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93FAF" w14:textId="18570286" w:rsidR="008D124F" w:rsidRDefault="00B71467"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r>
        <w:tab/>
      </w:r>
      <w:r w:rsidR="007F2A96">
        <w:t>CWMA</w:t>
      </w:r>
      <w:r w:rsidR="00E41347">
        <w:t xml:space="preserve"> </w:t>
      </w:r>
      <w:r w:rsidR="008D124F">
        <w:t>Laws and Regulations (L&amp;R) Committee</w:t>
      </w:r>
      <w:r>
        <w:tab/>
      </w:r>
    </w:p>
    <w:p w14:paraId="0D5CFCA3" w14:textId="29924180" w:rsidR="008D124F" w:rsidRDefault="00A97176" w:rsidP="00875C70">
      <w:pPr>
        <w:pStyle w:val="HeadingSection"/>
        <w:suppressLineNumbers/>
        <w:spacing w:after="240" w:line="240" w:lineRule="auto"/>
      </w:pPr>
      <w:r>
        <w:t>202</w:t>
      </w:r>
      <w:r w:rsidR="00D21074">
        <w:t>4</w:t>
      </w:r>
      <w:r w:rsidR="008D124F">
        <w:t xml:space="preserve"> </w:t>
      </w:r>
      <w:r w:rsidR="007F2A96">
        <w:t>Annual</w:t>
      </w:r>
      <w:r w:rsidR="008D124F">
        <w:t xml:space="preserve"> Meeting </w:t>
      </w:r>
      <w:r w:rsidR="007F2A96">
        <w:t xml:space="preserve">Agenda </w:t>
      </w:r>
    </w:p>
    <w:bookmarkEnd w:id="0"/>
    <w:bookmarkEnd w:id="1"/>
    <w:bookmarkEnd w:id="2"/>
    <w:bookmarkEnd w:id="3"/>
    <w:p w14:paraId="47910DD3" w14:textId="34F89A55" w:rsidR="00136009" w:rsidRPr="00136009" w:rsidRDefault="00D21074" w:rsidP="00121994">
      <w:pPr>
        <w:suppressLineNumbers/>
        <w:spacing w:after="0"/>
        <w:jc w:val="center"/>
      </w:pPr>
      <w:r>
        <w:t>M</w:t>
      </w:r>
      <w:r w:rsidR="00443EF1">
        <w:t>s. Sandy Wyss</w:t>
      </w:r>
      <w:r w:rsidR="00136009" w:rsidRPr="00136009">
        <w:t xml:space="preserve">, </w:t>
      </w:r>
      <w:r w:rsidR="002920C8">
        <w:t xml:space="preserve">Committee </w:t>
      </w:r>
      <w:r w:rsidR="00136009" w:rsidRPr="00136009">
        <w:t>Chair</w:t>
      </w:r>
    </w:p>
    <w:p w14:paraId="08C3F4DE" w14:textId="5945A4D8" w:rsidR="00BB4FDB" w:rsidRDefault="00443EF1" w:rsidP="00375815">
      <w:pPr>
        <w:suppressLineNumbers/>
        <w:jc w:val="center"/>
      </w:pPr>
      <w:r>
        <w:t>Missouri</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CD12383" w14:textId="2A127287" w:rsidR="000A3A18"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1125465" w:history="1">
        <w:r w:rsidR="000A3A18" w:rsidRPr="00843110">
          <w:rPr>
            <w:rStyle w:val="Hyperlink"/>
          </w:rPr>
          <w:t>PAL – Uniform Packaging and Labeling Regulation</w:t>
        </w:r>
        <w:r w:rsidR="000A3A18">
          <w:rPr>
            <w:noProof/>
            <w:webHidden/>
          </w:rPr>
          <w:tab/>
        </w:r>
        <w:r w:rsidR="000A3A18">
          <w:rPr>
            <w:noProof/>
            <w:webHidden/>
          </w:rPr>
          <w:fldChar w:fldCharType="begin"/>
        </w:r>
        <w:r w:rsidR="000A3A18">
          <w:rPr>
            <w:noProof/>
            <w:webHidden/>
          </w:rPr>
          <w:instrText xml:space="preserve"> PAGEREF _Toc161125465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7E4C43F5" w14:textId="7E8756EA"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6" w:history="1">
        <w:r w:rsidR="000A3A18" w:rsidRPr="00843110">
          <w:rPr>
            <w:rStyle w:val="Hyperlink"/>
          </w:rPr>
          <w:t>PAL-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 xml:space="preserve">10.11. </w:t>
        </w:r>
        <w:r w:rsidR="000A3A18" w:rsidRPr="00843110">
          <w:rPr>
            <w:rStyle w:val="Hyperlink"/>
            <w:i/>
          </w:rPr>
          <w:t xml:space="preserve">Cannabis </w:t>
        </w:r>
        <w:r w:rsidR="000A3A18" w:rsidRPr="00843110">
          <w:rPr>
            <w:rStyle w:val="Hyperlink"/>
          </w:rPr>
          <w:t>and</w:t>
        </w:r>
        <w:r w:rsidR="000A3A18" w:rsidRPr="00843110">
          <w:rPr>
            <w:rStyle w:val="Hyperlink"/>
            <w:i/>
          </w:rPr>
          <w:t xml:space="preserve"> Cannabis</w:t>
        </w:r>
        <w:r w:rsidR="000A3A18" w:rsidRPr="00843110">
          <w:rPr>
            <w:rStyle w:val="Hyperlink"/>
          </w:rPr>
          <w:t>-Containing Products.</w:t>
        </w:r>
        <w:r w:rsidR="000A3A18">
          <w:rPr>
            <w:noProof/>
            <w:webHidden/>
          </w:rPr>
          <w:tab/>
        </w:r>
        <w:r w:rsidR="000A3A18">
          <w:rPr>
            <w:noProof/>
            <w:webHidden/>
          </w:rPr>
          <w:fldChar w:fldCharType="begin"/>
        </w:r>
        <w:r w:rsidR="000A3A18">
          <w:rPr>
            <w:noProof/>
            <w:webHidden/>
          </w:rPr>
          <w:instrText xml:space="preserve"> PAGEREF _Toc161125466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4ED81972" w14:textId="6CB75ACA"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67" w:history="1">
        <w:r w:rsidR="000A3A18" w:rsidRPr="00843110">
          <w:rPr>
            <w:rStyle w:val="Hyperlink"/>
          </w:rPr>
          <w:t>MOS – uniform regulation for the Method of Sale of commodities</w:t>
        </w:r>
        <w:r w:rsidR="000A3A18">
          <w:rPr>
            <w:noProof/>
            <w:webHidden/>
          </w:rPr>
          <w:tab/>
        </w:r>
        <w:r w:rsidR="000A3A18">
          <w:rPr>
            <w:noProof/>
            <w:webHidden/>
          </w:rPr>
          <w:fldChar w:fldCharType="begin"/>
        </w:r>
        <w:r w:rsidR="000A3A18">
          <w:rPr>
            <w:noProof/>
            <w:webHidden/>
          </w:rPr>
          <w:instrText xml:space="preserve"> PAGEREF _Toc161125467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5355059A" w14:textId="162C1687"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8" w:history="1">
        <w:r w:rsidR="000A3A18" w:rsidRPr="00843110">
          <w:rPr>
            <w:rStyle w:val="Hyperlink"/>
          </w:rPr>
          <w:t xml:space="preserve">MOS-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2.16.3.1. Tare Weights, Part (c) Allowable difference.</w:t>
        </w:r>
        <w:r w:rsidR="000A3A18">
          <w:rPr>
            <w:noProof/>
            <w:webHidden/>
          </w:rPr>
          <w:tab/>
        </w:r>
        <w:r w:rsidR="000A3A18">
          <w:rPr>
            <w:noProof/>
            <w:webHidden/>
          </w:rPr>
          <w:fldChar w:fldCharType="begin"/>
        </w:r>
        <w:r w:rsidR="000A3A18">
          <w:rPr>
            <w:noProof/>
            <w:webHidden/>
          </w:rPr>
          <w:instrText xml:space="preserve"> PAGEREF _Toc161125468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7FC4C0F4" w14:textId="4A643616"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9" w:history="1">
        <w:r w:rsidR="000A3A18" w:rsidRPr="00843110">
          <w:rPr>
            <w:rStyle w:val="Hyperlink"/>
          </w:rPr>
          <w:t xml:space="preserve">MOS-24.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W</w:t>
        </w:r>
        <w:r w:rsidR="007B549A">
          <w:rPr>
            <w:rStyle w:val="Hyperlink"/>
          </w:rPr>
          <w:tab/>
        </w:r>
        <w:r w:rsidR="000A3A18" w:rsidRPr="00843110">
          <w:rPr>
            <w:rStyle w:val="Hyperlink"/>
          </w:rPr>
          <w:t>2.16.3.1. Tare Weights, Part (</w:t>
        </w:r>
        <w:r w:rsidR="000A3A18" w:rsidRPr="00843110">
          <w:rPr>
            <w:rStyle w:val="Hyperlink"/>
            <w:strike/>
          </w:rPr>
          <w:t>d) Average requirement</w:t>
        </w:r>
        <w:r w:rsidR="000A3A18" w:rsidRPr="00843110">
          <w:rPr>
            <w:rStyle w:val="Hyperlink"/>
          </w:rPr>
          <w:t>.</w:t>
        </w:r>
        <w:r w:rsidR="000A3A18">
          <w:rPr>
            <w:noProof/>
            <w:webHidden/>
          </w:rPr>
          <w:tab/>
        </w:r>
        <w:r w:rsidR="000A3A18">
          <w:rPr>
            <w:noProof/>
            <w:webHidden/>
          </w:rPr>
          <w:fldChar w:fldCharType="begin"/>
        </w:r>
        <w:r w:rsidR="000A3A18">
          <w:rPr>
            <w:noProof/>
            <w:webHidden/>
          </w:rPr>
          <w:instrText xml:space="preserve"> PAGEREF _Toc161125469 \h </w:instrText>
        </w:r>
        <w:r w:rsidR="000A3A18">
          <w:rPr>
            <w:noProof/>
            <w:webHidden/>
          </w:rPr>
        </w:r>
        <w:r w:rsidR="000A3A18">
          <w:rPr>
            <w:noProof/>
            <w:webHidden/>
          </w:rPr>
          <w:fldChar w:fldCharType="separate"/>
        </w:r>
        <w:r w:rsidR="00672DF7">
          <w:rPr>
            <w:noProof/>
            <w:webHidden/>
          </w:rPr>
          <w:t>104</w:t>
        </w:r>
        <w:r w:rsidR="000A3A18">
          <w:rPr>
            <w:noProof/>
            <w:webHidden/>
          </w:rPr>
          <w:fldChar w:fldCharType="end"/>
        </w:r>
      </w:hyperlink>
    </w:p>
    <w:p w14:paraId="3A2B52F1" w14:textId="7CDF3A33"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0" w:history="1">
        <w:r w:rsidR="000A3A18" w:rsidRPr="00843110">
          <w:rPr>
            <w:rStyle w:val="Hyperlink"/>
          </w:rPr>
          <w:t xml:space="preserve">MOS-24.4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2.16.3.1. Tare Weights, Part (e) Tare Determination.</w:t>
        </w:r>
        <w:r w:rsidR="000A3A18">
          <w:rPr>
            <w:noProof/>
            <w:webHidden/>
          </w:rPr>
          <w:tab/>
        </w:r>
        <w:r w:rsidR="000A3A18">
          <w:rPr>
            <w:noProof/>
            <w:webHidden/>
          </w:rPr>
          <w:fldChar w:fldCharType="begin"/>
        </w:r>
        <w:r w:rsidR="000A3A18">
          <w:rPr>
            <w:noProof/>
            <w:webHidden/>
          </w:rPr>
          <w:instrText xml:space="preserve"> PAGEREF _Toc161125470 \h </w:instrText>
        </w:r>
        <w:r w:rsidR="000A3A18">
          <w:rPr>
            <w:noProof/>
            <w:webHidden/>
          </w:rPr>
        </w:r>
        <w:r w:rsidR="000A3A18">
          <w:rPr>
            <w:noProof/>
            <w:webHidden/>
          </w:rPr>
          <w:fldChar w:fldCharType="separate"/>
        </w:r>
        <w:r w:rsidR="00672DF7">
          <w:rPr>
            <w:noProof/>
            <w:webHidden/>
          </w:rPr>
          <w:t>106</w:t>
        </w:r>
        <w:r w:rsidR="000A3A18">
          <w:rPr>
            <w:noProof/>
            <w:webHidden/>
          </w:rPr>
          <w:fldChar w:fldCharType="end"/>
        </w:r>
      </w:hyperlink>
    </w:p>
    <w:p w14:paraId="2B19BC99" w14:textId="09A3A416"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1" w:history="1">
        <w:r w:rsidR="000A3A18" w:rsidRPr="00843110">
          <w:rPr>
            <w:rStyle w:val="Hyperlink"/>
          </w:rPr>
          <w:t>RSA – Uniform Regulation for the voluntary Registration of Service Persons and Service Agencies for Commercial Weighing and Measuring Devices</w:t>
        </w:r>
        <w:r w:rsidR="000A3A18">
          <w:rPr>
            <w:noProof/>
            <w:webHidden/>
          </w:rPr>
          <w:tab/>
        </w:r>
        <w:r w:rsidR="000A3A18">
          <w:rPr>
            <w:noProof/>
            <w:webHidden/>
          </w:rPr>
          <w:fldChar w:fldCharType="begin"/>
        </w:r>
        <w:r w:rsidR="000A3A18">
          <w:rPr>
            <w:noProof/>
            <w:webHidden/>
          </w:rPr>
          <w:instrText xml:space="preserve"> PAGEREF _Toc161125471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1564F348" w14:textId="1FB41332"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2" w:history="1">
        <w:r w:rsidR="000A3A18" w:rsidRPr="00843110">
          <w:rPr>
            <w:rStyle w:val="Hyperlink"/>
          </w:rPr>
          <w:t>RSA-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Section 4. Voluntary Registration</w:t>
        </w:r>
        <w:r w:rsidR="000A3A18">
          <w:rPr>
            <w:noProof/>
            <w:webHidden/>
          </w:rPr>
          <w:tab/>
        </w:r>
        <w:r w:rsidR="000A3A18">
          <w:rPr>
            <w:noProof/>
            <w:webHidden/>
          </w:rPr>
          <w:fldChar w:fldCharType="begin"/>
        </w:r>
        <w:r w:rsidR="000A3A18">
          <w:rPr>
            <w:noProof/>
            <w:webHidden/>
          </w:rPr>
          <w:instrText xml:space="preserve"> PAGEREF _Toc161125472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5CD5BF63" w14:textId="5F99852A"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3" w:history="1">
        <w:r w:rsidR="000A3A18" w:rsidRPr="00843110">
          <w:rPr>
            <w:rStyle w:val="Hyperlink"/>
          </w:rPr>
          <w:t>FLR – uniform fuels and automotive lubricants regulation</w:t>
        </w:r>
        <w:r w:rsidR="000A3A18">
          <w:rPr>
            <w:noProof/>
            <w:webHidden/>
          </w:rPr>
          <w:tab/>
        </w:r>
        <w:r w:rsidR="000A3A18">
          <w:rPr>
            <w:noProof/>
            <w:webHidden/>
          </w:rPr>
          <w:fldChar w:fldCharType="begin"/>
        </w:r>
        <w:r w:rsidR="000A3A18">
          <w:rPr>
            <w:noProof/>
            <w:webHidden/>
          </w:rPr>
          <w:instrText xml:space="preserve"> PAGEREF _Toc161125473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0F1C1594" w14:textId="1C932324"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4" w:history="1">
        <w:r w:rsidR="000A3A18" w:rsidRPr="00843110">
          <w:rPr>
            <w:rStyle w:val="Hyperlink"/>
          </w:rPr>
          <w:t xml:space="preserve">FLR-23.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Section 2.20. Hydrogen Fuel.</w:t>
        </w:r>
        <w:r w:rsidR="000A3A18">
          <w:rPr>
            <w:noProof/>
            <w:webHidden/>
          </w:rPr>
          <w:tab/>
        </w:r>
        <w:r w:rsidR="000A3A18">
          <w:rPr>
            <w:noProof/>
            <w:webHidden/>
          </w:rPr>
          <w:fldChar w:fldCharType="begin"/>
        </w:r>
        <w:r w:rsidR="000A3A18">
          <w:rPr>
            <w:noProof/>
            <w:webHidden/>
          </w:rPr>
          <w:instrText xml:space="preserve"> PAGEREF _Toc161125474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437495B9" w14:textId="3834AEEC"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5" w:history="1">
        <w:r w:rsidR="000A3A18" w:rsidRPr="00843110">
          <w:rPr>
            <w:rStyle w:val="Hyperlink"/>
          </w:rPr>
          <w:t>NET – Handbook 133: Checking the Net Content of Packaged Goods</w:t>
        </w:r>
        <w:r w:rsidR="000A3A18">
          <w:rPr>
            <w:noProof/>
            <w:webHidden/>
          </w:rPr>
          <w:tab/>
        </w:r>
        <w:r w:rsidR="000A3A18">
          <w:rPr>
            <w:noProof/>
            <w:webHidden/>
          </w:rPr>
          <w:fldChar w:fldCharType="begin"/>
        </w:r>
        <w:r w:rsidR="000A3A18">
          <w:rPr>
            <w:noProof/>
            <w:webHidden/>
          </w:rPr>
          <w:instrText xml:space="preserve"> PAGEREF _Toc161125475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6AA0B491" w14:textId="0811B6AF"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6" w:history="1">
        <w:r w:rsidR="000A3A18" w:rsidRPr="00843110">
          <w:rPr>
            <w:rStyle w:val="Hyperlink"/>
          </w:rPr>
          <w:t>NET-22.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HB133, Section 1.2.6. Deviations Caused by Moisture Loss or Gain and Section 2.3.8. Table 2-3 Moisture Allowances.</w:t>
        </w:r>
        <w:r w:rsidR="000A3A18">
          <w:rPr>
            <w:noProof/>
            <w:webHidden/>
          </w:rPr>
          <w:tab/>
        </w:r>
        <w:r w:rsidR="000A3A18">
          <w:rPr>
            <w:noProof/>
            <w:webHidden/>
          </w:rPr>
          <w:fldChar w:fldCharType="begin"/>
        </w:r>
        <w:r w:rsidR="000A3A18">
          <w:rPr>
            <w:noProof/>
            <w:webHidden/>
          </w:rPr>
          <w:instrText xml:space="preserve"> PAGEREF _Toc161125476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323C2121" w14:textId="121430B3"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7" w:history="1">
        <w:r w:rsidR="000A3A18" w:rsidRPr="00843110">
          <w:rPr>
            <w:rStyle w:val="Hyperlink"/>
          </w:rPr>
          <w:t>NET-24.2</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 4.9. Procedure for Checking the Contents of Specific Agriculture Seed Packages Labeled by Count., and Appendix D. AOSA Rules for Testing Seeds.</w:t>
        </w:r>
        <w:r w:rsidR="000A3A18">
          <w:rPr>
            <w:noProof/>
            <w:webHidden/>
          </w:rPr>
          <w:tab/>
        </w:r>
        <w:r w:rsidR="000A3A18">
          <w:rPr>
            <w:noProof/>
            <w:webHidden/>
          </w:rPr>
          <w:fldChar w:fldCharType="begin"/>
        </w:r>
        <w:r w:rsidR="000A3A18">
          <w:rPr>
            <w:noProof/>
            <w:webHidden/>
          </w:rPr>
          <w:instrText xml:space="preserve"> PAGEREF _Toc161125477 \h </w:instrText>
        </w:r>
        <w:r w:rsidR="000A3A18">
          <w:rPr>
            <w:noProof/>
            <w:webHidden/>
          </w:rPr>
        </w:r>
        <w:r w:rsidR="000A3A18">
          <w:rPr>
            <w:noProof/>
            <w:webHidden/>
          </w:rPr>
          <w:fldChar w:fldCharType="separate"/>
        </w:r>
        <w:r w:rsidR="00672DF7">
          <w:rPr>
            <w:noProof/>
            <w:webHidden/>
          </w:rPr>
          <w:t>121</w:t>
        </w:r>
        <w:r w:rsidR="000A3A18">
          <w:rPr>
            <w:noProof/>
            <w:webHidden/>
          </w:rPr>
          <w:fldChar w:fldCharType="end"/>
        </w:r>
      </w:hyperlink>
    </w:p>
    <w:p w14:paraId="47CFAB88" w14:textId="2DE24599"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8" w:history="1">
        <w:r w:rsidR="000A3A18" w:rsidRPr="00843110">
          <w:rPr>
            <w:rStyle w:val="Hyperlink"/>
          </w:rPr>
          <w:t>OTH – OTHER ITEMS</w:t>
        </w:r>
        <w:r w:rsidR="000A3A18">
          <w:rPr>
            <w:noProof/>
            <w:webHidden/>
          </w:rPr>
          <w:tab/>
        </w:r>
        <w:r w:rsidR="000A3A18">
          <w:rPr>
            <w:noProof/>
            <w:webHidden/>
          </w:rPr>
          <w:fldChar w:fldCharType="begin"/>
        </w:r>
        <w:r w:rsidR="000A3A18">
          <w:rPr>
            <w:noProof/>
            <w:webHidden/>
          </w:rPr>
          <w:instrText xml:space="preserve"> PAGEREF _Toc161125478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04F45142" w14:textId="718A1481"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9" w:history="1">
        <w:r w:rsidR="000A3A18" w:rsidRPr="00843110">
          <w:rPr>
            <w:rStyle w:val="Hyperlink"/>
          </w:rPr>
          <w:t>OTH-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A </w:t>
        </w:r>
        <w:r w:rsidR="007B549A">
          <w:rPr>
            <w:rStyle w:val="Hyperlink"/>
          </w:rPr>
          <w:tab/>
        </w:r>
        <w:r w:rsidR="000A3A18" w:rsidRPr="00843110">
          <w:rPr>
            <w:rStyle w:val="Hyperlink"/>
          </w:rPr>
          <w:t>X. Uniform Shipping Law</w:t>
        </w:r>
        <w:r w:rsidR="000A3A18">
          <w:rPr>
            <w:noProof/>
            <w:webHidden/>
          </w:rPr>
          <w:tab/>
        </w:r>
        <w:r w:rsidR="000A3A18">
          <w:rPr>
            <w:noProof/>
            <w:webHidden/>
          </w:rPr>
          <w:fldChar w:fldCharType="begin"/>
        </w:r>
        <w:r w:rsidR="000A3A18">
          <w:rPr>
            <w:noProof/>
            <w:webHidden/>
          </w:rPr>
          <w:instrText xml:space="preserve"> PAGEREF _Toc161125479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2BDE0414" w14:textId="78396271"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0" w:history="1">
        <w:r w:rsidR="000A3A18" w:rsidRPr="00843110">
          <w:rPr>
            <w:rStyle w:val="Hyperlink"/>
          </w:rPr>
          <w:t>OTH-07.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D </w:t>
        </w:r>
        <w:r w:rsidR="007B549A">
          <w:rPr>
            <w:rStyle w:val="Hyperlink"/>
          </w:rPr>
          <w:tab/>
        </w:r>
        <w:r w:rsidR="000A3A18" w:rsidRPr="00843110">
          <w:rPr>
            <w:rStyle w:val="Hyperlink"/>
          </w:rPr>
          <w:t>Fuels and Lubricants Subcommittee</w:t>
        </w:r>
        <w:r w:rsidR="000A3A18">
          <w:rPr>
            <w:noProof/>
            <w:webHidden/>
          </w:rPr>
          <w:tab/>
        </w:r>
        <w:r w:rsidR="000A3A18">
          <w:rPr>
            <w:noProof/>
            <w:webHidden/>
          </w:rPr>
          <w:fldChar w:fldCharType="begin"/>
        </w:r>
        <w:r w:rsidR="000A3A18">
          <w:rPr>
            <w:noProof/>
            <w:webHidden/>
          </w:rPr>
          <w:instrText xml:space="preserve"> PAGEREF _Toc161125480 \h </w:instrText>
        </w:r>
        <w:r w:rsidR="000A3A18">
          <w:rPr>
            <w:noProof/>
            <w:webHidden/>
          </w:rPr>
        </w:r>
        <w:r w:rsidR="000A3A18">
          <w:rPr>
            <w:noProof/>
            <w:webHidden/>
          </w:rPr>
          <w:fldChar w:fldCharType="separate"/>
        </w:r>
        <w:r w:rsidR="00672DF7">
          <w:rPr>
            <w:noProof/>
            <w:webHidden/>
          </w:rPr>
          <w:t>136</w:t>
        </w:r>
        <w:r w:rsidR="000A3A18">
          <w:rPr>
            <w:noProof/>
            <w:webHidden/>
          </w:rPr>
          <w:fldChar w:fldCharType="end"/>
        </w:r>
      </w:hyperlink>
    </w:p>
    <w:p w14:paraId="7F4F4875" w14:textId="14DE531C"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1" w:history="1">
        <w:r w:rsidR="000A3A18" w:rsidRPr="00843110">
          <w:rPr>
            <w:rStyle w:val="Hyperlink"/>
          </w:rPr>
          <w:t>OTH-11.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D</w:t>
        </w:r>
        <w:r w:rsidR="007B549A">
          <w:rPr>
            <w:rStyle w:val="Hyperlink"/>
          </w:rPr>
          <w:tab/>
        </w:r>
        <w:r w:rsidR="000A3A18" w:rsidRPr="00843110">
          <w:rPr>
            <w:rStyle w:val="Hyperlink"/>
          </w:rPr>
          <w:t xml:space="preserve"> Packaging and Labeling Subcommittee</w:t>
        </w:r>
        <w:r w:rsidR="000A3A18">
          <w:rPr>
            <w:noProof/>
            <w:webHidden/>
          </w:rPr>
          <w:tab/>
        </w:r>
        <w:r w:rsidR="000A3A18">
          <w:rPr>
            <w:noProof/>
            <w:webHidden/>
          </w:rPr>
          <w:fldChar w:fldCharType="begin"/>
        </w:r>
        <w:r w:rsidR="000A3A18">
          <w:rPr>
            <w:noProof/>
            <w:webHidden/>
          </w:rPr>
          <w:instrText xml:space="preserve"> PAGEREF _Toc161125481 \h </w:instrText>
        </w:r>
        <w:r w:rsidR="000A3A18">
          <w:rPr>
            <w:noProof/>
            <w:webHidden/>
          </w:rPr>
        </w:r>
        <w:r w:rsidR="000A3A18">
          <w:rPr>
            <w:noProof/>
            <w:webHidden/>
          </w:rPr>
          <w:fldChar w:fldCharType="separate"/>
        </w:r>
        <w:r w:rsidR="00672DF7">
          <w:rPr>
            <w:noProof/>
            <w:webHidden/>
          </w:rPr>
          <w:t>137</w:t>
        </w:r>
        <w:r w:rsidR="000A3A18">
          <w:rPr>
            <w:noProof/>
            <w:webHidden/>
          </w:rPr>
          <w:fldChar w:fldCharType="end"/>
        </w:r>
      </w:hyperlink>
    </w:p>
    <w:p w14:paraId="1F9B9E80" w14:textId="5EB4E933" w:rsidR="000A3A18" w:rsidRDefault="00FB1EAB">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2" w:history="1">
        <w:r w:rsidR="000A3A18" w:rsidRPr="00843110">
          <w:rPr>
            <w:rStyle w:val="Hyperlink"/>
          </w:rPr>
          <w:t>item block 1 (b1)     V</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 xml:space="preserve"> renewable diesel and diesel</w:t>
        </w:r>
        <w:r w:rsidR="000A3A18">
          <w:rPr>
            <w:noProof/>
            <w:webHidden/>
          </w:rPr>
          <w:tab/>
        </w:r>
        <w:r w:rsidR="000A3A18">
          <w:rPr>
            <w:noProof/>
            <w:webHidden/>
          </w:rPr>
          <w:fldChar w:fldCharType="begin"/>
        </w:r>
        <w:r w:rsidR="000A3A18">
          <w:rPr>
            <w:noProof/>
            <w:webHidden/>
          </w:rPr>
          <w:instrText xml:space="preserve"> PAGEREF _Toc161125482 \h </w:instrText>
        </w:r>
        <w:r w:rsidR="000A3A18">
          <w:rPr>
            <w:noProof/>
            <w:webHidden/>
          </w:rPr>
        </w:r>
        <w:r w:rsidR="000A3A18">
          <w:rPr>
            <w:noProof/>
            <w:webHidden/>
          </w:rPr>
          <w:fldChar w:fldCharType="separate"/>
        </w:r>
        <w:r w:rsidR="00672DF7">
          <w:rPr>
            <w:noProof/>
            <w:webHidden/>
          </w:rPr>
          <w:t>138</w:t>
        </w:r>
        <w:r w:rsidR="000A3A18">
          <w:rPr>
            <w:noProof/>
            <w:webHidden/>
          </w:rPr>
          <w:fldChar w:fldCharType="end"/>
        </w:r>
      </w:hyperlink>
    </w:p>
    <w:p w14:paraId="301C60DA" w14:textId="40B7ACB7"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3" w:history="1">
        <w:r w:rsidR="000A3A18" w:rsidRPr="00843110">
          <w:rPr>
            <w:rStyle w:val="Hyperlink"/>
          </w:rPr>
          <w:t xml:space="preserve">B1: MOS-23.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 xml:space="preserve">Sections 2.31. </w:t>
        </w:r>
        <w:r w:rsidR="000A3A18" w:rsidRPr="00843110">
          <w:rPr>
            <w:rStyle w:val="Hyperlink"/>
            <w:strike/>
          </w:rPr>
          <w:t xml:space="preserve">Biodiesel and Biodiesel Blends </w:t>
        </w:r>
        <w:r w:rsidR="000A3A18" w:rsidRPr="00843110">
          <w:rPr>
            <w:rStyle w:val="Hyperlink"/>
          </w:rPr>
          <w:t>and 2.40. Diesel Fuel.</w:t>
        </w:r>
        <w:r w:rsidR="000A3A18">
          <w:rPr>
            <w:noProof/>
            <w:webHidden/>
          </w:rPr>
          <w:tab/>
        </w:r>
        <w:r w:rsidR="000A3A18">
          <w:rPr>
            <w:noProof/>
            <w:webHidden/>
          </w:rPr>
          <w:fldChar w:fldCharType="begin"/>
        </w:r>
        <w:r w:rsidR="000A3A18">
          <w:rPr>
            <w:noProof/>
            <w:webHidden/>
          </w:rPr>
          <w:instrText xml:space="preserve"> PAGEREF _Toc161125483 \h </w:instrText>
        </w:r>
        <w:r w:rsidR="000A3A18">
          <w:rPr>
            <w:noProof/>
            <w:webHidden/>
          </w:rPr>
        </w:r>
        <w:r w:rsidR="000A3A18">
          <w:rPr>
            <w:noProof/>
            <w:webHidden/>
          </w:rPr>
          <w:fldChar w:fldCharType="separate"/>
        </w:r>
        <w:r w:rsidR="00672DF7">
          <w:rPr>
            <w:noProof/>
            <w:webHidden/>
          </w:rPr>
          <w:t>139</w:t>
        </w:r>
        <w:r w:rsidR="000A3A18">
          <w:rPr>
            <w:noProof/>
            <w:webHidden/>
          </w:rPr>
          <w:fldChar w:fldCharType="end"/>
        </w:r>
      </w:hyperlink>
    </w:p>
    <w:p w14:paraId="4BBC688E" w14:textId="4A6536BD"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4" w:history="1">
        <w:r w:rsidR="000A3A18" w:rsidRPr="00843110">
          <w:rPr>
            <w:rStyle w:val="Hyperlink"/>
          </w:rPr>
          <w:t>B1: FLR-23.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s 1.9. Biodiesel Blend., 1.15. Diesel Fuel., 1.27. Fuel Oil., 2.2. Diesel Fuel., 3.3. Diesel Fuel., and 3.15. Biodiesel and Biodiesel Blends.</w:t>
        </w:r>
        <w:r w:rsidR="000A3A18">
          <w:rPr>
            <w:noProof/>
            <w:webHidden/>
          </w:rPr>
          <w:tab/>
        </w:r>
        <w:r w:rsidR="000A3A18">
          <w:rPr>
            <w:noProof/>
            <w:webHidden/>
          </w:rPr>
          <w:fldChar w:fldCharType="begin"/>
        </w:r>
        <w:r w:rsidR="000A3A18">
          <w:rPr>
            <w:noProof/>
            <w:webHidden/>
          </w:rPr>
          <w:instrText xml:space="preserve"> PAGEREF _Toc161125484 \h </w:instrText>
        </w:r>
        <w:r w:rsidR="000A3A18">
          <w:rPr>
            <w:noProof/>
            <w:webHidden/>
          </w:rPr>
        </w:r>
        <w:r w:rsidR="000A3A18">
          <w:rPr>
            <w:noProof/>
            <w:webHidden/>
          </w:rPr>
          <w:fldChar w:fldCharType="separate"/>
        </w:r>
        <w:r w:rsidR="00672DF7">
          <w:rPr>
            <w:noProof/>
            <w:webHidden/>
          </w:rPr>
          <w:t>141</w:t>
        </w:r>
        <w:r w:rsidR="000A3A18">
          <w:rPr>
            <w:noProof/>
            <w:webHidden/>
          </w:rPr>
          <w:fldChar w:fldCharType="end"/>
        </w:r>
      </w:hyperlink>
    </w:p>
    <w:p w14:paraId="1603F5DE" w14:textId="31F1FB83"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5" w:history="1">
        <w:r w:rsidR="000A3A18" w:rsidRPr="00843110">
          <w:rPr>
            <w:rStyle w:val="Hyperlink"/>
          </w:rPr>
          <w:t xml:space="preserve">item block 2 (b2)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Reference ASTM Standards D8080 and D8487</w:t>
        </w:r>
        <w:r w:rsidR="000A3A18">
          <w:rPr>
            <w:noProof/>
            <w:webHidden/>
          </w:rPr>
          <w:tab/>
        </w:r>
        <w:r w:rsidR="000A3A18">
          <w:rPr>
            <w:noProof/>
            <w:webHidden/>
          </w:rPr>
          <w:fldChar w:fldCharType="begin"/>
        </w:r>
        <w:r w:rsidR="000A3A18">
          <w:rPr>
            <w:noProof/>
            <w:webHidden/>
          </w:rPr>
          <w:instrText xml:space="preserve"> PAGEREF _Toc161125485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30FBF6CD" w14:textId="066CB28F"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6" w:history="1">
        <w:r w:rsidR="000A3A18" w:rsidRPr="00843110">
          <w:rPr>
            <w:rStyle w:val="Hyperlink"/>
          </w:rPr>
          <w:t xml:space="preserve">B2: FLR-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2.9. Liquefied Natural Gas (LNG) Vehicle Fuel., 2.10. Compressed Natural Gas (CNG)., and 2.XX. Compressed Natural Gas (CNG) Blended with Hydrogen</w:t>
        </w:r>
        <w:r w:rsidR="000A3A18">
          <w:rPr>
            <w:noProof/>
            <w:webHidden/>
          </w:rPr>
          <w:tab/>
        </w:r>
        <w:r w:rsidR="000A3A18">
          <w:rPr>
            <w:noProof/>
            <w:webHidden/>
          </w:rPr>
          <w:fldChar w:fldCharType="begin"/>
        </w:r>
        <w:r w:rsidR="000A3A18">
          <w:rPr>
            <w:noProof/>
            <w:webHidden/>
          </w:rPr>
          <w:instrText xml:space="preserve"> PAGEREF _Toc161125486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4D37F64E" w14:textId="7B04B5D5"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7" w:history="1">
        <w:r w:rsidR="000A3A18" w:rsidRPr="00843110">
          <w:rPr>
            <w:rStyle w:val="Hyperlink"/>
          </w:rPr>
          <w:t xml:space="preserve">B2: FLR-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Fonts w:eastAsiaTheme="minorHAnsi"/>
          </w:rPr>
          <w:t>3.11.2.1.X. Identification of Grade. and 3.12.2.X. Identification of Grade.</w:t>
        </w:r>
        <w:r w:rsidR="000A3A18">
          <w:rPr>
            <w:noProof/>
            <w:webHidden/>
          </w:rPr>
          <w:tab/>
        </w:r>
        <w:r w:rsidR="000A3A18">
          <w:rPr>
            <w:noProof/>
            <w:webHidden/>
          </w:rPr>
          <w:fldChar w:fldCharType="begin"/>
        </w:r>
        <w:r w:rsidR="000A3A18">
          <w:rPr>
            <w:noProof/>
            <w:webHidden/>
          </w:rPr>
          <w:instrText xml:space="preserve"> PAGEREF _Toc161125487 \h </w:instrText>
        </w:r>
        <w:r w:rsidR="000A3A18">
          <w:rPr>
            <w:noProof/>
            <w:webHidden/>
          </w:rPr>
        </w:r>
        <w:r w:rsidR="000A3A18">
          <w:rPr>
            <w:noProof/>
            <w:webHidden/>
          </w:rPr>
          <w:fldChar w:fldCharType="separate"/>
        </w:r>
        <w:r w:rsidR="00672DF7">
          <w:rPr>
            <w:noProof/>
            <w:webHidden/>
          </w:rPr>
          <w:t>149</w:t>
        </w:r>
        <w:r w:rsidR="000A3A18">
          <w:rPr>
            <w:noProof/>
            <w:webHidden/>
          </w:rPr>
          <w:fldChar w:fldCharType="end"/>
        </w:r>
      </w:hyperlink>
    </w:p>
    <w:p w14:paraId="76F0F463" w14:textId="604DD2B9" w:rsidR="000A3A18" w:rsidRDefault="00FB1EAB">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8" w:history="1">
        <w:r w:rsidR="000A3A18" w:rsidRPr="00843110">
          <w:rPr>
            <w:rStyle w:val="Hyperlink"/>
          </w:rPr>
          <w:t xml:space="preserve">item block 3 (b3)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Ice cream</w:t>
        </w:r>
        <w:r w:rsidR="000A3A18">
          <w:rPr>
            <w:noProof/>
            <w:webHidden/>
          </w:rPr>
          <w:tab/>
        </w:r>
        <w:r w:rsidR="000A3A18">
          <w:rPr>
            <w:noProof/>
            <w:webHidden/>
          </w:rPr>
          <w:fldChar w:fldCharType="begin"/>
        </w:r>
        <w:r w:rsidR="000A3A18">
          <w:rPr>
            <w:noProof/>
            <w:webHidden/>
          </w:rPr>
          <w:instrText xml:space="preserve"> PAGEREF _Toc161125488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14DC62F1" w14:textId="14537F7B"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9" w:history="1">
        <w:r w:rsidR="000A3A18" w:rsidRPr="00843110">
          <w:rPr>
            <w:rStyle w:val="Hyperlink"/>
          </w:rPr>
          <w:t xml:space="preserve">B3: NET-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Ice Cream Novelties</w:t>
        </w:r>
        <w:r w:rsidR="000A3A18">
          <w:rPr>
            <w:noProof/>
            <w:webHidden/>
          </w:rPr>
          <w:tab/>
        </w:r>
        <w:r w:rsidR="000A3A18">
          <w:rPr>
            <w:noProof/>
            <w:webHidden/>
          </w:rPr>
          <w:fldChar w:fldCharType="begin"/>
        </w:r>
        <w:r w:rsidR="000A3A18">
          <w:rPr>
            <w:noProof/>
            <w:webHidden/>
          </w:rPr>
          <w:instrText xml:space="preserve"> PAGEREF _Toc161125489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65CC7D75" w14:textId="07B5BF95" w:rsidR="000A3A18" w:rsidRDefault="00FB1EAB">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90" w:history="1">
        <w:r w:rsidR="000A3A18" w:rsidRPr="00843110">
          <w:rPr>
            <w:rStyle w:val="Hyperlink"/>
          </w:rPr>
          <w:t xml:space="preserve">B3: MOS-24.5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Section 1.7.1. Factory Packaged Ice Cream and Similar Frozen Products</w:t>
        </w:r>
        <w:r w:rsidR="000A3A18">
          <w:rPr>
            <w:noProof/>
            <w:webHidden/>
          </w:rPr>
          <w:tab/>
        </w:r>
        <w:r w:rsidR="000A3A18">
          <w:rPr>
            <w:noProof/>
            <w:webHidden/>
          </w:rPr>
          <w:fldChar w:fldCharType="begin"/>
        </w:r>
        <w:r w:rsidR="000A3A18">
          <w:rPr>
            <w:noProof/>
            <w:webHidden/>
          </w:rPr>
          <w:instrText xml:space="preserve"> PAGEREF _Toc161125490 \h </w:instrText>
        </w:r>
        <w:r w:rsidR="000A3A18">
          <w:rPr>
            <w:noProof/>
            <w:webHidden/>
          </w:rPr>
        </w:r>
        <w:r w:rsidR="000A3A18">
          <w:rPr>
            <w:noProof/>
            <w:webHidden/>
          </w:rPr>
          <w:fldChar w:fldCharType="separate"/>
        </w:r>
        <w:r w:rsidR="00672DF7">
          <w:rPr>
            <w:noProof/>
            <w:webHidden/>
          </w:rPr>
          <w:t>163</w:t>
        </w:r>
        <w:r w:rsidR="000A3A18">
          <w:rPr>
            <w:noProof/>
            <w:webHidden/>
          </w:rPr>
          <w:fldChar w:fldCharType="end"/>
        </w:r>
      </w:hyperlink>
    </w:p>
    <w:p w14:paraId="55EB0820" w14:textId="70F5DD66"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61125465"/>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52CD0EBE" w:rsidR="00B50CBD" w:rsidRPr="00CA3BB5" w:rsidRDefault="00CA3BB5" w:rsidP="00E4465B">
      <w:pPr>
        <w:pStyle w:val="ItemHeading"/>
      </w:pPr>
      <w:bookmarkStart w:id="20" w:name="_Toc161125466"/>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w:t>
      </w:r>
      <w:r w:rsidRPr="001A4397">
        <w:t>lizat</w:t>
      </w:r>
      <w:r>
        <w: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2F2E885A"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36EC457" w14:textId="77777777" w:rsidR="00B50CBD" w:rsidRPr="002A7C3B" w:rsidRDefault="00B50CBD" w:rsidP="00B50CBD">
      <w:pPr>
        <w:spacing w:before="240" w:after="0"/>
        <w:ind w:left="720"/>
        <w:rPr>
          <w:b/>
        </w:rPr>
      </w:pPr>
      <w:r w:rsidRPr="002A7C3B">
        <w:rPr>
          <w:b/>
        </w:rPr>
        <w:t>Industry:</w:t>
      </w:r>
    </w:p>
    <w:p w14:paraId="1B6EFDF9" w14:textId="6313C292"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0C11EE0F" w14:textId="77777777" w:rsidR="00B50CBD" w:rsidRPr="002A7C3B" w:rsidRDefault="00B50CBD" w:rsidP="00B50CBD">
      <w:pPr>
        <w:spacing w:before="240" w:after="0"/>
        <w:ind w:left="720"/>
        <w:rPr>
          <w:b/>
        </w:rPr>
      </w:pPr>
      <w:r w:rsidRPr="002A7C3B">
        <w:rPr>
          <w:b/>
        </w:rPr>
        <w:t>Advisory:</w:t>
      </w:r>
    </w:p>
    <w:p w14:paraId="26E67C8F" w14:textId="21D7F6E1"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6583FB9F" w14:textId="6EC62524" w:rsidR="00F711B0" w:rsidRDefault="00154A06" w:rsidP="00F711B0">
      <w:pPr>
        <w:pStyle w:val="ListParagraph"/>
        <w:numPr>
          <w:ilvl w:val="0"/>
          <w:numId w:val="27"/>
        </w:numPr>
      </w:pPr>
      <w:r w:rsidRPr="00806A6A">
        <w:rPr>
          <w:rFonts w:eastAsiaTheme="minorHAnsi"/>
          <w:szCs w:val="20"/>
        </w:rPr>
        <w:t xml:space="preserve">2024 Interim: </w:t>
      </w:r>
      <w:r w:rsidR="00786073">
        <w:t xml:space="preserve">Mr. </w:t>
      </w:r>
      <w:r w:rsidR="00F711B0">
        <w:t>Kurt Floren, County of Los Angeles</w:t>
      </w:r>
      <w:r w:rsidR="00196926">
        <w:t>, o</w:t>
      </w:r>
      <w:r w:rsidR="00F711B0">
        <w:t>ppose</w:t>
      </w:r>
      <w:r w:rsidR="00786073">
        <w:t>d</w:t>
      </w:r>
      <w:r w:rsidR="00F711B0">
        <w:t xml:space="preserve"> this item</w:t>
      </w:r>
      <w:r w:rsidR="00786073">
        <w:t xml:space="preserve"> stating that t</w:t>
      </w:r>
      <w:r w:rsidR="00F711B0">
        <w:t xml:space="preserve">his item may be perceived as a warning label and is not appropriate for weights and measures as we are not health experts.  </w:t>
      </w:r>
      <w:r w:rsidR="00E43134">
        <w:t>Mr. Floren s</w:t>
      </w:r>
      <w:r w:rsidR="00F711B0">
        <w:t>uggest</w:t>
      </w:r>
      <w:r w:rsidR="00786073">
        <w:t xml:space="preserve">ed </w:t>
      </w:r>
      <w:r w:rsidR="00F711B0">
        <w:t xml:space="preserve">we should stay in our lane.  </w:t>
      </w:r>
    </w:p>
    <w:p w14:paraId="70B18524" w14:textId="57B142AD" w:rsidR="00F12758" w:rsidRDefault="00154A06" w:rsidP="00F12758">
      <w:pPr>
        <w:pStyle w:val="ListParagraph"/>
        <w:numPr>
          <w:ilvl w:val="0"/>
          <w:numId w:val="27"/>
        </w:numPr>
      </w:pPr>
      <w:r w:rsidRPr="00806A6A">
        <w:rPr>
          <w:rFonts w:eastAsiaTheme="minorHAnsi"/>
          <w:szCs w:val="20"/>
        </w:rPr>
        <w:t>2024 Interim:</w:t>
      </w:r>
      <w:r w:rsidR="00004950">
        <w:rPr>
          <w:rFonts w:eastAsiaTheme="minorHAnsi"/>
          <w:szCs w:val="20"/>
        </w:rPr>
        <w:t xml:space="preserve"> Mr. Matt Douglas, </w:t>
      </w:r>
      <w:r w:rsidR="00F12758">
        <w:t>California concurred with Mr. Minnich’s Mr. Floren’s comments.</w:t>
      </w:r>
    </w:p>
    <w:p w14:paraId="1217856F" w14:textId="49EEF01E" w:rsidR="00B50CBD" w:rsidRPr="002A7C3B" w:rsidRDefault="00154A06" w:rsidP="00196926">
      <w:pPr>
        <w:pStyle w:val="ListParagraph"/>
        <w:numPr>
          <w:ilvl w:val="0"/>
          <w:numId w:val="27"/>
        </w:numPr>
      </w:pPr>
      <w:r w:rsidRPr="00806A6A">
        <w:rPr>
          <w:rFonts w:eastAsiaTheme="minorHAnsi"/>
          <w:szCs w:val="20"/>
        </w:rPr>
        <w:t xml:space="preserve">2024 Interim: </w:t>
      </w:r>
      <w:r w:rsidR="00EA0529">
        <w:t xml:space="preserve">Mr. Jim Willis, </w:t>
      </w:r>
      <w:r w:rsidR="00F12758">
        <w:t xml:space="preserve">New York </w:t>
      </w:r>
      <w:r w:rsidR="009808F4">
        <w:t xml:space="preserve">concurred </w:t>
      </w:r>
      <w:r w:rsidR="00F711B0">
        <w:t>and echoe</w:t>
      </w:r>
      <w:r w:rsidR="009808F4">
        <w:t>d</w:t>
      </w:r>
      <w:r w:rsidR="00F711B0">
        <w:t xml:space="preserve"> Mr. Floren’s comments.</w:t>
      </w:r>
    </w:p>
    <w:p w14:paraId="2B669DBC" w14:textId="77777777" w:rsidR="00B50CBD" w:rsidRPr="002A7C3B" w:rsidRDefault="00B50CBD" w:rsidP="00B50CBD">
      <w:pPr>
        <w:spacing w:before="240" w:after="0"/>
        <w:ind w:left="720"/>
        <w:rPr>
          <w:b/>
        </w:rPr>
      </w:pPr>
      <w:r w:rsidRPr="002A7C3B">
        <w:rPr>
          <w:b/>
        </w:rPr>
        <w:t>Industry:</w:t>
      </w:r>
    </w:p>
    <w:p w14:paraId="1ABE07CC" w14:textId="09705FEB"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073DD010" w14:textId="77777777" w:rsidR="00B50CBD" w:rsidRPr="00AC5B86" w:rsidRDefault="00B50CBD" w:rsidP="00B50CBD">
      <w:pPr>
        <w:spacing w:before="240" w:after="0"/>
        <w:ind w:left="720"/>
        <w:rPr>
          <w:b/>
        </w:rPr>
      </w:pPr>
      <w:r w:rsidRPr="002A7C3B">
        <w:rPr>
          <w:b/>
        </w:rPr>
        <w:t>Advisory:</w:t>
      </w:r>
    </w:p>
    <w:p w14:paraId="545AE477" w14:textId="4558AF82" w:rsidR="00F711B0" w:rsidRDefault="00154A06" w:rsidP="00F711B0">
      <w:pPr>
        <w:pStyle w:val="ListParagraph"/>
        <w:numPr>
          <w:ilvl w:val="0"/>
          <w:numId w:val="27"/>
        </w:numPr>
      </w:pPr>
      <w:r w:rsidRPr="00806A6A">
        <w:rPr>
          <w:rFonts w:eastAsiaTheme="minorHAnsi"/>
          <w:szCs w:val="20"/>
        </w:rPr>
        <w:t xml:space="preserve">2024 Interim: </w:t>
      </w:r>
      <w:r w:rsidR="00F711B0">
        <w:t xml:space="preserve">Mr. Loren Minnich, NIST OWM – </w:t>
      </w:r>
      <w:r w:rsidR="00694644">
        <w:t xml:space="preserve">Informed the Committee that comments were </w:t>
      </w:r>
      <w:r w:rsidR="00F711B0">
        <w:t xml:space="preserve">submitted in writing to the committee.  </w:t>
      </w:r>
      <w:r w:rsidR="00694644">
        <w:t xml:space="preserve">He summarized by stating that </w:t>
      </w:r>
      <w:r w:rsidR="00F711B0">
        <w:t xml:space="preserve">marijuana as a federally recognized Schedule 1 substance vs. hemp.  </w:t>
      </w:r>
    </w:p>
    <w:p w14:paraId="6963BD11" w14:textId="345D2158" w:rsidR="00B50CBD" w:rsidRDefault="00154A06" w:rsidP="00694644">
      <w:pPr>
        <w:pStyle w:val="ListParagraph"/>
        <w:numPr>
          <w:ilvl w:val="0"/>
          <w:numId w:val="27"/>
        </w:numPr>
      </w:pPr>
      <w:r w:rsidRPr="00806A6A">
        <w:rPr>
          <w:rFonts w:eastAsiaTheme="minorHAnsi"/>
          <w:szCs w:val="20"/>
        </w:rPr>
        <w:t xml:space="preserve">2024 Interim: </w:t>
      </w:r>
      <w:r w:rsidR="00786073">
        <w:t>Mr. Charlie Rutherford, Co-Chair, Cannabis Task Group  – The Cannabis Task Group recommends this item be withdrawn.</w:t>
      </w: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32C0A65C"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7EC6387" w14:textId="77777777" w:rsidR="00B50CBD" w:rsidRPr="002A7C3B" w:rsidRDefault="00B50CBD" w:rsidP="00B50CBD">
      <w:pPr>
        <w:spacing w:before="240" w:after="0"/>
        <w:ind w:left="720"/>
        <w:rPr>
          <w:b/>
        </w:rPr>
      </w:pPr>
      <w:r w:rsidRPr="002A7C3B">
        <w:rPr>
          <w:b/>
        </w:rPr>
        <w:t>Industry:</w:t>
      </w:r>
    </w:p>
    <w:p w14:paraId="22B305D1" w14:textId="5CB6C449"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48F2D940" w14:textId="77777777" w:rsidR="00B50CBD" w:rsidRPr="002A7C3B" w:rsidRDefault="00B50CBD" w:rsidP="00B50CBD">
      <w:pPr>
        <w:spacing w:before="240" w:after="0"/>
        <w:ind w:left="720"/>
        <w:rPr>
          <w:b/>
        </w:rPr>
      </w:pPr>
      <w:r w:rsidRPr="002A7C3B">
        <w:rPr>
          <w:b/>
        </w:rPr>
        <w:t>Advisory:</w:t>
      </w:r>
    </w:p>
    <w:p w14:paraId="27853A2D" w14:textId="704268DA" w:rsidR="00B50CBD" w:rsidRDefault="00314716" w:rsidP="00216722">
      <w:pPr>
        <w:pStyle w:val="ListParagraph"/>
        <w:numPr>
          <w:ilvl w:val="0"/>
          <w:numId w:val="27"/>
        </w:numPr>
        <w:spacing w:after="0" w:line="259" w:lineRule="auto"/>
        <w:contextualSpacing/>
        <w:jc w:val="left"/>
      </w:pPr>
      <w:r>
        <w:rPr>
          <w:rFonts w:eastAsiaTheme="minorHAnsi"/>
          <w:szCs w:val="20"/>
        </w:rPr>
        <w:t>None</w:t>
      </w: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4F8213D5" w:rsidR="00B50CBD" w:rsidRDefault="009808F4" w:rsidP="00B50CBD">
      <w:r>
        <w:rPr>
          <w:u w:val="single"/>
        </w:rPr>
        <w:t>NCWM 2024 Interim:</w:t>
      </w:r>
      <w:r>
        <w:t xml:space="preserve"> The Committee hearing no support for the item withdrew it.</w:t>
      </w:r>
    </w:p>
    <w:p w14:paraId="0718C1D0" w14:textId="77777777" w:rsidR="00B50CBD" w:rsidRPr="00E025F9" w:rsidRDefault="00B50CBD" w:rsidP="00B50CBD">
      <w:pPr>
        <w:spacing w:after="0"/>
        <w:rPr>
          <w:b/>
        </w:rPr>
      </w:pPr>
      <w:r w:rsidRPr="00E025F9">
        <w:rPr>
          <w:b/>
        </w:rPr>
        <w:lastRenderedPageBreak/>
        <w:t>Regional Associations’ Comments:</w:t>
      </w:r>
    </w:p>
    <w:p w14:paraId="4C5428E1" w14:textId="1C780AD5" w:rsidR="00CA3BB5" w:rsidRDefault="00CA3BB5" w:rsidP="00B50CBD">
      <w:r>
        <w:t>New Proposal</w:t>
      </w:r>
    </w:p>
    <w:p w14:paraId="494BE749" w14:textId="3F048FCC" w:rsidR="00110723" w:rsidRDefault="00110723" w:rsidP="0058203A">
      <w:pPr>
        <w:rPr>
          <w:rFonts w:eastAsia="Times New Roman"/>
          <w:szCs w:val="24"/>
        </w:rPr>
      </w:pPr>
      <w:r w:rsidRPr="00EF1ACC">
        <w:rPr>
          <w:u w:val="single"/>
        </w:rPr>
        <w:t xml:space="preserve">CWMA </w:t>
      </w:r>
      <w:r w:rsidR="00EF1ACC" w:rsidRPr="00EF1ACC">
        <w:rPr>
          <w:u w:val="single"/>
        </w:rPr>
        <w:t>2023 Interim</w:t>
      </w:r>
      <w:r w:rsidR="002C2CE9">
        <w:rPr>
          <w:u w:val="single"/>
        </w:rPr>
        <w:t>:</w:t>
      </w:r>
      <w:r w:rsidR="002E22F7">
        <w:t xml:space="preserve"> </w:t>
      </w:r>
      <w:r w:rsidR="002E22F7">
        <w:rPr>
          <w:rFonts w:eastAsia="Times New Roman"/>
          <w:szCs w:val="24"/>
        </w:rPr>
        <w:t>Mike Harrington, Iowa commented that this item does not pertain specifically to his state, but he believes it will be federally legalized so supports the standards moving forward. He further commented that states who do not have legal use of cannabis should still be involved in helping develop the standard once it is legalized federally. Chris Guay, CGGT, concurs. He believes having consistency across states is important to establish a benchmark developed by NCWM. Steve Peter, representing himself, concurs and supports the item moving forward.</w:t>
      </w:r>
      <w:r w:rsidR="0058203A">
        <w:rPr>
          <w:rFonts w:eastAsia="Times New Roman"/>
          <w:szCs w:val="24"/>
        </w:rPr>
        <w:t xml:space="preserve"> </w:t>
      </w:r>
      <w:r w:rsidR="002E22F7">
        <w:rPr>
          <w:rFonts w:eastAsia="Times New Roman"/>
          <w:szCs w:val="24"/>
        </w:rPr>
        <w:t>The committee agrees this item is developed and ready for voting status.</w:t>
      </w:r>
    </w:p>
    <w:p w14:paraId="00A274D5" w14:textId="17CA5BD1" w:rsidR="008D62FB" w:rsidRDefault="004039D9" w:rsidP="0058203A">
      <w:pPr>
        <w:rPr>
          <w:rFonts w:eastAsia="Times New Roman"/>
          <w:szCs w:val="24"/>
        </w:rPr>
      </w:pPr>
      <w:r w:rsidRPr="008D62FB">
        <w:rPr>
          <w:rFonts w:eastAsia="Times New Roman"/>
          <w:szCs w:val="24"/>
          <w:u w:val="single"/>
        </w:rPr>
        <w:t>WWMA 2023 Annual:</w:t>
      </w:r>
      <w:r>
        <w:rPr>
          <w:rFonts w:eastAsia="Times New Roman"/>
          <w:szCs w:val="24"/>
        </w:rPr>
        <w:t xml:space="preserve"> </w:t>
      </w:r>
      <w:r w:rsidR="008D62FB">
        <w:rPr>
          <w:rFonts w:eastAsia="Times New Roman"/>
          <w:szCs w:val="24"/>
        </w:rPr>
        <w:t>Vince Wolpert, Cannabis Task Group stated there will be changes to the last portion of the statement for products containing intoxicating cannabinoids.  Recommends item remains assigned to the Cannabis Task Group.</w:t>
      </w:r>
      <w:r w:rsidR="0058203A">
        <w:rPr>
          <w:rFonts w:eastAsia="Times New Roman"/>
          <w:szCs w:val="24"/>
        </w:rPr>
        <w:t xml:space="preserve"> </w:t>
      </w:r>
      <w:r w:rsidR="008D62FB">
        <w:rPr>
          <w:rFonts w:eastAsia="Times New Roman"/>
          <w:szCs w:val="24"/>
        </w:rPr>
        <w:t>Steven Harrington, Oregon, recommended Withdrawal after testimony was heard from several other regulators.</w:t>
      </w:r>
    </w:p>
    <w:p w14:paraId="7368BF08" w14:textId="77777777" w:rsidR="008D62FB" w:rsidRDefault="008D62FB" w:rsidP="0058203A">
      <w:pPr>
        <w:rPr>
          <w:rFonts w:eastAsia="Times New Roman"/>
          <w:szCs w:val="24"/>
        </w:rPr>
      </w:pPr>
      <w:r>
        <w:rPr>
          <w:rFonts w:eastAsia="Times New Roman"/>
          <w:szCs w:val="24"/>
        </w:rPr>
        <w:t>Matt Douglas, California Department of Agriculture, Division of Measurement Standards, had a general inquiry as to whether this is an identity symbol or a warning symbol.  Matt encouraged the submitter to work with the Cannabis Task Group to determine if this is the appropriate place for this item, and recommended this item be assigned to the Cannabis Task Group.</w:t>
      </w:r>
    </w:p>
    <w:p w14:paraId="147583D5" w14:textId="51F8D8E8" w:rsidR="008D62FB" w:rsidRPr="00A43BF4" w:rsidRDefault="008D62FB" w:rsidP="0058203A">
      <w:pPr>
        <w:rPr>
          <w:rFonts w:eastAsia="Times New Roman"/>
          <w:szCs w:val="24"/>
        </w:rPr>
      </w:pPr>
      <w:r>
        <w:rPr>
          <w:rFonts w:eastAsia="Times New Roman"/>
          <w:szCs w:val="24"/>
        </w:rPr>
        <w:t xml:space="preserve">Kurt Floren, County of Los Angeles, California stated he was opposed to this item.  Kurt stated he supports Cannabis quantity statements, </w:t>
      </w:r>
      <w:r w:rsidR="00C9126B">
        <w:rPr>
          <w:rFonts w:eastAsia="Times New Roman"/>
          <w:szCs w:val="24"/>
        </w:rPr>
        <w:t>however,</w:t>
      </w:r>
      <w:r>
        <w:rPr>
          <w:rFonts w:eastAsia="Times New Roman"/>
          <w:szCs w:val="24"/>
        </w:rPr>
        <w:t xml:space="preserve"> does not feel we should be providing warning, as once we step in to regulate warnings, it becomes regular for us to have to do so.  Kurt stated that the health issues are better left to health agencies, and that when the federal government moves toward legalization, the FDA and FTC can get involved.</w:t>
      </w:r>
    </w:p>
    <w:p w14:paraId="7B4F2D03" w14:textId="0A64AB4D" w:rsidR="008D62FB" w:rsidRDefault="008D62FB" w:rsidP="0058203A">
      <w:pPr>
        <w:rPr>
          <w:rFonts w:eastAsia="Times New Roman"/>
          <w:szCs w:val="24"/>
        </w:rPr>
      </w:pPr>
      <w:r>
        <w:rPr>
          <w:rFonts w:eastAsia="Times New Roman"/>
          <w:szCs w:val="24"/>
        </w:rPr>
        <w:t xml:space="preserve">Jose Arriaga, County of Orange, California stated he is in favor of having a harmonizing symbol to identify Cannabis, </w:t>
      </w:r>
      <w:r w:rsidR="007F6274">
        <w:rPr>
          <w:rFonts w:eastAsia="Times New Roman"/>
          <w:szCs w:val="24"/>
        </w:rPr>
        <w:t>however,</w:t>
      </w:r>
      <w:r>
        <w:rPr>
          <w:rFonts w:eastAsia="Times New Roman"/>
          <w:szCs w:val="24"/>
        </w:rPr>
        <w:t xml:space="preserve"> does not support cautionary statements, including the word intoxicating.</w:t>
      </w:r>
    </w:p>
    <w:p w14:paraId="277EB37E" w14:textId="77777777" w:rsidR="008D62FB" w:rsidRDefault="008D62FB" w:rsidP="0058203A">
      <w:pPr>
        <w:rPr>
          <w:rFonts w:eastAsia="Times New Roman"/>
          <w:szCs w:val="24"/>
        </w:rPr>
      </w:pPr>
      <w:r>
        <w:rPr>
          <w:rFonts w:eastAsia="Times New Roman"/>
          <w:szCs w:val="24"/>
        </w:rPr>
        <w:t>Joe Moreo, County of Trinity, California stated this should include an identification, a warning, and a potency, since the federal government defines hemp, THC, and Cannabis by potency.  Recommended the item be assigned to the Cannabis Task Group.</w:t>
      </w:r>
    </w:p>
    <w:p w14:paraId="21B180D6" w14:textId="432068F4" w:rsidR="004039D9" w:rsidRDefault="008D62FB" w:rsidP="008D62FB">
      <w:pPr>
        <w:rPr>
          <w:rFonts w:eastAsia="Times New Roman"/>
          <w:szCs w:val="24"/>
        </w:rPr>
      </w:pPr>
      <w:r>
        <w:rPr>
          <w:rFonts w:eastAsia="Times New Roman"/>
          <w:szCs w:val="24"/>
        </w:rPr>
        <w:t>The WWMA Laws and Regulations Committee recommends this item be Assigned to the Cannabis Task Group.</w:t>
      </w:r>
    </w:p>
    <w:p w14:paraId="7E099FAA" w14:textId="2E0C4128" w:rsidR="0051426D" w:rsidRDefault="003C6856" w:rsidP="0051426D">
      <w:pPr>
        <w:spacing w:after="0"/>
        <w:rPr>
          <w:rFonts w:eastAsia="Times New Roman"/>
          <w:szCs w:val="24"/>
        </w:rPr>
      </w:pPr>
      <w:r w:rsidRPr="0051426D">
        <w:rPr>
          <w:rFonts w:eastAsia="Times New Roman"/>
          <w:szCs w:val="24"/>
          <w:u w:val="single"/>
        </w:rPr>
        <w:t xml:space="preserve">SWMA </w:t>
      </w:r>
      <w:r w:rsidR="009A1FBF" w:rsidRPr="0051426D">
        <w:rPr>
          <w:rFonts w:eastAsia="Times New Roman"/>
          <w:szCs w:val="24"/>
          <w:u w:val="single"/>
        </w:rPr>
        <w:t>2023 Annual:</w:t>
      </w:r>
      <w:r w:rsidR="009A1FBF">
        <w:rPr>
          <w:rFonts w:eastAsia="Times New Roman"/>
          <w:szCs w:val="24"/>
        </w:rPr>
        <w:t xml:space="preserve"> </w:t>
      </w:r>
      <w:r w:rsidR="0051426D">
        <w:rPr>
          <w:rFonts w:eastAsia="Times New Roman"/>
          <w:szCs w:val="24"/>
        </w:rPr>
        <w:t xml:space="preserve">The current item under consideration could be interpreted to apply to all </w:t>
      </w:r>
      <w:r w:rsidR="0051426D">
        <w:rPr>
          <w:rFonts w:eastAsia="Times New Roman"/>
          <w:i/>
          <w:iCs/>
          <w:szCs w:val="24"/>
        </w:rPr>
        <w:t>C</w:t>
      </w:r>
      <w:r w:rsidR="0051426D" w:rsidRPr="005D12BC">
        <w:rPr>
          <w:rFonts w:eastAsia="Times New Roman"/>
          <w:i/>
          <w:iCs/>
          <w:szCs w:val="24"/>
        </w:rPr>
        <w:t>annabis</w:t>
      </w:r>
      <w:r w:rsidR="0051426D">
        <w:rPr>
          <w:rFonts w:eastAsia="Times New Roman"/>
          <w:i/>
          <w:iCs/>
          <w:szCs w:val="24"/>
        </w:rPr>
        <w:t>-</w:t>
      </w:r>
      <w:r w:rsidR="0051426D">
        <w:rPr>
          <w:rFonts w:eastAsia="Times New Roman"/>
          <w:szCs w:val="24"/>
        </w:rPr>
        <w:t>containing products and the SWMA recommends the following change to clarify that this requirement does not apply to hemp. SWMA recommends the following language for 10.11.2.(a)3. to move forward as Informational to allow for further vetting of the item.</w:t>
      </w:r>
    </w:p>
    <w:p w14:paraId="523F29C7" w14:textId="77777777" w:rsidR="0051426D" w:rsidRPr="00A43BF4" w:rsidRDefault="0051426D" w:rsidP="0051426D">
      <w:pPr>
        <w:spacing w:after="0"/>
        <w:rPr>
          <w:rFonts w:eastAsia="Times New Roman"/>
          <w:szCs w:val="24"/>
        </w:rPr>
      </w:pPr>
    </w:p>
    <w:p w14:paraId="5C329C38" w14:textId="77777777" w:rsidR="0051426D" w:rsidRDefault="0051426D" w:rsidP="0051426D">
      <w:pPr>
        <w:ind w:left="1170"/>
      </w:pPr>
      <w:r>
        <w:rPr>
          <w:b/>
          <w:szCs w:val="20"/>
          <w:u w:val="single"/>
        </w:rPr>
        <w:t>3. If the product contains more than 0.3% Total Delta-9 THC it s</w:t>
      </w:r>
      <w:r w:rsidRPr="001B71B6">
        <w:rPr>
          <w:b/>
          <w:szCs w:val="20"/>
          <w:u w:val="single"/>
        </w:rPr>
        <w:t xml:space="preserve">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26520802" w14:textId="6CE43382" w:rsidR="006C7BFB" w:rsidRDefault="00076012" w:rsidP="006C7BFB">
      <w:pPr>
        <w:spacing w:after="0"/>
        <w:rPr>
          <w:rFonts w:eastAsia="Times New Roman"/>
          <w:szCs w:val="24"/>
        </w:rPr>
      </w:pPr>
      <w:r w:rsidRPr="006C7BFB">
        <w:rPr>
          <w:u w:val="single"/>
        </w:rPr>
        <w:t xml:space="preserve">NEWMA </w:t>
      </w:r>
      <w:r w:rsidR="00687C43" w:rsidRPr="006C7BFB">
        <w:rPr>
          <w:u w:val="single"/>
        </w:rPr>
        <w:t>2023 Interim:</w:t>
      </w:r>
      <w:r w:rsidR="00687C43">
        <w:t xml:space="preserve"> </w:t>
      </w:r>
      <w:r w:rsidR="006C7BFB">
        <w:rPr>
          <w:rFonts w:eastAsia="Times New Roman"/>
          <w:szCs w:val="24"/>
        </w:rPr>
        <w:t xml:space="preserve">Lou Sakin, Holliston, MA, representing the Cannabis Task Group -  This is an attempt to standardize (nationwide) a warning symbol on product containing cannabis. Believes the items </w:t>
      </w:r>
      <w:r w:rsidR="007F6274">
        <w:rPr>
          <w:rFonts w:eastAsia="Times New Roman"/>
          <w:szCs w:val="24"/>
        </w:rPr>
        <w:t>are</w:t>
      </w:r>
      <w:r w:rsidR="006C7BFB">
        <w:rPr>
          <w:rFonts w:eastAsia="Times New Roman"/>
          <w:szCs w:val="24"/>
        </w:rPr>
        <w:t xml:space="preserve"> ready for voting. He related that the Western Weights and Measures Association recommended it remain as ‘Assigned’ and that some members feel this is not a weights and measures issue. Many states have different symbols. </w:t>
      </w:r>
    </w:p>
    <w:p w14:paraId="340A0C78" w14:textId="77777777" w:rsidR="006C7BFB" w:rsidRDefault="006C7BFB" w:rsidP="006C7BFB">
      <w:pPr>
        <w:spacing w:after="0"/>
        <w:rPr>
          <w:rFonts w:eastAsia="Times New Roman"/>
          <w:szCs w:val="24"/>
        </w:rPr>
      </w:pPr>
    </w:p>
    <w:p w14:paraId="008D25F9" w14:textId="08BF320A" w:rsidR="006C7BFB" w:rsidRDefault="006C7BFB" w:rsidP="006C7BFB">
      <w:pPr>
        <w:spacing w:after="0"/>
        <w:rPr>
          <w:rFonts w:eastAsia="Times New Roman"/>
          <w:szCs w:val="24"/>
        </w:rPr>
      </w:pPr>
      <w:r>
        <w:rPr>
          <w:rFonts w:eastAsia="Times New Roman"/>
          <w:szCs w:val="24"/>
        </w:rPr>
        <w:t xml:space="preserve">Jason Flint, NJ – New Jersey already adopts the symbols and wording. ASTM already uses this </w:t>
      </w:r>
      <w:r w:rsidR="000B201F">
        <w:rPr>
          <w:rFonts w:eastAsia="Times New Roman"/>
          <w:szCs w:val="24"/>
        </w:rPr>
        <w:t>labeling,</w:t>
      </w:r>
      <w:r>
        <w:rPr>
          <w:rFonts w:eastAsia="Times New Roman"/>
          <w:szCs w:val="24"/>
        </w:rPr>
        <w:t xml:space="preserve"> and he is in favor of ‘Assigned’ but would vote yes for it.</w:t>
      </w:r>
    </w:p>
    <w:p w14:paraId="41F674C8" w14:textId="77777777" w:rsidR="006C7BFB" w:rsidRDefault="006C7BFB" w:rsidP="006C7BFB">
      <w:pPr>
        <w:spacing w:after="0"/>
        <w:rPr>
          <w:rFonts w:eastAsia="Times New Roman"/>
          <w:szCs w:val="24"/>
        </w:rPr>
      </w:pPr>
    </w:p>
    <w:p w14:paraId="26EB06C2" w14:textId="77777777" w:rsidR="006C7BFB" w:rsidRDefault="006C7BFB" w:rsidP="006C7BFB">
      <w:pPr>
        <w:spacing w:after="0"/>
        <w:rPr>
          <w:rFonts w:eastAsia="Times New Roman"/>
          <w:szCs w:val="24"/>
        </w:rPr>
      </w:pPr>
      <w:r>
        <w:rPr>
          <w:rFonts w:eastAsia="Times New Roman"/>
          <w:szCs w:val="24"/>
        </w:rPr>
        <w:t xml:space="preserve">Jim Willis, NY - Is not in favor of this item as a ‘Voting’ item and should stay ’Assigned”. </w:t>
      </w:r>
    </w:p>
    <w:p w14:paraId="216F0736" w14:textId="77777777" w:rsidR="006C7BFB" w:rsidRDefault="006C7BFB" w:rsidP="006C7BFB">
      <w:pPr>
        <w:spacing w:after="0"/>
        <w:rPr>
          <w:rFonts w:eastAsia="Times New Roman"/>
          <w:szCs w:val="24"/>
        </w:rPr>
      </w:pPr>
    </w:p>
    <w:p w14:paraId="3B746814" w14:textId="77777777" w:rsidR="006C7BFB" w:rsidRDefault="006C7BFB" w:rsidP="006C7BFB">
      <w:pPr>
        <w:spacing w:after="0"/>
        <w:rPr>
          <w:rFonts w:eastAsia="Times New Roman"/>
          <w:szCs w:val="24"/>
        </w:rPr>
      </w:pPr>
      <w:r>
        <w:rPr>
          <w:rFonts w:eastAsia="Times New Roman"/>
          <w:szCs w:val="24"/>
        </w:rPr>
        <w:t xml:space="preserve">Jim Cassidy, MA - Feels it should stay ‘Assigned’. </w:t>
      </w:r>
    </w:p>
    <w:p w14:paraId="7BC98959" w14:textId="77777777" w:rsidR="006C7BFB" w:rsidRDefault="006C7BFB" w:rsidP="006C7BFB">
      <w:pPr>
        <w:spacing w:after="0"/>
        <w:rPr>
          <w:rFonts w:eastAsia="Times New Roman"/>
          <w:szCs w:val="24"/>
        </w:rPr>
      </w:pPr>
    </w:p>
    <w:p w14:paraId="7DA72379" w14:textId="77777777" w:rsidR="006C7BFB" w:rsidRDefault="006C7BFB" w:rsidP="006C7BFB">
      <w:pPr>
        <w:spacing w:after="0"/>
        <w:rPr>
          <w:rFonts w:eastAsia="Times New Roman"/>
          <w:szCs w:val="24"/>
        </w:rPr>
      </w:pPr>
      <w:r>
        <w:rPr>
          <w:rFonts w:eastAsia="Times New Roman"/>
          <w:szCs w:val="24"/>
        </w:rPr>
        <w:t xml:space="preserve">Marc Parquette, VA - Vermont agrees it should stay ‘Assigned’.  </w:t>
      </w:r>
    </w:p>
    <w:p w14:paraId="1008DAD0" w14:textId="77777777" w:rsidR="006C7BFB" w:rsidRDefault="006C7BFB" w:rsidP="006C7BFB">
      <w:pPr>
        <w:spacing w:after="0"/>
        <w:rPr>
          <w:rFonts w:eastAsia="Times New Roman"/>
          <w:szCs w:val="24"/>
        </w:rPr>
      </w:pPr>
    </w:p>
    <w:p w14:paraId="3FD9D6BE" w14:textId="5DB83560" w:rsidR="003C6856" w:rsidRDefault="006C7BFB" w:rsidP="006C7BFB">
      <w:pPr>
        <w:spacing w:after="0"/>
        <w:rPr>
          <w:rFonts w:eastAsia="Times New Roman"/>
          <w:szCs w:val="24"/>
        </w:rPr>
      </w:pPr>
      <w:r>
        <w:rPr>
          <w:rFonts w:eastAsia="Times New Roman"/>
          <w:szCs w:val="24"/>
        </w:rPr>
        <w:t xml:space="preserve">Walter Remmert, PA - Not in favor of this proposal, and in favor of it being ‘Assigned’. </w:t>
      </w:r>
    </w:p>
    <w:p w14:paraId="60DF1DBF" w14:textId="18D1679D" w:rsidR="00A16504" w:rsidRDefault="00A16504" w:rsidP="006C7BFB">
      <w:pPr>
        <w:spacing w:after="0"/>
        <w:rPr>
          <w:rFonts w:eastAsia="Times New Roman"/>
          <w:szCs w:val="24"/>
        </w:rPr>
      </w:pPr>
      <w:r>
        <w:rPr>
          <w:rFonts w:eastAsia="Times New Roman"/>
          <w:szCs w:val="24"/>
        </w:rPr>
        <w:t xml:space="preserve">The committee recommends this </w:t>
      </w:r>
      <w:r w:rsidR="00BB6922">
        <w:rPr>
          <w:rFonts w:eastAsia="Times New Roman"/>
          <w:szCs w:val="24"/>
        </w:rPr>
        <w:t xml:space="preserve">item to be assigned. </w:t>
      </w:r>
    </w:p>
    <w:p w14:paraId="60E134A4" w14:textId="77777777" w:rsidR="006C7BFB" w:rsidRPr="006C7BFB" w:rsidRDefault="006C7BFB" w:rsidP="006C7BFB">
      <w:pPr>
        <w:spacing w:after="0"/>
        <w:rPr>
          <w:rFonts w:eastAsia="Times New Roman"/>
          <w:szCs w:val="24"/>
        </w:rPr>
      </w:pP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61125467"/>
      <w:r>
        <w:t>MOS – uniform regulation for the Method of Sale of commodities</w:t>
      </w:r>
      <w:bookmarkEnd w:id="21"/>
    </w:p>
    <w:p w14:paraId="70FA06F8" w14:textId="74041F32" w:rsidR="002F4E07" w:rsidRPr="003C355F" w:rsidRDefault="002F4E07" w:rsidP="002F4E07">
      <w:pPr>
        <w:pStyle w:val="ItemHeading"/>
      </w:pPr>
      <w:bookmarkStart w:id="22" w:name="_Toc161125468"/>
      <w:r>
        <w:t>MOS-24.2</w:t>
      </w:r>
      <w:r w:rsidRPr="003C355F">
        <w:t xml:space="preserve"> </w:t>
      </w:r>
      <w:r w:rsidRPr="003C355F">
        <w:tab/>
      </w:r>
      <w:r w:rsidR="00785603">
        <w:t>I</w:t>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1D217E0D"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w:t>
      </w:r>
      <w:r w:rsidR="000B201F" w:rsidRPr="004F3E04">
        <w:rPr>
          <w:szCs w:val="20"/>
        </w:rPr>
        <w:t>course,</w:t>
      </w:r>
      <w:r w:rsidRPr="004F3E04">
        <w:rPr>
          <w:szCs w:val="20"/>
        </w:rPr>
        <w:t xml:space="preserv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 xml:space="preserve">“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t>
      </w:r>
      <w:r w:rsidRPr="000E02AA">
        <w:rPr>
          <w:szCs w:val="20"/>
        </w:rPr>
        <w:lastRenderedPageBreak/>
        <w:t>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26EB73A2" w14:textId="77777777" w:rsidR="00571350" w:rsidRPr="00FF4EEA" w:rsidRDefault="00571350" w:rsidP="00571350">
      <w:pPr>
        <w:keepNext/>
        <w:spacing w:before="40" w:after="0"/>
        <w:rPr>
          <w:b/>
        </w:rPr>
      </w:pPr>
      <w:bookmarkStart w:id="25" w:name="_Hlk158737865"/>
      <w:r w:rsidRPr="00FF4EEA">
        <w:rPr>
          <w:b/>
        </w:rPr>
        <w:t>Comments in Favor:</w:t>
      </w:r>
    </w:p>
    <w:p w14:paraId="31BFCEE4" w14:textId="77777777" w:rsidR="00571350" w:rsidRPr="002A7C3B" w:rsidRDefault="00571350" w:rsidP="00571350">
      <w:pPr>
        <w:keepNext/>
        <w:spacing w:after="0"/>
        <w:ind w:left="720"/>
        <w:rPr>
          <w:b/>
        </w:rPr>
      </w:pPr>
      <w:r w:rsidRPr="002A7C3B">
        <w:rPr>
          <w:b/>
        </w:rPr>
        <w:t>Regulatory:</w:t>
      </w:r>
    </w:p>
    <w:p w14:paraId="2670CDC8" w14:textId="01BF474F" w:rsidR="00571350" w:rsidRPr="00227309" w:rsidRDefault="00314716" w:rsidP="00571350">
      <w:pPr>
        <w:pStyle w:val="ListParagraph"/>
        <w:numPr>
          <w:ilvl w:val="0"/>
          <w:numId w:val="26"/>
        </w:numPr>
        <w:spacing w:after="0" w:line="259" w:lineRule="auto"/>
        <w:contextualSpacing/>
        <w:jc w:val="left"/>
      </w:pPr>
      <w:r>
        <w:t>None</w:t>
      </w:r>
    </w:p>
    <w:p w14:paraId="50933A09" w14:textId="77777777" w:rsidR="00571350" w:rsidRPr="00227309" w:rsidRDefault="00571350" w:rsidP="00571350">
      <w:pPr>
        <w:spacing w:before="240" w:after="0"/>
        <w:ind w:left="720"/>
        <w:rPr>
          <w:b/>
        </w:rPr>
      </w:pPr>
      <w:r w:rsidRPr="00227309">
        <w:rPr>
          <w:b/>
        </w:rPr>
        <w:t>Industry:</w:t>
      </w:r>
    </w:p>
    <w:p w14:paraId="3B2656F1" w14:textId="349A61A4" w:rsidR="00571350" w:rsidRPr="00227309" w:rsidRDefault="00571350" w:rsidP="00571350">
      <w:pPr>
        <w:pStyle w:val="ListParagraph"/>
        <w:numPr>
          <w:ilvl w:val="0"/>
          <w:numId w:val="26"/>
        </w:numPr>
        <w:spacing w:after="0" w:line="259" w:lineRule="auto"/>
        <w:contextualSpacing/>
      </w:pPr>
      <w:r w:rsidRPr="00227309">
        <w:t xml:space="preserve">2024 Interim: Mr. Bruce Swiecicki, NPGA noted that there is no timetable for when DOT might make their decision and the industry needs this tare information in the books. He recommends this item move forward as </w:t>
      </w:r>
      <w:r w:rsidR="00B52C7C">
        <w:t>v</w:t>
      </w:r>
      <w:r w:rsidRPr="00227309">
        <w:t xml:space="preserve">oting.  </w:t>
      </w:r>
    </w:p>
    <w:p w14:paraId="48E23610" w14:textId="77777777" w:rsidR="00571350" w:rsidRPr="00227309" w:rsidRDefault="00571350" w:rsidP="00571350">
      <w:pPr>
        <w:spacing w:before="240" w:after="0"/>
        <w:ind w:left="720"/>
        <w:rPr>
          <w:b/>
        </w:rPr>
      </w:pPr>
      <w:r w:rsidRPr="00227309">
        <w:rPr>
          <w:b/>
        </w:rPr>
        <w:t>Advisory:</w:t>
      </w:r>
    </w:p>
    <w:p w14:paraId="2940EDD6" w14:textId="28EDBBAF" w:rsidR="00571350" w:rsidRPr="00227309" w:rsidRDefault="00314716" w:rsidP="00571350">
      <w:pPr>
        <w:pStyle w:val="ListParagraph"/>
        <w:numPr>
          <w:ilvl w:val="0"/>
          <w:numId w:val="26"/>
        </w:numPr>
        <w:spacing w:after="0" w:line="259" w:lineRule="auto"/>
        <w:contextualSpacing/>
        <w:jc w:val="left"/>
      </w:pPr>
      <w:bookmarkStart w:id="26" w:name="_Hlk157493868"/>
      <w:r>
        <w:t>None</w:t>
      </w:r>
    </w:p>
    <w:bookmarkEnd w:id="26"/>
    <w:p w14:paraId="3AF10568" w14:textId="77777777" w:rsidR="00571350" w:rsidRPr="00227309" w:rsidRDefault="00571350" w:rsidP="00571350">
      <w:pPr>
        <w:spacing w:before="240"/>
        <w:rPr>
          <w:b/>
        </w:rPr>
      </w:pPr>
      <w:r w:rsidRPr="00227309">
        <w:rPr>
          <w:b/>
        </w:rPr>
        <w:t>Comments Against:</w:t>
      </w:r>
    </w:p>
    <w:bookmarkEnd w:id="25"/>
    <w:p w14:paraId="4B693861" w14:textId="77777777" w:rsidR="00571350" w:rsidRPr="00227309" w:rsidRDefault="00571350" w:rsidP="00571350">
      <w:pPr>
        <w:spacing w:after="0"/>
        <w:ind w:left="720"/>
        <w:rPr>
          <w:b/>
        </w:rPr>
      </w:pPr>
      <w:r w:rsidRPr="00227309">
        <w:rPr>
          <w:b/>
        </w:rPr>
        <w:t>Regulatory:</w:t>
      </w:r>
    </w:p>
    <w:p w14:paraId="1EA4B3A9" w14:textId="75D34963" w:rsidR="00571350" w:rsidRPr="00227309" w:rsidRDefault="00571350" w:rsidP="00571350">
      <w:pPr>
        <w:pStyle w:val="ListParagraph"/>
        <w:numPr>
          <w:ilvl w:val="0"/>
          <w:numId w:val="27"/>
        </w:numPr>
        <w:spacing w:after="0" w:line="259" w:lineRule="auto"/>
        <w:contextualSpacing/>
      </w:pPr>
      <w:r w:rsidRPr="00227309">
        <w:t xml:space="preserve">2024 Interim: Mr. Matt Douglas, </w:t>
      </w:r>
      <w:r w:rsidR="00227309" w:rsidRPr="00227309">
        <w:t>California</w:t>
      </w:r>
      <w:r w:rsidRPr="00227309">
        <w:t xml:space="preserve"> offered that the DOT regulations are based on safety and not weights and measures (accuracy).</w:t>
      </w:r>
      <w:r w:rsidR="00A96634">
        <w:t xml:space="preserve"> </w:t>
      </w:r>
      <w:r w:rsidR="00720284">
        <w:t xml:space="preserve"> </w:t>
      </w:r>
      <w:r w:rsidRPr="00227309">
        <w:t>Tares need to be accurate.  He recommends the item be Withdrawn.</w:t>
      </w:r>
    </w:p>
    <w:p w14:paraId="2F8D2CBE" w14:textId="77777777" w:rsidR="00571350" w:rsidRPr="00227309" w:rsidRDefault="00571350" w:rsidP="00571350">
      <w:pPr>
        <w:spacing w:before="240" w:after="0"/>
        <w:ind w:left="720"/>
        <w:rPr>
          <w:b/>
        </w:rPr>
      </w:pPr>
      <w:r w:rsidRPr="00227309">
        <w:rPr>
          <w:b/>
        </w:rPr>
        <w:t>Industry:</w:t>
      </w:r>
    </w:p>
    <w:p w14:paraId="55FA4066" w14:textId="59BCE947" w:rsidR="00571350" w:rsidRPr="00227309" w:rsidRDefault="00314716" w:rsidP="00571350">
      <w:pPr>
        <w:pStyle w:val="ListParagraph"/>
        <w:numPr>
          <w:ilvl w:val="0"/>
          <w:numId w:val="26"/>
        </w:numPr>
        <w:spacing w:after="0" w:line="259" w:lineRule="auto"/>
        <w:contextualSpacing/>
        <w:jc w:val="left"/>
      </w:pPr>
      <w:r>
        <w:t>None</w:t>
      </w:r>
    </w:p>
    <w:p w14:paraId="7C857EEA" w14:textId="77777777" w:rsidR="00571350" w:rsidRPr="00227309" w:rsidRDefault="00571350" w:rsidP="00571350">
      <w:pPr>
        <w:spacing w:before="240" w:after="0"/>
        <w:ind w:left="720"/>
        <w:rPr>
          <w:b/>
        </w:rPr>
      </w:pPr>
      <w:r w:rsidRPr="00227309">
        <w:rPr>
          <w:b/>
        </w:rPr>
        <w:t>Advisory:</w:t>
      </w:r>
    </w:p>
    <w:p w14:paraId="2862CC7F" w14:textId="345129FD" w:rsidR="00571350" w:rsidRPr="00227309" w:rsidRDefault="00314716" w:rsidP="00571350">
      <w:pPr>
        <w:pStyle w:val="ListParagraph"/>
        <w:numPr>
          <w:ilvl w:val="0"/>
          <w:numId w:val="26"/>
        </w:numPr>
        <w:spacing w:after="0" w:line="259" w:lineRule="auto"/>
        <w:contextualSpacing/>
        <w:jc w:val="left"/>
      </w:pPr>
      <w:r>
        <w:t>None</w:t>
      </w:r>
    </w:p>
    <w:p w14:paraId="714BF6C8" w14:textId="77777777" w:rsidR="00571350" w:rsidRPr="00227309" w:rsidRDefault="00571350" w:rsidP="00571350">
      <w:pPr>
        <w:spacing w:before="240"/>
        <w:rPr>
          <w:b/>
        </w:rPr>
      </w:pPr>
      <w:r w:rsidRPr="00227309">
        <w:rPr>
          <w:b/>
        </w:rPr>
        <w:t>Neutral Comments:</w:t>
      </w:r>
    </w:p>
    <w:p w14:paraId="0A473DE9" w14:textId="77777777" w:rsidR="00571350" w:rsidRPr="00227309" w:rsidRDefault="00571350" w:rsidP="00571350">
      <w:pPr>
        <w:spacing w:after="0"/>
        <w:ind w:left="720"/>
        <w:rPr>
          <w:b/>
        </w:rPr>
      </w:pPr>
      <w:r w:rsidRPr="00227309">
        <w:rPr>
          <w:b/>
        </w:rPr>
        <w:t>Regulatory:</w:t>
      </w:r>
    </w:p>
    <w:p w14:paraId="6A1ED2CF" w14:textId="1AF52626" w:rsidR="00571350" w:rsidRPr="00227309" w:rsidRDefault="00314716" w:rsidP="00571350">
      <w:pPr>
        <w:pStyle w:val="ListParagraph"/>
        <w:numPr>
          <w:ilvl w:val="0"/>
          <w:numId w:val="26"/>
        </w:numPr>
        <w:spacing w:after="0" w:line="259" w:lineRule="auto"/>
        <w:contextualSpacing/>
        <w:jc w:val="left"/>
      </w:pPr>
      <w:r>
        <w:t>None</w:t>
      </w:r>
    </w:p>
    <w:p w14:paraId="3B8A2DC2" w14:textId="77777777" w:rsidR="00571350" w:rsidRPr="00227309" w:rsidRDefault="00571350" w:rsidP="00571350">
      <w:pPr>
        <w:spacing w:before="240" w:after="0"/>
        <w:ind w:left="720"/>
        <w:rPr>
          <w:b/>
        </w:rPr>
      </w:pPr>
      <w:r w:rsidRPr="00227309">
        <w:rPr>
          <w:b/>
        </w:rPr>
        <w:t>Industry:</w:t>
      </w:r>
    </w:p>
    <w:p w14:paraId="3F0A4E28" w14:textId="309A3CCF" w:rsidR="00571350" w:rsidRPr="00227309" w:rsidRDefault="00314716" w:rsidP="00571350">
      <w:pPr>
        <w:pStyle w:val="ListParagraph"/>
        <w:numPr>
          <w:ilvl w:val="0"/>
          <w:numId w:val="26"/>
        </w:numPr>
        <w:spacing w:after="0" w:line="259" w:lineRule="auto"/>
        <w:contextualSpacing/>
        <w:jc w:val="left"/>
      </w:pPr>
      <w:r>
        <w:t>None</w:t>
      </w:r>
    </w:p>
    <w:p w14:paraId="096536D7" w14:textId="77777777" w:rsidR="00571350" w:rsidRPr="00227309" w:rsidRDefault="00571350" w:rsidP="00571350">
      <w:pPr>
        <w:spacing w:before="240" w:after="0"/>
        <w:ind w:left="720"/>
        <w:rPr>
          <w:b/>
        </w:rPr>
      </w:pPr>
      <w:r w:rsidRPr="00227309">
        <w:rPr>
          <w:b/>
        </w:rPr>
        <w:t>Advisory:</w:t>
      </w:r>
    </w:p>
    <w:p w14:paraId="4985038D" w14:textId="043071EC" w:rsidR="00571350" w:rsidRPr="00227309" w:rsidRDefault="00571350" w:rsidP="0019164C">
      <w:pPr>
        <w:pStyle w:val="ListParagraph"/>
        <w:numPr>
          <w:ilvl w:val="0"/>
          <w:numId w:val="27"/>
        </w:numPr>
        <w:spacing w:after="0" w:line="259" w:lineRule="auto"/>
        <w:contextualSpacing/>
      </w:pPr>
      <w:r w:rsidRPr="00227309">
        <w:t xml:space="preserve">2024 Interim: Mr. John McGuire, NIST OWM stated that  NIST is still </w:t>
      </w:r>
      <w:r w:rsidR="0019164C" w:rsidRPr="00227309">
        <w:t>working</w:t>
      </w:r>
      <w:r w:rsidRPr="00227309">
        <w:t xml:space="preserve"> with DOT to get clarification on this item.  There has been correspondence with DOT as recently as December 2023.  He noted that in the DOT response they noted that DOT is still analyzing the data and the item has been moved up to their higher-ups.  NIST awaits their decision. Mr. McGuire recommends the item remain Informational.</w:t>
      </w:r>
    </w:p>
    <w:p w14:paraId="2E676B15" w14:textId="77777777" w:rsidR="002F4E07" w:rsidRPr="00E025F9" w:rsidRDefault="002F4E07" w:rsidP="002F4E07">
      <w:pPr>
        <w:spacing w:before="240" w:after="0"/>
        <w:rPr>
          <w:b/>
        </w:rPr>
      </w:pPr>
      <w:r w:rsidRPr="002A7C3B">
        <w:rPr>
          <w:b/>
        </w:rPr>
        <w:t>Item Develop</w:t>
      </w:r>
      <w:r w:rsidRPr="00E025F9">
        <w:rPr>
          <w:b/>
        </w:rPr>
        <w:t>ment:</w:t>
      </w:r>
    </w:p>
    <w:p w14:paraId="45BA3C6F" w14:textId="0A34E1F1" w:rsidR="001908CA" w:rsidRPr="002647B9" w:rsidRDefault="002647B9" w:rsidP="002F4E07">
      <w:r>
        <w:rPr>
          <w:u w:val="single"/>
        </w:rPr>
        <w:t>NCWM 2024 Interim:</w:t>
      </w:r>
      <w:r>
        <w:t xml:space="preserve"> The Committee heard little comment on this issue.</w:t>
      </w:r>
      <w:r w:rsidR="00FB22EB">
        <w:t xml:space="preserve"> </w:t>
      </w:r>
      <w:r w:rsidR="00FE6DA1">
        <w:t>The Committee also heard f</w:t>
      </w:r>
      <w:r w:rsidR="00A67C76">
        <w:t xml:space="preserve">rom NIST OWM who informed the Committee that they are still working with DOT and recommended the item </w:t>
      </w:r>
      <w:r w:rsidR="004A7319">
        <w:t>remain informational.</w:t>
      </w:r>
      <w:r w:rsidR="00FB22EB">
        <w:t xml:space="preserve"> F</w:t>
      </w:r>
      <w:r w:rsidR="004A7319">
        <w:t>or this reason, the Committee assigned Informational status to the item.</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33C32CE0" w14:textId="6E315870" w:rsidR="00B44B8D" w:rsidRDefault="00457767" w:rsidP="00B44B8D">
      <w:pPr>
        <w:spacing w:after="0"/>
        <w:rPr>
          <w:rFonts w:eastAsia="Times New Roman"/>
          <w:szCs w:val="24"/>
        </w:rPr>
      </w:pPr>
      <w:r w:rsidRPr="00247240">
        <w:rPr>
          <w:bCs/>
          <w:u w:val="single"/>
        </w:rPr>
        <w:lastRenderedPageBreak/>
        <w:t>CWMA 2023 Interim:</w:t>
      </w:r>
      <w:r>
        <w:rPr>
          <w:bCs/>
        </w:rPr>
        <w:t xml:space="preserve"> </w:t>
      </w:r>
      <w:r w:rsidR="00B44B8D">
        <w:rPr>
          <w:rFonts w:eastAsia="Times New Roman"/>
          <w:szCs w:val="24"/>
        </w:rPr>
        <w:t>No comments were heard.</w:t>
      </w:r>
    </w:p>
    <w:p w14:paraId="619D4FD6" w14:textId="77777777" w:rsidR="00B44B8D" w:rsidRDefault="00B44B8D" w:rsidP="00B44B8D">
      <w:pPr>
        <w:spacing w:after="0"/>
        <w:rPr>
          <w:rFonts w:eastAsia="Times New Roman"/>
          <w:szCs w:val="24"/>
        </w:rPr>
      </w:pPr>
    </w:p>
    <w:p w14:paraId="32C190C6" w14:textId="2C9E2BFD" w:rsidR="00B44B8D" w:rsidRDefault="00B44B8D" w:rsidP="00B44B8D">
      <w:pPr>
        <w:spacing w:after="0"/>
        <w:rPr>
          <w:rFonts w:eastAsia="Times New Roman"/>
          <w:szCs w:val="24"/>
        </w:rPr>
      </w:pPr>
      <w:r>
        <w:rPr>
          <w:rFonts w:eastAsia="Times New Roman"/>
          <w:szCs w:val="24"/>
        </w:rPr>
        <w:t>Because of no comments, the committee recommends this item be informational.</w:t>
      </w:r>
    </w:p>
    <w:p w14:paraId="48A84A1D" w14:textId="0C918F07" w:rsidR="00242A75" w:rsidRDefault="00335A27" w:rsidP="00242A75">
      <w:pPr>
        <w:spacing w:before="240" w:after="0"/>
        <w:rPr>
          <w:rFonts w:eastAsia="Times New Roman"/>
          <w:szCs w:val="24"/>
        </w:rPr>
      </w:pPr>
      <w:r w:rsidRPr="00D32190">
        <w:rPr>
          <w:rFonts w:eastAsia="Times New Roman"/>
          <w:szCs w:val="24"/>
          <w:u w:val="single"/>
        </w:rPr>
        <w:t>WWMA 2023 Annual</w:t>
      </w:r>
      <w:r w:rsidR="007E4ACA" w:rsidRPr="00D32190">
        <w:rPr>
          <w:rFonts w:eastAsia="Times New Roman"/>
          <w:szCs w:val="24"/>
          <w:u w:val="single"/>
        </w:rPr>
        <w:t>:</w:t>
      </w:r>
      <w:r w:rsidR="007E4ACA">
        <w:rPr>
          <w:rFonts w:eastAsia="Times New Roman"/>
          <w:szCs w:val="24"/>
        </w:rPr>
        <w:t xml:space="preserve"> John McGuire, NIST Office of Weights and Measures, wanted to bring to the attention of the Committee that NCWM petitioned the US DOT to look at the tolerances, and should hold off until an answer is provided by the US DOT.  Mr. McGuire stated that he anticipates the response to be sent to the NCWM when completed.</w:t>
      </w:r>
    </w:p>
    <w:p w14:paraId="1A398E40" w14:textId="77777777" w:rsidR="007E4ACA" w:rsidRDefault="007E4ACA" w:rsidP="00242A75">
      <w:pPr>
        <w:spacing w:before="240"/>
        <w:rPr>
          <w:rFonts w:eastAsia="Times New Roman"/>
          <w:szCs w:val="24"/>
        </w:rPr>
      </w:pPr>
      <w:r>
        <w:rPr>
          <w:rFonts w:eastAsia="Times New Roman"/>
          <w:szCs w:val="24"/>
        </w:rPr>
        <w:t>Matt Douglas, California Department of Food and Agriculture, Division of Measurement Standards recommended withdrawal, as he felt that the cylinders should be stamped with an accurate tare statement, as the US DOT allowable difference of the stamped tare weight versus the actual tare weight is a safety item.  Matt stated that the NCWM requirements are for consumer protection, and are within the US DOT safe ranges, so there is no conflict.</w:t>
      </w:r>
    </w:p>
    <w:p w14:paraId="2D12EAEB" w14:textId="77777777" w:rsidR="007E4ACA" w:rsidRDefault="007E4ACA" w:rsidP="0058203A">
      <w:pPr>
        <w:rPr>
          <w:rFonts w:eastAsia="Times New Roman"/>
          <w:szCs w:val="24"/>
        </w:rPr>
      </w:pPr>
      <w:r>
        <w:rPr>
          <w:rFonts w:eastAsia="Times New Roman"/>
          <w:szCs w:val="24"/>
        </w:rPr>
        <w:t>Steven Harrington, Oregon stated that he takes no position, however, he asked that the Committee consider adding metric units back to the proposal.</w:t>
      </w:r>
    </w:p>
    <w:p w14:paraId="26AD127F" w14:textId="0BBE920C" w:rsidR="00B63312" w:rsidRDefault="007E4ACA" w:rsidP="007E4ACA">
      <w:pPr>
        <w:rPr>
          <w:rFonts w:eastAsia="Times New Roman"/>
          <w:szCs w:val="24"/>
        </w:rPr>
      </w:pPr>
      <w:r>
        <w:rPr>
          <w:rFonts w:eastAsia="Times New Roman"/>
          <w:szCs w:val="24"/>
        </w:rPr>
        <w:t>The WWMA Laws and Regulations Committee recommends this item be Informational.</w:t>
      </w:r>
    </w:p>
    <w:p w14:paraId="27F49020" w14:textId="0DB31C72" w:rsidR="004D24DC" w:rsidRDefault="00FC4102" w:rsidP="0058203A">
      <w:pPr>
        <w:rPr>
          <w:rFonts w:eastAsia="Times New Roman"/>
          <w:szCs w:val="24"/>
        </w:rPr>
      </w:pPr>
      <w:r w:rsidRPr="004D24DC">
        <w:rPr>
          <w:rFonts w:eastAsia="Times New Roman"/>
          <w:szCs w:val="24"/>
          <w:u w:val="single"/>
        </w:rPr>
        <w:t>SWMA 2023 Annual:</w:t>
      </w:r>
      <w:r>
        <w:rPr>
          <w:rFonts w:eastAsia="Times New Roman"/>
          <w:szCs w:val="24"/>
        </w:rPr>
        <w:t xml:space="preserve"> </w:t>
      </w:r>
      <w:r w:rsidR="004D24DC">
        <w:rPr>
          <w:rFonts w:eastAsia="Times New Roman"/>
          <w:szCs w:val="24"/>
        </w:rPr>
        <w:t xml:space="preserve">Based on comments received during open hearings and the fact the National Conference on Weights and Measures sent a petition to DOT to evaluate tolerances on tare, the SWMA recommends this item be informational awaiting response from DOT. </w:t>
      </w:r>
    </w:p>
    <w:p w14:paraId="6C49F516" w14:textId="77777777" w:rsidR="004D24DC" w:rsidRDefault="004D24DC" w:rsidP="004D24DC">
      <w:pPr>
        <w:spacing w:after="0"/>
        <w:rPr>
          <w:rFonts w:eastAsia="Times New Roman"/>
          <w:szCs w:val="24"/>
        </w:rPr>
      </w:pPr>
      <w:r>
        <w:rPr>
          <w:rFonts w:eastAsia="Times New Roman"/>
          <w:szCs w:val="24"/>
        </w:rPr>
        <w:t xml:space="preserve">The committee would like to acknowledge the language recommended by OWM </w:t>
      </w:r>
      <w:r>
        <w:t xml:space="preserve">for 2.16.3.1.(c) </w:t>
      </w:r>
      <w:r>
        <w:rPr>
          <w:rFonts w:eastAsia="Times New Roman"/>
          <w:szCs w:val="24"/>
        </w:rPr>
        <w:t>and as shown below:</w:t>
      </w:r>
    </w:p>
    <w:p w14:paraId="6C4C488C" w14:textId="77777777" w:rsidR="004D24DC" w:rsidRDefault="004D24DC" w:rsidP="004D24DC">
      <w:pPr>
        <w:spacing w:after="0"/>
        <w:rPr>
          <w:rFonts w:eastAsia="Times New Roman"/>
          <w:szCs w:val="24"/>
        </w:rPr>
      </w:pPr>
    </w:p>
    <w:p w14:paraId="458810EE" w14:textId="77777777" w:rsidR="004D24DC" w:rsidRDefault="004D24DC" w:rsidP="004D24DC">
      <w:pPr>
        <w:numPr>
          <w:ilvl w:val="0"/>
          <w:numId w:val="59"/>
        </w:numPr>
        <w:ind w:left="720"/>
      </w:pPr>
      <w:r>
        <w:rPr>
          <w:b/>
          <w:bCs/>
        </w:rPr>
        <w:t>Allowable difference.</w:t>
      </w:r>
      <w:r>
        <w:t xml:space="preserve"> – If the stamped or stenciled tare is used to determine the net contents of the cylinder, the allowable difference between the actual tare weight and the stamped (or stenciled) tare weight, or the tare weight on a tag attached to the cylinder </w:t>
      </w:r>
      <w:r>
        <w:rPr>
          <w:b/>
          <w:bCs/>
          <w:strike/>
        </w:rPr>
        <w:t>for a new or used cylinder, shall be within</w:t>
      </w:r>
      <w:r>
        <w:t>:</w:t>
      </w:r>
    </w:p>
    <w:p w14:paraId="0FFE4DDC" w14:textId="77777777" w:rsidR="004D24DC" w:rsidRDefault="004D24DC" w:rsidP="004D24DC">
      <w:pPr>
        <w:numPr>
          <w:ilvl w:val="0"/>
          <w:numId w:val="60"/>
        </w:numPr>
        <w:ind w:left="1050"/>
        <w:rPr>
          <w:b/>
          <w:bCs/>
          <w:u w:val="single"/>
        </w:rPr>
      </w:pPr>
      <w:r>
        <w:rPr>
          <w:b/>
          <w:bCs/>
          <w:u w:val="single"/>
        </w:rPr>
        <w:t>For cylinders manufactured prior to December 28, 2022 shall be within:</w:t>
      </w:r>
    </w:p>
    <w:p w14:paraId="29FDAAC5" w14:textId="77777777" w:rsidR="004D24DC" w:rsidRDefault="004D24DC" w:rsidP="004D24DC">
      <w:pPr>
        <w:ind w:left="1440" w:hanging="360"/>
      </w:pPr>
      <w:r>
        <w:rPr>
          <w:b/>
          <w:bCs/>
          <w:strike/>
        </w:rPr>
        <w:t>(1)</w:t>
      </w:r>
      <w:r>
        <w:rPr>
          <w:b/>
          <w:bCs/>
          <w:u w:val="single"/>
        </w:rPr>
        <w:t>i.</w:t>
      </w:r>
      <w:r>
        <w:t xml:space="preserve">   </w:t>
      </w:r>
      <w:r>
        <w:rPr>
          <w:spacing w:val="-12"/>
          <w:vertAlign w:val="superscript"/>
        </w:rPr>
        <w:t>1</w:t>
      </w:r>
      <w:r>
        <w:rPr>
          <w:spacing w:val="-12"/>
        </w:rPr>
        <w:t>/</w:t>
      </w:r>
      <w:r>
        <w:rPr>
          <w:spacing w:val="-12"/>
          <w:vertAlign w:val="subscript"/>
        </w:rPr>
        <w:t>2</w:t>
      </w:r>
      <w:r>
        <w:t> % for tare weights of 9 kg (20 lb) or less; or</w:t>
      </w:r>
    </w:p>
    <w:p w14:paraId="038D03BD" w14:textId="77777777" w:rsidR="004D24DC" w:rsidRDefault="004D24DC" w:rsidP="004D24DC">
      <w:pPr>
        <w:ind w:left="1440" w:hanging="360"/>
      </w:pPr>
      <w:r>
        <w:rPr>
          <w:b/>
          <w:bCs/>
          <w:strike/>
        </w:rPr>
        <w:t>(2)</w:t>
      </w:r>
      <w:r>
        <w:rPr>
          <w:b/>
          <w:bCs/>
          <w:u w:val="single"/>
        </w:rPr>
        <w:t>ii.</w:t>
      </w:r>
      <w:r>
        <w:t xml:space="preserve"> </w:t>
      </w:r>
      <w:r>
        <w:rPr>
          <w:spacing w:val="-12"/>
          <w:vertAlign w:val="superscript"/>
        </w:rPr>
        <w:t>1</w:t>
      </w:r>
      <w:r>
        <w:rPr>
          <w:spacing w:val="-12"/>
        </w:rPr>
        <w:t>/</w:t>
      </w:r>
      <w:r>
        <w:rPr>
          <w:spacing w:val="-12"/>
          <w:vertAlign w:val="subscript"/>
        </w:rPr>
        <w:t>4</w:t>
      </w:r>
      <w:r>
        <w:t> % for tare weights of more than 9 kg (20 lb).</w:t>
      </w:r>
    </w:p>
    <w:p w14:paraId="53D517AA" w14:textId="77777777" w:rsidR="004D24DC" w:rsidRDefault="004D24DC" w:rsidP="004D24DC">
      <w:pPr>
        <w:numPr>
          <w:ilvl w:val="0"/>
          <w:numId w:val="60"/>
        </w:numPr>
        <w:ind w:left="1051"/>
        <w:rPr>
          <w:b/>
          <w:bCs/>
          <w:u w:val="single"/>
        </w:rPr>
      </w:pPr>
      <w:r>
        <w:rPr>
          <w:b/>
          <w:bCs/>
          <w:u w:val="single"/>
        </w:rPr>
        <w:t xml:space="preserve">For cylinders manufactured on or after December 28, 2022 shall be within the following limits prescribed by General requirements for specification cylinders, </w:t>
      </w:r>
      <w:hyperlink r:id="rId14" w:history="1">
        <w:r>
          <w:rPr>
            <w:rStyle w:val="Hyperlink"/>
            <w:b/>
            <w:bCs/>
          </w:rPr>
          <w:t>49 C.F.R. § 178.35</w:t>
        </w:r>
      </w:hyperlink>
      <w:r>
        <w:rPr>
          <w:b/>
          <w:bCs/>
          <w:u w:val="single"/>
        </w:rPr>
        <w:t>:</w:t>
      </w:r>
    </w:p>
    <w:p w14:paraId="30F9C2D4" w14:textId="77777777" w:rsidR="004D24DC" w:rsidRDefault="004D24DC" w:rsidP="004D24DC">
      <w:pPr>
        <w:numPr>
          <w:ilvl w:val="0"/>
          <w:numId w:val="61"/>
        </w:numPr>
        <w:ind w:hanging="204"/>
        <w:jc w:val="left"/>
        <w:rPr>
          <w:b/>
          <w:bCs/>
          <w:u w:val="single"/>
        </w:rPr>
      </w:pPr>
      <w:r>
        <w:rPr>
          <w:b/>
          <w:bCs/>
          <w:u w:val="single"/>
        </w:rPr>
        <w:t>For a cylinder of 25 lbs or less at the time of manufacture, a lower tolerance of 3 % and an upper tolerance of 1 %; or</w:t>
      </w:r>
    </w:p>
    <w:p w14:paraId="78B41255" w14:textId="77777777" w:rsidR="004D24DC" w:rsidRDefault="004D24DC" w:rsidP="0058203A">
      <w:pPr>
        <w:numPr>
          <w:ilvl w:val="0"/>
          <w:numId w:val="61"/>
        </w:numPr>
        <w:spacing w:before="240"/>
        <w:ind w:hanging="204"/>
        <w:rPr>
          <w:b/>
          <w:bCs/>
          <w:u w:val="single"/>
        </w:rPr>
      </w:pPr>
      <w:r>
        <w:rPr>
          <w:b/>
          <w:bCs/>
          <w:u w:val="single"/>
        </w:rPr>
        <w:t>For a cylinder exceeding 25 lbs at the time of manufacture, a lower tolerance of 2  % and an upper tolerance of 1 %.</w:t>
      </w:r>
    </w:p>
    <w:p w14:paraId="2F30467C" w14:textId="77777777" w:rsidR="004D24DC" w:rsidRDefault="004D24DC" w:rsidP="0058203A">
      <w:pPr>
        <w:spacing w:before="240" w:after="0"/>
      </w:pPr>
      <w:r>
        <w:rPr>
          <w:b/>
          <w:bCs/>
          <w:i/>
          <w:iCs/>
        </w:rPr>
        <w:t>NOTE:</w:t>
      </w:r>
      <w:r>
        <w:t>  Failure of a cylinder tare weight to be within the required allowable difference is considered a Method of Sale violation.  The cylinder shall be removed from use until the tare weight is corrected.</w:t>
      </w:r>
    </w:p>
    <w:p w14:paraId="1B12E36F" w14:textId="764DEB1F" w:rsidR="00681277" w:rsidRDefault="0040758E" w:rsidP="0058203A">
      <w:pPr>
        <w:spacing w:before="240" w:after="0"/>
        <w:rPr>
          <w:rFonts w:eastAsia="Times New Roman"/>
          <w:szCs w:val="24"/>
        </w:rPr>
      </w:pPr>
      <w:r w:rsidRPr="00681277">
        <w:rPr>
          <w:bCs/>
          <w:u w:val="single"/>
        </w:rPr>
        <w:t>NEWMA 2023 Interim:</w:t>
      </w:r>
      <w:r>
        <w:rPr>
          <w:bCs/>
        </w:rPr>
        <w:t xml:space="preserve"> </w:t>
      </w:r>
      <w:r w:rsidR="00681277">
        <w:rPr>
          <w:rFonts w:eastAsia="Times New Roman"/>
          <w:szCs w:val="24"/>
        </w:rPr>
        <w:t xml:space="preserve">Steven Timmar, NY - Is concerned that this adversely affects the existing tolerances (increase) and could be a safety issue if the tank is overfilled (relying on the blow off valve). </w:t>
      </w:r>
    </w:p>
    <w:p w14:paraId="60CE1B48" w14:textId="24B23117" w:rsidR="00681277" w:rsidRDefault="00681277" w:rsidP="0058203A">
      <w:pPr>
        <w:spacing w:before="240" w:after="0"/>
        <w:rPr>
          <w:rFonts w:eastAsia="Times New Roman"/>
          <w:szCs w:val="24"/>
        </w:rPr>
      </w:pPr>
      <w:r>
        <w:rPr>
          <w:rFonts w:eastAsia="Times New Roman"/>
          <w:szCs w:val="24"/>
        </w:rPr>
        <w:t xml:space="preserve">Jason Flint, NJ - Agrees with New York on this issue. This item shouldn’t move forward without receiving </w:t>
      </w:r>
      <w:r w:rsidR="004D44D6">
        <w:rPr>
          <w:rFonts w:eastAsia="Times New Roman"/>
          <w:szCs w:val="24"/>
        </w:rPr>
        <w:t>a response</w:t>
      </w:r>
      <w:r>
        <w:rPr>
          <w:rFonts w:eastAsia="Times New Roman"/>
          <w:szCs w:val="24"/>
        </w:rPr>
        <w:t xml:space="preserve"> from USDOT concerning their position on the item.</w:t>
      </w:r>
    </w:p>
    <w:p w14:paraId="4589B4A3" w14:textId="77777777" w:rsidR="00681277" w:rsidRDefault="00681277" w:rsidP="0058203A">
      <w:pPr>
        <w:spacing w:before="240" w:after="0"/>
        <w:rPr>
          <w:rFonts w:eastAsia="Times New Roman"/>
          <w:szCs w:val="24"/>
        </w:rPr>
      </w:pPr>
      <w:r>
        <w:rPr>
          <w:rFonts w:eastAsia="Times New Roman"/>
          <w:szCs w:val="24"/>
        </w:rPr>
        <w:t xml:space="preserve">Cheryl Ayer, NH - Agrees with New York and New Jersey. </w:t>
      </w:r>
    </w:p>
    <w:p w14:paraId="0EB30EEF" w14:textId="77777777" w:rsidR="00681277" w:rsidRPr="00A43BF4" w:rsidRDefault="00681277" w:rsidP="0058203A">
      <w:pPr>
        <w:spacing w:before="240" w:after="0"/>
        <w:rPr>
          <w:rFonts w:eastAsia="Times New Roman"/>
          <w:szCs w:val="24"/>
        </w:rPr>
      </w:pPr>
      <w:r>
        <w:rPr>
          <w:rFonts w:eastAsia="Times New Roman"/>
          <w:szCs w:val="24"/>
        </w:rPr>
        <w:lastRenderedPageBreak/>
        <w:t>Walter Remmert, PA &amp; Lou Sakin, Holliston, MA – Believe it should be ‘Withdrawn’.</w:t>
      </w:r>
    </w:p>
    <w:p w14:paraId="593CBCEB" w14:textId="2C000E55" w:rsidR="007342B3" w:rsidRDefault="00C376A4" w:rsidP="0058203A">
      <w:pPr>
        <w:spacing w:before="240"/>
        <w:rPr>
          <w:bCs/>
        </w:rPr>
      </w:pPr>
      <w:r>
        <w:rPr>
          <w:bCs/>
        </w:rPr>
        <w:t xml:space="preserve">The committee recommends that this item be withdrawn. </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73FE3017" w:rsidR="000E02AA" w:rsidRPr="003C355F" w:rsidRDefault="000E02AA" w:rsidP="000E02AA">
      <w:pPr>
        <w:pStyle w:val="ItemHeading"/>
      </w:pPr>
      <w:bookmarkStart w:id="27" w:name="_Toc161125469"/>
      <w:r>
        <w:t>MOS-24.3</w:t>
      </w:r>
      <w:r w:rsidRPr="003C355F">
        <w:t xml:space="preserve"> </w:t>
      </w:r>
      <w:r w:rsidRPr="003C355F">
        <w:tab/>
      </w:r>
      <w:r w:rsidR="00A277B5">
        <w:t>W</w:t>
      </w:r>
      <w:r w:rsidRPr="003C355F">
        <w:tab/>
      </w:r>
      <w:r>
        <w:t>2.16.3.1. Tare Weights, Part (</w:t>
      </w:r>
      <w:r w:rsidRPr="00537E02">
        <w:rPr>
          <w:strike/>
        </w:rPr>
        <w:t>d) Average requirement</w:t>
      </w:r>
      <w:r>
        <w:t>.</w:t>
      </w:r>
      <w:bookmarkEnd w:id="27"/>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3CC8E758" w:rsidR="000E02AA" w:rsidRDefault="000E02AA" w:rsidP="000E02AA">
      <w:r>
        <w:rPr>
          <w:szCs w:val="20"/>
        </w:rPr>
        <w:t xml:space="preserve">Remove an ambiguous and subjective requirement that is based on a statistical </w:t>
      </w:r>
      <w:r w:rsidR="009347DA">
        <w:rPr>
          <w:szCs w:val="20"/>
        </w:rPr>
        <w:t>approach that is</w:t>
      </w:r>
      <w:r>
        <w:rPr>
          <w:szCs w:val="20"/>
        </w:rPr>
        <w:t xml:space="preserve">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When used to determine the net contents of cylinders, the stamped or stenciled tare weights of cylinders at a single place of business found to be in error predominantly in a direction 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02B81C76" w:rsidR="000E02AA" w:rsidRDefault="000E02AA" w:rsidP="000E02AA">
      <w:pPr>
        <w:keepNext/>
        <w:spacing w:before="40"/>
        <w:rPr>
          <w:bCs/>
        </w:rPr>
      </w:pPr>
      <w:r w:rsidRPr="000E02AA">
        <w:rPr>
          <w:bCs/>
        </w:rPr>
        <w:t xml:space="preserve">The Submitter requested </w:t>
      </w:r>
      <w:r w:rsidR="00127CD1">
        <w:rPr>
          <w:bCs/>
        </w:rPr>
        <w:t>Voting</w:t>
      </w:r>
      <w:r w:rsidRPr="000E02AA">
        <w:rPr>
          <w:bCs/>
        </w:rPr>
        <w:t xml:space="preserve"> status for this proposal. </w:t>
      </w:r>
    </w:p>
    <w:p w14:paraId="40383714" w14:textId="78C9A75B" w:rsidR="000E02AA" w:rsidRDefault="000E02AA" w:rsidP="000E02AA">
      <w:pPr>
        <w:keepNext/>
        <w:spacing w:before="40"/>
        <w:rPr>
          <w:szCs w:val="20"/>
        </w:rPr>
      </w:pPr>
      <w:r>
        <w:rPr>
          <w:szCs w:val="20"/>
        </w:rPr>
        <w:t xml:space="preserve">An opposing argument may be that the paragraph is needed in order to protect consumers from fraud due to a scheme undertaken by sellers </w:t>
      </w:r>
      <w:r w:rsidR="009A441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54541F7" w:rsidR="00537E02" w:rsidRPr="000E02AA" w:rsidRDefault="00537E02" w:rsidP="000E02AA">
      <w:pPr>
        <w:keepNext/>
        <w:spacing w:before="40"/>
        <w:rPr>
          <w:bCs/>
        </w:rPr>
      </w:pPr>
      <w:r>
        <w:rPr>
          <w:szCs w:val="20"/>
        </w:rPr>
        <w:t xml:space="preserve">The submitter requested that this be a </w:t>
      </w:r>
      <w:r w:rsidR="00127CD1">
        <w:rPr>
          <w:szCs w:val="20"/>
        </w:rPr>
        <w:t>Voting</w:t>
      </w:r>
      <w:r>
        <w:rPr>
          <w:szCs w:val="20"/>
        </w:rPr>
        <w:t xml:space="preserve"> item in 2024 and a retroactive requirement, enforceable to all devices.</w:t>
      </w:r>
    </w:p>
    <w:p w14:paraId="3C39A77E" w14:textId="77777777" w:rsidR="00D53526" w:rsidRDefault="00D53526" w:rsidP="00D53526">
      <w:pPr>
        <w:keepNext/>
        <w:spacing w:before="40" w:after="0"/>
        <w:rPr>
          <w:b/>
        </w:rPr>
      </w:pPr>
      <w:r w:rsidRPr="00FF4EEA">
        <w:rPr>
          <w:b/>
        </w:rPr>
        <w:t>Comments in Favor:</w:t>
      </w:r>
    </w:p>
    <w:p w14:paraId="401C15EB" w14:textId="77777777" w:rsidR="00415A7F" w:rsidRPr="00FF4EEA" w:rsidRDefault="00415A7F" w:rsidP="00D53526">
      <w:pPr>
        <w:keepNext/>
        <w:spacing w:before="40" w:after="0"/>
        <w:rPr>
          <w:b/>
        </w:rPr>
      </w:pPr>
    </w:p>
    <w:p w14:paraId="0ADB6F76" w14:textId="77777777" w:rsidR="00D53526" w:rsidRPr="002A7C3B" w:rsidRDefault="00D53526" w:rsidP="00D53526">
      <w:pPr>
        <w:keepNext/>
        <w:spacing w:after="0"/>
        <w:ind w:left="720"/>
        <w:rPr>
          <w:b/>
        </w:rPr>
      </w:pPr>
      <w:r w:rsidRPr="002A7C3B">
        <w:rPr>
          <w:b/>
        </w:rPr>
        <w:t>Regulatory:</w:t>
      </w:r>
    </w:p>
    <w:p w14:paraId="1F4FA5D6" w14:textId="77777777" w:rsidR="00D53526" w:rsidRPr="00227309" w:rsidRDefault="00D53526" w:rsidP="00D53526">
      <w:pPr>
        <w:pStyle w:val="ListParagraph"/>
        <w:numPr>
          <w:ilvl w:val="0"/>
          <w:numId w:val="26"/>
        </w:numPr>
        <w:spacing w:after="0" w:line="259" w:lineRule="auto"/>
        <w:contextualSpacing/>
        <w:jc w:val="left"/>
      </w:pPr>
      <w:r>
        <w:t>None</w:t>
      </w:r>
    </w:p>
    <w:p w14:paraId="0F4DCBF8" w14:textId="77777777" w:rsidR="00C50071" w:rsidRDefault="00D53526" w:rsidP="00C50071">
      <w:pPr>
        <w:spacing w:before="240" w:after="0"/>
        <w:ind w:left="720"/>
        <w:rPr>
          <w:b/>
        </w:rPr>
      </w:pPr>
      <w:r w:rsidRPr="00227309">
        <w:rPr>
          <w:b/>
        </w:rPr>
        <w:t>Industry:</w:t>
      </w:r>
    </w:p>
    <w:p w14:paraId="435BF2B0" w14:textId="2842373C" w:rsidR="00415A7F" w:rsidRPr="00C50071" w:rsidRDefault="00415A7F" w:rsidP="00C50071">
      <w:pPr>
        <w:pStyle w:val="ListParagraph"/>
        <w:numPr>
          <w:ilvl w:val="0"/>
          <w:numId w:val="26"/>
        </w:numPr>
        <w:spacing w:after="0"/>
        <w:rPr>
          <w:b/>
        </w:rPr>
      </w:pPr>
      <w:r w:rsidRPr="00C50071">
        <w:rPr>
          <w:bCs/>
        </w:rPr>
        <w:t>N</w:t>
      </w:r>
      <w:r w:rsidR="00C50071" w:rsidRPr="00C50071">
        <w:rPr>
          <w:bCs/>
        </w:rPr>
        <w:t>one</w:t>
      </w:r>
    </w:p>
    <w:p w14:paraId="253BAC59" w14:textId="77777777" w:rsidR="00D53526" w:rsidRPr="00227309" w:rsidRDefault="00D53526" w:rsidP="00D53526">
      <w:pPr>
        <w:spacing w:before="240" w:after="0"/>
        <w:ind w:left="720"/>
        <w:rPr>
          <w:b/>
        </w:rPr>
      </w:pPr>
      <w:r w:rsidRPr="00227309">
        <w:rPr>
          <w:b/>
        </w:rPr>
        <w:lastRenderedPageBreak/>
        <w:t>Advisory:</w:t>
      </w:r>
    </w:p>
    <w:p w14:paraId="7D4F9E28" w14:textId="77777777" w:rsidR="00D53526" w:rsidRPr="00227309" w:rsidRDefault="00D53526" w:rsidP="00D53526">
      <w:pPr>
        <w:pStyle w:val="ListParagraph"/>
        <w:numPr>
          <w:ilvl w:val="0"/>
          <w:numId w:val="26"/>
        </w:numPr>
        <w:spacing w:after="0" w:line="259" w:lineRule="auto"/>
        <w:contextualSpacing/>
        <w:jc w:val="left"/>
      </w:pPr>
      <w:r>
        <w:t>None</w:t>
      </w:r>
    </w:p>
    <w:p w14:paraId="64E592E0" w14:textId="2178C8F9" w:rsidR="00D53526" w:rsidRDefault="00D53526" w:rsidP="00415A7F">
      <w:pPr>
        <w:spacing w:before="240"/>
        <w:rPr>
          <w:b/>
        </w:rPr>
      </w:pPr>
      <w:r w:rsidRPr="00227309">
        <w:rPr>
          <w:b/>
        </w:rPr>
        <w:t>Comments Against:</w:t>
      </w:r>
    </w:p>
    <w:p w14:paraId="38520C81" w14:textId="4FE02483" w:rsidR="0018299E" w:rsidRPr="002A7C3B" w:rsidRDefault="0018299E" w:rsidP="0018299E">
      <w:pPr>
        <w:spacing w:after="0"/>
        <w:ind w:left="720"/>
        <w:rPr>
          <w:b/>
        </w:rPr>
      </w:pPr>
      <w:r w:rsidRPr="002A7C3B">
        <w:rPr>
          <w:b/>
        </w:rPr>
        <w:t>Regulatory:</w:t>
      </w:r>
    </w:p>
    <w:p w14:paraId="38732E53" w14:textId="34DAD876" w:rsidR="0018299E"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Kurt Floren, County of Los Angeles – Add his voice for withdrawal of this item. This item is tied to the prior item (24.2) and the proposed changes will affect the allowable tolerances for tare weights of cylinders both under 25 lbs. and over 25 lbs. (commented on quick math the proposal could 6x the allowable tare for cylinders 25 lbs. and under and up to 8x the allowable tare for cylinders over 25 lbs. Supports the withdrawal of this item.</w:t>
      </w:r>
    </w:p>
    <w:p w14:paraId="7422C16D" w14:textId="77777777" w:rsidR="00557753" w:rsidRDefault="00557753" w:rsidP="00557753">
      <w:pPr>
        <w:pStyle w:val="ListParagraph"/>
        <w:spacing w:after="0" w:line="259" w:lineRule="auto"/>
        <w:ind w:left="1080"/>
        <w:contextualSpacing/>
        <w:jc w:val="left"/>
      </w:pPr>
    </w:p>
    <w:p w14:paraId="546FF505" w14:textId="617F4792" w:rsidR="005F6A19" w:rsidRDefault="00CA657B" w:rsidP="0018299E">
      <w:pPr>
        <w:pStyle w:val="ListParagraph"/>
        <w:numPr>
          <w:ilvl w:val="0"/>
          <w:numId w:val="27"/>
        </w:numPr>
        <w:spacing w:after="0" w:line="259" w:lineRule="auto"/>
        <w:contextualSpacing/>
        <w:jc w:val="left"/>
      </w:pPr>
      <w:r>
        <w:t xml:space="preserve">Three </w:t>
      </w:r>
      <w:r w:rsidR="00AA70B8">
        <w:t>r</w:t>
      </w:r>
      <w:r>
        <w:t xml:space="preserve">egulators from California, New Jersey, and New York, recommended withdrawal </w:t>
      </w:r>
      <w:r w:rsidR="005F1544">
        <w:t xml:space="preserve"> of this item.  The </w:t>
      </w:r>
      <w:r w:rsidR="00AA70B8">
        <w:t>r</w:t>
      </w:r>
      <w:r w:rsidR="005F1544">
        <w:t>egulator from New Jersey and New York also supported M</w:t>
      </w:r>
      <w:r w:rsidR="00390F91">
        <w:t>r. Floren’s remarks.</w:t>
      </w:r>
    </w:p>
    <w:p w14:paraId="627DBADB" w14:textId="77777777" w:rsidR="0018299E" w:rsidRPr="002A7C3B" w:rsidRDefault="0018299E" w:rsidP="0018299E">
      <w:pPr>
        <w:spacing w:before="240" w:after="0"/>
        <w:ind w:left="720"/>
        <w:rPr>
          <w:b/>
        </w:rPr>
      </w:pPr>
      <w:r w:rsidRPr="002A7C3B">
        <w:rPr>
          <w:b/>
        </w:rPr>
        <w:t>Industry:</w:t>
      </w:r>
    </w:p>
    <w:p w14:paraId="0C7654C7" w14:textId="4513979F"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329F1B61" w14:textId="77777777" w:rsidR="0018299E" w:rsidRPr="00AC5B86" w:rsidRDefault="0018299E" w:rsidP="0018299E">
      <w:pPr>
        <w:spacing w:before="240" w:after="0"/>
        <w:ind w:left="720"/>
        <w:rPr>
          <w:b/>
        </w:rPr>
      </w:pPr>
      <w:r w:rsidRPr="002A7C3B">
        <w:rPr>
          <w:b/>
        </w:rPr>
        <w:t>Advisory:</w:t>
      </w:r>
    </w:p>
    <w:p w14:paraId="5C87DDDB" w14:textId="706CE63B" w:rsidR="0018299E" w:rsidRDefault="00154A06" w:rsidP="0057724C">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Loren Minnich, NIST OW</w:t>
      </w:r>
      <w:r w:rsidR="00390F91">
        <w:t>M</w:t>
      </w:r>
      <w:r w:rsidR="0057724C">
        <w:t xml:space="preserve"> informed the Committee that comments had be submitted and summarized by stating, </w:t>
      </w:r>
      <w:r w:rsidR="0018299E">
        <w:t xml:space="preserve"> </w:t>
      </w:r>
      <w:r w:rsidR="0057724C">
        <w:t xml:space="preserve">this item </w:t>
      </w:r>
      <w:r w:rsidR="0018299E">
        <w:t>seeks to remove the average requirement.  This safeguard has been in place since 1990 and was instituted with the support of the industry/trade organization at the time.</w:t>
      </w:r>
    </w:p>
    <w:p w14:paraId="6356F419" w14:textId="77777777" w:rsidR="0018299E" w:rsidRPr="002A7C3B" w:rsidRDefault="0018299E" w:rsidP="0018299E">
      <w:pPr>
        <w:spacing w:before="240"/>
        <w:rPr>
          <w:b/>
        </w:rPr>
      </w:pPr>
      <w:r>
        <w:rPr>
          <w:b/>
        </w:rPr>
        <w:t>Neutral Comments</w:t>
      </w:r>
      <w:r w:rsidRPr="002A7C3B">
        <w:rPr>
          <w:b/>
        </w:rPr>
        <w:t>:</w:t>
      </w:r>
    </w:p>
    <w:p w14:paraId="19DF3F3F" w14:textId="77777777" w:rsidR="0018299E" w:rsidRPr="002A7C3B" w:rsidRDefault="0018299E" w:rsidP="0018299E">
      <w:pPr>
        <w:spacing w:after="0"/>
        <w:ind w:left="720"/>
        <w:rPr>
          <w:b/>
        </w:rPr>
      </w:pPr>
      <w:r w:rsidRPr="002A7C3B">
        <w:rPr>
          <w:b/>
        </w:rPr>
        <w:t>Regulatory:</w:t>
      </w:r>
    </w:p>
    <w:p w14:paraId="248A1766" w14:textId="42F62528"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60B070C8" w14:textId="77777777" w:rsidR="0018299E" w:rsidRPr="002A7C3B" w:rsidRDefault="0018299E" w:rsidP="0018299E">
      <w:pPr>
        <w:keepNext/>
        <w:keepLines/>
        <w:spacing w:before="240" w:after="0"/>
        <w:ind w:left="720"/>
        <w:rPr>
          <w:b/>
        </w:rPr>
      </w:pPr>
      <w:r w:rsidRPr="002A7C3B">
        <w:rPr>
          <w:b/>
        </w:rPr>
        <w:t>Industry:</w:t>
      </w:r>
    </w:p>
    <w:p w14:paraId="6BE3827E" w14:textId="1EC2DF5B" w:rsidR="0018299E" w:rsidRPr="002A7C3B"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57724C">
        <w:t xml:space="preserve">Mr. </w:t>
      </w:r>
      <w:r w:rsidR="0018299E">
        <w:t xml:space="preserve">Bruce Swiecicki, National Propane Gas Association </w:t>
      </w:r>
      <w:r w:rsidR="00607E3D">
        <w:t>commented on</w:t>
      </w:r>
      <w:r w:rsidR="00BA2DD3">
        <w:t xml:space="preserve"> </w:t>
      </w:r>
      <w:r w:rsidR="0018299E">
        <w:t xml:space="preserve">the </w:t>
      </w:r>
      <w:r w:rsidR="00607E3D">
        <w:t>R</w:t>
      </w:r>
      <w:r w:rsidR="0018299E">
        <w:t xml:space="preserve">egional </w:t>
      </w:r>
      <w:r w:rsidR="00607E3D">
        <w:t>A</w:t>
      </w:r>
      <w:r w:rsidR="0018299E">
        <w:t>ssociation</w:t>
      </w:r>
      <w:r w:rsidR="00607E3D">
        <w:t>s</w:t>
      </w:r>
      <w:r w:rsidR="0018299E">
        <w:t xml:space="preserve"> comments noting most </w:t>
      </w:r>
      <w:r w:rsidR="00607E3D">
        <w:t xml:space="preserve">had </w:t>
      </w:r>
      <w:r w:rsidR="0018299E">
        <w:t xml:space="preserve">an opinion to withdraw this item.  The concern noted from the comments of the associations deal with the word ‘predominantly’, does that mean 51% or is it 60%? </w:t>
      </w:r>
      <w:r w:rsidR="00607E3D">
        <w:t xml:space="preserve"> He agreed </w:t>
      </w:r>
      <w:r w:rsidR="00490EF9">
        <w:t xml:space="preserve">with </w:t>
      </w:r>
      <w:r w:rsidR="0018299E">
        <w:t xml:space="preserve"> the comments </w:t>
      </w:r>
      <w:r w:rsidR="00490EF9">
        <w:t xml:space="preserve">stating that </w:t>
      </w:r>
      <w:r w:rsidR="0018299E">
        <w:t xml:space="preserve"> there does need to be a more precise description provided.</w:t>
      </w:r>
    </w:p>
    <w:p w14:paraId="121213D0" w14:textId="77777777" w:rsidR="0018299E" w:rsidRPr="002A7C3B" w:rsidRDefault="0018299E" w:rsidP="0018299E">
      <w:pPr>
        <w:spacing w:before="240" w:after="0"/>
        <w:ind w:left="720"/>
        <w:rPr>
          <w:b/>
        </w:rPr>
      </w:pPr>
      <w:r w:rsidRPr="002A7C3B">
        <w:rPr>
          <w:b/>
        </w:rPr>
        <w:t>Advisory:</w:t>
      </w:r>
    </w:p>
    <w:p w14:paraId="5A8EC5BD" w14:textId="21F131B5" w:rsidR="0018299E" w:rsidRDefault="00314716" w:rsidP="0018299E">
      <w:pPr>
        <w:pStyle w:val="ListParagraph"/>
        <w:numPr>
          <w:ilvl w:val="0"/>
          <w:numId w:val="27"/>
        </w:numPr>
        <w:spacing w:after="0" w:line="259" w:lineRule="auto"/>
        <w:contextualSpacing/>
        <w:jc w:val="left"/>
      </w:pPr>
      <w:r>
        <w:rPr>
          <w:rFonts w:eastAsiaTheme="minorHAnsi"/>
          <w:szCs w:val="20"/>
        </w:rPr>
        <w:t>None</w:t>
      </w:r>
    </w:p>
    <w:p w14:paraId="3244BFD3" w14:textId="77777777" w:rsidR="0018299E" w:rsidRPr="00E025F9" w:rsidRDefault="0018299E" w:rsidP="0018299E">
      <w:pPr>
        <w:spacing w:before="240" w:after="0"/>
        <w:rPr>
          <w:b/>
        </w:rPr>
      </w:pPr>
      <w:r w:rsidRPr="002A7C3B">
        <w:rPr>
          <w:b/>
        </w:rPr>
        <w:t>Item Develop</w:t>
      </w:r>
      <w:r w:rsidRPr="00E025F9">
        <w:rPr>
          <w:b/>
        </w:rPr>
        <w:t>ment:</w:t>
      </w:r>
    </w:p>
    <w:p w14:paraId="127FC52A" w14:textId="60F8867F" w:rsidR="0018299E" w:rsidRDefault="00490EF9" w:rsidP="0018299E">
      <w:r>
        <w:rPr>
          <w:u w:val="single"/>
        </w:rPr>
        <w:t>NC</w:t>
      </w:r>
      <w:r w:rsidR="009A2A48">
        <w:rPr>
          <w:u w:val="single"/>
        </w:rPr>
        <w:t>WM 2024 Interim</w:t>
      </w:r>
      <w:r w:rsidR="00F70EE1">
        <w:rPr>
          <w:u w:val="single"/>
        </w:rPr>
        <w:t>:</w:t>
      </w:r>
      <w:r w:rsidR="00F70EE1" w:rsidRPr="00F70EE1">
        <w:t xml:space="preserve"> </w:t>
      </w:r>
      <w:r w:rsidR="0018299E" w:rsidRPr="009A2A48">
        <w:t>The</w:t>
      </w:r>
      <w:r w:rsidR="0018299E">
        <w:t xml:space="preserve"> Committee, after hearing comments</w:t>
      </w:r>
      <w:r w:rsidR="00A23245">
        <w:t>,</w:t>
      </w:r>
      <w:r w:rsidR="000703DF">
        <w:t xml:space="preserve"> withdrew</w:t>
      </w:r>
      <w:r w:rsidR="0018299E">
        <w:t xml:space="preserve"> the item</w:t>
      </w:r>
      <w:r w:rsidR="00B5034C">
        <w:t>.</w:t>
      </w:r>
      <w:r w:rsidR="009A2A48">
        <w:t xml:space="preserve"> </w:t>
      </w:r>
      <w:r w:rsidR="0018299E">
        <w:t xml:space="preserve"> </w:t>
      </w:r>
    </w:p>
    <w:p w14:paraId="03FDC407" w14:textId="5F65D0A8" w:rsidR="0018299E" w:rsidRPr="002A7C3B" w:rsidRDefault="0018299E" w:rsidP="0018299E">
      <w:pPr>
        <w:spacing w:after="0" w:line="259" w:lineRule="auto"/>
        <w:contextualSpacing/>
        <w:jc w:val="left"/>
      </w:pPr>
      <w:r>
        <w:t xml:space="preserve">The Committee does note that Bruce Swiecicki, National Propane Gas Association stated that Mr. Floren’s statement of the increase to the allowable tare tolerances is incorrect. </w:t>
      </w:r>
      <w:r w:rsidR="00C4321B">
        <w:t>He cl</w:t>
      </w:r>
      <w:r>
        <w:t>arified that positive and negative allowances were misstated by Mr. Floren.</w:t>
      </w:r>
    </w:p>
    <w:p w14:paraId="1ACB1F1B" w14:textId="77777777" w:rsidR="0018299E" w:rsidRDefault="0018299E" w:rsidP="00196926">
      <w:pPr>
        <w:spacing w:after="0" w:line="259" w:lineRule="auto"/>
        <w:contextualSpacing/>
        <w:jc w:val="left"/>
      </w:pP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184F54B" w14:textId="27CC23CB" w:rsidR="00A46A5A" w:rsidRDefault="00A46A5A" w:rsidP="0058203A">
      <w:pPr>
        <w:rPr>
          <w:rFonts w:eastAsia="Times New Roman"/>
          <w:szCs w:val="24"/>
        </w:rPr>
      </w:pPr>
      <w:r w:rsidRPr="00604E0B">
        <w:rPr>
          <w:bCs/>
          <w:u w:val="single"/>
        </w:rPr>
        <w:t>CWMA 2023 Interim:</w:t>
      </w:r>
      <w:r>
        <w:rPr>
          <w:bCs/>
        </w:rPr>
        <w:t xml:space="preserve"> </w:t>
      </w:r>
      <w:r w:rsidR="00604E0B">
        <w:rPr>
          <w:rFonts w:eastAsia="Times New Roman"/>
          <w:szCs w:val="24"/>
        </w:rPr>
        <w:t>No comments were heard.</w:t>
      </w:r>
      <w:r w:rsidR="0058203A">
        <w:rPr>
          <w:rFonts w:eastAsia="Times New Roman"/>
          <w:szCs w:val="24"/>
        </w:rPr>
        <w:t xml:space="preserve"> </w:t>
      </w:r>
      <w:r w:rsidR="00604E0B">
        <w:rPr>
          <w:rFonts w:eastAsia="Times New Roman"/>
          <w:szCs w:val="24"/>
        </w:rPr>
        <w:t>Because of no comments, the committee recommends this item be informational.</w:t>
      </w:r>
    </w:p>
    <w:p w14:paraId="4E8CCE21" w14:textId="7E25B113" w:rsidR="000365BA" w:rsidRDefault="00D32190" w:rsidP="000365BA">
      <w:pPr>
        <w:spacing w:after="0"/>
        <w:rPr>
          <w:rFonts w:eastAsia="Times New Roman"/>
          <w:szCs w:val="24"/>
        </w:rPr>
      </w:pPr>
      <w:r w:rsidRPr="000365BA">
        <w:rPr>
          <w:rFonts w:eastAsia="Times New Roman"/>
          <w:szCs w:val="24"/>
          <w:u w:val="single"/>
        </w:rPr>
        <w:t>WWMA 2023 Annual Meeting:</w:t>
      </w:r>
      <w:r>
        <w:rPr>
          <w:rFonts w:eastAsia="Times New Roman"/>
          <w:szCs w:val="24"/>
        </w:rPr>
        <w:t xml:space="preserve"> </w:t>
      </w:r>
      <w:r w:rsidR="000365BA">
        <w:rPr>
          <w:rFonts w:eastAsia="Times New Roman"/>
          <w:szCs w:val="24"/>
        </w:rPr>
        <w:t xml:space="preserve">John McGuire, NIST Office of Weights and Measures, stated that this proposal seeks to remove the average requirements from the Method of Sale.  These requirements have been in place since 1990 and </w:t>
      </w:r>
      <w:r w:rsidR="000365BA">
        <w:rPr>
          <w:rFonts w:eastAsia="Times New Roman"/>
          <w:szCs w:val="24"/>
        </w:rPr>
        <w:lastRenderedPageBreak/>
        <w:t xml:space="preserve">were developed in conjunction with the compressed gas </w:t>
      </w:r>
      <w:r w:rsidR="009A441B">
        <w:rPr>
          <w:rFonts w:eastAsia="Times New Roman"/>
          <w:szCs w:val="24"/>
        </w:rPr>
        <w:t>association and</w:t>
      </w:r>
      <w:r w:rsidR="000365BA">
        <w:rPr>
          <w:rFonts w:eastAsia="Times New Roman"/>
          <w:szCs w:val="24"/>
        </w:rPr>
        <w:t xml:space="preserve"> were designed with the intent of avoiding complaints from consumers that sellers were misrepresenting the net quantity.</w:t>
      </w:r>
    </w:p>
    <w:p w14:paraId="43E72FFF" w14:textId="459E79F2" w:rsidR="00D32190" w:rsidRDefault="000365BA" w:rsidP="0058203A">
      <w:pPr>
        <w:rPr>
          <w:rFonts w:eastAsia="Times New Roman"/>
          <w:szCs w:val="24"/>
        </w:rPr>
      </w:pPr>
      <w:r>
        <w:rPr>
          <w:rFonts w:eastAsia="Times New Roman"/>
          <w:szCs w:val="24"/>
        </w:rPr>
        <w:t>Matt Douglas, California Department of Food and Agriculture, Division of Measurement Standards stated that the need for consumer protection exceeds the justification of this item and recommends withdrawal.</w:t>
      </w:r>
      <w:r w:rsidR="0058203A">
        <w:rPr>
          <w:rFonts w:eastAsia="Times New Roman"/>
          <w:szCs w:val="24"/>
        </w:rPr>
        <w:t xml:space="preserve"> </w:t>
      </w:r>
      <w:r>
        <w:rPr>
          <w:rFonts w:eastAsia="Times New Roman"/>
          <w:szCs w:val="24"/>
        </w:rPr>
        <w:t>The WWMA Laws and Regulations Committee recommends this item for Withdrawal.</w:t>
      </w:r>
    </w:p>
    <w:p w14:paraId="0591E879" w14:textId="740DE035" w:rsidR="007D22C2" w:rsidRDefault="007D22C2" w:rsidP="000365BA">
      <w:pPr>
        <w:rPr>
          <w:rFonts w:eastAsia="Times New Roman"/>
          <w:szCs w:val="24"/>
        </w:rPr>
      </w:pPr>
      <w:r w:rsidRPr="00C26F09">
        <w:rPr>
          <w:rFonts w:eastAsia="Times New Roman"/>
          <w:szCs w:val="24"/>
          <w:u w:val="single"/>
        </w:rPr>
        <w:t>SWMA 2023 Annual:</w:t>
      </w:r>
      <w:r>
        <w:rPr>
          <w:rFonts w:eastAsia="Times New Roman"/>
          <w:szCs w:val="24"/>
        </w:rPr>
        <w:t xml:space="preserve"> </w:t>
      </w:r>
      <w:r w:rsidR="00C26F09">
        <w:rPr>
          <w:rFonts w:eastAsia="Times New Roman"/>
          <w:szCs w:val="24"/>
        </w:rPr>
        <w:t>The SWMA does not see any merit in this item and recommends the item be withdrawn.</w:t>
      </w:r>
    </w:p>
    <w:p w14:paraId="277A91A2" w14:textId="6A4FD33C" w:rsidR="00633335" w:rsidRDefault="003836EA" w:rsidP="00633335">
      <w:pPr>
        <w:spacing w:after="0"/>
        <w:rPr>
          <w:rFonts w:eastAsia="Times New Roman"/>
          <w:szCs w:val="24"/>
        </w:rPr>
      </w:pPr>
      <w:r w:rsidRPr="00952424">
        <w:rPr>
          <w:rFonts w:eastAsia="Times New Roman"/>
          <w:szCs w:val="24"/>
          <w:u w:val="single"/>
        </w:rPr>
        <w:t>NEWMA 2023 Interim:</w:t>
      </w:r>
      <w:r>
        <w:rPr>
          <w:rFonts w:eastAsia="Times New Roman"/>
          <w:szCs w:val="24"/>
        </w:rPr>
        <w:t xml:space="preserve"> </w:t>
      </w:r>
      <w:r w:rsidR="00633335">
        <w:rPr>
          <w:rFonts w:eastAsia="Times New Roman"/>
          <w:szCs w:val="24"/>
        </w:rPr>
        <w:t xml:space="preserve">Jason Flint, NJ – Believes the item has no merit and feels it should be ‘Withdrawn’. </w:t>
      </w:r>
    </w:p>
    <w:p w14:paraId="2431B02C" w14:textId="77777777" w:rsidR="00633335" w:rsidRDefault="00633335" w:rsidP="00633335">
      <w:pPr>
        <w:spacing w:after="0"/>
        <w:rPr>
          <w:rFonts w:eastAsia="Times New Roman"/>
          <w:szCs w:val="24"/>
        </w:rPr>
      </w:pPr>
    </w:p>
    <w:p w14:paraId="214043EE" w14:textId="77777777" w:rsidR="00633335" w:rsidRPr="00A43BF4" w:rsidRDefault="00633335" w:rsidP="00633335">
      <w:pPr>
        <w:spacing w:after="0"/>
        <w:rPr>
          <w:rFonts w:eastAsia="Times New Roman"/>
          <w:szCs w:val="24"/>
        </w:rPr>
      </w:pPr>
      <w:r>
        <w:rPr>
          <w:rFonts w:eastAsia="Times New Roman"/>
          <w:szCs w:val="24"/>
        </w:rPr>
        <w:t>Jim Willis, NY- Agrees as does Jimmy Cassidy, MA; Cheryl Ayer, NH;  and Walter Remmert, PA.</w:t>
      </w:r>
    </w:p>
    <w:p w14:paraId="575096F6" w14:textId="0DC7E0D4" w:rsidR="003836EA" w:rsidRDefault="00952424" w:rsidP="000365BA">
      <w:pPr>
        <w:rPr>
          <w:bCs/>
        </w:rPr>
      </w:pPr>
      <w:r>
        <w:rPr>
          <w:bCs/>
        </w:rPr>
        <w:t xml:space="preserve">The committee recommends that this item be withdrawn. </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3A40F94E" w:rsidR="00537E02" w:rsidRPr="003C355F" w:rsidRDefault="00537E02" w:rsidP="00537E02">
      <w:pPr>
        <w:pStyle w:val="ItemHeading"/>
      </w:pPr>
      <w:bookmarkStart w:id="28" w:name="_Toc161125470"/>
      <w:r>
        <w:t>MOS-24.4</w:t>
      </w:r>
      <w:r w:rsidRPr="003C355F">
        <w:t xml:space="preserve"> </w:t>
      </w:r>
      <w:r w:rsidRPr="003C355F">
        <w:tab/>
      </w:r>
      <w:r w:rsidR="00B00144">
        <w:t>W</w:t>
      </w:r>
      <w:r w:rsidRPr="003C355F">
        <w:tab/>
      </w:r>
      <w:r>
        <w:t>2.16.3.1. Tare Weights, Part (e) Tare Determination.</w:t>
      </w:r>
      <w:bookmarkEnd w:id="28"/>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325233DC" w:rsidR="00537E02" w:rsidRDefault="00537E02" w:rsidP="00537E02">
      <w:pPr>
        <w:keepNext/>
        <w:spacing w:before="40"/>
        <w:rPr>
          <w:szCs w:val="20"/>
        </w:rPr>
      </w:pPr>
      <w:r w:rsidRPr="00721D43">
        <w:rPr>
          <w:szCs w:val="20"/>
        </w:rPr>
        <w:t xml:space="preserve">The modification proposed to (e) is necessary because this text is confusing. Sometimes the protective cap for a cylinder is attached by a plastic lanyard to the valve and is not easily removed. Other times, it is removeable. Sometimes the “label” is actually a </w:t>
      </w:r>
      <w:r w:rsidR="001C2ED1" w:rsidRPr="00721D43">
        <w:rPr>
          <w:szCs w:val="20"/>
        </w:rPr>
        <w:t>sleeve,</w:t>
      </w:r>
      <w:r w:rsidRPr="00721D43">
        <w:rPr>
          <w:szCs w:val="20"/>
        </w:rPr>
        <w:t xml:space="preserve"> and it must be removed prior to filling the cylinder. Other times it is adhered to the cylinder and cannot be removed easily.</w:t>
      </w:r>
    </w:p>
    <w:p w14:paraId="3042CDE2" w14:textId="55C334AB" w:rsidR="00537E02" w:rsidRDefault="00537E02" w:rsidP="00FD00ED">
      <w:pPr>
        <w:spacing w:before="40"/>
        <w:rPr>
          <w:szCs w:val="20"/>
        </w:rPr>
      </w:pPr>
      <w:r>
        <w:rPr>
          <w:szCs w:val="20"/>
        </w:rPr>
        <w:t xml:space="preserve">An opposing argument may be that the paragraph is needed in order to protect consumers from fraud due to a scheme undertaken by sellers </w:t>
      </w:r>
      <w:r w:rsidR="00A4376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B101FF0" w:rsidR="00537E02" w:rsidRPr="000E02AA" w:rsidRDefault="00537E02" w:rsidP="00537E02">
      <w:pPr>
        <w:keepNext/>
        <w:spacing w:before="40"/>
        <w:rPr>
          <w:bCs/>
        </w:rPr>
      </w:pPr>
      <w:r>
        <w:rPr>
          <w:szCs w:val="20"/>
        </w:rPr>
        <w:lastRenderedPageBreak/>
        <w:t xml:space="preserve">The submitter requested that this be a </w:t>
      </w:r>
      <w:r w:rsidR="00127CD1">
        <w:rPr>
          <w:szCs w:val="20"/>
        </w:rPr>
        <w:t>Voting</w:t>
      </w:r>
      <w:r>
        <w:rPr>
          <w:szCs w:val="20"/>
        </w:rPr>
        <w:t xml:space="preserve"> item in 2024 and a retroactive requirement, enforceable to all devices.</w:t>
      </w:r>
    </w:p>
    <w:p w14:paraId="655FB050" w14:textId="77777777" w:rsidR="00537E02" w:rsidRDefault="00537E02" w:rsidP="00537E02">
      <w:pPr>
        <w:keepNext/>
        <w:spacing w:before="40" w:after="0"/>
        <w:rPr>
          <w:b/>
        </w:rPr>
      </w:pPr>
      <w:r w:rsidRPr="00FF4EEA">
        <w:rPr>
          <w:b/>
        </w:rPr>
        <w:t>Comments in Favor:</w:t>
      </w:r>
    </w:p>
    <w:p w14:paraId="1DF3FB6E" w14:textId="77777777" w:rsidR="00794F5E" w:rsidRPr="00FF4EEA" w:rsidRDefault="00794F5E" w:rsidP="00537E02">
      <w:pPr>
        <w:keepNext/>
        <w:spacing w:before="40" w:after="0"/>
        <w:rPr>
          <w:b/>
        </w:rPr>
      </w:pPr>
    </w:p>
    <w:p w14:paraId="22FBE147" w14:textId="77777777" w:rsidR="00537E02" w:rsidRPr="002A7C3B" w:rsidRDefault="00537E02" w:rsidP="00537E02">
      <w:pPr>
        <w:keepNext/>
        <w:spacing w:after="0"/>
        <w:ind w:left="720"/>
        <w:rPr>
          <w:b/>
        </w:rPr>
      </w:pPr>
      <w:r w:rsidRPr="002A7C3B">
        <w:rPr>
          <w:b/>
        </w:rPr>
        <w:t>Regulatory:</w:t>
      </w:r>
    </w:p>
    <w:p w14:paraId="33FE3011" w14:textId="2A65B259"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3986DCC2" w14:textId="77777777" w:rsidR="00537E02" w:rsidRPr="002A7C3B" w:rsidRDefault="00537E02" w:rsidP="00537E02">
      <w:pPr>
        <w:spacing w:before="240" w:after="0"/>
        <w:ind w:left="720"/>
        <w:rPr>
          <w:b/>
        </w:rPr>
      </w:pPr>
      <w:r w:rsidRPr="002A7C3B">
        <w:rPr>
          <w:b/>
        </w:rPr>
        <w:t>Industry:</w:t>
      </w:r>
    </w:p>
    <w:p w14:paraId="05CFDD7D" w14:textId="7DB29870"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270C42D" w14:textId="77777777" w:rsidR="00537E02" w:rsidRPr="002A7C3B" w:rsidRDefault="00537E02" w:rsidP="00537E02">
      <w:pPr>
        <w:spacing w:before="240" w:after="0"/>
        <w:ind w:left="720"/>
        <w:rPr>
          <w:b/>
        </w:rPr>
      </w:pPr>
      <w:r w:rsidRPr="002A7C3B">
        <w:rPr>
          <w:b/>
        </w:rPr>
        <w:t>Advisory:</w:t>
      </w:r>
    </w:p>
    <w:p w14:paraId="0B22BBEE" w14:textId="511F9F3C"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4E905B2C" w14:textId="77777777" w:rsidR="00537E02" w:rsidRPr="002A7C3B" w:rsidRDefault="00537E02" w:rsidP="00537E02">
      <w:pPr>
        <w:spacing w:before="240"/>
        <w:rPr>
          <w:b/>
        </w:rPr>
      </w:pPr>
      <w:r>
        <w:rPr>
          <w:b/>
        </w:rPr>
        <w:t>Comments</w:t>
      </w:r>
      <w:r w:rsidRPr="002A7C3B">
        <w:rPr>
          <w:b/>
        </w:rPr>
        <w:t xml:space="preserve"> Against:</w:t>
      </w:r>
    </w:p>
    <w:p w14:paraId="47FAD403" w14:textId="764F8916" w:rsidR="00CF3E1E"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Mr. Matt Douglas</w:t>
      </w:r>
      <w:r w:rsidR="008F6444">
        <w:t xml:space="preserve">, </w:t>
      </w:r>
      <w:r w:rsidR="00CF3E1E">
        <w:t>C</w:t>
      </w:r>
      <w:r w:rsidR="008F6444">
        <w:t>alifornia stated that the c</w:t>
      </w:r>
      <w:r w:rsidR="00CF3E1E">
        <w:t>ap must be considered part of the weight of a cylinder and recommends withdrawal of this item.</w:t>
      </w:r>
    </w:p>
    <w:p w14:paraId="7CA44E61" w14:textId="77777777" w:rsidR="00CF3E1E" w:rsidRDefault="00CF3E1E" w:rsidP="00CF3E1E">
      <w:pPr>
        <w:spacing w:after="0" w:line="259" w:lineRule="auto"/>
        <w:contextualSpacing/>
        <w:jc w:val="left"/>
      </w:pPr>
    </w:p>
    <w:p w14:paraId="465FD088" w14:textId="1BB9678A" w:rsidR="00CF3E1E" w:rsidRPr="002A7C3B"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781FD4">
        <w:t xml:space="preserve">Jason Flint, </w:t>
      </w:r>
      <w:r w:rsidR="00CF3E1E">
        <w:t>New Jersey agreed that the cap is part of the tare.</w:t>
      </w:r>
    </w:p>
    <w:p w14:paraId="64CFBD75" w14:textId="77777777" w:rsidR="00CF3E1E" w:rsidRPr="002A7C3B" w:rsidRDefault="00CF3E1E" w:rsidP="00CF3E1E">
      <w:pPr>
        <w:spacing w:before="240" w:after="0"/>
        <w:ind w:left="720"/>
        <w:rPr>
          <w:b/>
        </w:rPr>
      </w:pPr>
      <w:r w:rsidRPr="002A7C3B">
        <w:rPr>
          <w:b/>
        </w:rPr>
        <w:t>Industry:</w:t>
      </w:r>
    </w:p>
    <w:p w14:paraId="10A4195C" w14:textId="5DAE420A" w:rsidR="00CF3E1E" w:rsidRPr="002A7C3B" w:rsidRDefault="00154A06" w:rsidP="00CF3E1E">
      <w:pPr>
        <w:pStyle w:val="ListParagraph"/>
        <w:numPr>
          <w:ilvl w:val="0"/>
          <w:numId w:val="27"/>
        </w:numPr>
      </w:pPr>
      <w:r w:rsidRPr="00806A6A">
        <w:rPr>
          <w:rFonts w:eastAsiaTheme="minorHAnsi"/>
          <w:szCs w:val="20"/>
        </w:rPr>
        <w:t xml:space="preserve">2024 Interim: </w:t>
      </w:r>
      <w:r w:rsidR="00CF3E1E" w:rsidRPr="001B410E">
        <w:t xml:space="preserve">Bruce Swiecicki, National Propane Gas Association – </w:t>
      </w:r>
      <w:r w:rsidR="009E1C1D">
        <w:t>submitter,</w:t>
      </w:r>
      <w:r w:rsidR="0080119B">
        <w:t xml:space="preserve"> </w:t>
      </w:r>
      <w:r w:rsidR="00CF3E1E" w:rsidRPr="001B410E">
        <w:t>recommend</w:t>
      </w:r>
      <w:r w:rsidR="008F6444">
        <w:t>ed</w:t>
      </w:r>
      <w:r w:rsidR="00C4321B">
        <w:t xml:space="preserve"> </w:t>
      </w:r>
      <w:r w:rsidR="00CF3E1E" w:rsidRPr="001B410E">
        <w:t>withdrawal.</w:t>
      </w:r>
    </w:p>
    <w:p w14:paraId="026D8876" w14:textId="77777777" w:rsidR="00CF3E1E" w:rsidRPr="00AC5B86" w:rsidRDefault="00CF3E1E" w:rsidP="00CF3E1E">
      <w:pPr>
        <w:spacing w:before="240" w:after="0"/>
        <w:ind w:left="720"/>
        <w:rPr>
          <w:b/>
        </w:rPr>
      </w:pPr>
      <w:r w:rsidRPr="002A7C3B">
        <w:rPr>
          <w:b/>
        </w:rPr>
        <w:t>Advisory:</w:t>
      </w:r>
    </w:p>
    <w:p w14:paraId="0510FCD1" w14:textId="0AA99030" w:rsidR="00537E02" w:rsidRDefault="00154A06" w:rsidP="007856A2">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 xml:space="preserve">Mr. Loren Minnich, NIST OWM </w:t>
      </w:r>
      <w:r w:rsidR="00C4321B">
        <w:t xml:space="preserve">informed the Committee that comments were submitted.  He summarized by stating, </w:t>
      </w:r>
      <w:r w:rsidR="00751BC2">
        <w:t xml:space="preserve">NIST OWM recommended withdrawal of the item </w:t>
      </w: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5AF8D39A"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BA3189F" w14:textId="77777777" w:rsidR="00537E02" w:rsidRPr="002A7C3B" w:rsidRDefault="00537E02" w:rsidP="00537E02">
      <w:pPr>
        <w:spacing w:before="240" w:after="0"/>
        <w:ind w:left="720"/>
        <w:rPr>
          <w:b/>
        </w:rPr>
      </w:pPr>
      <w:r w:rsidRPr="002A7C3B">
        <w:rPr>
          <w:b/>
        </w:rPr>
        <w:t>Industry:</w:t>
      </w:r>
    </w:p>
    <w:p w14:paraId="1AF4600F" w14:textId="5BF20486"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2C15E030" w14:textId="77777777" w:rsidR="00537E02" w:rsidRPr="002A7C3B" w:rsidRDefault="00537E02" w:rsidP="00537E02">
      <w:pPr>
        <w:spacing w:before="240" w:after="0"/>
        <w:ind w:left="720"/>
        <w:rPr>
          <w:b/>
        </w:rPr>
      </w:pPr>
      <w:r w:rsidRPr="002A7C3B">
        <w:rPr>
          <w:b/>
        </w:rPr>
        <w:t>Advisory:</w:t>
      </w:r>
    </w:p>
    <w:p w14:paraId="5E4668E1" w14:textId="369D54DF" w:rsidR="00537E02" w:rsidRDefault="00314716" w:rsidP="00216722">
      <w:pPr>
        <w:pStyle w:val="ListParagraph"/>
        <w:numPr>
          <w:ilvl w:val="0"/>
          <w:numId w:val="27"/>
        </w:numPr>
        <w:spacing w:after="0" w:line="259" w:lineRule="auto"/>
        <w:contextualSpacing/>
        <w:jc w:val="left"/>
      </w:pPr>
      <w:r>
        <w:rPr>
          <w:rFonts w:eastAsiaTheme="minorHAnsi"/>
          <w:szCs w:val="20"/>
        </w:rPr>
        <w:t>None</w:t>
      </w: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270EED3" w:rsidR="00537E02" w:rsidRDefault="00887542" w:rsidP="00537E02">
      <w:r>
        <w:rPr>
          <w:u w:val="single"/>
        </w:rPr>
        <w:t>NCWM 2024 Interim:</w:t>
      </w:r>
      <w:r>
        <w:t xml:space="preserve"> </w:t>
      </w:r>
      <w:r w:rsidR="008F6444">
        <w:t xml:space="preserve">The </w:t>
      </w:r>
      <w:r w:rsidR="00751BC2">
        <w:t>Committee</w:t>
      </w:r>
      <w:r w:rsidR="00AA70B8">
        <w:t xml:space="preserve"> </w:t>
      </w:r>
      <w:r w:rsidR="008F6444">
        <w:t xml:space="preserve">hearing no support for the </w:t>
      </w:r>
      <w:r w:rsidR="00154A06">
        <w:t>item</w:t>
      </w:r>
      <w:r w:rsidR="008F6444">
        <w:t xml:space="preserve"> withdrew it.</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400EC9DD" w14:textId="2DE4B90C" w:rsidR="00604E0B" w:rsidRDefault="00604E0B" w:rsidP="0058203A">
      <w:pPr>
        <w:rPr>
          <w:rFonts w:eastAsia="Times New Roman"/>
          <w:szCs w:val="24"/>
        </w:rPr>
      </w:pPr>
      <w:r w:rsidRPr="00997448">
        <w:rPr>
          <w:bCs/>
          <w:u w:val="single"/>
        </w:rPr>
        <w:t>CWMA 2023 Interim:</w:t>
      </w:r>
      <w:r>
        <w:rPr>
          <w:bCs/>
        </w:rPr>
        <w:t xml:space="preserve"> </w:t>
      </w:r>
      <w:r w:rsidR="00997448">
        <w:rPr>
          <w:rFonts w:eastAsia="Times New Roman"/>
          <w:szCs w:val="24"/>
        </w:rPr>
        <w:t>No comments were heard.</w:t>
      </w:r>
      <w:r w:rsidR="0058203A">
        <w:rPr>
          <w:rFonts w:eastAsia="Times New Roman"/>
          <w:szCs w:val="24"/>
        </w:rPr>
        <w:t xml:space="preserve"> </w:t>
      </w:r>
      <w:r w:rsidR="00997448">
        <w:rPr>
          <w:rFonts w:eastAsia="Times New Roman"/>
          <w:szCs w:val="24"/>
        </w:rPr>
        <w:t>Because of no comments, the committee recommends this item be informational.</w:t>
      </w:r>
    </w:p>
    <w:p w14:paraId="00DA7C40" w14:textId="43A12B9E" w:rsidR="00C769FB" w:rsidRDefault="000365BA" w:rsidP="0058203A">
      <w:pPr>
        <w:rPr>
          <w:rFonts w:eastAsia="Times New Roman"/>
          <w:szCs w:val="24"/>
        </w:rPr>
      </w:pPr>
      <w:r w:rsidRPr="00C769FB">
        <w:rPr>
          <w:rFonts w:eastAsia="Times New Roman"/>
          <w:szCs w:val="24"/>
          <w:u w:val="single"/>
        </w:rPr>
        <w:t>WWMA 2023 Annual:</w:t>
      </w:r>
      <w:r>
        <w:rPr>
          <w:rFonts w:eastAsia="Times New Roman"/>
          <w:szCs w:val="24"/>
        </w:rPr>
        <w:t xml:space="preserve"> </w:t>
      </w:r>
      <w:r w:rsidR="00C769FB">
        <w:rPr>
          <w:rFonts w:eastAsia="Times New Roman"/>
          <w:szCs w:val="24"/>
        </w:rPr>
        <w:t>Matt Douglas, California Department of Food and Agriculture, Division of Measurement Standards recommended Withdrawal, as the cap and label have to be considered as either tare, or as part of the product, which is unacceptable.</w:t>
      </w:r>
    </w:p>
    <w:p w14:paraId="58DD42F2" w14:textId="77777777" w:rsidR="00C769FB" w:rsidRDefault="00C769FB" w:rsidP="0058203A">
      <w:pPr>
        <w:rPr>
          <w:rFonts w:eastAsia="Times New Roman"/>
          <w:szCs w:val="24"/>
        </w:rPr>
      </w:pPr>
      <w:r>
        <w:rPr>
          <w:rFonts w:eastAsia="Times New Roman"/>
          <w:szCs w:val="24"/>
        </w:rPr>
        <w:lastRenderedPageBreak/>
        <w:t>John McGuire, NIST Office of Weights and Measures concurred with Mr. Douglas, and stated that NIST OWM believes the Method of Sale regulation states that an accurate tare must be stated to determine the net contents declaration.</w:t>
      </w:r>
    </w:p>
    <w:p w14:paraId="3B5E1163" w14:textId="77777777" w:rsidR="00C769FB" w:rsidRDefault="00C769FB" w:rsidP="0058203A">
      <w:pPr>
        <w:rPr>
          <w:rFonts w:eastAsia="Times New Roman"/>
          <w:szCs w:val="24"/>
        </w:rPr>
      </w:pPr>
      <w:r>
        <w:rPr>
          <w:rFonts w:eastAsia="Times New Roman"/>
          <w:szCs w:val="24"/>
        </w:rPr>
        <w:t>Kurt Floren, County of Los Angeles, California, stated that he agreed with the previous testimony, and that changing from “must” to “can” was absurd, as it makes more non-uniformity with no benefit.</w:t>
      </w:r>
    </w:p>
    <w:p w14:paraId="23C9164D" w14:textId="4C9453EA" w:rsidR="000365BA" w:rsidRDefault="00C769FB" w:rsidP="00C769FB">
      <w:pPr>
        <w:rPr>
          <w:rFonts w:eastAsia="Times New Roman"/>
          <w:szCs w:val="24"/>
        </w:rPr>
      </w:pPr>
      <w:r>
        <w:rPr>
          <w:rFonts w:eastAsia="Times New Roman"/>
          <w:szCs w:val="24"/>
        </w:rPr>
        <w:t>The WWMA Laws and Regulations Committee recommends this item for Withdrawal.</w:t>
      </w:r>
    </w:p>
    <w:p w14:paraId="61751833" w14:textId="037B3C2F" w:rsidR="00C40CB7" w:rsidRPr="0058203A" w:rsidRDefault="00C40CB7" w:rsidP="0058203A">
      <w:pPr>
        <w:rPr>
          <w:rFonts w:eastAsia="Times New Roman"/>
          <w:szCs w:val="24"/>
        </w:rPr>
      </w:pPr>
      <w:r w:rsidRPr="00BA69D9">
        <w:rPr>
          <w:rFonts w:eastAsia="Times New Roman"/>
          <w:szCs w:val="24"/>
          <w:u w:val="single"/>
        </w:rPr>
        <w:t xml:space="preserve">SWMA </w:t>
      </w:r>
      <w:r w:rsidR="00C36EA0" w:rsidRPr="00BA69D9">
        <w:rPr>
          <w:rFonts w:eastAsia="Times New Roman"/>
          <w:szCs w:val="24"/>
          <w:u w:val="single"/>
        </w:rPr>
        <w:t xml:space="preserve">2023 Annual: </w:t>
      </w:r>
      <w:r w:rsidR="0058625C">
        <w:rPr>
          <w:rFonts w:eastAsia="Times New Roman"/>
          <w:szCs w:val="24"/>
        </w:rPr>
        <w:t xml:space="preserve">The SWMA does not see any merit in this item and recommends the item be withdrawn. </w:t>
      </w:r>
    </w:p>
    <w:p w14:paraId="10743C2D" w14:textId="6E17249A" w:rsidR="009462CF" w:rsidRDefault="00633335" w:rsidP="0058203A">
      <w:pPr>
        <w:rPr>
          <w:rFonts w:eastAsia="Times New Roman"/>
          <w:szCs w:val="24"/>
        </w:rPr>
      </w:pPr>
      <w:r w:rsidRPr="00A35121">
        <w:rPr>
          <w:bCs/>
          <w:u w:val="single"/>
        </w:rPr>
        <w:t xml:space="preserve">NEWMA </w:t>
      </w:r>
      <w:r w:rsidR="00D22674" w:rsidRPr="00A35121">
        <w:rPr>
          <w:bCs/>
          <w:u w:val="single"/>
        </w:rPr>
        <w:t>2023 Interim:</w:t>
      </w:r>
      <w:r w:rsidR="00D22674">
        <w:rPr>
          <w:bCs/>
        </w:rPr>
        <w:t xml:space="preserve"> </w:t>
      </w:r>
      <w:r w:rsidR="009462CF">
        <w:rPr>
          <w:rFonts w:eastAsia="Times New Roman"/>
          <w:szCs w:val="24"/>
        </w:rPr>
        <w:t xml:space="preserve">Jason Flint, NJ – Is not in favor of this, as it would make the tolerance wider. </w:t>
      </w:r>
    </w:p>
    <w:p w14:paraId="545AD045" w14:textId="77777777" w:rsidR="009462CF" w:rsidRDefault="009462CF" w:rsidP="009462CF">
      <w:pPr>
        <w:spacing w:after="0"/>
        <w:rPr>
          <w:rFonts w:eastAsia="Times New Roman"/>
          <w:szCs w:val="24"/>
        </w:rPr>
      </w:pPr>
      <w:r>
        <w:rPr>
          <w:rFonts w:eastAsia="Times New Roman"/>
          <w:szCs w:val="24"/>
        </w:rPr>
        <w:t xml:space="preserve">Lou Sakin, Holliston, MA – ‘Must’ means shall; this is mandatory. </w:t>
      </w:r>
    </w:p>
    <w:p w14:paraId="19864E6B" w14:textId="2FE8E05E" w:rsidR="00633335" w:rsidRDefault="00A35121" w:rsidP="00C769FB">
      <w:pPr>
        <w:rPr>
          <w:bCs/>
        </w:rPr>
      </w:pPr>
      <w:r>
        <w:rPr>
          <w:bCs/>
        </w:rPr>
        <w:t xml:space="preserve">The committee recommends that this item be withdrawn. </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9" w:name="_Toc161125471"/>
      <w:r>
        <w:t>RSA – Uniform Regulation for the voluntary Registration of Service Persons and Service Agencies for Commercial Weighing and Measuring Devices</w:t>
      </w:r>
      <w:bookmarkEnd w:id="29"/>
    </w:p>
    <w:p w14:paraId="630D4B8E" w14:textId="490385B4" w:rsidR="00CF4023" w:rsidRPr="003C355F" w:rsidRDefault="00CF4023" w:rsidP="00CF4023">
      <w:pPr>
        <w:pStyle w:val="ItemHeading"/>
      </w:pPr>
      <w:bookmarkStart w:id="30" w:name="_Toc161125472"/>
      <w:r>
        <w:t>RSA-24.1</w:t>
      </w:r>
      <w:r w:rsidRPr="003C355F">
        <w:tab/>
      </w:r>
      <w:r w:rsidR="00561AFE">
        <w:t>V</w:t>
      </w:r>
      <w:r w:rsidRPr="003C355F">
        <w:tab/>
      </w:r>
      <w:r>
        <w:t>Section 4. Voluntary Registration</w:t>
      </w:r>
      <w:bookmarkEnd w:id="30"/>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525DD324" w:rsidR="00CF4023" w:rsidRDefault="00DC2511" w:rsidP="00CF4023">
      <w:pPr>
        <w:spacing w:before="40"/>
        <w:rPr>
          <w:color w:val="000000"/>
          <w:szCs w:val="20"/>
        </w:rPr>
      </w:pPr>
      <w:r>
        <w:rPr>
          <w:color w:val="000000"/>
          <w:szCs w:val="20"/>
        </w:rPr>
        <w:t xml:space="preserve">The most </w:t>
      </w:r>
      <w:r w:rsidR="000E29DA">
        <w:rPr>
          <w:color w:val="000000"/>
          <w:szCs w:val="20"/>
        </w:rPr>
        <w:t xml:space="preserve">recent </w:t>
      </w:r>
      <w:r w:rsidR="00F45279">
        <w:rPr>
          <w:color w:val="000000"/>
          <w:szCs w:val="20"/>
        </w:rPr>
        <w:t>version to a</w:t>
      </w:r>
      <w:r w:rsidR="00CF4023">
        <w:rPr>
          <w:color w:val="000000"/>
          <w:szCs w:val="20"/>
        </w:rPr>
        <w:t xml:space="preserve">mend Handbook 130 </w:t>
      </w:r>
      <w:r w:rsidR="00CF4023" w:rsidRPr="0083315C">
        <w:rPr>
          <w:szCs w:val="20"/>
        </w:rPr>
        <w:t>Uniform Regulation for the Voluntary Registration of Service Persons and Service Agencies for Commercial Weighing and Measuring Devices</w:t>
      </w:r>
      <w:r w:rsidR="00CF4023">
        <w:rPr>
          <w:szCs w:val="20"/>
        </w:rPr>
        <w:t xml:space="preserve"> as follows</w:t>
      </w:r>
      <w:r w:rsidR="00F45279">
        <w:rPr>
          <w:szCs w:val="20"/>
        </w:rPr>
        <w:t xml:space="preserve"> (the previous version can be found in NCWM Publication 15)</w:t>
      </w:r>
      <w:r w:rsidR="00CF4023">
        <w:rPr>
          <w:szCs w:val="20"/>
        </w:rPr>
        <w:t>:</w:t>
      </w:r>
    </w:p>
    <w:p w14:paraId="2D28CF56" w14:textId="5C22B06D" w:rsidR="00E326FA" w:rsidRDefault="00CF4023" w:rsidP="00AF6F98">
      <w:pPr>
        <w:spacing w:before="40"/>
        <w:ind w:left="252"/>
        <w:rPr>
          <w:b/>
          <w:bCs/>
          <w:color w:val="000000"/>
          <w:szCs w:val="20"/>
        </w:rPr>
      </w:pPr>
      <w:r w:rsidRPr="00CF4023">
        <w:rPr>
          <w:b/>
          <w:bCs/>
          <w:color w:val="000000"/>
          <w:szCs w:val="20"/>
        </w:rPr>
        <w:t xml:space="preserve">Section 4. Voluntary Registration </w:t>
      </w:r>
    </w:p>
    <w:p w14:paraId="4168D014" w14:textId="77777777" w:rsidR="00AF6F98" w:rsidRDefault="00AF6F98" w:rsidP="00AF6F98">
      <w:pPr>
        <w:spacing w:before="40" w:after="0"/>
        <w:ind w:left="252"/>
        <w:rPr>
          <w:b/>
          <w:bCs/>
          <w:color w:val="000000" w:themeColor="text1"/>
          <w:szCs w:val="20"/>
          <w:u w:val="single"/>
        </w:rPr>
      </w:pPr>
      <w:r w:rsidRPr="00AC33BE">
        <w:rPr>
          <w:color w:val="000000" w:themeColor="text1"/>
          <w:szCs w:val="20"/>
        </w:rPr>
        <w:t>An individual or agency qualified by</w:t>
      </w:r>
      <w:r w:rsidRPr="00AC33BE">
        <w:rPr>
          <w:b/>
          <w:bCs/>
          <w:color w:val="000000" w:themeColor="text1"/>
          <w:szCs w:val="20"/>
          <w:u w:val="single"/>
        </w:rPr>
        <w:t xml:space="preserve"> training </w:t>
      </w:r>
      <w:r w:rsidRPr="00AC33BE">
        <w:rPr>
          <w:b/>
          <w:bCs/>
          <w:strike/>
          <w:szCs w:val="20"/>
          <w:u w:val="single"/>
        </w:rPr>
        <w:t>and/</w:t>
      </w:r>
      <w:r w:rsidRPr="00AC33BE">
        <w:rPr>
          <w:b/>
          <w:bCs/>
          <w:strike/>
          <w:color w:val="000000" w:themeColor="text1"/>
          <w:szCs w:val="20"/>
          <w:u w:val="single"/>
        </w:rPr>
        <w:t>or,</w:t>
      </w:r>
      <w:r w:rsidRPr="00AC33BE">
        <w:rPr>
          <w:b/>
          <w:bCs/>
          <w:color w:val="000000" w:themeColor="text1"/>
          <w:szCs w:val="20"/>
          <w:u w:val="single"/>
        </w:rPr>
        <w:t xml:space="preserve"> experience, and</w:t>
      </w:r>
      <w:r w:rsidRPr="00AC33BE">
        <w:rPr>
          <w:b/>
          <w:bCs/>
          <w:color w:val="000000" w:themeColor="text1"/>
          <w:szCs w:val="20"/>
          <w:u w:val="double"/>
        </w:rPr>
        <w:t xml:space="preserve">/or </w:t>
      </w:r>
      <w:r w:rsidRPr="00AC33BE">
        <w:rPr>
          <w:b/>
          <w:bCs/>
          <w:color w:val="000000" w:themeColor="text1"/>
          <w:szCs w:val="20"/>
          <w:u w:val="single"/>
        </w:rPr>
        <w:t xml:space="preserve">certificate(s) granted by a </w:t>
      </w:r>
      <w:r w:rsidRPr="00AC33BE">
        <w:rPr>
          <w:b/>
          <w:bCs/>
          <w:szCs w:val="20"/>
          <w:u w:val="double"/>
        </w:rPr>
        <w:t>recognized</w:t>
      </w:r>
      <w:r w:rsidRPr="00AC33BE">
        <w:rPr>
          <w:b/>
          <w:bCs/>
          <w:color w:val="000000" w:themeColor="text1"/>
          <w:szCs w:val="20"/>
          <w:u w:val="single"/>
        </w:rPr>
        <w:t xml:space="preserve"> standards development organization </w:t>
      </w:r>
      <w:r w:rsidRPr="00AC33BE">
        <w:rPr>
          <w:b/>
          <w:bCs/>
          <w:strike/>
          <w:color w:val="000000" w:themeColor="text1"/>
          <w:szCs w:val="20"/>
          <w:u w:val="single"/>
        </w:rPr>
        <w:t>recognize</w:t>
      </w:r>
      <w:r w:rsidRPr="00AC33BE">
        <w:rPr>
          <w:b/>
          <w:bCs/>
          <w:color w:val="000000" w:themeColor="text1"/>
          <w:szCs w:val="20"/>
          <w:u w:val="single"/>
        </w:rPr>
        <w:t xml:space="preserve"> </w:t>
      </w:r>
      <w:r w:rsidRPr="00AC33BE">
        <w:rPr>
          <w:b/>
          <w:bCs/>
          <w:color w:val="000000" w:themeColor="text1"/>
          <w:szCs w:val="20"/>
          <w:u w:val="double"/>
        </w:rPr>
        <w:t>or other jurisdictional authority</w:t>
      </w:r>
      <w:r w:rsidRPr="00AC33BE">
        <w:rPr>
          <w:b/>
          <w:bCs/>
          <w:color w:val="000000" w:themeColor="text1"/>
          <w:szCs w:val="20"/>
          <w:u w:val="single"/>
        </w:rPr>
        <w:t xml:space="preserve"> </w:t>
      </w:r>
      <w:r w:rsidRPr="00AC33BE">
        <w:rPr>
          <w:b/>
          <w:bCs/>
          <w:szCs w:val="20"/>
          <w:u w:val="double"/>
        </w:rPr>
        <w:t>approved</w:t>
      </w:r>
      <w:r w:rsidRPr="00AC33BE">
        <w:rPr>
          <w:b/>
          <w:bCs/>
          <w:color w:val="000000" w:themeColor="text1"/>
          <w:szCs w:val="20"/>
          <w:u w:val="single"/>
        </w:rPr>
        <w:t xml:space="preserve"> by the Director;</w:t>
      </w:r>
      <w:r w:rsidRPr="00AC33BE">
        <w:rPr>
          <w:color w:val="000000" w:themeColor="text1"/>
          <w:szCs w:val="20"/>
        </w:rPr>
        <w:t xml:space="preserve"> may apply for registration to service weighing devices or measuring devices on an application form supplied by the Director. Said form, duly signed and witnessed, shall include </w:t>
      </w:r>
      <w:r w:rsidRPr="00AC33BE">
        <w:rPr>
          <w:b/>
          <w:bCs/>
          <w:strike/>
          <w:color w:val="000000" w:themeColor="text1"/>
          <w:szCs w:val="20"/>
        </w:rPr>
        <w:t>certification</w:t>
      </w:r>
      <w:r w:rsidRPr="00AC33BE">
        <w:rPr>
          <w:b/>
          <w:bCs/>
          <w:color w:val="000000" w:themeColor="text1"/>
          <w:szCs w:val="20"/>
        </w:rPr>
        <w:t xml:space="preserve"> </w:t>
      </w:r>
      <w:r w:rsidRPr="00AC33BE">
        <w:rPr>
          <w:b/>
          <w:bCs/>
          <w:strike/>
          <w:szCs w:val="20"/>
          <w:u w:val="single"/>
        </w:rPr>
        <w:t>guarantee</w:t>
      </w:r>
      <w:r w:rsidRPr="00AC33BE">
        <w:rPr>
          <w:szCs w:val="20"/>
        </w:rPr>
        <w:t xml:space="preserve"> </w:t>
      </w:r>
      <w:r w:rsidRPr="00AC33BE">
        <w:rPr>
          <w:b/>
          <w:bCs/>
          <w:szCs w:val="20"/>
          <w:u w:val="double"/>
        </w:rPr>
        <w:t>acknowledgement</w:t>
      </w:r>
      <w:r w:rsidRPr="00AC33BE">
        <w:rPr>
          <w:color w:val="000000" w:themeColor="text1"/>
          <w:szCs w:val="20"/>
        </w:rPr>
        <w:t xml:space="preserve"> by the applicant that the individual or agency is fully qualified to install, service, repair, or recondition whatever devices for the service of which competence is being registered; has in possession or available for use, appropriate weights and measures laws, orders, rules, and regulations</w:t>
      </w:r>
      <w:r w:rsidRPr="00AC33BE">
        <w:rPr>
          <w:b/>
          <w:bCs/>
          <w:strike/>
          <w:szCs w:val="20"/>
          <w:u w:val="single"/>
        </w:rPr>
        <w:t>, and policies</w:t>
      </w:r>
      <w:r w:rsidRPr="00AC33BE">
        <w:rPr>
          <w:color w:val="000000" w:themeColor="text1"/>
          <w:szCs w:val="20"/>
        </w:rPr>
        <w:t xml:space="preserve">. An </w:t>
      </w:r>
      <w:r w:rsidRPr="00AC33BE">
        <w:rPr>
          <w:b/>
          <w:bCs/>
          <w:strike/>
          <w:color w:val="000000" w:themeColor="text1"/>
          <w:szCs w:val="20"/>
        </w:rPr>
        <w:t>applicant</w:t>
      </w:r>
      <w:r w:rsidRPr="00AC33BE">
        <w:rPr>
          <w:color w:val="000000" w:themeColor="text1"/>
          <w:szCs w:val="20"/>
        </w:rPr>
        <w:t xml:space="preserve"> </w:t>
      </w:r>
      <w:r w:rsidRPr="00AC33BE">
        <w:rPr>
          <w:b/>
          <w:bCs/>
          <w:color w:val="000000" w:themeColor="text1"/>
          <w:szCs w:val="20"/>
          <w:u w:val="single"/>
        </w:rPr>
        <w:t>individual or each individual of an agency</w:t>
      </w:r>
      <w:r w:rsidRPr="00AC33BE">
        <w:rPr>
          <w:color w:val="000000" w:themeColor="text1"/>
          <w:szCs w:val="20"/>
        </w:rPr>
        <w:t xml:space="preserve"> </w:t>
      </w:r>
      <w:r w:rsidRPr="00AC33BE">
        <w:rPr>
          <w:b/>
          <w:bCs/>
          <w:strike/>
          <w:color w:val="000000" w:themeColor="text1"/>
          <w:szCs w:val="20"/>
        </w:rPr>
        <w:t>also</w:t>
      </w:r>
      <w:r w:rsidRPr="00AC33BE">
        <w:rPr>
          <w:color w:val="000000" w:themeColor="text1"/>
          <w:szCs w:val="20"/>
        </w:rPr>
        <w:t xml:space="preserve"> shall submit appropriate </w:t>
      </w:r>
      <w:r w:rsidRPr="00AC33BE">
        <w:rPr>
          <w:b/>
          <w:bCs/>
          <w:color w:val="000000" w:themeColor="text1"/>
          <w:szCs w:val="20"/>
          <w:u w:val="single"/>
        </w:rPr>
        <w:t>certificate(s), evidence,</w:t>
      </w:r>
      <w:r w:rsidRPr="00AC33BE">
        <w:rPr>
          <w:color w:val="000000" w:themeColor="text1"/>
          <w:szCs w:val="20"/>
        </w:rPr>
        <w:t xml:space="preserve"> </w:t>
      </w:r>
      <w:r w:rsidRPr="00AC33BE">
        <w:rPr>
          <w:strike/>
          <w:color w:val="000000" w:themeColor="text1"/>
          <w:szCs w:val="20"/>
        </w:rPr>
        <w:t>or</w:t>
      </w:r>
      <w:r w:rsidRPr="00AC33BE">
        <w:rPr>
          <w:color w:val="000000" w:themeColor="text1"/>
          <w:szCs w:val="20"/>
        </w:rPr>
        <w:t xml:space="preserve"> </w:t>
      </w:r>
      <w:r w:rsidRPr="00AC33BE">
        <w:rPr>
          <w:b/>
          <w:bCs/>
          <w:color w:val="000000" w:themeColor="text1"/>
          <w:szCs w:val="20"/>
          <w:u w:val="single"/>
        </w:rPr>
        <w:t>and references as to qualifications</w:t>
      </w:r>
      <w:r w:rsidRPr="00AC33BE">
        <w:rPr>
          <w:color w:val="000000" w:themeColor="text1"/>
          <w:szCs w:val="20"/>
        </w:rPr>
        <w:t xml:space="preserve">. </w:t>
      </w:r>
      <w:r w:rsidRPr="00AC33BE">
        <w:rPr>
          <w:b/>
          <w:bCs/>
          <w:color w:val="000000" w:themeColor="text1"/>
          <w:szCs w:val="20"/>
          <w:u w:val="single"/>
        </w:rPr>
        <w:t xml:space="preserve">The certificate(s) shall apply to the types of weighing devices and measuring devices inspected and tested by the individual or agency.  Device types without </w:t>
      </w:r>
      <w:r w:rsidRPr="00AC33BE">
        <w:rPr>
          <w:b/>
          <w:bCs/>
          <w:strike/>
          <w:color w:val="000000" w:themeColor="text1"/>
          <w:szCs w:val="20"/>
          <w:u w:val="single"/>
        </w:rPr>
        <w:t>available</w:t>
      </w:r>
      <w:r w:rsidRPr="00AC33BE">
        <w:rPr>
          <w:b/>
          <w:bCs/>
          <w:color w:val="000000" w:themeColor="text1"/>
          <w:szCs w:val="20"/>
          <w:u w:val="single"/>
        </w:rPr>
        <w:t xml:space="preserve"> certificate(s)</w:t>
      </w:r>
      <w:r w:rsidRPr="00AC33BE">
        <w:rPr>
          <w:b/>
          <w:bCs/>
          <w:color w:val="000000" w:themeColor="text1"/>
          <w:szCs w:val="20"/>
          <w:u w:val="double"/>
        </w:rPr>
        <w:t xml:space="preserve">available from a </w:t>
      </w:r>
      <w:r w:rsidRPr="00AC33BE">
        <w:rPr>
          <w:b/>
          <w:bCs/>
          <w:szCs w:val="20"/>
          <w:u w:val="double"/>
        </w:rPr>
        <w:t>recognized</w:t>
      </w:r>
      <w:r w:rsidRPr="00AC33BE">
        <w:rPr>
          <w:b/>
          <w:bCs/>
          <w:color w:val="000000" w:themeColor="text1"/>
          <w:szCs w:val="20"/>
          <w:u w:val="double"/>
        </w:rPr>
        <w:t xml:space="preserve"> standards development organization or other jurisdictional authority </w:t>
      </w:r>
      <w:r w:rsidRPr="00AC33BE">
        <w:rPr>
          <w:b/>
          <w:bCs/>
          <w:szCs w:val="20"/>
          <w:u w:val="double"/>
        </w:rPr>
        <w:t>approved</w:t>
      </w:r>
      <w:r w:rsidRPr="00AC33BE">
        <w:rPr>
          <w:b/>
          <w:bCs/>
          <w:color w:val="000000" w:themeColor="text1"/>
          <w:szCs w:val="20"/>
          <w:u w:val="double"/>
        </w:rPr>
        <w:t xml:space="preserve"> by the Director</w:t>
      </w:r>
      <w:r w:rsidRPr="00AC33BE">
        <w:rPr>
          <w:b/>
          <w:bCs/>
          <w:color w:val="000000" w:themeColor="text1"/>
          <w:szCs w:val="20"/>
          <w:u w:val="single"/>
        </w:rPr>
        <w:t xml:space="preserve">  may be exempted </w:t>
      </w:r>
      <w:r w:rsidRPr="00AC33BE">
        <w:rPr>
          <w:b/>
          <w:bCs/>
          <w:color w:val="000000" w:themeColor="text1"/>
          <w:szCs w:val="20"/>
          <w:u w:val="double"/>
        </w:rPr>
        <w:t>from the certificate requirement.</w:t>
      </w:r>
      <w:r w:rsidRPr="00AC33BE">
        <w:rPr>
          <w:b/>
          <w:bCs/>
          <w:color w:val="000000" w:themeColor="text1"/>
          <w:szCs w:val="20"/>
          <w:u w:val="single"/>
        </w:rPr>
        <w:t xml:space="preserve"> </w:t>
      </w:r>
      <w:r w:rsidRPr="00AC33BE">
        <w:rPr>
          <w:color w:val="000000" w:themeColor="text1"/>
          <w:szCs w:val="20"/>
        </w:rPr>
        <w:t xml:space="preserve"> Application for registration shall be voluntary, but the Director is authorized to reject or limit any application. (Added 1966) (Amended 1984) </w:t>
      </w:r>
      <w:r w:rsidRPr="00AC33BE">
        <w:rPr>
          <w:b/>
          <w:bCs/>
          <w:color w:val="000000" w:themeColor="text1"/>
          <w:szCs w:val="20"/>
          <w:u w:val="single"/>
        </w:rPr>
        <w:t>(Amended 20XX)</w:t>
      </w:r>
    </w:p>
    <w:p w14:paraId="6D0353BF" w14:textId="77777777" w:rsidR="00AF6F98" w:rsidRPr="00AC33BE" w:rsidRDefault="00AF6F98" w:rsidP="00AF6F98">
      <w:pPr>
        <w:spacing w:before="40" w:after="0"/>
        <w:ind w:left="252"/>
        <w:rPr>
          <w:szCs w:val="20"/>
        </w:rPr>
      </w:pPr>
    </w:p>
    <w:p w14:paraId="33B0C757" w14:textId="77777777" w:rsidR="00AF6F98" w:rsidRDefault="00AF6F98" w:rsidP="00AF6F98">
      <w:pPr>
        <w:keepNext/>
        <w:spacing w:after="0"/>
      </w:pPr>
      <w:r w:rsidRPr="00E025F9">
        <w:rPr>
          <w:b/>
        </w:rPr>
        <w:lastRenderedPageBreak/>
        <w:t xml:space="preserve">Previous </w:t>
      </w:r>
      <w:r>
        <w:rPr>
          <w:b/>
        </w:rPr>
        <w:t>Status</w:t>
      </w:r>
      <w:r w:rsidRPr="00E025F9">
        <w:rPr>
          <w:b/>
        </w:rPr>
        <w:t>:</w:t>
      </w:r>
    </w:p>
    <w:p w14:paraId="1FDC1F50" w14:textId="77777777" w:rsidR="00AF6F98" w:rsidRDefault="00AF6F98" w:rsidP="00AF6F98">
      <w:r>
        <w:t xml:space="preserve">2024: New Proposal </w:t>
      </w:r>
    </w:p>
    <w:p w14:paraId="5AA9F735" w14:textId="77777777" w:rsidR="00AF6F98" w:rsidRPr="00AB010B" w:rsidRDefault="00AF6F98" w:rsidP="00AF6F98">
      <w:pPr>
        <w:keepNext/>
        <w:spacing w:after="0"/>
        <w:rPr>
          <w:b/>
        </w:rPr>
      </w:pPr>
      <w:r w:rsidRPr="00AB010B">
        <w:rPr>
          <w:b/>
        </w:rPr>
        <w:t>Original Justification:</w:t>
      </w:r>
    </w:p>
    <w:p w14:paraId="457DA078" w14:textId="0213CBF3" w:rsidR="00AF6F98" w:rsidRPr="0083315C" w:rsidRDefault="00AF6F98" w:rsidP="00AF6F98">
      <w:pPr>
        <w:spacing w:before="40" w:after="0"/>
        <w:rPr>
          <w:szCs w:val="20"/>
        </w:rPr>
      </w:pPr>
      <w:r w:rsidRPr="0083315C">
        <w:rPr>
          <w:szCs w:val="20"/>
        </w:rPr>
        <w:t xml:space="preserve">Mandating an assessment of an individual’s </w:t>
      </w:r>
      <w:r w:rsidR="00D15D94" w:rsidRPr="0083315C">
        <w:rPr>
          <w:szCs w:val="20"/>
        </w:rPr>
        <w:t>knowledge</w:t>
      </w:r>
      <w:r w:rsidRPr="0083315C">
        <w:rPr>
          <w:szCs w:val="20"/>
        </w:rPr>
        <w:t xml:space="preserve"> on weighing and measuring devices, will verify competency and serve as a tool to increase consistency of services offered to owner/operators.  This process is inconsistently accomplished, nationwide, throughout jurisdictions.</w:t>
      </w:r>
    </w:p>
    <w:p w14:paraId="7F81EADD" w14:textId="77777777" w:rsidR="00AF6F98" w:rsidRPr="0083315C" w:rsidRDefault="00AF6F98" w:rsidP="00AF6F98">
      <w:pPr>
        <w:spacing w:before="40" w:after="0"/>
        <w:rPr>
          <w:szCs w:val="20"/>
        </w:rPr>
      </w:pPr>
    </w:p>
    <w:p w14:paraId="361C273B" w14:textId="03316FD0" w:rsidR="00AF6F98" w:rsidRPr="0083315C" w:rsidRDefault="00AF6F98" w:rsidP="00AF6F98">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w:t>
      </w:r>
      <w:r w:rsidR="00772429" w:rsidRPr="0083315C">
        <w:rPr>
          <w:szCs w:val="20"/>
        </w:rPr>
        <w:t>certificates</w:t>
      </w:r>
      <w:r w:rsidRPr="0083315C">
        <w:rPr>
          <w:szCs w:val="20"/>
        </w:rPr>
        <w:t xml:space="preserve">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7119E184" w14:textId="77777777" w:rsidR="00AF6F98" w:rsidRPr="0083315C" w:rsidRDefault="00AF6F98" w:rsidP="00AF6F98">
      <w:pPr>
        <w:spacing w:before="40" w:after="0"/>
        <w:ind w:left="252"/>
        <w:rPr>
          <w:szCs w:val="20"/>
        </w:rPr>
      </w:pPr>
    </w:p>
    <w:p w14:paraId="08ED720D" w14:textId="0BAD9B09" w:rsidR="00AF6F98" w:rsidRDefault="00AF6F98" w:rsidP="00AF6F98">
      <w:pPr>
        <w:rPr>
          <w:szCs w:val="20"/>
        </w:rPr>
      </w:pPr>
      <w:r w:rsidRPr="0083315C">
        <w:rPr>
          <w:szCs w:val="20"/>
        </w:rPr>
        <w:t xml:space="preserve">Adoption of this language also serves to guarantee that certificates could be accepted in all jurisdictions, </w:t>
      </w:r>
      <w:r w:rsidR="00772429" w:rsidRPr="0083315C">
        <w:rPr>
          <w:szCs w:val="20"/>
        </w:rPr>
        <w:t>benefiting</w:t>
      </w:r>
      <w:r w:rsidRPr="0083315C">
        <w:rPr>
          <w:szCs w:val="20"/>
        </w:rPr>
        <w:t xml:space="preserve"> Service Agents.  Core or specific competency requirements could be achieved for multiple jurisdictions at one location or in a shorter time.  Alternative proctoring </w:t>
      </w:r>
      <w:r w:rsidR="00101594" w:rsidRPr="0083315C">
        <w:rPr>
          <w:szCs w:val="20"/>
        </w:rPr>
        <w:t>compounds saves</w:t>
      </w:r>
      <w:r w:rsidRPr="0083315C">
        <w:rPr>
          <w:szCs w:val="20"/>
        </w:rPr>
        <w:t xml:space="preserve"> even more by allowing testing almost anywhere</w:t>
      </w:r>
      <w:r w:rsidR="00101594" w:rsidRPr="0083315C">
        <w:rPr>
          <w:szCs w:val="20"/>
        </w:rPr>
        <w:t xml:space="preserve">. </w:t>
      </w:r>
      <w:r w:rsidRPr="0083315C">
        <w:rPr>
          <w:szCs w:val="20"/>
        </w:rPr>
        <w:t xml:space="preserve">Each of these steps will cut </w:t>
      </w:r>
      <w:r w:rsidR="00E919B4" w:rsidRPr="0083315C">
        <w:rPr>
          <w:szCs w:val="20"/>
        </w:rPr>
        <w:t>the cost</w:t>
      </w:r>
      <w:r w:rsidRPr="0083315C">
        <w:rPr>
          <w:szCs w:val="20"/>
        </w:rPr>
        <w:t xml:space="preserve"> and time investment of onboarding.  This new testing will give Service Agent’s a “one stop shopping” option in demonstrating knowledge and gaining registration in multiple jurisdictions</w:t>
      </w:r>
      <w:r>
        <w:rPr>
          <w:szCs w:val="20"/>
        </w:rPr>
        <w:t>.</w:t>
      </w:r>
    </w:p>
    <w:p w14:paraId="183D222F" w14:textId="77777777" w:rsidR="00AF6F98" w:rsidRDefault="00AF6F98" w:rsidP="00AF6F98">
      <w:r>
        <w:t>The submitter presented the following potential arguments with responses:</w:t>
      </w:r>
    </w:p>
    <w:p w14:paraId="7C552728" w14:textId="77777777" w:rsidR="00AF6F98" w:rsidRPr="0083315C" w:rsidRDefault="00AF6F98" w:rsidP="00AF6F98">
      <w:pPr>
        <w:spacing w:before="40" w:after="0"/>
        <w:ind w:left="252"/>
        <w:rPr>
          <w:szCs w:val="20"/>
        </w:rPr>
      </w:pPr>
      <w:r w:rsidRPr="0083315C">
        <w:rPr>
          <w:szCs w:val="20"/>
        </w:rPr>
        <w:t>Associated Cost – Testing through NCWM will cause a financial burden.</w:t>
      </w:r>
    </w:p>
    <w:p w14:paraId="69CC31AC" w14:textId="77777777" w:rsidR="00AF6F98" w:rsidRPr="0083315C" w:rsidRDefault="00AF6F98" w:rsidP="00AF6F98">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599A9555" w14:textId="77777777" w:rsidR="00AF6F98" w:rsidRPr="0083315C" w:rsidRDefault="00AF6F98" w:rsidP="00AF6F98">
      <w:pPr>
        <w:spacing w:before="40" w:after="0"/>
        <w:ind w:left="252"/>
        <w:rPr>
          <w:szCs w:val="20"/>
        </w:rPr>
      </w:pPr>
    </w:p>
    <w:p w14:paraId="1A5FD5C4" w14:textId="77777777" w:rsidR="00AF6F98" w:rsidRPr="0083315C" w:rsidRDefault="00AF6F98" w:rsidP="00AF6F98">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69988BA7" w14:textId="77777777" w:rsidR="00AF6F98" w:rsidRPr="0083315C" w:rsidRDefault="00AF6F98" w:rsidP="00AF6F98">
      <w:pPr>
        <w:spacing w:before="4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1C328280" w14:textId="77777777" w:rsidR="00AF6F98" w:rsidRPr="0083315C" w:rsidRDefault="00AF6F98" w:rsidP="00AF6F98">
      <w:pPr>
        <w:spacing w:before="40"/>
        <w:ind w:left="252"/>
        <w:rPr>
          <w:color w:val="000000"/>
          <w:szCs w:val="20"/>
        </w:rPr>
      </w:pPr>
      <w:r w:rsidRPr="0083315C">
        <w:rPr>
          <w:color w:val="000000"/>
          <w:szCs w:val="20"/>
        </w:rPr>
        <w:t>Immediately being enforceable</w:t>
      </w:r>
    </w:p>
    <w:p w14:paraId="58C53381" w14:textId="26E4EB89" w:rsidR="00AF6F98" w:rsidRPr="0083315C" w:rsidRDefault="00AF6F98" w:rsidP="00AF6F98">
      <w:pPr>
        <w:spacing w:before="40"/>
        <w:ind w:left="540"/>
        <w:rPr>
          <w:color w:val="000000"/>
          <w:szCs w:val="20"/>
        </w:rPr>
      </w:pPr>
      <w:r w:rsidRPr="0083315C">
        <w:rPr>
          <w:color w:val="000000"/>
          <w:szCs w:val="20"/>
        </w:rPr>
        <w:t xml:space="preserve">Submitter would defer to jurisdictional authority on implementation. </w:t>
      </w:r>
      <w:r w:rsidR="00E919B4" w:rsidRPr="0083315C">
        <w:rPr>
          <w:color w:val="000000"/>
          <w:szCs w:val="20"/>
        </w:rPr>
        <w:t>A reasonable</w:t>
      </w:r>
      <w:r w:rsidRPr="0083315C">
        <w:rPr>
          <w:color w:val="000000"/>
          <w:szCs w:val="20"/>
        </w:rPr>
        <w:t xml:space="preserve"> effort should be given to educate and train Service Agents as to the requirement and location of the testing.  Creating effective dates or changing requirements on applications should create reasonable accommodations </w:t>
      </w:r>
      <w:r w:rsidR="00E919B4" w:rsidRPr="0083315C">
        <w:rPr>
          <w:color w:val="000000"/>
          <w:szCs w:val="20"/>
        </w:rPr>
        <w:t>for</w:t>
      </w:r>
      <w:r w:rsidRPr="0083315C">
        <w:rPr>
          <w:color w:val="000000"/>
          <w:szCs w:val="20"/>
        </w:rPr>
        <w:t xml:space="preserve"> the industry.  Centralized testing will create an even greater advantage, as Service Agents will only have to accomplish the action once. </w:t>
      </w:r>
    </w:p>
    <w:p w14:paraId="2055AEE3" w14:textId="77777777" w:rsidR="00AF6F98" w:rsidRPr="0083315C" w:rsidRDefault="00AF6F98" w:rsidP="00AF6F98">
      <w:pPr>
        <w:spacing w:before="40"/>
        <w:ind w:left="252"/>
        <w:rPr>
          <w:color w:val="000000"/>
          <w:szCs w:val="20"/>
        </w:rPr>
      </w:pPr>
      <w:r w:rsidRPr="0083315C">
        <w:rPr>
          <w:color w:val="000000"/>
          <w:szCs w:val="20"/>
        </w:rPr>
        <w:t>Difficulty in ability to attain certificate.</w:t>
      </w:r>
    </w:p>
    <w:p w14:paraId="1222F7D6" w14:textId="12A670E2" w:rsidR="00AF6F98" w:rsidRDefault="00AF6F98" w:rsidP="00AF6F98">
      <w:pPr>
        <w:ind w:left="540"/>
        <w:rPr>
          <w:color w:val="000000"/>
          <w:szCs w:val="20"/>
        </w:rPr>
      </w:pPr>
      <w:r w:rsidRPr="0083315C">
        <w:rPr>
          <w:color w:val="000000"/>
          <w:szCs w:val="20"/>
        </w:rPr>
        <w:t xml:space="preserve">This may be an unintended consequence that presents itself with opportunity.  Inability to pass the test will create an opportunity </w:t>
      </w:r>
      <w:r w:rsidR="00E919B4" w:rsidRPr="0083315C">
        <w:rPr>
          <w:color w:val="000000"/>
          <w:szCs w:val="20"/>
        </w:rPr>
        <w:t>for</w:t>
      </w:r>
      <w:r w:rsidRPr="0083315C">
        <w:rPr>
          <w:color w:val="000000"/>
          <w:szCs w:val="20"/>
        </w:rPr>
        <w:t xml:space="preserve"> jurisdictions to better educate and train those individuals.  In turn this creates a better Service Agent and provides more consistent and correct service to owner/operators</w:t>
      </w:r>
      <w:r>
        <w:rPr>
          <w:color w:val="000000"/>
          <w:szCs w:val="20"/>
        </w:rPr>
        <w:t>.</w:t>
      </w:r>
    </w:p>
    <w:p w14:paraId="628A7726" w14:textId="77777777" w:rsidR="00AF6F98" w:rsidRPr="0083315C" w:rsidRDefault="00AF6F98" w:rsidP="00AF6F98">
      <w:pPr>
        <w:spacing w:before="40" w:after="0"/>
        <w:ind w:left="252"/>
        <w:rPr>
          <w:color w:val="000000"/>
          <w:szCs w:val="20"/>
        </w:rPr>
      </w:pPr>
      <w:r w:rsidRPr="0083315C">
        <w:rPr>
          <w:color w:val="000000"/>
          <w:szCs w:val="20"/>
        </w:rPr>
        <w:t>Lack of training by Service Agents</w:t>
      </w:r>
    </w:p>
    <w:p w14:paraId="7509E5A9" w14:textId="2259565B" w:rsidR="00AF6F98" w:rsidRPr="0083315C" w:rsidRDefault="00AF6F98" w:rsidP="00AF6F98">
      <w:pPr>
        <w:spacing w:before="40" w:after="0"/>
        <w:ind w:left="540"/>
        <w:rPr>
          <w:color w:val="000000"/>
          <w:szCs w:val="20"/>
        </w:rPr>
      </w:pPr>
      <w:r w:rsidRPr="0083315C">
        <w:rPr>
          <w:color w:val="000000"/>
          <w:szCs w:val="20"/>
        </w:rPr>
        <w:t xml:space="preserve">Another consequence that may present opportunity.  This could create a marketplace for training.  Whether this is taken up by </w:t>
      </w:r>
      <w:r w:rsidR="003B1AB6" w:rsidRPr="0083315C">
        <w:rPr>
          <w:color w:val="000000"/>
          <w:szCs w:val="20"/>
        </w:rPr>
        <w:t>individual</w:t>
      </w:r>
      <w:r w:rsidRPr="0083315C">
        <w:rPr>
          <w:color w:val="000000"/>
          <w:szCs w:val="20"/>
        </w:rPr>
        <w:t xml:space="preserve"> jurisdictions, industry, or NCWM it could become the catalyst for increasing education and </w:t>
      </w:r>
      <w:r w:rsidR="002936D5" w:rsidRPr="0083315C">
        <w:rPr>
          <w:color w:val="000000"/>
          <w:szCs w:val="20"/>
        </w:rPr>
        <w:t>providing</w:t>
      </w:r>
      <w:r w:rsidRPr="0083315C">
        <w:rPr>
          <w:color w:val="000000"/>
          <w:szCs w:val="20"/>
        </w:rPr>
        <w:t xml:space="preserve"> higher quality service.</w:t>
      </w:r>
    </w:p>
    <w:p w14:paraId="17BC8413" w14:textId="77777777" w:rsidR="00AF6F98" w:rsidRPr="0083315C" w:rsidRDefault="00AF6F98" w:rsidP="00AF6F98">
      <w:pPr>
        <w:tabs>
          <w:tab w:val="left" w:pos="1650"/>
        </w:tabs>
        <w:spacing w:before="40" w:after="0"/>
        <w:ind w:left="252"/>
        <w:rPr>
          <w:color w:val="000000"/>
          <w:szCs w:val="20"/>
        </w:rPr>
      </w:pPr>
      <w:r w:rsidRPr="0083315C">
        <w:rPr>
          <w:color w:val="000000"/>
          <w:szCs w:val="20"/>
        </w:rPr>
        <w:tab/>
      </w:r>
    </w:p>
    <w:p w14:paraId="36239429" w14:textId="77777777" w:rsidR="00AF6F98" w:rsidRPr="0083315C" w:rsidRDefault="00AF6F98" w:rsidP="00FD00ED">
      <w:pPr>
        <w:keepNext/>
        <w:spacing w:before="40"/>
        <w:ind w:left="252"/>
        <w:rPr>
          <w:color w:val="000000"/>
          <w:szCs w:val="20"/>
        </w:rPr>
      </w:pPr>
      <w:r w:rsidRPr="0083315C">
        <w:rPr>
          <w:color w:val="000000"/>
          <w:szCs w:val="20"/>
        </w:rPr>
        <w:lastRenderedPageBreak/>
        <w:t>Lack of mandatory testing for Inspectors</w:t>
      </w:r>
    </w:p>
    <w:p w14:paraId="0DF7B8C5" w14:textId="77777777" w:rsidR="00AF6F98" w:rsidRPr="0083315C" w:rsidRDefault="00AF6F98" w:rsidP="00FD00ED">
      <w:pPr>
        <w:keepNext/>
        <w:spacing w:before="4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7378292B" w14:textId="77777777" w:rsidR="00AF6F98" w:rsidRPr="0083315C" w:rsidRDefault="00AF6F98" w:rsidP="00AF6F98">
      <w:pPr>
        <w:spacing w:before="4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3D03B06" w14:textId="77777777" w:rsidR="00AF6F98" w:rsidRDefault="00AF6F98" w:rsidP="00AF6F98">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46753E4E" w14:textId="5F09E7C9" w:rsidR="00AF6F98" w:rsidRPr="003B4520" w:rsidRDefault="00AF6F98" w:rsidP="00AF6F98">
      <w:r>
        <w:rPr>
          <w:color w:val="000000"/>
          <w:szCs w:val="20"/>
        </w:rPr>
        <w:t xml:space="preserve">The submitter requested </w:t>
      </w:r>
      <w:r w:rsidR="00127CD1">
        <w:rPr>
          <w:color w:val="000000"/>
          <w:szCs w:val="20"/>
        </w:rPr>
        <w:t>Voting</w:t>
      </w:r>
      <w:r>
        <w:rPr>
          <w:color w:val="000000"/>
          <w:szCs w:val="20"/>
        </w:rPr>
        <w:t xml:space="preserve"> status for 2024.</w:t>
      </w:r>
    </w:p>
    <w:p w14:paraId="1AE40A1C" w14:textId="77777777" w:rsidR="00AF6F98" w:rsidRPr="002A7C3B" w:rsidRDefault="00AF6F98" w:rsidP="00AF6F98">
      <w:pPr>
        <w:keepNext/>
        <w:rPr>
          <w:b/>
        </w:rPr>
      </w:pPr>
      <w:r>
        <w:rPr>
          <w:b/>
        </w:rPr>
        <w:t>Comments</w:t>
      </w:r>
      <w:r w:rsidRPr="002A7C3B">
        <w:rPr>
          <w:b/>
        </w:rPr>
        <w:t xml:space="preserve"> in Favor:</w:t>
      </w:r>
    </w:p>
    <w:p w14:paraId="39648A7F" w14:textId="77777777" w:rsidR="00AF6F98" w:rsidRPr="002A7C3B" w:rsidRDefault="00AF6F98" w:rsidP="00AF6F98">
      <w:pPr>
        <w:keepNext/>
        <w:spacing w:after="0"/>
        <w:ind w:left="720"/>
        <w:rPr>
          <w:b/>
        </w:rPr>
      </w:pPr>
      <w:r w:rsidRPr="002A7C3B">
        <w:rPr>
          <w:b/>
        </w:rPr>
        <w:t>Regulatory:</w:t>
      </w:r>
    </w:p>
    <w:p w14:paraId="1243798D" w14:textId="489CD9AE"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Tim Chesser, State of Arkansas, expressed support for this item, with the new language, and stated that this item would take the cost and administrative burden off the states.</w:t>
      </w:r>
    </w:p>
    <w:p w14:paraId="0148DAE3" w14:textId="77777777" w:rsidR="0098456D" w:rsidRDefault="0098456D" w:rsidP="0098456D">
      <w:pPr>
        <w:pStyle w:val="ListParagraph"/>
        <w:spacing w:after="0" w:line="259" w:lineRule="auto"/>
        <w:ind w:left="1080"/>
        <w:contextualSpacing/>
        <w:jc w:val="left"/>
      </w:pPr>
    </w:p>
    <w:p w14:paraId="419ACF65" w14:textId="26FF790D"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Steve Harrington, State of Oregon, supports the idea of the item with the new language that allows the Director to have some discretion.</w:t>
      </w:r>
    </w:p>
    <w:p w14:paraId="4CCBA565" w14:textId="77777777" w:rsidR="0089502C" w:rsidRDefault="0089502C" w:rsidP="0089502C">
      <w:pPr>
        <w:spacing w:after="0" w:line="259" w:lineRule="auto"/>
        <w:contextualSpacing/>
        <w:jc w:val="left"/>
      </w:pPr>
    </w:p>
    <w:p w14:paraId="6B131FDE" w14:textId="325D122C" w:rsidR="00AF6F98" w:rsidRPr="002A7C3B"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Two other regulators supported this item.</w:t>
      </w:r>
    </w:p>
    <w:p w14:paraId="57BA811B" w14:textId="77777777" w:rsidR="00AF6F98" w:rsidRPr="002A7C3B" w:rsidRDefault="00AF6F98" w:rsidP="00AF6F98">
      <w:pPr>
        <w:spacing w:before="240" w:after="0"/>
        <w:ind w:left="720"/>
        <w:rPr>
          <w:b/>
        </w:rPr>
      </w:pPr>
      <w:r w:rsidRPr="002A7C3B">
        <w:rPr>
          <w:b/>
        </w:rPr>
        <w:t>Industry:</w:t>
      </w:r>
    </w:p>
    <w:p w14:paraId="28F7D395" w14:textId="0E8ADA44"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467CCEC0" w14:textId="77777777" w:rsidR="00AF6F98" w:rsidRPr="002A7C3B" w:rsidRDefault="00AF6F98" w:rsidP="00AF6F98">
      <w:pPr>
        <w:spacing w:before="240" w:after="0"/>
        <w:ind w:left="720"/>
        <w:rPr>
          <w:b/>
        </w:rPr>
      </w:pPr>
      <w:r w:rsidRPr="002A7C3B">
        <w:rPr>
          <w:b/>
        </w:rPr>
        <w:t>Advisory:</w:t>
      </w:r>
    </w:p>
    <w:p w14:paraId="3D146A80" w14:textId="6D3C287B"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534686AB" w14:textId="77777777" w:rsidR="00AF6F98" w:rsidRPr="002A7C3B" w:rsidRDefault="00AF6F98" w:rsidP="00AF6F98">
      <w:pPr>
        <w:spacing w:before="240"/>
        <w:rPr>
          <w:b/>
        </w:rPr>
      </w:pPr>
      <w:r>
        <w:rPr>
          <w:b/>
        </w:rPr>
        <w:t>Comments</w:t>
      </w:r>
      <w:r w:rsidRPr="002A7C3B">
        <w:rPr>
          <w:b/>
        </w:rPr>
        <w:t xml:space="preserve"> Against:</w:t>
      </w:r>
    </w:p>
    <w:p w14:paraId="53A9239D" w14:textId="77777777" w:rsidR="00AF6F98" w:rsidRPr="002A7C3B" w:rsidRDefault="00AF6F98" w:rsidP="00AF6F98">
      <w:pPr>
        <w:spacing w:after="0"/>
        <w:ind w:left="720"/>
        <w:rPr>
          <w:b/>
        </w:rPr>
      </w:pPr>
      <w:r w:rsidRPr="002A7C3B">
        <w:rPr>
          <w:b/>
        </w:rPr>
        <w:t>Regulatory:</w:t>
      </w:r>
    </w:p>
    <w:p w14:paraId="1AC8218B" w14:textId="47D95A4A" w:rsidR="00AF6F98" w:rsidRPr="002A7C3B" w:rsidRDefault="00287AF5" w:rsidP="00AF6F98">
      <w:pPr>
        <w:pStyle w:val="ListParagraph"/>
        <w:numPr>
          <w:ilvl w:val="0"/>
          <w:numId w:val="27"/>
        </w:numPr>
        <w:spacing w:after="0" w:line="259" w:lineRule="auto"/>
        <w:contextualSpacing/>
        <w:jc w:val="left"/>
      </w:pPr>
      <w:r w:rsidRPr="00806A6A">
        <w:rPr>
          <w:rFonts w:eastAsiaTheme="minorHAnsi"/>
          <w:szCs w:val="20"/>
        </w:rPr>
        <w:t xml:space="preserve">2024 Interim: </w:t>
      </w:r>
      <w:r w:rsidR="00510B78">
        <w:t xml:space="preserve">A </w:t>
      </w:r>
      <w:r w:rsidR="00AA70B8">
        <w:t>r</w:t>
      </w:r>
      <w:r w:rsidR="00510B78">
        <w:t xml:space="preserve">egulator from </w:t>
      </w:r>
      <w:r w:rsidR="00F336BB">
        <w:t>Illinois</w:t>
      </w:r>
      <w:r w:rsidR="00AF6F98">
        <w:t xml:space="preserve"> oppos</w:t>
      </w:r>
      <w:r w:rsidR="00510B78">
        <w:t>ed the item</w:t>
      </w:r>
      <w:r w:rsidR="00AF6F98">
        <w:t>.</w:t>
      </w:r>
    </w:p>
    <w:p w14:paraId="0ABB8D5E" w14:textId="77777777" w:rsidR="00AF6F98" w:rsidRPr="002A7C3B" w:rsidRDefault="00AF6F98" w:rsidP="00AF6F98">
      <w:pPr>
        <w:spacing w:before="240" w:after="0"/>
        <w:ind w:left="720"/>
        <w:rPr>
          <w:b/>
        </w:rPr>
      </w:pPr>
      <w:r w:rsidRPr="002A7C3B">
        <w:rPr>
          <w:b/>
        </w:rPr>
        <w:t>Industry:</w:t>
      </w:r>
    </w:p>
    <w:p w14:paraId="582B07A5" w14:textId="26522CF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05D11D23" w14:textId="77777777" w:rsidR="00AF6F98" w:rsidRPr="00AC5B86" w:rsidRDefault="00AF6F98" w:rsidP="00AF6F98">
      <w:pPr>
        <w:spacing w:before="240" w:after="0"/>
        <w:ind w:left="720"/>
        <w:rPr>
          <w:b/>
        </w:rPr>
      </w:pPr>
      <w:r w:rsidRPr="002A7C3B">
        <w:rPr>
          <w:b/>
        </w:rPr>
        <w:t>Advisory:</w:t>
      </w:r>
    </w:p>
    <w:p w14:paraId="4257732C" w14:textId="7EB15B47"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2FEA4650" w14:textId="77777777" w:rsidR="00AF6F98" w:rsidRPr="002A7C3B" w:rsidRDefault="00AF6F98" w:rsidP="00AF6F98">
      <w:pPr>
        <w:spacing w:before="240"/>
        <w:rPr>
          <w:b/>
        </w:rPr>
      </w:pPr>
      <w:r>
        <w:rPr>
          <w:b/>
        </w:rPr>
        <w:t>Neutral Comments</w:t>
      </w:r>
      <w:r w:rsidRPr="002A7C3B">
        <w:rPr>
          <w:b/>
        </w:rPr>
        <w:t>:</w:t>
      </w:r>
    </w:p>
    <w:p w14:paraId="4998310C" w14:textId="77777777" w:rsidR="00AF6F98" w:rsidRPr="002A7C3B" w:rsidRDefault="00AF6F98" w:rsidP="00AF6F98">
      <w:pPr>
        <w:spacing w:after="0"/>
        <w:ind w:left="720"/>
        <w:rPr>
          <w:b/>
        </w:rPr>
      </w:pPr>
      <w:r w:rsidRPr="002A7C3B">
        <w:rPr>
          <w:b/>
        </w:rPr>
        <w:t>Regulatory:</w:t>
      </w:r>
    </w:p>
    <w:p w14:paraId="6E9E65DC" w14:textId="408DB34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4DB69438" w14:textId="77777777" w:rsidR="00AF6F98" w:rsidRPr="002A7C3B" w:rsidRDefault="00AF6F98" w:rsidP="00AF6F98">
      <w:pPr>
        <w:spacing w:before="240" w:after="0"/>
        <w:ind w:left="720"/>
        <w:rPr>
          <w:b/>
        </w:rPr>
      </w:pPr>
      <w:r w:rsidRPr="002A7C3B">
        <w:rPr>
          <w:b/>
        </w:rPr>
        <w:t>Industry:</w:t>
      </w:r>
    </w:p>
    <w:p w14:paraId="70610660" w14:textId="5656EEBF"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553E8F81" w14:textId="77777777" w:rsidR="00AF6F98" w:rsidRPr="002A7C3B" w:rsidRDefault="00AF6F98" w:rsidP="00AF6F98">
      <w:pPr>
        <w:spacing w:before="240" w:after="0"/>
        <w:ind w:left="720"/>
        <w:rPr>
          <w:b/>
        </w:rPr>
      </w:pPr>
      <w:r w:rsidRPr="002A7C3B">
        <w:rPr>
          <w:b/>
        </w:rPr>
        <w:lastRenderedPageBreak/>
        <w:t>Advisory:</w:t>
      </w:r>
    </w:p>
    <w:p w14:paraId="5C1420CD" w14:textId="2AB19A24"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0B3B499E" w14:textId="77777777" w:rsidR="00AF6F98" w:rsidRPr="00E025F9" w:rsidRDefault="00AF6F98" w:rsidP="00AF6F98">
      <w:pPr>
        <w:spacing w:before="240" w:after="0"/>
        <w:rPr>
          <w:b/>
        </w:rPr>
      </w:pPr>
      <w:r w:rsidRPr="002A7C3B">
        <w:rPr>
          <w:b/>
        </w:rPr>
        <w:t>Item Develop</w:t>
      </w:r>
      <w:r w:rsidRPr="00E025F9">
        <w:rPr>
          <w:b/>
        </w:rPr>
        <w:t>ment:</w:t>
      </w:r>
    </w:p>
    <w:p w14:paraId="2F23E942" w14:textId="5AB0E8C1" w:rsidR="00AF6F98" w:rsidRDefault="00AF6F98" w:rsidP="00B645AE">
      <w:pPr>
        <w:spacing w:after="0"/>
        <w:rPr>
          <w:bCs/>
        </w:rPr>
      </w:pPr>
      <w:r>
        <w:rPr>
          <w:bCs/>
          <w:u w:val="single"/>
        </w:rPr>
        <w:t>NCWM 2024 Interim:</w:t>
      </w:r>
      <w:r>
        <w:rPr>
          <w:bCs/>
        </w:rPr>
        <w:t xml:space="preserve"> The Committee heard from the submitter, Brian Terry, State of Arkansas, that new language had been submitted with amendments from both the SWMA and the WWMA Regional reports.  </w:t>
      </w:r>
      <w:r w:rsidR="00264886">
        <w:rPr>
          <w:bCs/>
        </w:rPr>
        <w:t xml:space="preserve">The Committee adopted this </w:t>
      </w:r>
      <w:r w:rsidR="00510B78">
        <w:rPr>
          <w:bCs/>
        </w:rPr>
        <w:t>language. The</w:t>
      </w:r>
      <w:r>
        <w:rPr>
          <w:bCs/>
        </w:rPr>
        <w:t xml:space="preserve"> Committee also heard from various jurisdictions expressing support for the new language.  The Committee believes this item, with the new language, is now fully developed and have assigned a Voting status.</w:t>
      </w:r>
    </w:p>
    <w:p w14:paraId="7004D2B2" w14:textId="77777777" w:rsidR="00B645AE" w:rsidRPr="00B645AE" w:rsidRDefault="00B645AE" w:rsidP="00B645AE">
      <w:pPr>
        <w:spacing w:after="0"/>
        <w:rPr>
          <w:bCs/>
        </w:rPr>
      </w:pP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A165B90" w14:textId="24874E74" w:rsidR="009D6122" w:rsidRDefault="00BF2AE0" w:rsidP="009D6122">
      <w:pPr>
        <w:spacing w:after="0"/>
        <w:rPr>
          <w:rFonts w:eastAsia="Times New Roman"/>
          <w:szCs w:val="24"/>
        </w:rPr>
      </w:pPr>
      <w:r w:rsidRPr="009D6122">
        <w:rPr>
          <w:u w:val="single"/>
        </w:rPr>
        <w:t>CWMA 2023 Interim:</w:t>
      </w:r>
      <w:r>
        <w:t xml:space="preserve"> </w:t>
      </w:r>
      <w:r w:rsidR="009D6122">
        <w:rPr>
          <w:rFonts w:eastAsia="Times New Roman"/>
          <w:szCs w:val="24"/>
        </w:rPr>
        <w:t>No comments were heard.</w:t>
      </w:r>
    </w:p>
    <w:p w14:paraId="06C36BD9" w14:textId="77777777" w:rsidR="009D6122" w:rsidRDefault="009D6122" w:rsidP="009D6122">
      <w:pPr>
        <w:spacing w:after="0"/>
        <w:rPr>
          <w:rFonts w:eastAsia="Times New Roman"/>
          <w:szCs w:val="24"/>
        </w:rPr>
      </w:pPr>
    </w:p>
    <w:p w14:paraId="16461702" w14:textId="120D10B8" w:rsidR="00BF2AE0" w:rsidRDefault="009D6122" w:rsidP="009D6122">
      <w:pPr>
        <w:rPr>
          <w:rFonts w:eastAsia="Times New Roman"/>
          <w:szCs w:val="24"/>
        </w:rPr>
      </w:pPr>
      <w:r>
        <w:rPr>
          <w:rFonts w:eastAsia="Times New Roman"/>
          <w:szCs w:val="24"/>
        </w:rPr>
        <w:t>The committee recommends this item be made informational and needs more input.  The committee also questions the definition of “guarantee” by the applicant. The word “verification” may be better suited.  This is found in section 4 Voluntary Registration.</w:t>
      </w:r>
    </w:p>
    <w:p w14:paraId="61F89599" w14:textId="1BAECA4A" w:rsidR="0030227B" w:rsidRDefault="000F3F21" w:rsidP="00303194">
      <w:pPr>
        <w:rPr>
          <w:rFonts w:eastAsia="Times New Roman"/>
          <w:szCs w:val="24"/>
        </w:rPr>
      </w:pPr>
      <w:r w:rsidRPr="0030227B">
        <w:rPr>
          <w:rFonts w:eastAsia="Times New Roman"/>
          <w:szCs w:val="24"/>
          <w:u w:val="single"/>
        </w:rPr>
        <w:t>WWMA 2023 Annual:</w:t>
      </w:r>
      <w:r>
        <w:rPr>
          <w:rFonts w:eastAsia="Times New Roman"/>
          <w:szCs w:val="24"/>
        </w:rPr>
        <w:t xml:space="preserve"> </w:t>
      </w:r>
      <w:r w:rsidR="0030227B">
        <w:rPr>
          <w:rFonts w:eastAsia="Times New Roman"/>
          <w:szCs w:val="24"/>
        </w:rPr>
        <w:t xml:space="preserve">Steven Harrington, State of Oregon, stated that he is not opposed to this item, and that it seems the proposal is trying to take the NCWM exams and build them into model regulations for RSAs.  Mr. Harrington stated that he is struggling with line 16 on page L&amp;R-108 of the WWMA Agenda, stating that he didn’t want a standards development organization to decide for the states, and that it should be the Director’s discretion. </w:t>
      </w:r>
    </w:p>
    <w:p w14:paraId="188FEF64" w14:textId="77777777" w:rsidR="0030227B" w:rsidRDefault="0030227B" w:rsidP="00303194">
      <w:pPr>
        <w:rPr>
          <w:rFonts w:eastAsia="Times New Roman"/>
          <w:szCs w:val="24"/>
        </w:rPr>
      </w:pPr>
      <w:r>
        <w:rPr>
          <w:rFonts w:eastAsia="Times New Roman"/>
          <w:szCs w:val="24"/>
        </w:rPr>
        <w:t xml:space="preserve">Kevin Schnepp, California Department of Food and Agriculture, Division of Measurement Standards agreed with the previous statements, adding “and/or” to line 16.  </w:t>
      </w:r>
    </w:p>
    <w:p w14:paraId="64DF9CE1" w14:textId="77777777" w:rsidR="0030227B" w:rsidRDefault="0030227B" w:rsidP="00303194">
      <w:pPr>
        <w:rPr>
          <w:rFonts w:eastAsia="Times New Roman"/>
          <w:szCs w:val="24"/>
        </w:rPr>
      </w:pPr>
      <w:r>
        <w:rPr>
          <w:rFonts w:eastAsia="Times New Roman"/>
          <w:szCs w:val="24"/>
        </w:rPr>
        <w:t>Aaron Yanker, Colorado Department of Agriculture, Weights and Measures echoed the previous statements, and stated he appreciated the direction for consistency.</w:t>
      </w:r>
    </w:p>
    <w:p w14:paraId="124E4892" w14:textId="77777777" w:rsidR="0030227B" w:rsidRDefault="0030227B" w:rsidP="0030227B">
      <w:pPr>
        <w:spacing w:after="0"/>
        <w:rPr>
          <w:color w:val="000000"/>
          <w:szCs w:val="20"/>
        </w:rPr>
      </w:pPr>
      <w:r>
        <w:rPr>
          <w:color w:val="000000"/>
          <w:szCs w:val="20"/>
        </w:rPr>
        <w:t>The modified language containing suggestions by both Mr. Harrington and Mr. Schnepp is below.</w:t>
      </w:r>
    </w:p>
    <w:p w14:paraId="6042C042" w14:textId="77777777" w:rsidR="0030227B" w:rsidRDefault="0030227B" w:rsidP="0030227B">
      <w:pPr>
        <w:spacing w:after="0"/>
        <w:rPr>
          <w:color w:val="000000"/>
          <w:szCs w:val="20"/>
        </w:rPr>
      </w:pPr>
    </w:p>
    <w:p w14:paraId="7BD69F28" w14:textId="77777777" w:rsidR="0030227B" w:rsidRDefault="0030227B" w:rsidP="0030227B">
      <w:pPr>
        <w:ind w:left="270"/>
      </w:pPr>
      <w:r w:rsidRPr="0083315C">
        <w:rPr>
          <w:color w:val="000000"/>
          <w:szCs w:val="20"/>
        </w:rPr>
        <w:t>An individual or agency</w:t>
      </w:r>
      <w:r>
        <w:rPr>
          <w:color w:val="000000"/>
          <w:szCs w:val="20"/>
        </w:rPr>
        <w:t xml:space="preserve"> </w:t>
      </w:r>
      <w:r w:rsidRPr="009C5879">
        <w:rPr>
          <w:strike/>
          <w:color w:val="000000"/>
          <w:szCs w:val="20"/>
        </w:rPr>
        <w:t xml:space="preserve">qualified by training or experience </w:t>
      </w:r>
      <w:r w:rsidRPr="0083315C">
        <w:rPr>
          <w:color w:val="000000"/>
          <w:szCs w:val="20"/>
        </w:rPr>
        <w:t>may apply for registration to service weighing devices or measuring devices on an application form supplied by the Director</w:t>
      </w:r>
      <w:r w:rsidRPr="009C5879">
        <w:rPr>
          <w:bCs/>
          <w:color w:val="000000"/>
          <w:szCs w:val="20"/>
        </w:rPr>
        <w:t xml:space="preserve">, </w:t>
      </w:r>
      <w:r w:rsidRPr="00AB741E">
        <w:rPr>
          <w:b/>
          <w:bCs/>
          <w:color w:val="000000"/>
          <w:szCs w:val="20"/>
          <w:u w:val="double"/>
        </w:rPr>
        <w:t xml:space="preserve">who may consider </w:t>
      </w:r>
      <w:r w:rsidRPr="009C5879">
        <w:rPr>
          <w:b/>
          <w:bCs/>
          <w:color w:val="000000"/>
          <w:szCs w:val="20"/>
          <w:u w:val="single"/>
        </w:rPr>
        <w:t xml:space="preserve">training </w:t>
      </w:r>
      <w:r w:rsidRPr="00AB741E">
        <w:rPr>
          <w:b/>
          <w:bCs/>
          <w:color w:val="000000"/>
          <w:szCs w:val="20"/>
          <w:u w:val="double"/>
        </w:rPr>
        <w:t>and/</w:t>
      </w:r>
      <w:r w:rsidRPr="009C5879">
        <w:rPr>
          <w:b/>
          <w:bCs/>
          <w:color w:val="000000"/>
          <w:szCs w:val="20"/>
          <w:u w:val="single"/>
        </w:rPr>
        <w:t>or experience,</w:t>
      </w:r>
      <w:r w:rsidRPr="0083315C">
        <w:rPr>
          <w:b/>
          <w:bCs/>
          <w:color w:val="000000"/>
          <w:szCs w:val="20"/>
          <w:u w:val="single"/>
        </w:rPr>
        <w:t xml:space="preserve"> and certificate(s) granted by a standards development organization </w:t>
      </w:r>
      <w:r w:rsidRPr="00E76AD6">
        <w:rPr>
          <w:b/>
          <w:bCs/>
          <w:strike/>
          <w:color w:val="000000"/>
          <w:szCs w:val="20"/>
          <w:u w:val="single"/>
        </w:rPr>
        <w:t>recognized by the Director</w:t>
      </w:r>
      <w:r w:rsidRPr="009C5879">
        <w:rPr>
          <w:b/>
          <w:bCs/>
          <w:strike/>
          <w:color w:val="000000"/>
          <w:szCs w:val="20"/>
          <w:u w:val="single"/>
        </w:rPr>
        <w:t>;</w:t>
      </w:r>
      <w:r w:rsidRPr="0083315C">
        <w:rPr>
          <w:color w:val="000000"/>
          <w:szCs w:val="20"/>
        </w:rPr>
        <w:t>.</w:t>
      </w:r>
      <w:r>
        <w:rPr>
          <w:color w:val="000000"/>
          <w:szCs w:val="20"/>
        </w:rPr>
        <w:t xml:space="preserve">  </w:t>
      </w:r>
      <w:r w:rsidRPr="0083315C">
        <w:rPr>
          <w:color w:val="000000"/>
          <w:szCs w:val="20"/>
        </w:rPr>
        <w:t xml:space="preserve">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00937DFB" w14:textId="73A4B30B" w:rsidR="000F3F21" w:rsidRDefault="0030227B" w:rsidP="0030227B">
      <w:pPr>
        <w:rPr>
          <w:rFonts w:eastAsia="Times New Roman"/>
          <w:szCs w:val="24"/>
        </w:rPr>
      </w:pPr>
      <w:r>
        <w:rPr>
          <w:rFonts w:eastAsia="Times New Roman"/>
          <w:szCs w:val="24"/>
        </w:rPr>
        <w:t>The WWMA Laws and Regulations Committee recommends this item be Informational.</w:t>
      </w:r>
    </w:p>
    <w:p w14:paraId="22C6E3A0" w14:textId="72D809FF" w:rsidR="00120AB4" w:rsidRDefault="004336D6" w:rsidP="00120AB4">
      <w:pPr>
        <w:spacing w:after="0"/>
        <w:rPr>
          <w:rFonts w:eastAsia="Times New Roman"/>
          <w:szCs w:val="24"/>
        </w:rPr>
      </w:pPr>
      <w:r w:rsidRPr="00120AB4">
        <w:rPr>
          <w:rFonts w:eastAsia="Times New Roman"/>
          <w:szCs w:val="24"/>
          <w:u w:val="single"/>
        </w:rPr>
        <w:t>SWMA 2023 Annual:</w:t>
      </w:r>
      <w:r>
        <w:rPr>
          <w:rFonts w:eastAsia="Times New Roman"/>
          <w:szCs w:val="24"/>
        </w:rPr>
        <w:t xml:space="preserve"> </w:t>
      </w:r>
      <w:r w:rsidR="00120AB4">
        <w:rPr>
          <w:rFonts w:eastAsia="Times New Roman"/>
          <w:szCs w:val="24"/>
        </w:rPr>
        <w:t>Based on comments received during open hearings, the SWMA recommends this as a Voting item with the following language for Section 4:</w:t>
      </w:r>
    </w:p>
    <w:p w14:paraId="43172E57" w14:textId="77777777" w:rsidR="00120AB4" w:rsidRDefault="00120AB4" w:rsidP="00120AB4">
      <w:pPr>
        <w:spacing w:after="0"/>
        <w:rPr>
          <w:rFonts w:eastAsia="Times New Roman"/>
          <w:szCs w:val="24"/>
        </w:rPr>
      </w:pPr>
    </w:p>
    <w:p w14:paraId="6B59A8CD" w14:textId="77777777" w:rsidR="00120AB4" w:rsidRPr="001D7B16" w:rsidRDefault="00120AB4" w:rsidP="00303194">
      <w:pPr>
        <w:keepNext/>
        <w:keepLines/>
        <w:spacing w:before="40"/>
        <w:ind w:left="259"/>
        <w:rPr>
          <w:b/>
          <w:bCs/>
          <w:color w:val="000000"/>
          <w:szCs w:val="20"/>
          <w:u w:val="single"/>
        </w:rPr>
      </w:pPr>
      <w:r w:rsidRPr="001D7B16">
        <w:rPr>
          <w:color w:val="000000"/>
          <w:szCs w:val="20"/>
        </w:rPr>
        <w:lastRenderedPageBreak/>
        <w:t>An individual or agency qualified by</w:t>
      </w:r>
      <w:r w:rsidRPr="001D7B16">
        <w:rPr>
          <w:b/>
          <w:bCs/>
          <w:color w:val="000000"/>
          <w:szCs w:val="20"/>
          <w:u w:val="single"/>
        </w:rPr>
        <w:t xml:space="preserve"> training or experience, and a certificate(s) granted by a recognized standards development organization approved by the Director;</w:t>
      </w:r>
      <w:r w:rsidRPr="001D7B16">
        <w:rPr>
          <w:color w:val="000000"/>
          <w:szCs w:val="20"/>
        </w:rPr>
        <w:t xml:space="preserve"> may apply for registration to service weighing devices or measuring devices on an application form supplied by the Director. Said form, duly signed and witnessed, shall include </w:t>
      </w:r>
      <w:r w:rsidRPr="001D7B16">
        <w:rPr>
          <w:b/>
          <w:bCs/>
          <w:strike/>
          <w:color w:val="000000"/>
          <w:szCs w:val="20"/>
        </w:rPr>
        <w:t>certification</w:t>
      </w:r>
      <w:r w:rsidRPr="001D7B16">
        <w:rPr>
          <w:b/>
          <w:bCs/>
          <w:color w:val="000000"/>
          <w:szCs w:val="20"/>
        </w:rPr>
        <w:t xml:space="preserve"> </w:t>
      </w:r>
      <w:r w:rsidRPr="001D7B16">
        <w:rPr>
          <w:b/>
          <w:bCs/>
          <w:color w:val="000000"/>
          <w:szCs w:val="20"/>
          <w:u w:val="single"/>
        </w:rPr>
        <w:t>acknowledgment</w:t>
      </w:r>
      <w:r w:rsidRPr="001D7B16">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and regulations. An </w:t>
      </w:r>
      <w:r w:rsidRPr="001D7B16">
        <w:rPr>
          <w:b/>
          <w:bCs/>
          <w:strike/>
          <w:color w:val="000000"/>
          <w:szCs w:val="20"/>
        </w:rPr>
        <w:t>applicant</w:t>
      </w:r>
      <w:r w:rsidRPr="001D7B16">
        <w:rPr>
          <w:color w:val="000000"/>
          <w:szCs w:val="20"/>
        </w:rPr>
        <w:t xml:space="preserve"> </w:t>
      </w:r>
      <w:r w:rsidRPr="001D7B16">
        <w:rPr>
          <w:b/>
          <w:bCs/>
          <w:color w:val="000000"/>
          <w:szCs w:val="20"/>
          <w:u w:val="single"/>
        </w:rPr>
        <w:t>individual or each individual of an agency</w:t>
      </w:r>
      <w:r w:rsidRPr="001D7B16">
        <w:rPr>
          <w:color w:val="000000"/>
          <w:szCs w:val="20"/>
        </w:rPr>
        <w:t xml:space="preserve"> </w:t>
      </w:r>
      <w:r w:rsidRPr="001D7B16">
        <w:rPr>
          <w:b/>
          <w:bCs/>
          <w:strike/>
          <w:color w:val="000000"/>
          <w:szCs w:val="20"/>
        </w:rPr>
        <w:t>also</w:t>
      </w:r>
      <w:r w:rsidRPr="001D7B16">
        <w:rPr>
          <w:color w:val="000000"/>
          <w:szCs w:val="20"/>
        </w:rPr>
        <w:t xml:space="preserve"> shall submit appropriate </w:t>
      </w:r>
      <w:r w:rsidRPr="001D7B16">
        <w:rPr>
          <w:b/>
          <w:bCs/>
          <w:color w:val="000000"/>
          <w:szCs w:val="20"/>
          <w:u w:val="single"/>
        </w:rPr>
        <w:t>certificate(s), evidence,</w:t>
      </w:r>
      <w:r w:rsidRPr="001D7B16">
        <w:rPr>
          <w:color w:val="000000"/>
          <w:szCs w:val="20"/>
        </w:rPr>
        <w:t xml:space="preserve"> </w:t>
      </w:r>
      <w:r w:rsidRPr="001D7B16">
        <w:rPr>
          <w:strike/>
          <w:color w:val="000000"/>
          <w:szCs w:val="20"/>
        </w:rPr>
        <w:t>or</w:t>
      </w:r>
      <w:r w:rsidRPr="001D7B16">
        <w:rPr>
          <w:color w:val="000000"/>
          <w:szCs w:val="20"/>
        </w:rPr>
        <w:t xml:space="preserve"> </w:t>
      </w:r>
      <w:r w:rsidRPr="001D7B16">
        <w:rPr>
          <w:b/>
          <w:bCs/>
          <w:color w:val="000000"/>
          <w:szCs w:val="20"/>
          <w:u w:val="single"/>
        </w:rPr>
        <w:t>and references as to qualifications</w:t>
      </w:r>
      <w:r w:rsidRPr="001D7B16">
        <w:rPr>
          <w:color w:val="000000"/>
          <w:szCs w:val="20"/>
        </w:rPr>
        <w:t xml:space="preserve">. </w:t>
      </w:r>
      <w:r w:rsidRPr="001D7B16">
        <w:rPr>
          <w:b/>
          <w:bCs/>
          <w:color w:val="000000"/>
          <w:szCs w:val="20"/>
          <w:u w:val="single"/>
        </w:rPr>
        <w:t xml:space="preserve">The certificate(s) shall apply to the types of weighing devices and measuring devices inspected and tested by the individual or agency.  </w:t>
      </w:r>
      <w:r w:rsidRPr="001D7B16">
        <w:rPr>
          <w:b/>
          <w:bCs/>
          <w:szCs w:val="20"/>
          <w:u w:val="single"/>
        </w:rPr>
        <w:t xml:space="preserve">Device types without available certificate(s) may be exempted. </w:t>
      </w:r>
    </w:p>
    <w:p w14:paraId="793047CB" w14:textId="0778C5DA" w:rsidR="009F6A8B" w:rsidRPr="00303194" w:rsidRDefault="00120AB4" w:rsidP="00303194">
      <w:pPr>
        <w:spacing w:before="40"/>
        <w:ind w:left="252"/>
        <w:rPr>
          <w:szCs w:val="20"/>
        </w:rPr>
      </w:pPr>
      <w:r w:rsidRPr="001D7B16">
        <w:rPr>
          <w:color w:val="000000"/>
          <w:szCs w:val="20"/>
        </w:rPr>
        <w:t xml:space="preserve">Application for registration shall be voluntary, but the Director is authorized to reject or limit any application. (Added 1966) (Amended 1984) </w:t>
      </w:r>
      <w:r w:rsidRPr="001D7B16">
        <w:rPr>
          <w:b/>
          <w:bCs/>
          <w:color w:val="000000"/>
          <w:szCs w:val="20"/>
          <w:u w:val="single"/>
        </w:rPr>
        <w:t>(Amended 20XX)</w:t>
      </w:r>
    </w:p>
    <w:p w14:paraId="2254B955" w14:textId="0347DDA7" w:rsidR="00E50DB1" w:rsidRDefault="00871B53" w:rsidP="00303194">
      <w:pPr>
        <w:rPr>
          <w:rFonts w:eastAsia="Times New Roman"/>
          <w:szCs w:val="24"/>
        </w:rPr>
      </w:pPr>
      <w:r w:rsidRPr="00E50DB1">
        <w:rPr>
          <w:rFonts w:eastAsia="Times New Roman"/>
          <w:szCs w:val="24"/>
          <w:u w:val="single"/>
        </w:rPr>
        <w:t xml:space="preserve">NEWMA 2023 </w:t>
      </w:r>
      <w:r w:rsidR="00A24B0E">
        <w:rPr>
          <w:rFonts w:eastAsia="Times New Roman"/>
          <w:szCs w:val="24"/>
          <w:u w:val="single"/>
        </w:rPr>
        <w:t>Interim</w:t>
      </w:r>
      <w:r w:rsidRPr="00E50DB1">
        <w:rPr>
          <w:rFonts w:eastAsia="Times New Roman"/>
          <w:szCs w:val="24"/>
          <w:u w:val="single"/>
        </w:rPr>
        <w:t>:</w:t>
      </w:r>
      <w:r>
        <w:rPr>
          <w:rFonts w:eastAsia="Times New Roman"/>
          <w:szCs w:val="24"/>
        </w:rPr>
        <w:t xml:space="preserve"> </w:t>
      </w:r>
      <w:r w:rsidR="00E50DB1">
        <w:rPr>
          <w:rFonts w:eastAsia="Times New Roman"/>
          <w:szCs w:val="24"/>
        </w:rPr>
        <w:t>Lou Sakin, Holliston, MA – MA does not register service agents and never will.</w:t>
      </w:r>
    </w:p>
    <w:p w14:paraId="4556E019" w14:textId="77777777" w:rsidR="00E50DB1" w:rsidRDefault="00E50DB1" w:rsidP="00303194">
      <w:pPr>
        <w:rPr>
          <w:rFonts w:eastAsia="Times New Roman"/>
          <w:szCs w:val="24"/>
        </w:rPr>
      </w:pPr>
      <w:r>
        <w:rPr>
          <w:rFonts w:eastAsia="Times New Roman"/>
          <w:szCs w:val="24"/>
        </w:rPr>
        <w:t xml:space="preserve">Jim Cassidy, MA - Weights and Measures officials are already in place for these inspections and this would be a conflict of interest. </w:t>
      </w:r>
    </w:p>
    <w:p w14:paraId="19CDB963" w14:textId="77777777" w:rsidR="00E50DB1" w:rsidRDefault="00E50DB1" w:rsidP="00303194">
      <w:pPr>
        <w:rPr>
          <w:rFonts w:eastAsia="Times New Roman"/>
          <w:szCs w:val="24"/>
        </w:rPr>
      </w:pPr>
      <w:r>
        <w:rPr>
          <w:rFonts w:eastAsia="Times New Roman"/>
          <w:szCs w:val="24"/>
        </w:rPr>
        <w:t xml:space="preserve">Jim Willis,  NY – New York does not allow registered service companies. </w:t>
      </w:r>
    </w:p>
    <w:p w14:paraId="3519EC07" w14:textId="77777777" w:rsidR="00E50DB1" w:rsidRDefault="00E50DB1" w:rsidP="00303194">
      <w:pPr>
        <w:rPr>
          <w:rFonts w:eastAsia="Times New Roman"/>
          <w:szCs w:val="24"/>
        </w:rPr>
      </w:pPr>
      <w:r>
        <w:rPr>
          <w:rFonts w:eastAsia="Times New Roman"/>
          <w:szCs w:val="24"/>
        </w:rPr>
        <w:t xml:space="preserve">Marc Parquette, VT - Vermont does not have this requirement either. </w:t>
      </w:r>
    </w:p>
    <w:p w14:paraId="6464637E" w14:textId="38AE4BC7" w:rsidR="00E50DB1" w:rsidRPr="00A43BF4" w:rsidRDefault="00E50DB1" w:rsidP="00303194">
      <w:pPr>
        <w:rPr>
          <w:rFonts w:eastAsia="Times New Roman"/>
          <w:szCs w:val="24"/>
        </w:rPr>
      </w:pPr>
      <w:r>
        <w:rPr>
          <w:rFonts w:eastAsia="Times New Roman"/>
          <w:szCs w:val="24"/>
        </w:rPr>
        <w:t xml:space="preserve">Ethan Bogran, Westchester, NY - Recommends that </w:t>
      </w:r>
      <w:r w:rsidR="004F6798">
        <w:rPr>
          <w:rFonts w:eastAsia="Times New Roman"/>
          <w:szCs w:val="24"/>
        </w:rPr>
        <w:t>it’s</w:t>
      </w:r>
      <w:r>
        <w:rPr>
          <w:rFonts w:eastAsia="Times New Roman"/>
          <w:szCs w:val="24"/>
        </w:rPr>
        <w:t xml:space="preserve"> fully developed it should be ‘Voting’. </w:t>
      </w:r>
    </w:p>
    <w:p w14:paraId="2DD2B3C4" w14:textId="18DB041C" w:rsidR="00871B53" w:rsidRPr="000F3F21" w:rsidRDefault="00E50DB1" w:rsidP="0030227B">
      <w:pPr>
        <w:rPr>
          <w:rFonts w:eastAsia="Times New Roman"/>
          <w:szCs w:val="24"/>
        </w:rPr>
      </w:pPr>
      <w:r>
        <w:rPr>
          <w:rFonts w:eastAsia="Times New Roman"/>
          <w:szCs w:val="24"/>
        </w:rPr>
        <w:t xml:space="preserve">The committee recommends this item to be a developing item. </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1" w:name="_Toc161125473"/>
      <w:r>
        <w:t>FLR – uniform fuels and automotive lubricants regulation</w:t>
      </w:r>
      <w:bookmarkEnd w:id="31"/>
    </w:p>
    <w:p w14:paraId="143DBA3F" w14:textId="3DBAC1CE" w:rsidR="007204B5" w:rsidRPr="00AF6F98" w:rsidRDefault="007204B5" w:rsidP="008A1AB1">
      <w:pPr>
        <w:pStyle w:val="ItemHeading"/>
      </w:pPr>
      <w:bookmarkStart w:id="32" w:name="_Toc161125474"/>
      <w:r w:rsidRPr="00AF6F98">
        <w:t xml:space="preserve">FLR-23.3 </w:t>
      </w:r>
      <w:r w:rsidRPr="00AF6F98">
        <w:tab/>
      </w:r>
      <w:r w:rsidR="002667F4" w:rsidRPr="00AF6F98">
        <w:t>W</w:t>
      </w:r>
      <w:r w:rsidRPr="00AF6F98">
        <w:tab/>
        <w:t>Section 2.20. Hydrogen Fuel.</w:t>
      </w:r>
      <w:bookmarkEnd w:id="32"/>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lastRenderedPageBreak/>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7819A89F"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006B472F">
        <w:rPr>
          <w:w w:val="95"/>
          <w:sz w:val="20"/>
          <w:szCs w:val="20"/>
        </w:rPr>
        <w:t xml:space="preserve"> </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18E733B6" w14:textId="77777777" w:rsidR="00C53ADE" w:rsidRPr="00C61E46" w:rsidRDefault="00C53ADE" w:rsidP="00C53ADE">
      <w:pPr>
        <w:keepNext/>
        <w:rPr>
          <w:b/>
        </w:rPr>
      </w:pPr>
      <w:r w:rsidRPr="00C61E46">
        <w:rPr>
          <w:b/>
        </w:rPr>
        <w:t>Comments in Favor:</w:t>
      </w:r>
    </w:p>
    <w:p w14:paraId="78B7968B" w14:textId="77777777" w:rsidR="00C53ADE" w:rsidRDefault="00C53ADE" w:rsidP="00C53ADE">
      <w:pPr>
        <w:keepNext/>
        <w:spacing w:after="0"/>
        <w:ind w:left="720"/>
        <w:rPr>
          <w:b/>
        </w:rPr>
      </w:pPr>
      <w:r w:rsidRPr="00C61E46">
        <w:rPr>
          <w:b/>
        </w:rPr>
        <w:t>Regulatory:</w:t>
      </w:r>
    </w:p>
    <w:p w14:paraId="36175300" w14:textId="2E1790D7" w:rsidR="00C53ADE" w:rsidRPr="00A902E4" w:rsidRDefault="00314716" w:rsidP="00C53ADE">
      <w:pPr>
        <w:pStyle w:val="ListParagraph"/>
        <w:keepNext/>
        <w:numPr>
          <w:ilvl w:val="0"/>
          <w:numId w:val="26"/>
        </w:numPr>
        <w:spacing w:after="0"/>
        <w:rPr>
          <w:b/>
        </w:rPr>
      </w:pPr>
      <w:r>
        <w:rPr>
          <w:rFonts w:eastAsiaTheme="minorHAnsi"/>
          <w:szCs w:val="20"/>
        </w:rPr>
        <w:t>None</w:t>
      </w:r>
    </w:p>
    <w:p w14:paraId="37D7EE42" w14:textId="77777777" w:rsidR="00C53ADE" w:rsidRPr="00C61E46" w:rsidRDefault="00C53ADE" w:rsidP="00C53ADE">
      <w:pPr>
        <w:spacing w:line="259" w:lineRule="auto"/>
        <w:contextualSpacing/>
      </w:pPr>
    </w:p>
    <w:p w14:paraId="71DC29D9" w14:textId="77777777" w:rsidR="00C53ADE" w:rsidRPr="00C61E46" w:rsidRDefault="00C53ADE" w:rsidP="00C53ADE">
      <w:pPr>
        <w:spacing w:before="240" w:after="0"/>
        <w:ind w:left="720"/>
        <w:rPr>
          <w:b/>
        </w:rPr>
      </w:pPr>
      <w:r w:rsidRPr="00C61E46">
        <w:rPr>
          <w:b/>
        </w:rPr>
        <w:t>Industry:</w:t>
      </w:r>
    </w:p>
    <w:p w14:paraId="263E5BCD" w14:textId="2F81E2A0" w:rsidR="00C53ADE" w:rsidRPr="00C61E46" w:rsidRDefault="00314716" w:rsidP="00C53ADE">
      <w:pPr>
        <w:pStyle w:val="ListParagraph"/>
        <w:numPr>
          <w:ilvl w:val="0"/>
          <w:numId w:val="26"/>
        </w:numPr>
        <w:spacing w:line="259" w:lineRule="auto"/>
        <w:contextualSpacing/>
      </w:pPr>
      <w:r>
        <w:rPr>
          <w:rFonts w:eastAsiaTheme="minorHAnsi"/>
          <w:szCs w:val="20"/>
        </w:rPr>
        <w:t>None</w:t>
      </w:r>
    </w:p>
    <w:p w14:paraId="41548597" w14:textId="77777777" w:rsidR="00C53ADE" w:rsidRPr="00C61E46" w:rsidRDefault="00C53ADE" w:rsidP="00C53ADE">
      <w:pPr>
        <w:spacing w:before="240" w:after="0"/>
        <w:ind w:left="720"/>
        <w:rPr>
          <w:b/>
        </w:rPr>
      </w:pPr>
      <w:r w:rsidRPr="00C61E46">
        <w:rPr>
          <w:b/>
        </w:rPr>
        <w:t>Advisory:</w:t>
      </w:r>
    </w:p>
    <w:p w14:paraId="6295BB95" w14:textId="39BF5C2F" w:rsidR="00C53ADE" w:rsidRPr="00A902E4" w:rsidRDefault="00314716" w:rsidP="00C53ADE">
      <w:pPr>
        <w:pStyle w:val="ListParagraph"/>
        <w:numPr>
          <w:ilvl w:val="0"/>
          <w:numId w:val="26"/>
        </w:numPr>
        <w:spacing w:before="240"/>
        <w:rPr>
          <w:b/>
        </w:rPr>
      </w:pPr>
      <w:r>
        <w:rPr>
          <w:rFonts w:eastAsiaTheme="minorHAnsi"/>
          <w:szCs w:val="20"/>
        </w:rPr>
        <w:t>None</w:t>
      </w:r>
    </w:p>
    <w:p w14:paraId="469C6CAC" w14:textId="77777777" w:rsidR="00C53ADE" w:rsidRPr="00C61E46" w:rsidRDefault="00C53ADE" w:rsidP="00C53ADE">
      <w:pPr>
        <w:spacing w:before="240"/>
        <w:rPr>
          <w:b/>
        </w:rPr>
      </w:pPr>
      <w:r w:rsidRPr="00C61E46">
        <w:rPr>
          <w:b/>
        </w:rPr>
        <w:t>Neutral Comments:</w:t>
      </w:r>
    </w:p>
    <w:p w14:paraId="7A01D161" w14:textId="77777777" w:rsidR="00C53ADE" w:rsidRPr="00C61E46" w:rsidRDefault="00C53ADE" w:rsidP="00C53ADE">
      <w:pPr>
        <w:spacing w:after="0"/>
        <w:ind w:left="720"/>
        <w:rPr>
          <w:b/>
        </w:rPr>
      </w:pPr>
      <w:r w:rsidRPr="00C61E46">
        <w:rPr>
          <w:b/>
        </w:rPr>
        <w:t>Regulatory:</w:t>
      </w:r>
    </w:p>
    <w:p w14:paraId="32CA80B5" w14:textId="00C9737B" w:rsidR="00C53ADE" w:rsidRDefault="0060022B" w:rsidP="00C53ADE">
      <w:pPr>
        <w:pStyle w:val="ListParagraph"/>
        <w:numPr>
          <w:ilvl w:val="0"/>
          <w:numId w:val="26"/>
        </w:numPr>
      </w:pPr>
      <w:r>
        <w:t xml:space="preserve">2024 Interim: </w:t>
      </w:r>
      <w:r w:rsidR="00C53ADE">
        <w:t xml:space="preserve">Dr. Matthew Curran, Florida stated he was neutral on the item and </w:t>
      </w:r>
      <w:r w:rsidR="00EB3BF2">
        <w:t>asked</w:t>
      </w:r>
      <w:r w:rsidR="00C53ADE">
        <w:t xml:space="preserve"> the submitter to pick one of the standards -not have two different standards in the same regulations.</w:t>
      </w:r>
    </w:p>
    <w:p w14:paraId="42023BF9" w14:textId="77777777" w:rsidR="00CA6C42" w:rsidRPr="00C61E46" w:rsidRDefault="00CA6C42" w:rsidP="00CA6C42">
      <w:pPr>
        <w:pStyle w:val="ListParagraph"/>
        <w:numPr>
          <w:ilvl w:val="0"/>
          <w:numId w:val="26"/>
        </w:numPr>
      </w:pPr>
      <w:r>
        <w:t xml:space="preserve">2023 Interim: Mr. Matt Douglas, California agreed with Dr. Curran stating that it doesn’t seem like there is a clear need for this now and recommended withdrawal. </w:t>
      </w:r>
    </w:p>
    <w:p w14:paraId="6AC38FDA" w14:textId="77777777" w:rsidR="00CA6C42" w:rsidRPr="00C61E46" w:rsidRDefault="00CA6C42" w:rsidP="00CA6C42">
      <w:pPr>
        <w:spacing w:before="240" w:after="0"/>
        <w:ind w:left="720"/>
        <w:rPr>
          <w:b/>
        </w:rPr>
      </w:pPr>
      <w:r w:rsidRPr="00C61E46">
        <w:rPr>
          <w:b/>
        </w:rPr>
        <w:t>Industry:</w:t>
      </w:r>
    </w:p>
    <w:p w14:paraId="6B729A93" w14:textId="77777777" w:rsidR="00CA6C42" w:rsidRDefault="00CA6C42" w:rsidP="00CA6C42">
      <w:pPr>
        <w:numPr>
          <w:ilvl w:val="0"/>
          <w:numId w:val="27"/>
        </w:numPr>
        <w:spacing w:line="259" w:lineRule="auto"/>
        <w:contextualSpacing/>
      </w:pPr>
      <w:r>
        <w:rPr>
          <w:rFonts w:eastAsiaTheme="minorHAnsi"/>
          <w:szCs w:val="20"/>
        </w:rPr>
        <w:t>None</w:t>
      </w:r>
    </w:p>
    <w:p w14:paraId="26A0E753" w14:textId="77777777" w:rsidR="00CA6C42" w:rsidRPr="00C61E46" w:rsidRDefault="00CA6C42" w:rsidP="00CA6C42">
      <w:pPr>
        <w:spacing w:line="259" w:lineRule="auto"/>
        <w:ind w:left="1080"/>
        <w:contextualSpacing/>
      </w:pPr>
    </w:p>
    <w:p w14:paraId="05D7209D" w14:textId="77777777" w:rsidR="00CA6C42" w:rsidRPr="00C61E46" w:rsidRDefault="00CA6C42" w:rsidP="00CA6C42">
      <w:pPr>
        <w:spacing w:before="240" w:after="0"/>
        <w:ind w:left="720"/>
        <w:rPr>
          <w:b/>
        </w:rPr>
      </w:pPr>
      <w:r w:rsidRPr="00C61E46">
        <w:rPr>
          <w:b/>
        </w:rPr>
        <w:t>Advisory:</w:t>
      </w:r>
    </w:p>
    <w:p w14:paraId="290AE920" w14:textId="77777777" w:rsidR="00CA6C42" w:rsidRPr="00AF6DE0" w:rsidRDefault="00CA6C42" w:rsidP="00CA6C42">
      <w:pPr>
        <w:pStyle w:val="ListParagraph"/>
        <w:numPr>
          <w:ilvl w:val="0"/>
          <w:numId w:val="26"/>
        </w:numPr>
        <w:spacing w:after="0"/>
        <w:rPr>
          <w:b/>
        </w:rPr>
      </w:pPr>
      <w:r w:rsidRPr="00806A6A">
        <w:rPr>
          <w:rFonts w:eastAsiaTheme="minorHAnsi"/>
          <w:szCs w:val="20"/>
        </w:rPr>
        <w:t xml:space="preserve">2024 Interim: </w:t>
      </w:r>
      <w:r>
        <w:rPr>
          <w:rFonts w:eastAsiaTheme="minorHAnsi"/>
          <w:szCs w:val="20"/>
        </w:rPr>
        <w:t xml:space="preserve">Mr. </w:t>
      </w:r>
      <w:r>
        <w:t>Loren Minnich, NIST OWM suggested that developing dual fuel quality standards may be an issue and selecting one should be considered.</w:t>
      </w:r>
    </w:p>
    <w:p w14:paraId="155BA6BA" w14:textId="77777777" w:rsidR="001C5A81" w:rsidRPr="00C61E46" w:rsidRDefault="001C5A81" w:rsidP="001C5A81">
      <w:pPr>
        <w:spacing w:before="240"/>
        <w:rPr>
          <w:b/>
        </w:rPr>
      </w:pPr>
      <w:r w:rsidRPr="00C61E46">
        <w:rPr>
          <w:b/>
        </w:rPr>
        <w:t>Comments Against:</w:t>
      </w:r>
    </w:p>
    <w:p w14:paraId="7817E37F" w14:textId="77777777" w:rsidR="001C5A81" w:rsidRDefault="001C5A81" w:rsidP="001C5A81">
      <w:pPr>
        <w:spacing w:after="0"/>
        <w:ind w:left="720"/>
        <w:rPr>
          <w:b/>
        </w:rPr>
      </w:pPr>
      <w:r w:rsidRPr="00C61E46">
        <w:rPr>
          <w:b/>
        </w:rPr>
        <w:t>Regulatory:</w:t>
      </w:r>
    </w:p>
    <w:p w14:paraId="477F7ECC" w14:textId="77777777" w:rsidR="001C5A81" w:rsidRPr="002B17D8" w:rsidRDefault="001C5A81" w:rsidP="001C5A81">
      <w:pPr>
        <w:pStyle w:val="ListParagraph"/>
        <w:numPr>
          <w:ilvl w:val="0"/>
          <w:numId w:val="26"/>
        </w:numPr>
        <w:spacing w:after="0"/>
        <w:rPr>
          <w:b/>
        </w:rPr>
      </w:pPr>
      <w:r>
        <w:rPr>
          <w:bCs/>
        </w:rPr>
        <w:t>None</w:t>
      </w:r>
    </w:p>
    <w:p w14:paraId="01302750" w14:textId="77777777" w:rsidR="001C5A81" w:rsidRPr="00C61E46" w:rsidRDefault="001C5A81" w:rsidP="001C5A81">
      <w:pPr>
        <w:spacing w:before="240" w:after="0"/>
        <w:ind w:left="720"/>
        <w:rPr>
          <w:b/>
        </w:rPr>
      </w:pPr>
      <w:r w:rsidRPr="00C61E46">
        <w:rPr>
          <w:b/>
        </w:rPr>
        <w:t>Industry:</w:t>
      </w:r>
    </w:p>
    <w:p w14:paraId="2F60DB51" w14:textId="77777777" w:rsidR="001C5A81" w:rsidRDefault="001C5A81" w:rsidP="001C5A81">
      <w:pPr>
        <w:numPr>
          <w:ilvl w:val="0"/>
          <w:numId w:val="27"/>
        </w:numPr>
        <w:spacing w:line="259" w:lineRule="auto"/>
        <w:contextualSpacing/>
      </w:pPr>
      <w:r w:rsidRPr="00C61E46">
        <w:t>None</w:t>
      </w:r>
    </w:p>
    <w:p w14:paraId="31CA6F32" w14:textId="77777777" w:rsidR="001C5A81" w:rsidRPr="00C61E46" w:rsidRDefault="001C5A81" w:rsidP="001C5A81">
      <w:pPr>
        <w:spacing w:line="259" w:lineRule="auto"/>
        <w:ind w:left="1080"/>
        <w:contextualSpacing/>
      </w:pPr>
    </w:p>
    <w:p w14:paraId="3E189C0E" w14:textId="77777777" w:rsidR="001C5A81" w:rsidRPr="00C61E46" w:rsidRDefault="001C5A81" w:rsidP="001C5A81">
      <w:pPr>
        <w:spacing w:before="240" w:after="0"/>
        <w:ind w:left="720"/>
        <w:rPr>
          <w:b/>
        </w:rPr>
      </w:pPr>
      <w:r w:rsidRPr="00C61E46">
        <w:rPr>
          <w:b/>
        </w:rPr>
        <w:t>Advisory:</w:t>
      </w:r>
    </w:p>
    <w:p w14:paraId="17B9BE02" w14:textId="30AD0F5B" w:rsidR="007052A7" w:rsidRDefault="001C5A81" w:rsidP="001C5A81">
      <w:pPr>
        <w:numPr>
          <w:ilvl w:val="0"/>
          <w:numId w:val="27"/>
        </w:numPr>
        <w:spacing w:line="259" w:lineRule="auto"/>
        <w:contextualSpacing/>
      </w:pPr>
      <w:r>
        <w:rPr>
          <w:rFonts w:eastAsiaTheme="minorHAnsi"/>
          <w:szCs w:val="20"/>
        </w:rPr>
        <w:t>None</w:t>
      </w:r>
    </w:p>
    <w:p w14:paraId="7730C319" w14:textId="77777777" w:rsidR="001C5A81" w:rsidRDefault="001C5A81" w:rsidP="001C5A81">
      <w:pPr>
        <w:spacing w:line="259" w:lineRule="auto"/>
        <w:ind w:left="1080"/>
        <w:contextualSpacing/>
      </w:pPr>
    </w:p>
    <w:p w14:paraId="7BFC4E24" w14:textId="77777777" w:rsidR="00C53ADE" w:rsidRPr="00FD4740" w:rsidRDefault="00C53ADE" w:rsidP="00C53ADE">
      <w:pPr>
        <w:spacing w:before="240"/>
        <w:rPr>
          <w:b/>
        </w:rPr>
      </w:pPr>
      <w:r w:rsidRPr="00FD4740">
        <w:rPr>
          <w:b/>
        </w:rPr>
        <w:t>Item Development:</w:t>
      </w:r>
    </w:p>
    <w:p w14:paraId="194EAACD" w14:textId="312CB3E6" w:rsidR="00C53ADE" w:rsidRPr="00C61E46" w:rsidRDefault="00C53ADE" w:rsidP="00C53ADE">
      <w:r w:rsidRPr="00FD4740">
        <w:rPr>
          <w:u w:val="single"/>
        </w:rPr>
        <w:lastRenderedPageBreak/>
        <w:t>NCWM 202</w:t>
      </w:r>
      <w:r>
        <w:rPr>
          <w:u w:val="single"/>
        </w:rPr>
        <w:t>4</w:t>
      </w:r>
      <w:r w:rsidRPr="00FD4740">
        <w:rPr>
          <w:u w:val="single"/>
        </w:rPr>
        <w:t xml:space="preserve"> Interim:</w:t>
      </w:r>
      <w:r w:rsidRPr="00C61E46">
        <w:t xml:space="preserve"> The Committee, after hearing </w:t>
      </w:r>
      <w:r>
        <w:t>no support for the item and having not received any communication from the submitter regarding their request to select on</w:t>
      </w:r>
      <w:r w:rsidR="00DB4242">
        <w:t>e</w:t>
      </w:r>
      <w:r>
        <w:t xml:space="preserve"> standard </w:t>
      </w:r>
      <w:r w:rsidR="00EB3BF2">
        <w:t>w</w:t>
      </w:r>
      <w:r>
        <w:t>ithdrew the item.  The Committee, in considering what action to take, noted that withdrawing the item would not change the current status that hydrogen fuel s</w:t>
      </w:r>
      <w:r w:rsidRPr="00C61E46">
        <w:t>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p>
    <w:p w14:paraId="31987C71" w14:textId="77777777" w:rsidR="00FD4740" w:rsidRPr="00FD4740" w:rsidRDefault="00FD4740" w:rsidP="00FD4740">
      <w:pPr>
        <w:keepNext/>
        <w:keepLines/>
        <w:rPr>
          <w:szCs w:val="20"/>
        </w:rPr>
      </w:pPr>
      <w:r w:rsidRPr="00FD4740">
        <w:rPr>
          <w:b/>
          <w:szCs w:val="20"/>
        </w:rPr>
        <w:t>Regional Associations’ Comments:</w:t>
      </w:r>
    </w:p>
    <w:p w14:paraId="3453CC36" w14:textId="1EE71F3D" w:rsidR="0057710F" w:rsidRDefault="004449EE" w:rsidP="00303194">
      <w:pPr>
        <w:rPr>
          <w:rFonts w:eastAsia="Times New Roman"/>
          <w:szCs w:val="24"/>
        </w:rPr>
      </w:pPr>
      <w:r>
        <w:rPr>
          <w:szCs w:val="20"/>
          <w:u w:val="single"/>
        </w:rPr>
        <w:t>CWMA 2023 Interi</w:t>
      </w:r>
      <w:r w:rsidR="00AF6DE0">
        <w:rPr>
          <w:szCs w:val="20"/>
          <w:u w:val="single"/>
        </w:rPr>
        <w:t>m</w:t>
      </w:r>
      <w:r>
        <w:rPr>
          <w:szCs w:val="20"/>
          <w:u w:val="single"/>
        </w:rPr>
        <w:t>:</w:t>
      </w:r>
      <w:r w:rsidR="0057710F">
        <w:rPr>
          <w:szCs w:val="20"/>
        </w:rPr>
        <w:t xml:space="preserve"> </w:t>
      </w:r>
      <w:r w:rsidR="0057710F">
        <w:rPr>
          <w:rFonts w:eastAsia="Times New Roman"/>
          <w:szCs w:val="24"/>
        </w:rPr>
        <w:t>No comments were heard.</w:t>
      </w:r>
    </w:p>
    <w:p w14:paraId="33FDFFFD" w14:textId="33DE9F13" w:rsidR="00C262D1" w:rsidRDefault="0057710F" w:rsidP="0057710F">
      <w:pPr>
        <w:tabs>
          <w:tab w:val="left" w:pos="3252"/>
        </w:tabs>
        <w:rPr>
          <w:rFonts w:eastAsia="Times New Roman"/>
          <w:szCs w:val="24"/>
        </w:rPr>
      </w:pPr>
      <w:r>
        <w:rPr>
          <w:rFonts w:eastAsia="Times New Roman"/>
          <w:szCs w:val="24"/>
        </w:rPr>
        <w:t>The committee recommends this item remain as developing until NIST and the developer are ready for it to proceed.</w:t>
      </w:r>
    </w:p>
    <w:p w14:paraId="7F1B8C0A" w14:textId="4DC849F3" w:rsidR="00FD5CA6" w:rsidRDefault="0030227B" w:rsidP="00FD5CA6">
      <w:pPr>
        <w:spacing w:after="0"/>
        <w:rPr>
          <w:rFonts w:eastAsia="Times New Roman"/>
          <w:szCs w:val="24"/>
        </w:rPr>
      </w:pPr>
      <w:r w:rsidRPr="00FD5CA6">
        <w:rPr>
          <w:rFonts w:eastAsia="Times New Roman"/>
          <w:szCs w:val="24"/>
          <w:u w:val="single"/>
        </w:rPr>
        <w:t>WWMA 2023 Annual:</w:t>
      </w:r>
      <w:r>
        <w:rPr>
          <w:rFonts w:eastAsia="Times New Roman"/>
          <w:szCs w:val="24"/>
        </w:rPr>
        <w:t xml:space="preserve"> </w:t>
      </w:r>
      <w:r w:rsidR="00FD5CA6">
        <w:rPr>
          <w:rFonts w:eastAsia="Times New Roman"/>
          <w:szCs w:val="24"/>
        </w:rPr>
        <w:t>Matt Douglas, California Department of Food and Agriculture, Division of Measurement Standards stated that he supported Information or Developing status for this item, as ISO and SAE are on different update schedules, and mat not always align.</w:t>
      </w:r>
    </w:p>
    <w:p w14:paraId="5ED860B4" w14:textId="77777777" w:rsidR="00FD5CA6" w:rsidRDefault="00FD5CA6" w:rsidP="00FD5CA6">
      <w:pPr>
        <w:spacing w:after="0"/>
        <w:rPr>
          <w:rFonts w:eastAsia="Times New Roman"/>
          <w:szCs w:val="24"/>
        </w:rPr>
      </w:pPr>
    </w:p>
    <w:p w14:paraId="6ABF2C4A" w14:textId="40811165" w:rsidR="0030227B" w:rsidRDefault="00FD5CA6" w:rsidP="00FD5CA6">
      <w:pPr>
        <w:tabs>
          <w:tab w:val="left" w:pos="3252"/>
        </w:tabs>
        <w:rPr>
          <w:rFonts w:eastAsia="Times New Roman"/>
          <w:szCs w:val="24"/>
        </w:rPr>
      </w:pPr>
      <w:r>
        <w:rPr>
          <w:rFonts w:eastAsia="Times New Roman"/>
          <w:szCs w:val="24"/>
        </w:rPr>
        <w:t>The WWMA L&amp;R Committee recommends Withdrawal, as the submitter has not determined which one standard is appropriate, and there are issues having two standards, as stated in the NCWM 2023 Interim report.</w:t>
      </w:r>
    </w:p>
    <w:p w14:paraId="7EB8F02C" w14:textId="05EAC7B2" w:rsidR="00236643" w:rsidRDefault="002E5B68" w:rsidP="00531E79">
      <w:pPr>
        <w:spacing w:after="0"/>
        <w:rPr>
          <w:rFonts w:eastAsia="Times New Roman"/>
          <w:szCs w:val="24"/>
        </w:rPr>
      </w:pPr>
      <w:r w:rsidRPr="00531E79">
        <w:rPr>
          <w:rFonts w:eastAsia="Times New Roman"/>
          <w:szCs w:val="24"/>
          <w:u w:val="single"/>
        </w:rPr>
        <w:t>SWMA 2023 Annual:</w:t>
      </w:r>
      <w:r>
        <w:rPr>
          <w:rFonts w:eastAsia="Times New Roman"/>
          <w:szCs w:val="24"/>
        </w:rPr>
        <w:t xml:space="preserve"> </w:t>
      </w:r>
      <w:r w:rsidR="00531E79">
        <w:rPr>
          <w:rFonts w:eastAsia="Times New Roman"/>
          <w:szCs w:val="24"/>
        </w:rPr>
        <w:t xml:space="preserve">The SWMA recommends that the submitter provide a modification with the selection of one standard by the NCWM Interim or the item be withdrawn. </w:t>
      </w:r>
    </w:p>
    <w:p w14:paraId="10286DBE" w14:textId="77777777" w:rsidR="00236643" w:rsidRPr="00A43BF4" w:rsidRDefault="00236643" w:rsidP="00531E79">
      <w:pPr>
        <w:spacing w:after="0"/>
        <w:rPr>
          <w:rFonts w:eastAsia="Times New Roman"/>
          <w:szCs w:val="24"/>
        </w:rPr>
      </w:pPr>
    </w:p>
    <w:p w14:paraId="7F2670B9" w14:textId="7F16C330" w:rsidR="00972C50" w:rsidRDefault="00236643" w:rsidP="00972C50">
      <w:pPr>
        <w:spacing w:after="0"/>
        <w:rPr>
          <w:rFonts w:eastAsia="Times New Roman"/>
          <w:szCs w:val="24"/>
        </w:rPr>
      </w:pPr>
      <w:r w:rsidRPr="003829D0">
        <w:rPr>
          <w:u w:val="single"/>
        </w:rPr>
        <w:t>NEWMA 2023 Interim:</w:t>
      </w:r>
      <w:r>
        <w:t xml:space="preserve"> </w:t>
      </w:r>
      <w:r w:rsidR="00972C50">
        <w:rPr>
          <w:rFonts w:eastAsia="Times New Roman"/>
          <w:szCs w:val="24"/>
        </w:rPr>
        <w:t>Lou Sakin, Holliston, MA – Note that no representative for this item is present to discuss the item.</w:t>
      </w:r>
    </w:p>
    <w:p w14:paraId="00BF5615" w14:textId="77777777" w:rsidR="00972C50" w:rsidRDefault="00972C50" w:rsidP="00972C50">
      <w:pPr>
        <w:spacing w:after="0"/>
        <w:rPr>
          <w:rFonts w:eastAsia="Times New Roman"/>
          <w:szCs w:val="24"/>
        </w:rPr>
      </w:pPr>
    </w:p>
    <w:p w14:paraId="47561442" w14:textId="77777777" w:rsidR="00972C50" w:rsidRPr="00A43BF4" w:rsidRDefault="00972C50" w:rsidP="00972C50">
      <w:pPr>
        <w:spacing w:after="0"/>
        <w:rPr>
          <w:rFonts w:eastAsia="Times New Roman"/>
          <w:szCs w:val="24"/>
        </w:rPr>
      </w:pPr>
      <w:r>
        <w:rPr>
          <w:rFonts w:eastAsia="Times New Roman"/>
          <w:szCs w:val="24"/>
        </w:rPr>
        <w:t>Ethan Bogran, Westchester, NY – Believes it should be a ‘Developing’ item.</w:t>
      </w:r>
    </w:p>
    <w:p w14:paraId="3DDD0341" w14:textId="316F3C8A" w:rsidR="002E5B68" w:rsidRPr="004449EE" w:rsidRDefault="00972C50" w:rsidP="00FD5CA6">
      <w:pPr>
        <w:tabs>
          <w:tab w:val="left" w:pos="3252"/>
        </w:tabs>
      </w:pPr>
      <w:r>
        <w:t xml:space="preserve">The committee recommends this as a developing item. </w:t>
      </w:r>
    </w:p>
    <w:p w14:paraId="5FD32552" w14:textId="4848D5A9" w:rsidR="00B7529E" w:rsidRDefault="00B7529E" w:rsidP="007204B5">
      <w:bookmarkStart w:id="33" w:name="_Hlk143509532"/>
      <w:r>
        <w:t xml:space="preserve">Additional letters, presentation and data may have been submitted for consideration with this item.  Please refer to </w:t>
      </w:r>
      <w:r>
        <w:rPr>
          <w:u w:val="single"/>
        </w:rPr>
        <w:t>https://www.ncwm.com/publication-15</w:t>
      </w:r>
      <w:r>
        <w:t xml:space="preserve"> to review these documents.</w:t>
      </w:r>
      <w:bookmarkEnd w:id="33"/>
    </w:p>
    <w:p w14:paraId="29FA5595" w14:textId="7C43C0D0" w:rsidR="006C1459" w:rsidRDefault="006C1459" w:rsidP="006C1459">
      <w:pPr>
        <w:pStyle w:val="Heading1"/>
        <w:keepNext w:val="0"/>
        <w:keepLines w:val="0"/>
        <w:ind w:left="0" w:firstLine="0"/>
      </w:pPr>
      <w:bookmarkStart w:id="34" w:name="_Toc161125475"/>
      <w:r>
        <w:t>NET – Handbook 133: Checking the Net Content of Packaged Goods</w:t>
      </w:r>
      <w:bookmarkEnd w:id="34"/>
    </w:p>
    <w:p w14:paraId="7EF3B40A" w14:textId="04EF389A" w:rsidR="00A67C77" w:rsidRPr="00281428" w:rsidRDefault="00A67C77" w:rsidP="007B6809">
      <w:pPr>
        <w:pStyle w:val="ItemHeading"/>
        <w:keepNext w:val="0"/>
        <w:tabs>
          <w:tab w:val="left" w:pos="1710"/>
        </w:tabs>
      </w:pPr>
      <w:bookmarkStart w:id="35" w:name="_Toc161125476"/>
      <w:r>
        <w:t>NET</w:t>
      </w:r>
      <w:r w:rsidRPr="00281428">
        <w:t>-2</w:t>
      </w:r>
      <w:r>
        <w:t>2.1</w:t>
      </w:r>
      <w:r w:rsidRPr="00281428">
        <w:tab/>
      </w:r>
      <w:r w:rsidR="00E17938">
        <w:t>V</w:t>
      </w:r>
      <w:r>
        <w:tab/>
        <w:t>HB133, Section 1.2.6. Deviations Caused by Moisture Loss or Gain and Section 2.3.8. Table 2-3 Moisture Allowances.</w:t>
      </w:r>
      <w:bookmarkEnd w:id="35"/>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lastRenderedPageBreak/>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34CCAD65" w14:textId="77777777" w:rsidR="002A55C6"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336B0AB" w14:textId="77777777" w:rsidR="002A55C6" w:rsidRDefault="002A55C6" w:rsidP="002A55C6">
      <w:pPr>
        <w:pStyle w:val="m-5709253259860779171msobodytext"/>
        <w:shd w:val="clear" w:color="auto" w:fill="FFFFFF"/>
        <w:spacing w:before="0" w:beforeAutospacing="0" w:after="0" w:afterAutospacing="0"/>
        <w:ind w:left="859" w:right="135"/>
        <w:jc w:val="both"/>
        <w:rPr>
          <w:color w:val="222222"/>
          <w:sz w:val="20"/>
          <w:szCs w:val="20"/>
        </w:rPr>
      </w:pPr>
    </w:p>
    <w:p w14:paraId="201DCECB" w14:textId="2DA55EA6" w:rsidR="002A55C6"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w:t>
      </w:r>
      <w:r w:rsidR="004F6798" w:rsidRPr="000845DB">
        <w:rPr>
          <w:bCs/>
          <w:sz w:val="20"/>
          <w:szCs w:val="20"/>
        </w:rPr>
        <w:t xml:space="preserve">. </w:t>
      </w:r>
    </w:p>
    <w:p w14:paraId="7BAA6A31" w14:textId="77777777" w:rsidR="002A55C6" w:rsidRPr="000845DB" w:rsidRDefault="002A55C6" w:rsidP="002A55C6">
      <w:pPr>
        <w:pStyle w:val="m-5709253259860779171msobodytext"/>
        <w:shd w:val="clear" w:color="auto" w:fill="FFFFFF"/>
        <w:spacing w:before="0" w:beforeAutospacing="0" w:after="0" w:afterAutospacing="0"/>
        <w:ind w:left="859" w:right="135"/>
        <w:jc w:val="both"/>
        <w:rPr>
          <w:bCs/>
          <w:sz w:val="20"/>
          <w:szCs w:val="20"/>
        </w:rPr>
      </w:pPr>
    </w:p>
    <w:p w14:paraId="2609005A" w14:textId="77777777" w:rsidR="000845DB"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Appropriate enforcement should be taken on packages found short weight and outside of the “moisture allowance” or “gray area.”</w:t>
      </w:r>
    </w:p>
    <w:p w14:paraId="68906B8D" w14:textId="77777777" w:rsidR="000845DB" w:rsidRPr="000845DB" w:rsidRDefault="000845DB" w:rsidP="002A55C6">
      <w:pPr>
        <w:pStyle w:val="m-5709253259860779171msobodytext"/>
        <w:shd w:val="clear" w:color="auto" w:fill="FFFFFF"/>
        <w:spacing w:before="0" w:beforeAutospacing="0" w:after="0" w:afterAutospacing="0"/>
        <w:ind w:left="859" w:right="135"/>
        <w:jc w:val="both"/>
        <w:rPr>
          <w:bCs/>
          <w:sz w:val="20"/>
          <w:szCs w:val="20"/>
        </w:rPr>
      </w:pPr>
    </w:p>
    <w:p w14:paraId="3986C3D9" w14:textId="49BCBC4B" w:rsidR="00AC2A77" w:rsidRPr="000845DB"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0845DB">
        <w:rPr>
          <w:bCs/>
          <w:sz w:val="20"/>
          <w:szCs w:val="20"/>
        </w:rPr>
        <w:t>(Amended 2002</w:t>
      </w:r>
      <w:r w:rsidRPr="000845DB">
        <w:rPr>
          <w:color w:val="222222"/>
          <w:sz w:val="20"/>
          <w:szCs w:val="20"/>
        </w:rPr>
        <w:t>)</w:t>
      </w:r>
    </w:p>
    <w:tbl>
      <w:tblPr>
        <w:tblW w:w="10432"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6106"/>
      </w:tblGrid>
      <w:tr w:rsidR="00071240" w:rsidRPr="00F759CF" w14:paraId="52118C59" w14:textId="77777777" w:rsidTr="009A42D2">
        <w:trPr>
          <w:trHeight w:val="711"/>
          <w:jc w:val="center"/>
        </w:trPr>
        <w:tc>
          <w:tcPr>
            <w:tcW w:w="10432"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lastRenderedPageBreak/>
              <w:t>…Table 2-3.</w:t>
            </w:r>
          </w:p>
          <w:p w14:paraId="40EFFEDF" w14:textId="77777777" w:rsidR="00071240" w:rsidRPr="00F759CF" w:rsidRDefault="00071240" w:rsidP="00F86A81">
            <w:pPr>
              <w:keepNext/>
              <w:keepLines/>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9A42D2">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F86A81">
            <w:pPr>
              <w:keepNext/>
              <w:keepLines/>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F86A81">
            <w:pPr>
              <w:keepNext/>
              <w:keepLines/>
              <w:spacing w:after="0"/>
              <w:ind w:left="116" w:right="87" w:firstLine="199"/>
              <w:rPr>
                <w:color w:val="222222"/>
                <w:szCs w:val="20"/>
              </w:rPr>
            </w:pPr>
            <w:r w:rsidRPr="00F759CF">
              <w:rPr>
                <w:b/>
                <w:bCs/>
                <w:color w:val="222222"/>
                <w:szCs w:val="20"/>
              </w:rPr>
              <w:t>Moisture Allowance is:</w:t>
            </w:r>
          </w:p>
        </w:tc>
        <w:tc>
          <w:tcPr>
            <w:tcW w:w="6106"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F86A81">
            <w:pPr>
              <w:keepNext/>
              <w:keepLines/>
              <w:spacing w:before="10" w:after="0"/>
              <w:rPr>
                <w:color w:val="222222"/>
                <w:szCs w:val="20"/>
              </w:rPr>
            </w:pPr>
            <w:r w:rsidRPr="00F759CF">
              <w:rPr>
                <w:color w:val="222222"/>
                <w:szCs w:val="20"/>
              </w:rPr>
              <w:t> </w:t>
            </w:r>
          </w:p>
          <w:p w14:paraId="6C55340D" w14:textId="77777777" w:rsidR="00071240" w:rsidRPr="00F759CF" w:rsidRDefault="00071240" w:rsidP="00F86A81">
            <w:pPr>
              <w:keepNext/>
              <w:keepLines/>
              <w:spacing w:after="0"/>
              <w:ind w:left="2461" w:right="2432"/>
              <w:jc w:val="center"/>
              <w:rPr>
                <w:color w:val="222222"/>
                <w:szCs w:val="20"/>
              </w:rPr>
            </w:pPr>
            <w:r w:rsidRPr="00F759CF">
              <w:rPr>
                <w:b/>
                <w:bCs/>
                <w:color w:val="222222"/>
                <w:szCs w:val="20"/>
              </w:rPr>
              <w:t>Notes</w:t>
            </w:r>
          </w:p>
        </w:tc>
      </w:tr>
      <w:tr w:rsidR="00071240" w:rsidRPr="00F759CF" w14:paraId="23C32B09" w14:textId="77777777" w:rsidTr="009A42D2">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F86A81">
            <w:pPr>
              <w:keepNext/>
              <w:keepLines/>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481694BE" w14:textId="77777777" w:rsidTr="009A42D2">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F86A81">
            <w:pPr>
              <w:keepNext/>
              <w:keepLines/>
              <w:spacing w:before="8" w:after="0"/>
              <w:rPr>
                <w:color w:val="222222"/>
                <w:szCs w:val="20"/>
              </w:rPr>
            </w:pPr>
            <w:r w:rsidRPr="00F759CF">
              <w:rPr>
                <w:color w:val="222222"/>
                <w:szCs w:val="20"/>
              </w:rPr>
              <w:t> </w:t>
            </w:r>
          </w:p>
          <w:p w14:paraId="4A545304" w14:textId="2E7EFC45" w:rsidR="00071240" w:rsidRPr="00F759CF" w:rsidRDefault="00660CD2" w:rsidP="00F86A81">
            <w:pPr>
              <w:keepNext/>
              <w:keepLines/>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F86A81">
            <w:pPr>
              <w:keepNext/>
              <w:keepLines/>
              <w:spacing w:before="8" w:after="0"/>
              <w:rPr>
                <w:color w:val="222222"/>
                <w:szCs w:val="20"/>
              </w:rPr>
            </w:pPr>
            <w:r w:rsidRPr="00F759CF">
              <w:rPr>
                <w:color w:val="222222"/>
                <w:szCs w:val="20"/>
              </w:rPr>
              <w:t> </w:t>
            </w:r>
          </w:p>
          <w:p w14:paraId="7A2CAE08"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1F1D74CD" w14:textId="0ECCA508" w:rsidR="00071240" w:rsidRPr="00F759CF" w:rsidRDefault="00071240" w:rsidP="00F86A81">
            <w:pPr>
              <w:keepNext/>
              <w:keepLines/>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w:t>
            </w:r>
            <w:r w:rsidR="00895AE4">
              <w:rPr>
                <w:color w:val="222222"/>
                <w:szCs w:val="20"/>
              </w:rPr>
              <w:t xml:space="preserve"> </w:t>
            </w:r>
            <w:r w:rsidRPr="00F759CF">
              <w:rPr>
                <w:color w:val="222222"/>
                <w:szCs w:val="20"/>
              </w:rPr>
              <w:t>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9A42D2">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F86A81">
            <w:pPr>
              <w:keepNext/>
              <w:keepLines/>
              <w:spacing w:after="0"/>
              <w:rPr>
                <w:color w:val="222222"/>
                <w:szCs w:val="20"/>
              </w:rPr>
            </w:pPr>
            <w:r w:rsidRPr="00F759CF">
              <w:rPr>
                <w:color w:val="222222"/>
                <w:szCs w:val="20"/>
              </w:rPr>
              <w:t> </w:t>
            </w:r>
          </w:p>
          <w:p w14:paraId="4EB972AB" w14:textId="77777777" w:rsidR="00071240" w:rsidRPr="00F759CF" w:rsidRDefault="00071240" w:rsidP="00F86A81">
            <w:pPr>
              <w:keepNext/>
              <w:keepLines/>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F86A81">
            <w:pPr>
              <w:keepNext/>
              <w:keepLines/>
              <w:spacing w:after="0"/>
              <w:rPr>
                <w:color w:val="222222"/>
                <w:szCs w:val="20"/>
              </w:rPr>
            </w:pPr>
            <w:r w:rsidRPr="00F759CF">
              <w:rPr>
                <w:color w:val="222222"/>
                <w:szCs w:val="20"/>
              </w:rPr>
              <w:t> </w:t>
            </w:r>
          </w:p>
          <w:p w14:paraId="76C070B2"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F86A81">
            <w:pPr>
              <w:keepNext/>
              <w:keepLines/>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9A42D2">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F86A81">
            <w:pPr>
              <w:keepNext/>
              <w:keepLines/>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F86A81">
            <w:pPr>
              <w:keepNext/>
              <w:keepLines/>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F86A81">
            <w:pPr>
              <w:keepNext/>
              <w:keepLines/>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6106"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3DBBA4BF" w14:textId="77777777" w:rsidTr="009A42D2">
        <w:trPr>
          <w:trHeight w:val="1092"/>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F86A81">
            <w:pPr>
              <w:keepNext/>
              <w:keepLines/>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327E9A86" w14:textId="3A3FDB1D" w:rsidR="00071240" w:rsidRDefault="00071240" w:rsidP="00CA7F7A">
            <w:pPr>
              <w:keepNext/>
              <w:keepLines/>
              <w:spacing w:after="0"/>
              <w:ind w:right="536"/>
              <w:jc w:val="center"/>
              <w:rPr>
                <w:b/>
                <w:bCs/>
                <w:szCs w:val="20"/>
                <w:u w:val="single"/>
              </w:rPr>
            </w:pPr>
            <w:r w:rsidRPr="00F759CF">
              <w:rPr>
                <w:b/>
                <w:bCs/>
                <w:szCs w:val="20"/>
                <w:u w:val="single"/>
              </w:rPr>
              <w:t>3%</w:t>
            </w:r>
            <w:r w:rsidR="003A07E8">
              <w:rPr>
                <w:b/>
                <w:bCs/>
                <w:szCs w:val="20"/>
                <w:u w:val="single"/>
              </w:rPr>
              <w:t xml:space="preserve"> (loss</w:t>
            </w:r>
            <w:r w:rsidR="00310B34">
              <w:rPr>
                <w:b/>
                <w:bCs/>
                <w:szCs w:val="20"/>
                <w:u w:val="single"/>
              </w:rPr>
              <w:t xml:space="preserve"> </w:t>
            </w:r>
            <w:r w:rsidR="003A07E8">
              <w:rPr>
                <w:b/>
                <w:bCs/>
                <w:szCs w:val="20"/>
                <w:u w:val="single"/>
              </w:rPr>
              <w:t>only)</w:t>
            </w:r>
          </w:p>
          <w:p w14:paraId="5D2238E0" w14:textId="77777777" w:rsidR="00CA7F7A" w:rsidRDefault="00CA7F7A" w:rsidP="00F86A81">
            <w:pPr>
              <w:keepNext/>
              <w:keepLines/>
              <w:spacing w:after="0"/>
              <w:ind w:right="536"/>
              <w:rPr>
                <w:b/>
                <w:bCs/>
                <w:szCs w:val="20"/>
                <w:u w:val="single"/>
              </w:rPr>
            </w:pPr>
          </w:p>
          <w:p w14:paraId="749B0497" w14:textId="398D62E6" w:rsidR="00CA7F7A" w:rsidRPr="00F759CF" w:rsidRDefault="00CA7F7A" w:rsidP="00F86A81">
            <w:pPr>
              <w:keepNext/>
              <w:keepLines/>
              <w:spacing w:after="0"/>
              <w:ind w:right="536"/>
              <w:rPr>
                <w:b/>
                <w:bCs/>
                <w:szCs w:val="20"/>
                <w:u w:val="single"/>
              </w:rPr>
            </w:pPr>
          </w:p>
        </w:tc>
        <w:tc>
          <w:tcPr>
            <w:tcW w:w="6106" w:type="dxa"/>
            <w:tcBorders>
              <w:top w:val="nil"/>
              <w:left w:val="nil"/>
              <w:bottom w:val="double" w:sz="2" w:space="0" w:color="000000"/>
              <w:right w:val="double" w:sz="2" w:space="0" w:color="000000"/>
            </w:tcBorders>
            <w:shd w:val="clear" w:color="auto" w:fill="FFFFFF"/>
            <w:hideMark/>
          </w:tcPr>
          <w:p w14:paraId="7A0C1CD9" w14:textId="71FF709D" w:rsidR="00071240" w:rsidRPr="008A6B5D" w:rsidRDefault="00071240" w:rsidP="0089001D">
            <w:pPr>
              <w:keepNext/>
              <w:keepLines/>
              <w:spacing w:after="0"/>
              <w:ind w:left="152" w:right="172"/>
              <w:rPr>
                <w:b/>
                <w:bCs/>
                <w:szCs w:val="20"/>
                <w:u w:val="single"/>
              </w:rPr>
            </w:pPr>
            <w:r w:rsidRPr="008A6B5D">
              <w:rPr>
                <w:b/>
                <w:bCs/>
                <w:i/>
                <w:iCs/>
                <w:szCs w:val="20"/>
                <w:u w:val="single"/>
              </w:rPr>
              <w:t>Cannabis</w:t>
            </w:r>
            <w:r w:rsidRPr="008A6B5D">
              <w:rPr>
                <w:b/>
                <w:bCs/>
                <w:szCs w:val="20"/>
                <w:u w:val="single"/>
              </w:rPr>
              <w:t xml:space="preserve"> means plant material only, and not products containing </w:t>
            </w:r>
            <w:r w:rsidRPr="008A6B5D">
              <w:rPr>
                <w:b/>
                <w:bCs/>
                <w:i/>
                <w:iCs/>
                <w:szCs w:val="20"/>
                <w:u w:val="single"/>
              </w:rPr>
              <w:t>Cannabis</w:t>
            </w:r>
            <w:r w:rsidRPr="008A6B5D">
              <w:rPr>
                <w:b/>
                <w:bCs/>
                <w:szCs w:val="20"/>
                <w:u w:val="single"/>
              </w:rPr>
              <w:t xml:space="preserve">, whether containing more than 0.3% Total Delta-9 THC (also known as </w:t>
            </w:r>
            <w:r w:rsidR="003979F8" w:rsidRPr="008A6B5D">
              <w:rPr>
                <w:b/>
                <w:bCs/>
                <w:i/>
                <w:iCs/>
                <w:szCs w:val="20"/>
                <w:u w:val="single"/>
              </w:rPr>
              <w:t>C</w:t>
            </w:r>
            <w:r w:rsidRPr="008A6B5D">
              <w:rPr>
                <w:b/>
                <w:bCs/>
                <w:i/>
                <w:iCs/>
                <w:szCs w:val="20"/>
                <w:u w:val="single"/>
              </w:rPr>
              <w:t>annabis,</w:t>
            </w:r>
            <w:r w:rsidRPr="008A6B5D">
              <w:rPr>
                <w:b/>
                <w:bCs/>
                <w:szCs w:val="20"/>
                <w:u w:val="single"/>
              </w:rPr>
              <w:t xml:space="preserve"> Marijuana or Marihuana) or containing 0.3% or less Total Delta-9 THC (also known as Hemp).</w:t>
            </w:r>
          </w:p>
        </w:tc>
      </w:tr>
      <w:tr w:rsidR="00071240" w:rsidRPr="00F759CF" w14:paraId="7D843BBD" w14:textId="77777777" w:rsidTr="009A42D2">
        <w:trPr>
          <w:trHeight w:val="384"/>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9A42D2">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F86A81">
            <w:pPr>
              <w:keepNext/>
              <w:keepLines/>
              <w:spacing w:before="9" w:after="0"/>
              <w:rPr>
                <w:color w:val="222222"/>
                <w:szCs w:val="20"/>
              </w:rPr>
            </w:pPr>
            <w:r w:rsidRPr="00F759CF">
              <w:rPr>
                <w:color w:val="222222"/>
                <w:szCs w:val="20"/>
              </w:rPr>
              <w:t> </w:t>
            </w:r>
          </w:p>
          <w:p w14:paraId="4CACCDCF" w14:textId="77777777" w:rsidR="00071240" w:rsidRPr="00F759CF" w:rsidRDefault="00071240" w:rsidP="00F86A81">
            <w:pPr>
              <w:keepNext/>
              <w:keepLines/>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F86A81">
            <w:pPr>
              <w:keepNext/>
              <w:keepLines/>
              <w:spacing w:before="9" w:after="0"/>
              <w:rPr>
                <w:color w:val="222222"/>
                <w:szCs w:val="20"/>
              </w:rPr>
            </w:pPr>
            <w:r w:rsidRPr="00F759CF">
              <w:rPr>
                <w:color w:val="222222"/>
                <w:szCs w:val="20"/>
              </w:rPr>
              <w:t> </w:t>
            </w:r>
          </w:p>
          <w:p w14:paraId="360D3597" w14:textId="77777777" w:rsidR="00071240" w:rsidRPr="00F759CF" w:rsidRDefault="00071240" w:rsidP="00F86A81">
            <w:pPr>
              <w:keepNext/>
              <w:keepLines/>
              <w:spacing w:after="0"/>
              <w:ind w:left="615" w:right="600"/>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F86A81">
            <w:pPr>
              <w:keepNext/>
              <w:keepLines/>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F86A81">
            <w:pPr>
              <w:keepNext/>
              <w:keepLines/>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9A42D2">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F86A81">
            <w:pPr>
              <w:keepNext/>
              <w:keepLines/>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F86A81">
            <w:pPr>
              <w:keepNext/>
              <w:keepLines/>
              <w:spacing w:after="0"/>
              <w:ind w:left="551"/>
              <w:rPr>
                <w:color w:val="222222"/>
                <w:szCs w:val="20"/>
              </w:rPr>
            </w:pPr>
            <w:r w:rsidRPr="00F759CF">
              <w:rPr>
                <w:color w:val="222222"/>
                <w:szCs w:val="20"/>
              </w:rPr>
              <w:t>2.5 %</w:t>
            </w:r>
          </w:p>
        </w:tc>
        <w:tc>
          <w:tcPr>
            <w:tcW w:w="6106"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1B38B9F2" w14:textId="77777777" w:rsidTr="009A42D2">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F86A81">
            <w:pPr>
              <w:keepNext/>
              <w:keepLines/>
              <w:spacing w:after="0"/>
              <w:rPr>
                <w:color w:val="222222"/>
                <w:szCs w:val="20"/>
              </w:rPr>
            </w:pPr>
            <w:r w:rsidRPr="00F759CF">
              <w:rPr>
                <w:color w:val="222222"/>
                <w:szCs w:val="20"/>
              </w:rPr>
              <w:t> </w:t>
            </w:r>
          </w:p>
          <w:p w14:paraId="539ADD5B" w14:textId="77777777" w:rsidR="00071240" w:rsidRPr="00F759CF" w:rsidRDefault="00071240" w:rsidP="00F86A81">
            <w:pPr>
              <w:keepNext/>
              <w:keepLines/>
              <w:spacing w:after="0"/>
              <w:rPr>
                <w:color w:val="222222"/>
                <w:szCs w:val="20"/>
              </w:rPr>
            </w:pPr>
            <w:r w:rsidRPr="00F759CF">
              <w:rPr>
                <w:color w:val="222222"/>
                <w:szCs w:val="20"/>
              </w:rPr>
              <w:t> </w:t>
            </w:r>
          </w:p>
          <w:p w14:paraId="772ABDCD" w14:textId="77777777" w:rsidR="00071240" w:rsidRPr="00F759CF" w:rsidRDefault="00071240" w:rsidP="00F86A81">
            <w:pPr>
              <w:keepNext/>
              <w:keepLines/>
              <w:spacing w:after="0"/>
              <w:rPr>
                <w:color w:val="222222"/>
                <w:szCs w:val="20"/>
              </w:rPr>
            </w:pPr>
            <w:r w:rsidRPr="00F759CF">
              <w:rPr>
                <w:color w:val="222222"/>
                <w:szCs w:val="20"/>
              </w:rPr>
              <w:t> </w:t>
            </w:r>
          </w:p>
          <w:p w14:paraId="3DC06832" w14:textId="77777777" w:rsidR="00071240" w:rsidRPr="00F759CF" w:rsidRDefault="00071240" w:rsidP="00F86A81">
            <w:pPr>
              <w:keepNext/>
              <w:keepLines/>
              <w:spacing w:after="0"/>
              <w:rPr>
                <w:color w:val="222222"/>
                <w:szCs w:val="20"/>
              </w:rPr>
            </w:pPr>
            <w:r w:rsidRPr="00F759CF">
              <w:rPr>
                <w:color w:val="222222"/>
                <w:szCs w:val="20"/>
              </w:rPr>
              <w:t> </w:t>
            </w:r>
          </w:p>
          <w:p w14:paraId="196A106C" w14:textId="77777777" w:rsidR="00071240" w:rsidRPr="00F759CF" w:rsidRDefault="00071240" w:rsidP="00F86A81">
            <w:pPr>
              <w:keepNext/>
              <w:keepLines/>
              <w:spacing w:before="9" w:after="0"/>
              <w:rPr>
                <w:color w:val="222222"/>
                <w:szCs w:val="20"/>
              </w:rPr>
            </w:pPr>
            <w:r w:rsidRPr="00F759CF">
              <w:rPr>
                <w:color w:val="222222"/>
                <w:szCs w:val="20"/>
              </w:rPr>
              <w:t> </w:t>
            </w:r>
          </w:p>
          <w:p w14:paraId="1504B2F0" w14:textId="77777777" w:rsidR="00071240" w:rsidRPr="00F759CF" w:rsidRDefault="00071240" w:rsidP="00F86A81">
            <w:pPr>
              <w:keepNext/>
              <w:keepLines/>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F86A81">
            <w:pPr>
              <w:keepNext/>
              <w:keepLines/>
              <w:spacing w:after="0"/>
              <w:rPr>
                <w:color w:val="222222"/>
                <w:szCs w:val="20"/>
              </w:rPr>
            </w:pPr>
            <w:r w:rsidRPr="00F759CF">
              <w:rPr>
                <w:color w:val="222222"/>
                <w:szCs w:val="20"/>
              </w:rPr>
              <w:t> </w:t>
            </w:r>
          </w:p>
          <w:p w14:paraId="7D127971" w14:textId="77777777" w:rsidR="00071240" w:rsidRPr="00F759CF" w:rsidRDefault="00071240" w:rsidP="00F86A81">
            <w:pPr>
              <w:keepNext/>
              <w:keepLines/>
              <w:spacing w:after="0"/>
              <w:rPr>
                <w:color w:val="222222"/>
                <w:szCs w:val="20"/>
              </w:rPr>
            </w:pPr>
            <w:r w:rsidRPr="00F759CF">
              <w:rPr>
                <w:color w:val="222222"/>
                <w:szCs w:val="20"/>
              </w:rPr>
              <w:t> </w:t>
            </w:r>
          </w:p>
          <w:p w14:paraId="48C9D9C3" w14:textId="77777777" w:rsidR="00071240" w:rsidRPr="00F759CF" w:rsidRDefault="00071240" w:rsidP="00F86A81">
            <w:pPr>
              <w:keepNext/>
              <w:keepLines/>
              <w:spacing w:after="0"/>
              <w:rPr>
                <w:color w:val="222222"/>
                <w:szCs w:val="20"/>
              </w:rPr>
            </w:pPr>
            <w:r w:rsidRPr="00F759CF">
              <w:rPr>
                <w:color w:val="222222"/>
                <w:szCs w:val="20"/>
              </w:rPr>
              <w:t> </w:t>
            </w:r>
          </w:p>
          <w:p w14:paraId="02B3F578" w14:textId="77777777" w:rsidR="00071240" w:rsidRPr="00F759CF" w:rsidRDefault="00071240" w:rsidP="00F86A81">
            <w:pPr>
              <w:keepNext/>
              <w:keepLines/>
              <w:spacing w:after="0"/>
              <w:rPr>
                <w:color w:val="222222"/>
                <w:szCs w:val="20"/>
              </w:rPr>
            </w:pPr>
            <w:r w:rsidRPr="00F759CF">
              <w:rPr>
                <w:color w:val="222222"/>
                <w:szCs w:val="20"/>
              </w:rPr>
              <w:t> </w:t>
            </w:r>
          </w:p>
          <w:p w14:paraId="4CDCB816" w14:textId="77777777" w:rsidR="00071240" w:rsidRPr="00F759CF" w:rsidRDefault="00071240" w:rsidP="00F86A81">
            <w:pPr>
              <w:keepNext/>
              <w:keepLines/>
              <w:spacing w:before="10" w:after="0"/>
              <w:rPr>
                <w:color w:val="222222"/>
                <w:szCs w:val="20"/>
              </w:rPr>
            </w:pPr>
            <w:r w:rsidRPr="00F759CF">
              <w:rPr>
                <w:color w:val="222222"/>
                <w:szCs w:val="20"/>
              </w:rPr>
              <w:t> </w:t>
            </w:r>
          </w:p>
          <w:p w14:paraId="4A8F0660" w14:textId="77777777" w:rsidR="00071240" w:rsidRPr="00F759CF" w:rsidRDefault="00071240" w:rsidP="00F86A81">
            <w:pPr>
              <w:keepNext/>
              <w:keepLines/>
              <w:spacing w:after="0"/>
              <w:ind w:left="615" w:right="601"/>
              <w:jc w:val="center"/>
              <w:rPr>
                <w:color w:val="222222"/>
                <w:szCs w:val="20"/>
              </w:rPr>
            </w:pPr>
            <w:r w:rsidRPr="00F759CF">
              <w:rPr>
                <w:color w:val="222222"/>
                <w:szCs w:val="20"/>
              </w:rPr>
              <w:t>0 %</w:t>
            </w:r>
          </w:p>
        </w:tc>
        <w:tc>
          <w:tcPr>
            <w:tcW w:w="6106"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F86A81">
            <w:pPr>
              <w:keepNext/>
              <w:keepLines/>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9A42D2">
        <w:trPr>
          <w:trHeight w:val="1998"/>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F86A81">
            <w:pPr>
              <w:keepNext/>
              <w:keepLines/>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9A42D2">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F86A81">
            <w:pPr>
              <w:keepNext/>
              <w:keepLines/>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F86A81">
            <w:pPr>
              <w:keepNext/>
              <w:keepLines/>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F86A81">
            <w:pPr>
              <w:keepNext/>
              <w:keepLines/>
              <w:rPr>
                <w:szCs w:val="20"/>
              </w:rPr>
            </w:pPr>
          </w:p>
        </w:tc>
        <w:tc>
          <w:tcPr>
            <w:tcW w:w="6106"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F86A81">
            <w:pPr>
              <w:keepNext/>
              <w:keepLines/>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3B754B2F" w:rsidR="00071240" w:rsidRPr="00746905" w:rsidRDefault="00071240" w:rsidP="00CA54F9">
      <w:pPr>
        <w:keepNext/>
        <w:keepLines/>
        <w:rPr>
          <w:b/>
          <w:bCs/>
          <w:szCs w:val="20"/>
        </w:rPr>
      </w:pPr>
      <w:r w:rsidRPr="00F759CF">
        <w:rPr>
          <w:b/>
          <w:bCs/>
          <w:szCs w:val="20"/>
        </w:rPr>
        <w:t xml:space="preserve">Preview: If you were </w:t>
      </w:r>
      <w:r w:rsidR="00CE234B" w:rsidRPr="00F759CF">
        <w:rPr>
          <w:b/>
          <w:bCs/>
          <w:szCs w:val="20"/>
        </w:rPr>
        <w:t>shopping at</w:t>
      </w:r>
      <w:r w:rsidRPr="00F759CF">
        <w:rPr>
          <w:b/>
          <w:bCs/>
          <w:szCs w:val="20"/>
        </w:rPr>
        <w:t xml:space="preserve">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303194">
      <w:pPr>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303194">
      <w:pPr>
        <w:rPr>
          <w:szCs w:val="20"/>
        </w:rPr>
      </w:pPr>
      <w:r w:rsidRPr="00F759CF">
        <w:rPr>
          <w:szCs w:val="20"/>
        </w:rPr>
        <w:t>The submitter asked that this be a Voting Item in 2022.</w:t>
      </w:r>
    </w:p>
    <w:p w14:paraId="2BFF80FF" w14:textId="77777777" w:rsidR="00FD4740" w:rsidRPr="00C61E46" w:rsidRDefault="00FD4740" w:rsidP="00303194">
      <w:pPr>
        <w:keepNext/>
        <w:rPr>
          <w:b/>
          <w:szCs w:val="20"/>
        </w:rPr>
      </w:pPr>
      <w:r w:rsidRPr="00C61E46">
        <w:rPr>
          <w:b/>
          <w:szCs w:val="20"/>
        </w:rPr>
        <w:t>Comments in Favor:</w:t>
      </w:r>
    </w:p>
    <w:p w14:paraId="040477D4" w14:textId="77777777" w:rsidR="00FD4740" w:rsidRPr="0009019E" w:rsidRDefault="00FD4740" w:rsidP="007E6288">
      <w:pPr>
        <w:keepNext/>
        <w:ind w:left="720"/>
        <w:rPr>
          <w:b/>
          <w:szCs w:val="20"/>
        </w:rPr>
      </w:pPr>
      <w:r w:rsidRPr="0009019E">
        <w:rPr>
          <w:b/>
          <w:szCs w:val="20"/>
        </w:rPr>
        <w:t>Regulatory:</w:t>
      </w:r>
    </w:p>
    <w:p w14:paraId="4A418E5B" w14:textId="77777777" w:rsidR="0009019E" w:rsidRPr="00E17D2D" w:rsidRDefault="0009019E" w:rsidP="007E6288">
      <w:pPr>
        <w:keepNext/>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stated that the item is fully developed and ready for a vote. He noted that Michigan’s lab under Mr. Craig VanBuren provided moisture loss testing for industry typical packaging and packaging material for cannabis over a 12-week </w:t>
      </w:r>
      <w:r w:rsidRPr="00E17D2D">
        <w:rPr>
          <w:rFonts w:eastAsiaTheme="minorHAnsi"/>
          <w:szCs w:val="20"/>
        </w:rPr>
        <w:lastRenderedPageBreak/>
        <w:t xml:space="preserve">period (report and raw data submitted) which ultimately validating the proposed 3% tolerance (loss only) was appropriate  and reasonable for </w:t>
      </w:r>
      <w:r w:rsidRPr="00E17D2D">
        <w:rPr>
          <w:rFonts w:eastAsiaTheme="minorHAnsi"/>
          <w:i/>
          <w:iCs/>
          <w:szCs w:val="20"/>
        </w:rPr>
        <w:t>Cannabis</w:t>
      </w:r>
      <w:r w:rsidRPr="00E17D2D">
        <w:rPr>
          <w:rFonts w:eastAsiaTheme="minorHAnsi"/>
          <w:szCs w:val="20"/>
        </w:rPr>
        <w:t xml:space="preserve">.  </w:t>
      </w:r>
    </w:p>
    <w:p w14:paraId="4FFF0543"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Matt Douglas echoes Mr. McGuire’s call for additional supporting data to Michigan’s findings.</w:t>
      </w:r>
    </w:p>
    <w:p w14:paraId="0579AAC5"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noted that Michigan’s moisture study provided details for exactly what is being asked for, that is moisture loss for different temperatures, under varying humidity/conditions.  That is what the study was designed to do. </w:t>
      </w:r>
    </w:p>
    <w:p w14:paraId="2798E95C" w14:textId="689DB068"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Kurt Floren, County of Los Angeles expressed his disappointment that the data wasn’t provided to the body prior to the session. He noted that the study could have been larger and/or more comprehensive but that this study was as complete and more comprehensive tha</w:t>
      </w:r>
      <w:r w:rsidR="006B184D" w:rsidRPr="00E17D2D">
        <w:rPr>
          <w:rFonts w:eastAsiaTheme="minorHAnsi"/>
          <w:szCs w:val="20"/>
        </w:rPr>
        <w:t>n</w:t>
      </w:r>
      <w:r w:rsidRPr="00E17D2D">
        <w:rPr>
          <w:rFonts w:eastAsiaTheme="minorHAnsi"/>
          <w:szCs w:val="20"/>
        </w:rPr>
        <w:t xml:space="preserve"> other similar studies done  in the past (pasta as an example). He also expressed </w:t>
      </w:r>
      <w:r w:rsidR="0094568F" w:rsidRPr="00E17D2D">
        <w:rPr>
          <w:rFonts w:eastAsiaTheme="minorHAnsi"/>
          <w:szCs w:val="20"/>
        </w:rPr>
        <w:t>concern</w:t>
      </w:r>
      <w:r w:rsidRPr="00E17D2D">
        <w:rPr>
          <w:rFonts w:eastAsiaTheme="minorHAnsi"/>
          <w:szCs w:val="20"/>
        </w:rPr>
        <w:t xml:space="preserve"> that if this doesn’t continue to move forward to </w:t>
      </w:r>
      <w:r w:rsidR="006B184D" w:rsidRPr="00E17D2D">
        <w:rPr>
          <w:rFonts w:eastAsiaTheme="minorHAnsi"/>
          <w:szCs w:val="20"/>
        </w:rPr>
        <w:t>voting,</w:t>
      </w:r>
      <w:r w:rsidRPr="00E17D2D">
        <w:rPr>
          <w:rFonts w:eastAsiaTheme="minorHAnsi"/>
          <w:szCs w:val="20"/>
        </w:rPr>
        <w:t xml:space="preserve"> industry or the federal government may put rules into place that would hinder the industry and weights and measures. Ultimately, weights and measures programs will be the ones that have to deal with the potential for fraud.  Mr. Floren asked why there is not more industry in attendance. Mr. Floren also noted that a 3% tolerance has been in place in the industry for years and feels there is some confidence in the number since there hasn’t been </w:t>
      </w:r>
      <w:r w:rsidR="006B184D" w:rsidRPr="00E17D2D">
        <w:rPr>
          <w:rFonts w:eastAsiaTheme="minorHAnsi"/>
          <w:szCs w:val="20"/>
        </w:rPr>
        <w:t xml:space="preserve">a </w:t>
      </w:r>
      <w:r w:rsidR="00D5630C" w:rsidRPr="00E17D2D">
        <w:rPr>
          <w:rFonts w:eastAsiaTheme="minorHAnsi"/>
          <w:szCs w:val="20"/>
        </w:rPr>
        <w:t>pushback</w:t>
      </w:r>
      <w:r w:rsidRPr="00E17D2D">
        <w:rPr>
          <w:rFonts w:eastAsiaTheme="minorHAnsi"/>
          <w:szCs w:val="20"/>
        </w:rPr>
        <w:t xml:space="preserve"> from the industry. He urges that this item continues to be considered as </w:t>
      </w:r>
      <w:r w:rsidR="00127CD1">
        <w:rPr>
          <w:rFonts w:eastAsiaTheme="minorHAnsi"/>
          <w:szCs w:val="20"/>
        </w:rPr>
        <w:t>Voting</w:t>
      </w:r>
      <w:r w:rsidRPr="00E17D2D">
        <w:rPr>
          <w:rFonts w:eastAsiaTheme="minorHAnsi"/>
          <w:szCs w:val="20"/>
        </w:rPr>
        <w:t xml:space="preserve">. </w:t>
      </w:r>
    </w:p>
    <w:p w14:paraId="303D4531"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Vince Wolpert, AZ, Cannabis Task Group Co-Chair stated that he brought industry representatives to previous meetings.  He noted that in Arizona, cannabis can only be at a growing, processing or dispensing facility.  There is no exception for a testing or research facility (a felony offense in AZ).  It is difficult to get samples and test them (moisture content etc.). He stated that Michigan’s moisture study was inclusive to all reasonable expectations.</w:t>
      </w:r>
    </w:p>
    <w:p w14:paraId="39942951" w14:textId="632E420D"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Dr. Matthew Curran, FL, noted he is a chemist by training and stated that the Michigan study was comprehensive and intentional in that it was designed to meet all reasonable environmental conditions.  Recommends this item moves forward as </w:t>
      </w:r>
      <w:r w:rsidR="00127CD1">
        <w:rPr>
          <w:rFonts w:eastAsiaTheme="minorHAnsi"/>
          <w:szCs w:val="20"/>
        </w:rPr>
        <w:t>Voting</w:t>
      </w:r>
      <w:r w:rsidRPr="00E17D2D">
        <w:rPr>
          <w:rFonts w:eastAsiaTheme="minorHAnsi"/>
          <w:szCs w:val="20"/>
        </w:rPr>
        <w:t>.</w:t>
      </w:r>
    </w:p>
    <w:p w14:paraId="4F140269" w14:textId="3A3E336E" w:rsidR="006B184D"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Mr. Joseph Moreo (retired) Trinity County, CA stated that the growers look to us [the regulators].  As the industry doesn’t know what it doesn’t know.  He supports this as a </w:t>
      </w:r>
      <w:r w:rsidR="00127CD1">
        <w:rPr>
          <w:rFonts w:eastAsiaTheme="minorHAnsi"/>
          <w:szCs w:val="20"/>
        </w:rPr>
        <w:t>Voting</w:t>
      </w:r>
      <w:r w:rsidRPr="00E17D2D">
        <w:rPr>
          <w:rFonts w:eastAsiaTheme="minorHAnsi"/>
          <w:szCs w:val="20"/>
        </w:rPr>
        <w:t xml:space="preserve"> item.</w:t>
      </w:r>
    </w:p>
    <w:p w14:paraId="5617A497" w14:textId="08B9AB2A" w:rsidR="0009019E"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Seven (7) </w:t>
      </w:r>
      <w:r w:rsidR="006B184D" w:rsidRPr="00E17D2D">
        <w:rPr>
          <w:rFonts w:eastAsiaTheme="minorHAnsi"/>
          <w:szCs w:val="20"/>
        </w:rPr>
        <w:t xml:space="preserve">additional </w:t>
      </w:r>
      <w:r w:rsidRPr="00E17D2D">
        <w:rPr>
          <w:rFonts w:eastAsiaTheme="minorHAnsi"/>
          <w:szCs w:val="20"/>
        </w:rPr>
        <w:t xml:space="preserve">regulatory members stood and expressed their support for this item to move forward as </w:t>
      </w:r>
      <w:r w:rsidR="00127CD1">
        <w:rPr>
          <w:rFonts w:eastAsiaTheme="minorHAnsi"/>
          <w:szCs w:val="20"/>
        </w:rPr>
        <w:t>Voting</w:t>
      </w:r>
      <w:r w:rsidRPr="00E17D2D">
        <w:rPr>
          <w:rFonts w:eastAsiaTheme="minorHAnsi"/>
          <w:szCs w:val="20"/>
        </w:rPr>
        <w:t xml:space="preserve">. </w:t>
      </w:r>
    </w:p>
    <w:p w14:paraId="6501C074" w14:textId="14E3174E" w:rsidR="0009019E" w:rsidRPr="00E17D2D" w:rsidRDefault="0009019E" w:rsidP="0023275E">
      <w:pPr>
        <w:numPr>
          <w:ilvl w:val="0"/>
          <w:numId w:val="26"/>
        </w:numPr>
        <w:spacing w:before="240" w:after="160" w:line="259" w:lineRule="auto"/>
        <w:ind w:left="720"/>
        <w:rPr>
          <w:b/>
          <w:szCs w:val="20"/>
        </w:rPr>
      </w:pPr>
      <w:r w:rsidRPr="00E17D2D">
        <w:rPr>
          <w:b/>
          <w:szCs w:val="20"/>
        </w:rPr>
        <w:t>Industry:</w:t>
      </w:r>
    </w:p>
    <w:p w14:paraId="774E15F2" w14:textId="40296D4B" w:rsidR="009D294C" w:rsidRPr="00FD2A59" w:rsidRDefault="00314716" w:rsidP="00FD2A59">
      <w:pPr>
        <w:numPr>
          <w:ilvl w:val="0"/>
          <w:numId w:val="26"/>
        </w:numPr>
        <w:spacing w:line="259" w:lineRule="auto"/>
        <w:contextualSpacing/>
        <w:rPr>
          <w:szCs w:val="20"/>
        </w:rPr>
      </w:pPr>
      <w:r>
        <w:rPr>
          <w:szCs w:val="20"/>
        </w:rPr>
        <w:t>None</w:t>
      </w:r>
    </w:p>
    <w:p w14:paraId="012D2D3A" w14:textId="77777777" w:rsidR="009D294C" w:rsidRPr="00E17D2D" w:rsidRDefault="009D294C" w:rsidP="0009019E">
      <w:pPr>
        <w:spacing w:line="259" w:lineRule="auto"/>
        <w:ind w:left="1080"/>
        <w:contextualSpacing/>
        <w:rPr>
          <w:szCs w:val="20"/>
        </w:rPr>
      </w:pPr>
    </w:p>
    <w:p w14:paraId="4148C807" w14:textId="6A4F59A2" w:rsidR="0009019E" w:rsidRPr="00E17D2D" w:rsidRDefault="0009019E" w:rsidP="0023275E">
      <w:pPr>
        <w:spacing w:before="240"/>
        <w:ind w:left="720"/>
        <w:rPr>
          <w:b/>
          <w:szCs w:val="20"/>
        </w:rPr>
      </w:pPr>
      <w:r w:rsidRPr="00E17D2D">
        <w:rPr>
          <w:b/>
          <w:szCs w:val="20"/>
        </w:rPr>
        <w:t>Advisory:</w:t>
      </w:r>
    </w:p>
    <w:p w14:paraId="202E83D2" w14:textId="77777777" w:rsidR="0009019E" w:rsidRPr="00E17D2D" w:rsidRDefault="0009019E" w:rsidP="0009019E">
      <w:pPr>
        <w:numPr>
          <w:ilvl w:val="0"/>
          <w:numId w:val="26"/>
        </w:numPr>
        <w:spacing w:line="259" w:lineRule="auto"/>
        <w:contextualSpacing/>
        <w:rPr>
          <w:szCs w:val="20"/>
        </w:rPr>
      </w:pPr>
      <w:r w:rsidRPr="00E17D2D">
        <w:rPr>
          <w:szCs w:val="20"/>
        </w:rPr>
        <w:t>2024 Interim: Mr. John McGuire, NIST OWM – Recognized and applauded Michigan’s moisture study. He suggested there might be a need for additional testing for regional environments providing a wider spectrum of data and validation of Michigan’s study.</w:t>
      </w:r>
    </w:p>
    <w:p w14:paraId="3383C982" w14:textId="77777777" w:rsidR="0009019E" w:rsidRPr="00E17D2D" w:rsidRDefault="0009019E" w:rsidP="0009019E">
      <w:pPr>
        <w:spacing w:line="259" w:lineRule="auto"/>
        <w:contextualSpacing/>
        <w:rPr>
          <w:szCs w:val="20"/>
        </w:rPr>
      </w:pPr>
    </w:p>
    <w:p w14:paraId="61D65F3C" w14:textId="77777777" w:rsidR="0009019E" w:rsidRPr="00E17D2D" w:rsidRDefault="0009019E" w:rsidP="0009019E">
      <w:pPr>
        <w:spacing w:line="259" w:lineRule="auto"/>
        <w:ind w:left="1080"/>
        <w:contextualSpacing/>
        <w:rPr>
          <w:szCs w:val="20"/>
        </w:rPr>
      </w:pPr>
    </w:p>
    <w:p w14:paraId="781066EC" w14:textId="77777777" w:rsidR="0009019E" w:rsidRPr="00E17D2D" w:rsidRDefault="0009019E" w:rsidP="0009019E">
      <w:pPr>
        <w:spacing w:before="240"/>
        <w:rPr>
          <w:b/>
          <w:szCs w:val="20"/>
        </w:rPr>
      </w:pPr>
      <w:r w:rsidRPr="00E17D2D">
        <w:rPr>
          <w:b/>
          <w:szCs w:val="20"/>
        </w:rPr>
        <w:t>Comments Against:</w:t>
      </w:r>
    </w:p>
    <w:p w14:paraId="6A9079C7" w14:textId="0CDA1A53" w:rsidR="0009019E" w:rsidRPr="00E17D2D" w:rsidRDefault="0009019E" w:rsidP="0023275E">
      <w:pPr>
        <w:ind w:left="720"/>
        <w:rPr>
          <w:b/>
          <w:szCs w:val="20"/>
        </w:rPr>
      </w:pPr>
      <w:r w:rsidRPr="00E17D2D">
        <w:rPr>
          <w:b/>
          <w:szCs w:val="20"/>
        </w:rPr>
        <w:t>Regulatory:</w:t>
      </w:r>
    </w:p>
    <w:p w14:paraId="439CAF12" w14:textId="12969244" w:rsidR="0009019E" w:rsidRPr="00E17D2D" w:rsidRDefault="0009019E" w:rsidP="0009019E">
      <w:pPr>
        <w:numPr>
          <w:ilvl w:val="0"/>
          <w:numId w:val="27"/>
        </w:numPr>
        <w:spacing w:line="259" w:lineRule="auto"/>
        <w:contextualSpacing/>
        <w:rPr>
          <w:szCs w:val="20"/>
        </w:rPr>
      </w:pPr>
      <w:r w:rsidRPr="00E17D2D">
        <w:rPr>
          <w:rFonts w:eastAsiaTheme="minorHAnsi"/>
          <w:szCs w:val="20"/>
        </w:rPr>
        <w:t>None</w:t>
      </w:r>
    </w:p>
    <w:p w14:paraId="6CF50EF7" w14:textId="77777777" w:rsidR="0009019E" w:rsidRPr="00E17D2D" w:rsidRDefault="0009019E" w:rsidP="0009019E">
      <w:pPr>
        <w:spacing w:line="259" w:lineRule="auto"/>
        <w:contextualSpacing/>
        <w:rPr>
          <w:szCs w:val="20"/>
        </w:rPr>
      </w:pPr>
    </w:p>
    <w:p w14:paraId="0E27E3F6" w14:textId="565E2793" w:rsidR="0009019E" w:rsidRPr="00E17D2D" w:rsidRDefault="0009019E" w:rsidP="0023275E">
      <w:pPr>
        <w:spacing w:before="240"/>
        <w:ind w:left="720"/>
        <w:rPr>
          <w:b/>
          <w:szCs w:val="20"/>
        </w:rPr>
      </w:pPr>
      <w:r w:rsidRPr="00E17D2D">
        <w:rPr>
          <w:b/>
          <w:szCs w:val="20"/>
        </w:rPr>
        <w:lastRenderedPageBreak/>
        <w:t>Industry:</w:t>
      </w:r>
    </w:p>
    <w:p w14:paraId="2B611FF9" w14:textId="30DA8EF2" w:rsidR="0009019E" w:rsidRPr="00E17D2D" w:rsidRDefault="00314716" w:rsidP="0009019E">
      <w:pPr>
        <w:numPr>
          <w:ilvl w:val="0"/>
          <w:numId w:val="27"/>
        </w:numPr>
        <w:spacing w:line="259" w:lineRule="auto"/>
        <w:contextualSpacing/>
        <w:rPr>
          <w:szCs w:val="20"/>
        </w:rPr>
      </w:pPr>
      <w:bookmarkStart w:id="36" w:name="_Hlk157417556"/>
      <w:r>
        <w:rPr>
          <w:rFonts w:eastAsiaTheme="minorHAnsi"/>
          <w:szCs w:val="20"/>
        </w:rPr>
        <w:t>None</w:t>
      </w:r>
    </w:p>
    <w:bookmarkEnd w:id="36"/>
    <w:p w14:paraId="4814517F" w14:textId="77777777" w:rsidR="0009019E" w:rsidRPr="00E17D2D" w:rsidRDefault="0009019E" w:rsidP="0009019E">
      <w:pPr>
        <w:spacing w:line="259" w:lineRule="auto"/>
        <w:ind w:left="1080"/>
        <w:contextualSpacing/>
        <w:rPr>
          <w:szCs w:val="20"/>
        </w:rPr>
      </w:pPr>
    </w:p>
    <w:p w14:paraId="120282DC" w14:textId="0821A668" w:rsidR="0009019E" w:rsidRPr="00E17D2D" w:rsidRDefault="0009019E" w:rsidP="0023275E">
      <w:pPr>
        <w:keepNext/>
        <w:keepLines/>
        <w:spacing w:before="240"/>
        <w:ind w:left="720"/>
        <w:rPr>
          <w:b/>
          <w:szCs w:val="20"/>
        </w:rPr>
      </w:pPr>
      <w:r w:rsidRPr="00E17D2D">
        <w:rPr>
          <w:b/>
          <w:szCs w:val="20"/>
        </w:rPr>
        <w:t>Advisory:</w:t>
      </w:r>
    </w:p>
    <w:p w14:paraId="0562FFDA" w14:textId="781A83AE" w:rsidR="0009019E" w:rsidRPr="00E17D2D" w:rsidRDefault="00314716" w:rsidP="0009019E">
      <w:pPr>
        <w:numPr>
          <w:ilvl w:val="0"/>
          <w:numId w:val="27"/>
        </w:numPr>
        <w:spacing w:line="259" w:lineRule="auto"/>
        <w:contextualSpacing/>
        <w:rPr>
          <w:szCs w:val="20"/>
        </w:rPr>
      </w:pPr>
      <w:r>
        <w:rPr>
          <w:rFonts w:eastAsiaTheme="minorHAnsi"/>
          <w:szCs w:val="20"/>
        </w:rPr>
        <w:t>None</w:t>
      </w:r>
    </w:p>
    <w:p w14:paraId="41FDFE13" w14:textId="77777777" w:rsidR="0009019E" w:rsidRPr="00E17D2D" w:rsidRDefault="0009019E" w:rsidP="0009019E">
      <w:pPr>
        <w:spacing w:line="259" w:lineRule="auto"/>
        <w:ind w:left="1080"/>
        <w:contextualSpacing/>
        <w:rPr>
          <w:szCs w:val="20"/>
        </w:rPr>
      </w:pPr>
    </w:p>
    <w:p w14:paraId="4808FB5D" w14:textId="77777777" w:rsidR="0009019E" w:rsidRPr="00E17D2D" w:rsidRDefault="0009019E" w:rsidP="0009019E">
      <w:pPr>
        <w:spacing w:before="240"/>
        <w:rPr>
          <w:b/>
          <w:szCs w:val="20"/>
        </w:rPr>
      </w:pPr>
      <w:r w:rsidRPr="00E17D2D">
        <w:rPr>
          <w:b/>
          <w:szCs w:val="20"/>
        </w:rPr>
        <w:t>Neutral Comments:</w:t>
      </w:r>
    </w:p>
    <w:p w14:paraId="63E69A3A" w14:textId="03D2A180" w:rsidR="0009019E" w:rsidRPr="00E17D2D" w:rsidRDefault="0034233B" w:rsidP="0009019E">
      <w:pPr>
        <w:ind w:left="720"/>
        <w:rPr>
          <w:b/>
          <w:szCs w:val="20"/>
        </w:rPr>
      </w:pPr>
      <w:r w:rsidRPr="00E17D2D">
        <w:rPr>
          <w:b/>
          <w:szCs w:val="20"/>
        </w:rPr>
        <w:t>Regulatory:</w:t>
      </w:r>
      <w:r w:rsidR="0009019E" w:rsidRPr="00E17D2D">
        <w:rPr>
          <w:rFonts w:eastAsiaTheme="minorHAnsi"/>
          <w:szCs w:val="20"/>
        </w:rPr>
        <w:t xml:space="preserve"> </w:t>
      </w:r>
    </w:p>
    <w:p w14:paraId="20B77E69" w14:textId="569F835D" w:rsidR="0009019E" w:rsidRPr="00E17D2D" w:rsidRDefault="00314716" w:rsidP="0009019E">
      <w:pPr>
        <w:numPr>
          <w:ilvl w:val="0"/>
          <w:numId w:val="27"/>
        </w:numPr>
        <w:spacing w:after="160" w:line="259" w:lineRule="auto"/>
        <w:rPr>
          <w:rFonts w:eastAsiaTheme="minorHAnsi"/>
          <w:szCs w:val="20"/>
        </w:rPr>
      </w:pPr>
      <w:r>
        <w:rPr>
          <w:rFonts w:eastAsiaTheme="minorHAnsi"/>
          <w:szCs w:val="20"/>
        </w:rPr>
        <w:t>None</w:t>
      </w:r>
    </w:p>
    <w:p w14:paraId="7559F834" w14:textId="12348F0D" w:rsidR="0009019E" w:rsidRPr="00E17D2D" w:rsidRDefault="0009019E" w:rsidP="0009019E">
      <w:pPr>
        <w:spacing w:before="240"/>
        <w:ind w:left="720"/>
        <w:rPr>
          <w:b/>
          <w:szCs w:val="20"/>
        </w:rPr>
      </w:pPr>
      <w:r w:rsidRPr="00E17D2D">
        <w:rPr>
          <w:b/>
          <w:szCs w:val="20"/>
        </w:rPr>
        <w:t>Industry:</w:t>
      </w:r>
    </w:p>
    <w:p w14:paraId="1E50EEEB" w14:textId="45E95ADA" w:rsidR="0009019E" w:rsidRPr="00E450E3" w:rsidRDefault="00314716" w:rsidP="00FD2A59">
      <w:pPr>
        <w:numPr>
          <w:ilvl w:val="0"/>
          <w:numId w:val="27"/>
        </w:numPr>
        <w:spacing w:line="259" w:lineRule="auto"/>
        <w:contextualSpacing/>
        <w:rPr>
          <w:szCs w:val="20"/>
        </w:rPr>
      </w:pPr>
      <w:r>
        <w:rPr>
          <w:rFonts w:eastAsiaTheme="minorHAnsi"/>
          <w:szCs w:val="20"/>
        </w:rPr>
        <w:t>None</w:t>
      </w:r>
      <w:r w:rsidR="00E450E3">
        <w:rPr>
          <w:rFonts w:eastAsiaTheme="minorHAnsi"/>
          <w:szCs w:val="20"/>
        </w:rPr>
        <w:t xml:space="preserve"> </w:t>
      </w:r>
    </w:p>
    <w:p w14:paraId="22BAE388" w14:textId="77777777" w:rsidR="00E450E3" w:rsidRPr="00FD2A59" w:rsidRDefault="00E450E3" w:rsidP="00E450E3">
      <w:pPr>
        <w:spacing w:line="259" w:lineRule="auto"/>
        <w:ind w:left="1080"/>
        <w:contextualSpacing/>
        <w:rPr>
          <w:szCs w:val="20"/>
        </w:rPr>
      </w:pPr>
    </w:p>
    <w:p w14:paraId="21EA6DF6" w14:textId="77777777" w:rsidR="0009019E" w:rsidRPr="00E17D2D" w:rsidRDefault="0009019E" w:rsidP="0009019E">
      <w:pPr>
        <w:keepNext/>
        <w:keepLines/>
        <w:spacing w:before="240"/>
        <w:ind w:left="720"/>
        <w:rPr>
          <w:b/>
          <w:szCs w:val="20"/>
        </w:rPr>
      </w:pPr>
      <w:r w:rsidRPr="00E17D2D">
        <w:rPr>
          <w:b/>
          <w:szCs w:val="20"/>
        </w:rPr>
        <w:t>Advisory:</w:t>
      </w:r>
    </w:p>
    <w:p w14:paraId="5B707B52" w14:textId="77777777" w:rsidR="0009019E" w:rsidRPr="00E17D2D" w:rsidRDefault="0009019E" w:rsidP="0009019E">
      <w:pPr>
        <w:numPr>
          <w:ilvl w:val="0"/>
          <w:numId w:val="27"/>
        </w:numPr>
      </w:pPr>
      <w:r w:rsidRPr="00E17D2D">
        <w:t>2024 Interim: Dave Sefcik, NIST OWM noted that there appears to be a gap with all the growers out there.  They would already have and be able to provide moisture loss studies for their products.  To validate Michigan’s study.</w:t>
      </w:r>
    </w:p>
    <w:p w14:paraId="0537E870" w14:textId="77777777" w:rsidR="0009019E" w:rsidRPr="00E17D2D" w:rsidRDefault="0009019E" w:rsidP="0009019E">
      <w:pPr>
        <w:spacing w:after="0"/>
        <w:rPr>
          <w:b/>
          <w:szCs w:val="20"/>
        </w:rPr>
      </w:pPr>
      <w:r w:rsidRPr="00E17D2D">
        <w:rPr>
          <w:b/>
          <w:szCs w:val="20"/>
        </w:rPr>
        <w:t>Item Development:</w:t>
      </w:r>
    </w:p>
    <w:p w14:paraId="4CDCB687" w14:textId="499C1EEE" w:rsidR="0009019E" w:rsidRPr="00E17D2D" w:rsidRDefault="0009019E" w:rsidP="0009019E">
      <w:pPr>
        <w:spacing w:after="0"/>
        <w:rPr>
          <w:bCs/>
          <w:szCs w:val="20"/>
        </w:rPr>
      </w:pPr>
      <w:r w:rsidRPr="00E17D2D">
        <w:rPr>
          <w:bCs/>
          <w:szCs w:val="20"/>
          <w:u w:val="single"/>
        </w:rPr>
        <w:t xml:space="preserve">NCWM </w:t>
      </w:r>
      <w:r w:rsidR="00E807A8">
        <w:rPr>
          <w:bCs/>
          <w:szCs w:val="20"/>
          <w:u w:val="single"/>
        </w:rPr>
        <w:t>2024 Interim</w:t>
      </w:r>
      <w:r w:rsidRPr="00E17D2D">
        <w:rPr>
          <w:bCs/>
          <w:szCs w:val="20"/>
        </w:rPr>
        <w:t>: The Committee has assigned this item</w:t>
      </w:r>
      <w:r w:rsidR="003F5D50">
        <w:rPr>
          <w:bCs/>
          <w:szCs w:val="20"/>
        </w:rPr>
        <w:t xml:space="preserve"> Voting</w:t>
      </w:r>
      <w:r w:rsidRPr="00E17D2D">
        <w:rPr>
          <w:bCs/>
          <w:szCs w:val="20"/>
        </w:rPr>
        <w:t xml:space="preserve"> status for the NCWM 2024 Annual Meeting.</w:t>
      </w:r>
    </w:p>
    <w:p w14:paraId="4A532877" w14:textId="77777777" w:rsidR="0009019E" w:rsidRPr="00E17D2D" w:rsidRDefault="0009019E" w:rsidP="0009019E">
      <w:pPr>
        <w:spacing w:after="0"/>
        <w:rPr>
          <w:bCs/>
          <w:szCs w:val="20"/>
        </w:rPr>
      </w:pPr>
    </w:p>
    <w:p w14:paraId="73444BBF" w14:textId="77777777" w:rsidR="0009019E" w:rsidRPr="00E17D2D" w:rsidRDefault="0009019E" w:rsidP="0009019E">
      <w:pPr>
        <w:spacing w:after="0"/>
        <w:rPr>
          <w:bCs/>
          <w:szCs w:val="20"/>
        </w:rPr>
      </w:pPr>
      <w:r w:rsidRPr="00E17D2D">
        <w:rPr>
          <w:bCs/>
          <w:szCs w:val="20"/>
        </w:rPr>
        <w:t xml:space="preserve">The Committee heard comments from the Cannabis Task Group’s Co-Chairs, Charlie Rutherford and Vince Wolpert that the moisture study performed by Michigan is complete and the results and underlying data are available for the body to review.  The data supports the task group’s position of a 3% moisture loss (loss only) tolerance for </w:t>
      </w:r>
      <w:r w:rsidRPr="00E17D2D">
        <w:rPr>
          <w:bCs/>
          <w:i/>
          <w:iCs/>
          <w:szCs w:val="20"/>
        </w:rPr>
        <w:t xml:space="preserve">Cannabis. </w:t>
      </w:r>
      <w:r w:rsidRPr="00E17D2D">
        <w:rPr>
          <w:bCs/>
          <w:szCs w:val="20"/>
        </w:rPr>
        <w:t>The Co-Chairs support this as a Voting item moving forward.</w:t>
      </w:r>
    </w:p>
    <w:p w14:paraId="1E1ADB85" w14:textId="77777777" w:rsidR="0009019E" w:rsidRPr="00E17D2D" w:rsidRDefault="0009019E" w:rsidP="0009019E">
      <w:pPr>
        <w:spacing w:after="0"/>
        <w:rPr>
          <w:bCs/>
          <w:szCs w:val="20"/>
        </w:rPr>
      </w:pPr>
    </w:p>
    <w:p w14:paraId="07643DFC" w14:textId="39A00566" w:rsidR="0009019E" w:rsidRPr="00E17D2D" w:rsidRDefault="0009019E" w:rsidP="0009019E">
      <w:pPr>
        <w:spacing w:after="0"/>
        <w:rPr>
          <w:bCs/>
          <w:szCs w:val="20"/>
        </w:rPr>
      </w:pPr>
      <w:r w:rsidRPr="00E17D2D">
        <w:rPr>
          <w:bCs/>
          <w:szCs w:val="20"/>
        </w:rPr>
        <w:t xml:space="preserve">The Committee has </w:t>
      </w:r>
      <w:r w:rsidR="00DE4DD8">
        <w:rPr>
          <w:bCs/>
          <w:szCs w:val="20"/>
        </w:rPr>
        <w:t xml:space="preserve">reviewed </w:t>
      </w:r>
      <w:r w:rsidRPr="00E17D2D">
        <w:rPr>
          <w:bCs/>
          <w:szCs w:val="20"/>
        </w:rPr>
        <w:t xml:space="preserve"> the results of the </w:t>
      </w:r>
      <w:r w:rsidR="005E15D0" w:rsidRPr="00E17D2D">
        <w:rPr>
          <w:bCs/>
          <w:szCs w:val="20"/>
        </w:rPr>
        <w:t>study,</w:t>
      </w:r>
      <w:r w:rsidRPr="00E17D2D">
        <w:rPr>
          <w:bCs/>
          <w:szCs w:val="20"/>
        </w:rPr>
        <w:t xml:space="preserve"> and the </w:t>
      </w:r>
      <w:r w:rsidR="00C70B54">
        <w:rPr>
          <w:bCs/>
          <w:szCs w:val="20"/>
        </w:rPr>
        <w:t>study data will be posted on the NCWM website before the Annual meeting.</w:t>
      </w:r>
    </w:p>
    <w:p w14:paraId="2BAA96A8" w14:textId="77777777" w:rsidR="0009019E" w:rsidRPr="00E17D2D" w:rsidRDefault="0009019E" w:rsidP="0009019E">
      <w:pPr>
        <w:spacing w:after="0"/>
        <w:rPr>
          <w:b/>
          <w:szCs w:val="20"/>
        </w:rPr>
      </w:pPr>
    </w:p>
    <w:p w14:paraId="4A628804" w14:textId="6C5C0F1D" w:rsidR="0009019E" w:rsidRPr="00E17D2D" w:rsidRDefault="0009019E" w:rsidP="0009019E">
      <w:pPr>
        <w:spacing w:after="0"/>
        <w:rPr>
          <w:bCs/>
          <w:szCs w:val="20"/>
        </w:rPr>
      </w:pPr>
      <w:r w:rsidRPr="00E17D2D">
        <w:rPr>
          <w:bCs/>
          <w:szCs w:val="20"/>
          <w:u w:val="single"/>
        </w:rPr>
        <w:t>NCWM 2023 Annual Meeting</w:t>
      </w:r>
      <w:r w:rsidRPr="00E17D2D">
        <w:rPr>
          <w:bCs/>
          <w:szCs w:val="20"/>
        </w:rPr>
        <w:t xml:space="preserve">: The Committee reviewed this </w:t>
      </w:r>
      <w:r w:rsidR="00BF1043" w:rsidRPr="00E17D2D">
        <w:rPr>
          <w:bCs/>
          <w:szCs w:val="20"/>
        </w:rPr>
        <w:t>item,</w:t>
      </w:r>
      <w:r w:rsidRPr="00E17D2D">
        <w:rPr>
          <w:bCs/>
          <w:szCs w:val="20"/>
        </w:rPr>
        <w:t xml:space="preserve"> and it remained as Assigned to the Cannabis Task Group pending the results of the moisture study being conducted by Michigan’s laboratory.</w:t>
      </w:r>
    </w:p>
    <w:p w14:paraId="0545AE58" w14:textId="77777777" w:rsidR="00802E78" w:rsidRPr="00280FFD" w:rsidRDefault="00802E78" w:rsidP="00303194">
      <w:pPr>
        <w:keepNext/>
        <w:ind w:left="720"/>
        <w:rPr>
          <w:b/>
          <w:szCs w:val="20"/>
          <w:highlight w:val="yellow"/>
        </w:rPr>
      </w:pPr>
    </w:p>
    <w:p w14:paraId="1D793BD4" w14:textId="001E82AE" w:rsidR="00FD4740" w:rsidRPr="00C61E46" w:rsidRDefault="00FD4740" w:rsidP="00FD4740">
      <w:pPr>
        <w:rPr>
          <w:bCs/>
          <w:szCs w:val="20"/>
        </w:rPr>
      </w:pPr>
      <w:r w:rsidRPr="00C61E46">
        <w:rPr>
          <w:bCs/>
          <w:szCs w:val="20"/>
          <w:u w:val="single"/>
        </w:rPr>
        <w:t>NCWM 2022 Interim</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lastRenderedPageBreak/>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34693FC5" w:rsidR="00FD4740" w:rsidRPr="00C61E46" w:rsidRDefault="00FD4740" w:rsidP="00FD4740">
      <w:pPr>
        <w:keepNext/>
        <w:spacing w:before="240"/>
        <w:rPr>
          <w:bCs/>
          <w:szCs w:val="20"/>
        </w:rPr>
      </w:pPr>
      <w:r w:rsidRPr="00C61E46">
        <w:rPr>
          <w:bCs/>
          <w:szCs w:val="20"/>
          <w:u w:val="single"/>
        </w:rPr>
        <w:t>NCWM 2022 Annual</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0AF0070D"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685E6A0" w:rsidR="00FD4740" w:rsidRPr="00424638" w:rsidRDefault="00FD4740" w:rsidP="00FD4740">
      <w:pPr>
        <w:spacing w:before="40"/>
        <w:rPr>
          <w:rFonts w:eastAsiaTheme="minorEastAsia"/>
          <w:sz w:val="22"/>
        </w:rPr>
      </w:pPr>
      <w:r w:rsidRPr="00C61E46">
        <w:rPr>
          <w:u w:val="single"/>
        </w:rPr>
        <w:t>NCWM 2023 Annua</w:t>
      </w:r>
      <w:r w:rsidR="0076378E">
        <w:rPr>
          <w:u w:val="single"/>
        </w:rPr>
        <w:t>l</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Default="00FD4740" w:rsidP="00FD4740">
      <w:pPr>
        <w:keepNext/>
        <w:keepLines/>
        <w:spacing w:after="0"/>
        <w:rPr>
          <w:b/>
          <w:szCs w:val="20"/>
        </w:rPr>
      </w:pPr>
      <w:r w:rsidRPr="00C61E46">
        <w:rPr>
          <w:b/>
          <w:szCs w:val="20"/>
        </w:rPr>
        <w:t>Regional Associations’ Comments:</w:t>
      </w:r>
    </w:p>
    <w:p w14:paraId="3941E359" w14:textId="77777777" w:rsidR="000A3DCE" w:rsidRPr="00C61E46" w:rsidRDefault="000A3DCE" w:rsidP="00FD4740">
      <w:pPr>
        <w:keepNext/>
        <w:keepLines/>
        <w:spacing w:after="0"/>
        <w:rPr>
          <w:szCs w:val="20"/>
        </w:rPr>
      </w:pPr>
    </w:p>
    <w:p w14:paraId="5E27376D" w14:textId="3EBD9AB8" w:rsidR="000A3DCE" w:rsidRDefault="0095370C" w:rsidP="00303194">
      <w:pPr>
        <w:rPr>
          <w:rFonts w:eastAsia="Times New Roman"/>
          <w:szCs w:val="24"/>
        </w:rPr>
      </w:pPr>
      <w:r>
        <w:rPr>
          <w:szCs w:val="20"/>
          <w:u w:val="single"/>
        </w:rPr>
        <w:t>CWMA 2023 Interi</w:t>
      </w:r>
      <w:r w:rsidR="002C10D7">
        <w:rPr>
          <w:szCs w:val="20"/>
          <w:u w:val="single"/>
        </w:rPr>
        <w:t>m</w:t>
      </w:r>
      <w:r>
        <w:rPr>
          <w:szCs w:val="20"/>
          <w:u w:val="single"/>
        </w:rPr>
        <w:t>:</w:t>
      </w:r>
      <w:r w:rsidR="000A3DCE">
        <w:rPr>
          <w:szCs w:val="20"/>
        </w:rPr>
        <w:t xml:space="preserve"> </w:t>
      </w:r>
      <w:r w:rsidR="000A3DCE">
        <w:rPr>
          <w:rFonts w:eastAsia="Times New Roman"/>
          <w:szCs w:val="24"/>
        </w:rPr>
        <w:t>Greg VanderPlaats, Minnesota commented he believes the items should remain as an Assigned item until we have additional data.</w:t>
      </w:r>
    </w:p>
    <w:p w14:paraId="5C24232D" w14:textId="218648B6" w:rsidR="0095370C" w:rsidRDefault="000A3DCE" w:rsidP="000A3DCE">
      <w:pPr>
        <w:rPr>
          <w:rFonts w:eastAsia="Times New Roman"/>
          <w:szCs w:val="24"/>
        </w:rPr>
      </w:pPr>
      <w:r>
        <w:rPr>
          <w:rFonts w:eastAsia="Times New Roman"/>
          <w:szCs w:val="24"/>
        </w:rPr>
        <w:t>The committee agrees that the item should remain assigned to the task group.</w:t>
      </w:r>
    </w:p>
    <w:p w14:paraId="2A9D3299" w14:textId="77777777" w:rsidR="00FD4EAD" w:rsidRPr="00A43BF4" w:rsidRDefault="00DE459F" w:rsidP="00FD4EAD">
      <w:pPr>
        <w:keepNext/>
        <w:keepLines/>
        <w:spacing w:after="0"/>
        <w:rPr>
          <w:rFonts w:eastAsia="Times New Roman"/>
          <w:szCs w:val="24"/>
        </w:rPr>
      </w:pPr>
      <w:r w:rsidRPr="00FD4EAD">
        <w:rPr>
          <w:rFonts w:eastAsia="Times New Roman"/>
          <w:szCs w:val="24"/>
          <w:u w:val="single"/>
        </w:rPr>
        <w:t>WWMA 2023 Annual Meeting:</w:t>
      </w:r>
      <w:r>
        <w:rPr>
          <w:rFonts w:eastAsia="Times New Roman"/>
          <w:szCs w:val="24"/>
        </w:rPr>
        <w:t xml:space="preserve"> </w:t>
      </w:r>
      <w:r w:rsidR="00FD4EAD">
        <w:rPr>
          <w:rFonts w:eastAsia="Times New Roman"/>
          <w:szCs w:val="24"/>
        </w:rPr>
        <w:t xml:space="preserve">Vince Wolpert, Cannabis Task Group Co-Chair requested that this item remain Assigned.  It was also stated that the analysis of moisture loss has been completed, and is being compiled by Craig VanBuren, Michigan.  The Cannabis Task Group will be making recommendations regarding moisture loss once that data has been compiled and analyzed.  This may include water activity information as well.  </w:t>
      </w:r>
    </w:p>
    <w:p w14:paraId="6BAAED86" w14:textId="77777777" w:rsidR="00FD4EAD" w:rsidRDefault="00FD4EAD" w:rsidP="00FD4EAD">
      <w:pPr>
        <w:keepNext/>
        <w:keepLines/>
        <w:spacing w:after="0"/>
        <w:rPr>
          <w:rFonts w:eastAsia="Times New Roman"/>
          <w:szCs w:val="24"/>
        </w:rPr>
      </w:pPr>
      <w:r>
        <w:rPr>
          <w:rFonts w:eastAsia="Times New Roman"/>
          <w:szCs w:val="24"/>
        </w:rPr>
        <w:t>Matt Douglas, California Department of Food and Agriculture, Division of Measurement Standards supported an Assigned status, and is looking forward to the report.</w:t>
      </w:r>
    </w:p>
    <w:p w14:paraId="176714A2" w14:textId="77777777" w:rsidR="00FD4EAD" w:rsidRDefault="00FD4EAD" w:rsidP="00FD4EAD">
      <w:pPr>
        <w:keepNext/>
        <w:keepLines/>
        <w:spacing w:after="0"/>
        <w:rPr>
          <w:rFonts w:eastAsia="Times New Roman"/>
          <w:szCs w:val="24"/>
        </w:rPr>
      </w:pPr>
    </w:p>
    <w:p w14:paraId="204707D5" w14:textId="688F5481" w:rsidR="00DE459F" w:rsidRDefault="00FD4EAD" w:rsidP="00FD4EAD">
      <w:pPr>
        <w:rPr>
          <w:rFonts w:eastAsia="Times New Roman"/>
          <w:szCs w:val="24"/>
        </w:rPr>
      </w:pPr>
      <w:r>
        <w:rPr>
          <w:rFonts w:eastAsia="Times New Roman"/>
          <w:szCs w:val="24"/>
        </w:rPr>
        <w:t>The WWMA L&amp;R Committee recommends this item remain Assigned to the Cannabis Task Group.</w:t>
      </w:r>
    </w:p>
    <w:p w14:paraId="0A947BB0" w14:textId="6CEEFEC2" w:rsidR="0008366F" w:rsidRDefault="0008366F" w:rsidP="00FD4EAD">
      <w:pPr>
        <w:rPr>
          <w:rFonts w:eastAsia="Times New Roman"/>
          <w:szCs w:val="24"/>
        </w:rPr>
      </w:pPr>
      <w:r w:rsidRPr="004931E9">
        <w:rPr>
          <w:rFonts w:eastAsia="Times New Roman"/>
          <w:szCs w:val="24"/>
          <w:u w:val="single"/>
        </w:rPr>
        <w:t>SWMA 2023 Annual:</w:t>
      </w:r>
      <w:r>
        <w:rPr>
          <w:rFonts w:eastAsia="Times New Roman"/>
          <w:szCs w:val="24"/>
        </w:rPr>
        <w:t xml:space="preserve"> </w:t>
      </w:r>
      <w:r w:rsidR="004931E9">
        <w:rPr>
          <w:rFonts w:eastAsia="Times New Roman"/>
          <w:szCs w:val="24"/>
        </w:rPr>
        <w:t>The SWMA recommends that this item remained assigned and awaits the upcoming data.</w:t>
      </w:r>
    </w:p>
    <w:p w14:paraId="1DC3738C" w14:textId="5E902D67" w:rsidR="00763C27" w:rsidRPr="00A43BF4" w:rsidRDefault="00062681" w:rsidP="00763C27">
      <w:pPr>
        <w:keepNext/>
        <w:keepLines/>
        <w:spacing w:after="0"/>
        <w:rPr>
          <w:rFonts w:eastAsia="Times New Roman"/>
          <w:szCs w:val="24"/>
        </w:rPr>
      </w:pPr>
      <w:r w:rsidRPr="00763C27">
        <w:rPr>
          <w:rFonts w:eastAsia="Times New Roman"/>
          <w:szCs w:val="24"/>
          <w:u w:val="single"/>
        </w:rPr>
        <w:t>NEWMA 2023 Interim:</w:t>
      </w:r>
      <w:r>
        <w:rPr>
          <w:rFonts w:eastAsia="Times New Roman"/>
          <w:szCs w:val="24"/>
        </w:rPr>
        <w:t xml:space="preserve"> </w:t>
      </w:r>
      <w:r w:rsidR="00763C27">
        <w:rPr>
          <w:rFonts w:eastAsia="Times New Roman"/>
          <w:szCs w:val="24"/>
        </w:rPr>
        <w:t>Lou Sakin, Holliston MA, representing the Cannabis Task Group – This item is not ready to move forward. Awaiting data from testing results Craig VanBuren, MI.</w:t>
      </w:r>
    </w:p>
    <w:p w14:paraId="6C460D46" w14:textId="56C053FB" w:rsidR="00062681" w:rsidRPr="0095370C" w:rsidRDefault="00763C27" w:rsidP="00FD4EAD">
      <w:pPr>
        <w:rPr>
          <w:szCs w:val="20"/>
        </w:rPr>
      </w:pPr>
      <w:r>
        <w:rPr>
          <w:szCs w:val="20"/>
        </w:rPr>
        <w:t xml:space="preserve">The committee recommends this as </w:t>
      </w:r>
      <w:r w:rsidR="00CC5F32">
        <w:rPr>
          <w:szCs w:val="20"/>
        </w:rPr>
        <w:t xml:space="preserve">an assigned item. </w:t>
      </w:r>
    </w:p>
    <w:p w14:paraId="00C18ED7" w14:textId="11180750" w:rsidR="008270D2" w:rsidRPr="002B3C97" w:rsidRDefault="00FD4740" w:rsidP="00DA6389">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r w:rsidR="008270D2">
        <w:rPr>
          <w:rFonts w:eastAsia="Times New Roman"/>
          <w:szCs w:val="24"/>
        </w:rPr>
        <w:t>.</w:t>
      </w:r>
    </w:p>
    <w:p w14:paraId="637E02F5" w14:textId="443A98E0" w:rsidR="00D32D7A" w:rsidRPr="00281428" w:rsidRDefault="00D32D7A" w:rsidP="00C73E14">
      <w:pPr>
        <w:pStyle w:val="ItemHeading"/>
        <w:tabs>
          <w:tab w:val="left" w:pos="1710"/>
        </w:tabs>
      </w:pPr>
      <w:bookmarkStart w:id="37" w:name="_Toc161125477"/>
      <w:r>
        <w:lastRenderedPageBreak/>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37"/>
    </w:p>
    <w:p w14:paraId="7444619E" w14:textId="77777777" w:rsidR="00D32D7A" w:rsidRPr="00281428" w:rsidRDefault="00D32D7A" w:rsidP="00C73E14">
      <w:pPr>
        <w:keepNext/>
        <w:keepLines/>
        <w:spacing w:after="0"/>
        <w:rPr>
          <w:b/>
          <w:szCs w:val="20"/>
        </w:rPr>
      </w:pPr>
      <w:r w:rsidRPr="00281428">
        <w:rPr>
          <w:b/>
          <w:szCs w:val="20"/>
        </w:rPr>
        <w:t>Source:</w:t>
      </w:r>
    </w:p>
    <w:p w14:paraId="7E61EAD2" w14:textId="6164B3A4" w:rsidR="00D32D7A" w:rsidRPr="00281428" w:rsidRDefault="00D32D7A" w:rsidP="00C73E14">
      <w:pPr>
        <w:keepNext/>
        <w:keepLines/>
        <w:rPr>
          <w:bCs/>
          <w:szCs w:val="20"/>
        </w:rPr>
      </w:pPr>
      <w:r>
        <w:rPr>
          <w:bCs/>
          <w:szCs w:val="20"/>
        </w:rPr>
        <w:t>Louisiana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A6389">
      <w:pPr>
        <w:spacing w:before="40"/>
        <w:ind w:left="360"/>
        <w:rPr>
          <w:szCs w:val="20"/>
        </w:rPr>
      </w:pPr>
      <w:r>
        <w:rPr>
          <w:szCs w:val="20"/>
        </w:rPr>
        <w:t>SECTION 12: MECHANICAL SEED COUNT</w:t>
      </w:r>
    </w:p>
    <w:p w14:paraId="71B4A1D2" w14:textId="77777777" w:rsidR="00D32D7A" w:rsidRDefault="00D32D7A" w:rsidP="00DA6389">
      <w:pPr>
        <w:spacing w:before="4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54DDB37C" w14:textId="77777777" w:rsidR="00D32D7A" w:rsidRDefault="00D32D7A" w:rsidP="00DA6389">
      <w:pPr>
        <w:spacing w:before="40"/>
        <w:ind w:left="360"/>
        <w:rPr>
          <w:szCs w:val="20"/>
        </w:rPr>
      </w:pPr>
      <w:r w:rsidRPr="009F6C72">
        <w:rPr>
          <w:szCs w:val="20"/>
        </w:rPr>
        <w:t>12.1 Samples</w:t>
      </w:r>
    </w:p>
    <w:p w14:paraId="583B81CC" w14:textId="77777777" w:rsidR="00D32D7A" w:rsidRDefault="00D32D7A" w:rsidP="00DA6389">
      <w:pPr>
        <w:spacing w:before="4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63A577B8" w14:textId="77777777" w:rsidR="00D32D7A" w:rsidRDefault="00D32D7A" w:rsidP="00DA6389">
      <w:pPr>
        <w:spacing w:before="40"/>
        <w:ind w:left="360"/>
        <w:rPr>
          <w:szCs w:val="20"/>
        </w:rPr>
      </w:pPr>
      <w:r>
        <w:rPr>
          <w:szCs w:val="20"/>
        </w:rPr>
        <w:t>12.2 Seed counter calibration</w:t>
      </w:r>
    </w:p>
    <w:p w14:paraId="5DEEB146" w14:textId="77777777" w:rsidR="00D32D7A" w:rsidRPr="00DA6389" w:rsidRDefault="00D32D7A" w:rsidP="00DA6389">
      <w:pPr>
        <w:spacing w:before="40"/>
        <w:ind w:left="360"/>
        <w:rPr>
          <w:b/>
          <w:bCs/>
          <w:szCs w:val="20"/>
        </w:rPr>
      </w:pPr>
      <w:r w:rsidRPr="00DA6389">
        <w:rPr>
          <w:b/>
          <w:bCs/>
          <w:szCs w:val="20"/>
        </w:rPr>
        <w:t>…</w:t>
      </w:r>
    </w:p>
    <w:p w14:paraId="2913A5B2" w14:textId="77777777" w:rsidR="00D32D7A" w:rsidRDefault="00D32D7A" w:rsidP="00DA6389">
      <w:pPr>
        <w:spacing w:before="40"/>
        <w:ind w:left="360"/>
        <w:rPr>
          <w:b/>
          <w:bCs/>
          <w:szCs w:val="20"/>
          <w:u w:val="single"/>
        </w:rPr>
      </w:pPr>
      <w:r>
        <w:rPr>
          <w:szCs w:val="20"/>
        </w:rPr>
        <w:t xml:space="preserve">(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w:t>
      </w:r>
      <w:r>
        <w:rPr>
          <w:szCs w:val="20"/>
        </w:rPr>
        <w:lastRenderedPageBreak/>
        <w:t>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A6389">
      <w:pPr>
        <w:spacing w:before="40"/>
        <w:rPr>
          <w:szCs w:val="20"/>
        </w:rPr>
      </w:pPr>
      <w:r>
        <w:rPr>
          <w:szCs w:val="20"/>
        </w:rPr>
        <w:t>The submitter acknowledged the following:</w:t>
      </w:r>
    </w:p>
    <w:p w14:paraId="2F45AF67" w14:textId="77777777" w:rsidR="00D32D7A" w:rsidRDefault="00D32D7A" w:rsidP="00DA6389">
      <w:pPr>
        <w:spacing w:before="4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7"/>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8"/>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t>1. Wintersteiger Seed Counter S-25+</w:t>
      </w:r>
    </w:p>
    <w:p w14:paraId="511D65FF" w14:textId="77777777" w:rsidR="00D32D7A" w:rsidRPr="00F619F3" w:rsidRDefault="00FB1EAB" w:rsidP="00D32D7A">
      <w:pPr>
        <w:rPr>
          <w:szCs w:val="20"/>
        </w:rPr>
      </w:pPr>
      <w:hyperlink r:id="rId19"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0"/>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21"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22"/>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FB1EAB" w:rsidP="00D32D7A">
      <w:pPr>
        <w:spacing w:after="0"/>
        <w:rPr>
          <w:szCs w:val="20"/>
        </w:rPr>
      </w:pPr>
      <w:hyperlink r:id="rId23"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FB1EAB" w:rsidP="00D32D7A">
      <w:pPr>
        <w:spacing w:after="0"/>
        <w:rPr>
          <w:szCs w:val="20"/>
        </w:rPr>
      </w:pPr>
      <w:hyperlink r:id="rId25"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lastRenderedPageBreak/>
        <w:t>5. International Marketing and Design (IMD) Technologies Totalizer 750-2 C Series</w:t>
      </w:r>
    </w:p>
    <w:p w14:paraId="436287D5" w14:textId="77777777" w:rsidR="00D32D7A" w:rsidRPr="00F619F3" w:rsidRDefault="00FB1EAB" w:rsidP="00D32D7A">
      <w:pPr>
        <w:spacing w:after="0"/>
        <w:rPr>
          <w:szCs w:val="20"/>
        </w:rPr>
      </w:pPr>
      <w:hyperlink r:id="rId27"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D04624" w:rsidRDefault="00D32D7A" w:rsidP="00D32D7A">
      <w:pPr>
        <w:spacing w:after="0"/>
        <w:rPr>
          <w:b/>
          <w:bCs/>
          <w:szCs w:val="20"/>
          <w:lang w:val="fr-FR"/>
        </w:rPr>
      </w:pPr>
      <w:r w:rsidRPr="00D04624">
        <w:rPr>
          <w:b/>
          <w:bCs/>
          <w:szCs w:val="20"/>
          <w:lang w:val="fr-FR"/>
        </w:rPr>
        <w:t>6. Pfeuffer Contador</w:t>
      </w:r>
    </w:p>
    <w:p w14:paraId="78C23D46" w14:textId="77777777" w:rsidR="00D32D7A" w:rsidRPr="00D04624" w:rsidRDefault="00FB1EAB" w:rsidP="00D32D7A">
      <w:pPr>
        <w:spacing w:after="0"/>
        <w:rPr>
          <w:szCs w:val="20"/>
          <w:lang w:val="fr-FR"/>
        </w:rPr>
      </w:pPr>
      <w:hyperlink r:id="rId29" w:history="1">
        <w:r w:rsidR="00D32D7A" w:rsidRPr="00D04624">
          <w:rPr>
            <w:rStyle w:val="Hyperlink"/>
            <w:szCs w:val="20"/>
            <w:lang w:val="fr-FR"/>
          </w:rPr>
          <w:t>https://www.pfeuffer.com/product/contador</w:t>
        </w:r>
      </w:hyperlink>
    </w:p>
    <w:p w14:paraId="4EB59938" w14:textId="77777777" w:rsidR="00D32D7A" w:rsidRPr="00D04624" w:rsidRDefault="00D32D7A" w:rsidP="00D32D7A">
      <w:pPr>
        <w:spacing w:after="0"/>
        <w:rPr>
          <w:szCs w:val="20"/>
          <w:lang w:val="fr-FR"/>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Default="00D32D7A" w:rsidP="00D32D7A">
      <w:pPr>
        <w:rPr>
          <w:szCs w:val="20"/>
        </w:rPr>
      </w:pPr>
      <w:r>
        <w:rPr>
          <w:szCs w:val="20"/>
        </w:rPr>
        <w:t>The submitter requested Voting status for this item in 2024.</w:t>
      </w:r>
    </w:p>
    <w:p w14:paraId="01F80620" w14:textId="77777777" w:rsidR="0088367E" w:rsidRPr="002758E3" w:rsidRDefault="0088367E" w:rsidP="0088367E">
      <w:pPr>
        <w:keepNext/>
        <w:spacing w:before="40" w:after="0"/>
        <w:rPr>
          <w:b/>
        </w:rPr>
      </w:pPr>
      <w:r w:rsidRPr="002758E3">
        <w:rPr>
          <w:b/>
        </w:rPr>
        <w:t>Comments in Favor:</w:t>
      </w:r>
    </w:p>
    <w:p w14:paraId="5853C551" w14:textId="77777777" w:rsidR="00170DDA" w:rsidRDefault="0088367E" w:rsidP="00170DDA">
      <w:pPr>
        <w:keepNext/>
        <w:spacing w:after="0"/>
        <w:ind w:left="720"/>
        <w:rPr>
          <w:b/>
        </w:rPr>
      </w:pPr>
      <w:r w:rsidRPr="002758E3">
        <w:rPr>
          <w:b/>
        </w:rPr>
        <w:t>Regulatory:</w:t>
      </w:r>
    </w:p>
    <w:p w14:paraId="3F7B3244" w14:textId="30D78D48" w:rsidR="006C3AF3" w:rsidRPr="00170DDA" w:rsidRDefault="0065481C" w:rsidP="00170DDA">
      <w:pPr>
        <w:pStyle w:val="ListParagraph"/>
        <w:keepNext/>
        <w:numPr>
          <w:ilvl w:val="0"/>
          <w:numId w:val="26"/>
        </w:numPr>
        <w:spacing w:after="0"/>
        <w:rPr>
          <w:b/>
        </w:rPr>
      </w:pPr>
      <w:r w:rsidRPr="00170DDA">
        <w:rPr>
          <w:color w:val="000000"/>
          <w:szCs w:val="20"/>
        </w:rPr>
        <w:t xml:space="preserve">2024 Interim: </w:t>
      </w:r>
      <w:r w:rsidR="0013309A" w:rsidRPr="00170DDA">
        <w:rPr>
          <w:color w:val="000000"/>
          <w:szCs w:val="20"/>
        </w:rPr>
        <w:t xml:space="preserve">Mr. </w:t>
      </w:r>
      <w:r w:rsidR="00C24F58" w:rsidRPr="00170DDA">
        <w:rPr>
          <w:color w:val="000000"/>
          <w:szCs w:val="20"/>
        </w:rPr>
        <w:t>Paul</w:t>
      </w:r>
      <w:r w:rsidR="0013309A" w:rsidRPr="00170DDA">
        <w:rPr>
          <w:color w:val="000000"/>
          <w:szCs w:val="20"/>
        </w:rPr>
        <w:t xml:space="preserve"> Floyd,</w:t>
      </w:r>
      <w:r w:rsidR="00930F4D" w:rsidRPr="00170DDA">
        <w:rPr>
          <w:color w:val="000000"/>
          <w:szCs w:val="20"/>
        </w:rPr>
        <w:t xml:space="preserve"> </w:t>
      </w:r>
      <w:r w:rsidR="000831D1" w:rsidRPr="00170DDA">
        <w:rPr>
          <w:color w:val="000000"/>
          <w:szCs w:val="20"/>
        </w:rPr>
        <w:t>Louisiana</w:t>
      </w:r>
      <w:r w:rsidR="0013309A" w:rsidRPr="00170DDA">
        <w:rPr>
          <w:color w:val="000000"/>
          <w:szCs w:val="20"/>
        </w:rPr>
        <w:t>, submitter</w:t>
      </w:r>
      <w:r w:rsidR="00930F4D" w:rsidRPr="00170DDA">
        <w:rPr>
          <w:color w:val="000000"/>
          <w:szCs w:val="20"/>
        </w:rPr>
        <w:t xml:space="preserve"> stated that the item aligns with recently changed rules with AOSA. The rules were cut and pasted into the item and permission was received. They believe the item is ready for voting.</w:t>
      </w:r>
    </w:p>
    <w:p w14:paraId="2AAD18EA" w14:textId="6B963371" w:rsidR="0088367E" w:rsidRPr="006C3AF3" w:rsidRDefault="00170DDA" w:rsidP="00041766">
      <w:pPr>
        <w:pStyle w:val="NormalWeb"/>
        <w:numPr>
          <w:ilvl w:val="0"/>
          <w:numId w:val="26"/>
        </w:numPr>
        <w:spacing w:before="120" w:beforeAutospacing="0"/>
        <w:rPr>
          <w:color w:val="000000"/>
          <w:sz w:val="20"/>
          <w:szCs w:val="20"/>
        </w:rPr>
      </w:pPr>
      <w:r>
        <w:rPr>
          <w:color w:val="000000"/>
          <w:sz w:val="20"/>
          <w:szCs w:val="20"/>
        </w:rPr>
        <w:t xml:space="preserve">2024 Interim: </w:t>
      </w:r>
      <w:r w:rsidR="0013309A" w:rsidRPr="006C3AF3">
        <w:rPr>
          <w:color w:val="000000"/>
          <w:sz w:val="20"/>
          <w:szCs w:val="20"/>
        </w:rPr>
        <w:t xml:space="preserve">Mr. Jim Willis, </w:t>
      </w:r>
      <w:r w:rsidR="00C4370C" w:rsidRPr="006C3AF3">
        <w:rPr>
          <w:color w:val="000000"/>
          <w:sz w:val="20"/>
          <w:szCs w:val="20"/>
        </w:rPr>
        <w:t>New York</w:t>
      </w:r>
      <w:r w:rsidR="00930F4D" w:rsidRPr="006C3AF3">
        <w:rPr>
          <w:color w:val="000000"/>
          <w:sz w:val="20"/>
          <w:szCs w:val="20"/>
        </w:rPr>
        <w:t xml:space="preserve"> expressed support for this item as </w:t>
      </w:r>
      <w:r w:rsidR="00127CD1">
        <w:rPr>
          <w:color w:val="000000"/>
          <w:sz w:val="20"/>
          <w:szCs w:val="20"/>
        </w:rPr>
        <w:t>Voting</w:t>
      </w:r>
      <w:r w:rsidR="00930F4D" w:rsidRPr="006C3AF3">
        <w:rPr>
          <w:color w:val="000000"/>
          <w:sz w:val="20"/>
          <w:szCs w:val="20"/>
        </w:rPr>
        <w:t>.</w:t>
      </w:r>
    </w:p>
    <w:p w14:paraId="4DA19EBA" w14:textId="77777777" w:rsidR="0088367E" w:rsidRPr="002758E3" w:rsidRDefault="0088367E" w:rsidP="0088367E">
      <w:pPr>
        <w:spacing w:before="240" w:after="0"/>
        <w:ind w:left="720"/>
        <w:rPr>
          <w:b/>
        </w:rPr>
      </w:pPr>
      <w:r w:rsidRPr="002758E3">
        <w:rPr>
          <w:b/>
        </w:rPr>
        <w:t>Industry:</w:t>
      </w:r>
    </w:p>
    <w:p w14:paraId="4C53179E" w14:textId="1B128E43" w:rsidR="0088367E" w:rsidRPr="0013309A" w:rsidRDefault="00314716" w:rsidP="00170DDA">
      <w:pPr>
        <w:pStyle w:val="ListParagraph"/>
        <w:numPr>
          <w:ilvl w:val="0"/>
          <w:numId w:val="68"/>
        </w:numPr>
        <w:spacing w:after="0" w:line="259" w:lineRule="auto"/>
        <w:contextualSpacing/>
        <w:jc w:val="left"/>
      </w:pPr>
      <w:r w:rsidRPr="00170DDA">
        <w:rPr>
          <w:bCs/>
          <w:szCs w:val="20"/>
        </w:rPr>
        <w:t>None</w:t>
      </w:r>
    </w:p>
    <w:p w14:paraId="38EF04C8" w14:textId="77777777" w:rsidR="00533E31" w:rsidRDefault="0088367E" w:rsidP="00557E48">
      <w:pPr>
        <w:spacing w:before="120" w:after="0"/>
        <w:ind w:left="720"/>
        <w:rPr>
          <w:b/>
        </w:rPr>
      </w:pPr>
      <w:r w:rsidRPr="002758E3">
        <w:rPr>
          <w:b/>
        </w:rPr>
        <w:t>Advisory:</w:t>
      </w:r>
    </w:p>
    <w:p w14:paraId="5104B6B0" w14:textId="51AEC917" w:rsidR="0088367E" w:rsidRPr="004917C4" w:rsidRDefault="0037441E" w:rsidP="004917C4">
      <w:pPr>
        <w:pStyle w:val="ListParagraph"/>
        <w:numPr>
          <w:ilvl w:val="0"/>
          <w:numId w:val="68"/>
        </w:numPr>
        <w:spacing w:after="0"/>
        <w:rPr>
          <w:b/>
        </w:rPr>
      </w:pPr>
      <w:r>
        <w:t xml:space="preserve">2024 Interim: </w:t>
      </w:r>
      <w:r w:rsidR="0057683E">
        <w:t xml:space="preserve">Mr. </w:t>
      </w:r>
      <w:r w:rsidR="00930F4D" w:rsidRPr="004917C4">
        <w:rPr>
          <w:color w:val="000000"/>
          <w:szCs w:val="20"/>
        </w:rPr>
        <w:t xml:space="preserve">Loren Minnich, NIST OWM recommended this item for </w:t>
      </w:r>
      <w:r w:rsidR="00127CD1">
        <w:rPr>
          <w:color w:val="000000"/>
          <w:szCs w:val="20"/>
        </w:rPr>
        <w:t>Voting</w:t>
      </w:r>
      <w:r w:rsidR="00930F4D" w:rsidRPr="004917C4">
        <w:rPr>
          <w:color w:val="000000"/>
          <w:szCs w:val="20"/>
        </w:rPr>
        <w:t xml:space="preserve">. NIST received copyright permission for </w:t>
      </w:r>
      <w:r w:rsidR="00CF470A" w:rsidRPr="004917C4">
        <w:rPr>
          <w:color w:val="000000"/>
          <w:szCs w:val="20"/>
        </w:rPr>
        <w:t>reprinting</w:t>
      </w:r>
      <w:r w:rsidR="00930F4D" w:rsidRPr="004917C4">
        <w:rPr>
          <w:color w:val="000000"/>
          <w:szCs w:val="20"/>
        </w:rPr>
        <w:t xml:space="preserve"> into Handbook 133.</w:t>
      </w:r>
    </w:p>
    <w:p w14:paraId="3CE14B90" w14:textId="77777777" w:rsidR="0088367E" w:rsidRPr="002758E3" w:rsidRDefault="0088367E" w:rsidP="0088367E">
      <w:pPr>
        <w:spacing w:before="240"/>
        <w:rPr>
          <w:b/>
        </w:rPr>
      </w:pPr>
      <w:r w:rsidRPr="002758E3">
        <w:rPr>
          <w:b/>
        </w:rPr>
        <w:t>Comments Against:</w:t>
      </w:r>
    </w:p>
    <w:p w14:paraId="2A1CB40C" w14:textId="77777777" w:rsidR="0088367E" w:rsidRPr="002758E3" w:rsidRDefault="0088367E" w:rsidP="0088367E">
      <w:pPr>
        <w:spacing w:after="0"/>
        <w:ind w:left="720"/>
        <w:rPr>
          <w:b/>
        </w:rPr>
      </w:pPr>
      <w:r w:rsidRPr="002758E3">
        <w:rPr>
          <w:b/>
        </w:rPr>
        <w:t>Regulatory:</w:t>
      </w:r>
    </w:p>
    <w:p w14:paraId="2A33F6F2" w14:textId="621A5BF5"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6955970" w14:textId="77777777" w:rsidR="0088367E" w:rsidRPr="002758E3" w:rsidRDefault="0088367E" w:rsidP="0088367E">
      <w:pPr>
        <w:spacing w:before="240" w:after="0"/>
        <w:ind w:left="720"/>
        <w:rPr>
          <w:b/>
        </w:rPr>
      </w:pPr>
      <w:r w:rsidRPr="002758E3">
        <w:rPr>
          <w:b/>
        </w:rPr>
        <w:lastRenderedPageBreak/>
        <w:t>Industry:</w:t>
      </w:r>
    </w:p>
    <w:p w14:paraId="4A94E804" w14:textId="584E5C9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4D95C27C" w14:textId="77777777" w:rsidR="0088367E" w:rsidRPr="002758E3" w:rsidRDefault="0088367E" w:rsidP="0088367E">
      <w:pPr>
        <w:spacing w:before="240" w:after="0"/>
        <w:ind w:left="720"/>
        <w:rPr>
          <w:b/>
        </w:rPr>
      </w:pPr>
      <w:r w:rsidRPr="002758E3">
        <w:rPr>
          <w:b/>
        </w:rPr>
        <w:t>Advisory:</w:t>
      </w:r>
    </w:p>
    <w:p w14:paraId="0552F182" w14:textId="58976838"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5A07AF43" w14:textId="77777777" w:rsidR="0088367E" w:rsidRPr="002758E3" w:rsidRDefault="0088367E" w:rsidP="0088367E">
      <w:pPr>
        <w:spacing w:before="240"/>
        <w:rPr>
          <w:b/>
        </w:rPr>
      </w:pPr>
      <w:r w:rsidRPr="002758E3">
        <w:rPr>
          <w:b/>
        </w:rPr>
        <w:t>Neutral Comments:</w:t>
      </w:r>
    </w:p>
    <w:p w14:paraId="73DB8F87" w14:textId="77777777" w:rsidR="0088367E" w:rsidRPr="002758E3" w:rsidRDefault="0088367E" w:rsidP="0088367E">
      <w:pPr>
        <w:spacing w:after="0"/>
        <w:ind w:left="720"/>
        <w:rPr>
          <w:b/>
        </w:rPr>
      </w:pPr>
      <w:r w:rsidRPr="002758E3">
        <w:rPr>
          <w:b/>
        </w:rPr>
        <w:t>Regulatory:</w:t>
      </w:r>
    </w:p>
    <w:p w14:paraId="491E275A" w14:textId="3133B18F"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4D88489" w14:textId="77777777" w:rsidR="0088367E" w:rsidRPr="002758E3" w:rsidRDefault="0088367E" w:rsidP="0088367E">
      <w:pPr>
        <w:spacing w:before="240" w:after="0"/>
        <w:ind w:left="720"/>
        <w:rPr>
          <w:b/>
        </w:rPr>
      </w:pPr>
      <w:r w:rsidRPr="002758E3">
        <w:rPr>
          <w:b/>
        </w:rPr>
        <w:t>Industry:</w:t>
      </w:r>
    </w:p>
    <w:p w14:paraId="21613145" w14:textId="097532B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8ABF212" w14:textId="77777777" w:rsidR="0088367E" w:rsidRPr="002758E3" w:rsidRDefault="0088367E" w:rsidP="0088367E">
      <w:pPr>
        <w:spacing w:before="240" w:after="0"/>
        <w:ind w:left="720"/>
        <w:rPr>
          <w:b/>
        </w:rPr>
      </w:pPr>
      <w:r w:rsidRPr="002758E3">
        <w:rPr>
          <w:b/>
        </w:rPr>
        <w:t>Advisory:</w:t>
      </w:r>
    </w:p>
    <w:p w14:paraId="5B3B39B9" w14:textId="63A41C73" w:rsidR="0088367E" w:rsidRPr="0013309A" w:rsidRDefault="00314716" w:rsidP="00D32D7A">
      <w:pPr>
        <w:pStyle w:val="ListParagraph"/>
        <w:numPr>
          <w:ilvl w:val="0"/>
          <w:numId w:val="27"/>
        </w:numPr>
        <w:spacing w:after="0" w:line="259" w:lineRule="auto"/>
        <w:contextualSpacing/>
        <w:jc w:val="left"/>
      </w:pPr>
      <w:bookmarkStart w:id="38" w:name="_Hlk157675271"/>
      <w:r w:rsidRPr="00C24F58">
        <w:rPr>
          <w:bCs/>
          <w:szCs w:val="20"/>
        </w:rPr>
        <w:t>None</w:t>
      </w:r>
      <w:bookmarkEnd w:id="38"/>
    </w:p>
    <w:p w14:paraId="1622BEDF" w14:textId="77777777" w:rsidR="009868EB" w:rsidRPr="00E025F9" w:rsidRDefault="009868EB" w:rsidP="009868EB">
      <w:pPr>
        <w:spacing w:before="240" w:after="0"/>
        <w:rPr>
          <w:b/>
        </w:rPr>
      </w:pPr>
      <w:r w:rsidRPr="002A7C3B">
        <w:rPr>
          <w:b/>
        </w:rPr>
        <w:t>Item Develop</w:t>
      </w:r>
      <w:r w:rsidRPr="00E025F9">
        <w:rPr>
          <w:b/>
        </w:rPr>
        <w:t>ment:</w:t>
      </w:r>
    </w:p>
    <w:p w14:paraId="4E0122FD" w14:textId="2EFC2D83" w:rsidR="009868EB" w:rsidRPr="008A51AE" w:rsidRDefault="009868EB" w:rsidP="009868EB">
      <w:pPr>
        <w:rPr>
          <w:u w:val="single"/>
        </w:rPr>
      </w:pPr>
      <w:r w:rsidRPr="00AD71A4">
        <w:rPr>
          <w:u w:val="single"/>
        </w:rPr>
        <w:t>NCWM 2024 Interim:</w:t>
      </w:r>
      <w:r w:rsidRPr="00E00ED4">
        <w:t xml:space="preserve"> </w:t>
      </w:r>
      <w:r w:rsidRPr="00A73F1B">
        <w:t xml:space="preserve">All comments received during Open Hearings were in favor of the item.  </w:t>
      </w:r>
      <w:r>
        <w:t xml:space="preserve">The Submitter informed the Committee that he had received </w:t>
      </w:r>
      <w:r w:rsidR="00BE4C86">
        <w:t xml:space="preserve">copyright </w:t>
      </w:r>
      <w:r>
        <w:t xml:space="preserve">permission to reprint the item in NIST Handbook 133.  The committee feels the item has merit and is fully developed and has assigned it Voting status. </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52DC9AF0" w14:textId="076ACD53" w:rsidR="004943F8" w:rsidRDefault="001C6E96" w:rsidP="004943F8">
      <w:pPr>
        <w:spacing w:after="0"/>
        <w:rPr>
          <w:rFonts w:eastAsia="Times New Roman"/>
          <w:szCs w:val="24"/>
        </w:rPr>
      </w:pPr>
      <w:r w:rsidRPr="004943F8">
        <w:rPr>
          <w:u w:val="single"/>
        </w:rPr>
        <w:t>CWMA 2023 Interim:</w:t>
      </w:r>
      <w:r>
        <w:t xml:space="preserve"> </w:t>
      </w:r>
      <w:r w:rsidR="004943F8">
        <w:rPr>
          <w:rFonts w:eastAsia="Times New Roman"/>
          <w:szCs w:val="24"/>
        </w:rPr>
        <w:t>No comments were heard.</w:t>
      </w:r>
    </w:p>
    <w:p w14:paraId="7430BE3A" w14:textId="77777777" w:rsidR="004943F8" w:rsidRDefault="004943F8" w:rsidP="004943F8">
      <w:pPr>
        <w:spacing w:after="0"/>
        <w:rPr>
          <w:rFonts w:eastAsia="Times New Roman"/>
          <w:szCs w:val="24"/>
        </w:rPr>
      </w:pPr>
    </w:p>
    <w:p w14:paraId="03118FC9" w14:textId="0CFEBD7F" w:rsidR="001C6E96" w:rsidRDefault="004943F8" w:rsidP="004943F8">
      <w:pPr>
        <w:rPr>
          <w:rFonts w:eastAsia="Times New Roman"/>
          <w:szCs w:val="24"/>
        </w:rPr>
      </w:pPr>
      <w:r>
        <w:rPr>
          <w:rFonts w:eastAsia="Times New Roman"/>
          <w:szCs w:val="24"/>
        </w:rPr>
        <w:t>The committee recommends this item be informational for more comments to come in.</w:t>
      </w:r>
    </w:p>
    <w:p w14:paraId="59F71A5F" w14:textId="5C9C1FD8" w:rsidR="00E959CB" w:rsidRPr="00A43BF4" w:rsidRDefault="00C26F83" w:rsidP="00E959CB">
      <w:pPr>
        <w:keepNext/>
        <w:keepLines/>
        <w:spacing w:after="0"/>
        <w:rPr>
          <w:rFonts w:eastAsia="Times New Roman"/>
          <w:szCs w:val="24"/>
        </w:rPr>
      </w:pPr>
      <w:r w:rsidRPr="00E959CB">
        <w:rPr>
          <w:rFonts w:eastAsia="Times New Roman"/>
          <w:szCs w:val="24"/>
          <w:u w:val="single"/>
        </w:rPr>
        <w:t>WWMA 2023 Annual:</w:t>
      </w:r>
      <w:r>
        <w:rPr>
          <w:rFonts w:eastAsia="Times New Roman"/>
          <w:szCs w:val="24"/>
        </w:rPr>
        <w:t xml:space="preserve"> </w:t>
      </w:r>
      <w:r w:rsidR="00E959CB">
        <w:rPr>
          <w:rFonts w:eastAsia="Times New Roman"/>
          <w:szCs w:val="24"/>
        </w:rPr>
        <w:t xml:space="preserve">Matt Douglas, California Department of Food and Agriculture, Division of Measurement Standards stated he was not familiar with the testing </w:t>
      </w:r>
      <w:r w:rsidR="00672F07">
        <w:rPr>
          <w:rFonts w:eastAsia="Times New Roman"/>
          <w:szCs w:val="24"/>
        </w:rPr>
        <w:t>procedure but</w:t>
      </w:r>
      <w:r w:rsidR="00E959CB">
        <w:rPr>
          <w:rFonts w:eastAsia="Times New Roman"/>
          <w:szCs w:val="24"/>
        </w:rPr>
        <w:t xml:space="preserve"> was not against the proposal.  Mr. Douglas was hoping for more discussion on this item.</w:t>
      </w:r>
    </w:p>
    <w:p w14:paraId="77BBA69E" w14:textId="77777777" w:rsidR="00E959CB" w:rsidRPr="00A43BF4" w:rsidRDefault="00E959CB" w:rsidP="00E959CB">
      <w:pPr>
        <w:keepNext/>
        <w:keepLines/>
        <w:spacing w:after="0"/>
        <w:rPr>
          <w:rFonts w:eastAsia="Times New Roman"/>
          <w:szCs w:val="24"/>
        </w:rPr>
      </w:pPr>
    </w:p>
    <w:p w14:paraId="7146B0B8" w14:textId="74F4021E" w:rsidR="00C26F83" w:rsidRDefault="00E959CB" w:rsidP="00E959CB">
      <w:pPr>
        <w:rPr>
          <w:rFonts w:eastAsia="Times New Roman"/>
          <w:szCs w:val="24"/>
        </w:rPr>
      </w:pPr>
      <w:r>
        <w:rPr>
          <w:rFonts w:eastAsia="Times New Roman"/>
          <w:szCs w:val="24"/>
        </w:rPr>
        <w:t>The WWMA L&amp;R Committee recommends this item be Informational.</w:t>
      </w:r>
    </w:p>
    <w:p w14:paraId="5DC86CD3" w14:textId="6C8017A9" w:rsidR="001A322C" w:rsidRPr="00A43BF4" w:rsidRDefault="00607B02" w:rsidP="001A322C">
      <w:pPr>
        <w:keepNext/>
        <w:keepLines/>
        <w:spacing w:after="0"/>
        <w:rPr>
          <w:rFonts w:eastAsia="Times New Roman"/>
          <w:szCs w:val="24"/>
        </w:rPr>
      </w:pPr>
      <w:r w:rsidRPr="001A322C">
        <w:rPr>
          <w:rFonts w:eastAsia="Times New Roman"/>
          <w:szCs w:val="24"/>
          <w:u w:val="single"/>
        </w:rPr>
        <w:t>SWMA 2023 Annual:</w:t>
      </w:r>
      <w:r>
        <w:rPr>
          <w:rFonts w:eastAsia="Times New Roman"/>
          <w:szCs w:val="24"/>
        </w:rPr>
        <w:t xml:space="preserve"> </w:t>
      </w:r>
      <w:r w:rsidR="001A322C">
        <w:rPr>
          <w:rFonts w:eastAsia="Times New Roman"/>
          <w:szCs w:val="24"/>
        </w:rPr>
        <w:t xml:space="preserve">The SWMA recommends a Voting status for this item pending copyright approval to be included into HB 133. </w:t>
      </w:r>
    </w:p>
    <w:p w14:paraId="69E340DD" w14:textId="6D03BC6E" w:rsidR="00607B02" w:rsidRDefault="00607B02" w:rsidP="00E959CB"/>
    <w:p w14:paraId="15E3AE1B" w14:textId="18B1FE8C" w:rsidR="00C1204F" w:rsidRDefault="000B359B" w:rsidP="00C1204F">
      <w:pPr>
        <w:keepNext/>
        <w:keepLines/>
        <w:spacing w:after="0"/>
        <w:rPr>
          <w:rFonts w:eastAsia="Times New Roman"/>
          <w:szCs w:val="24"/>
        </w:rPr>
      </w:pPr>
      <w:r w:rsidRPr="00C1204F">
        <w:rPr>
          <w:u w:val="single"/>
        </w:rPr>
        <w:t>NEWMA 2023 Interim:</w:t>
      </w:r>
      <w:r>
        <w:t xml:space="preserve"> </w:t>
      </w:r>
      <w:r w:rsidR="00C1204F">
        <w:rPr>
          <w:rFonts w:eastAsia="Times New Roman"/>
          <w:szCs w:val="24"/>
        </w:rPr>
        <w:t xml:space="preserve">Jim Willis, NY – New York has a seed </w:t>
      </w:r>
      <w:r w:rsidR="00672F07">
        <w:rPr>
          <w:rFonts w:eastAsia="Times New Roman"/>
          <w:szCs w:val="24"/>
        </w:rPr>
        <w:t>lab,</w:t>
      </w:r>
      <w:r w:rsidR="00C1204F">
        <w:rPr>
          <w:rFonts w:eastAsia="Times New Roman"/>
          <w:szCs w:val="24"/>
        </w:rPr>
        <w:t xml:space="preserve"> and the director of this lab is in favor of this being a </w:t>
      </w:r>
      <w:r w:rsidR="00127CD1">
        <w:rPr>
          <w:rFonts w:eastAsia="Times New Roman"/>
          <w:szCs w:val="24"/>
        </w:rPr>
        <w:t>Voting</w:t>
      </w:r>
      <w:r w:rsidR="00C1204F">
        <w:rPr>
          <w:rFonts w:eastAsia="Times New Roman"/>
          <w:szCs w:val="24"/>
        </w:rPr>
        <w:t xml:space="preserve"> item. </w:t>
      </w:r>
    </w:p>
    <w:p w14:paraId="5A9AF2E3" w14:textId="77777777" w:rsidR="00C1204F" w:rsidRDefault="00C1204F" w:rsidP="00C1204F">
      <w:pPr>
        <w:keepNext/>
        <w:keepLines/>
        <w:spacing w:after="0"/>
        <w:rPr>
          <w:rFonts w:eastAsia="Times New Roman"/>
          <w:szCs w:val="24"/>
        </w:rPr>
      </w:pPr>
    </w:p>
    <w:p w14:paraId="0564C755" w14:textId="77777777" w:rsidR="00C1204F" w:rsidRDefault="00C1204F" w:rsidP="00C1204F">
      <w:pPr>
        <w:keepNext/>
        <w:keepLines/>
        <w:spacing w:after="0"/>
        <w:rPr>
          <w:rFonts w:eastAsia="Times New Roman"/>
          <w:szCs w:val="24"/>
        </w:rPr>
      </w:pPr>
      <w:r>
        <w:rPr>
          <w:rFonts w:eastAsia="Times New Roman"/>
          <w:szCs w:val="24"/>
        </w:rPr>
        <w:t xml:space="preserve">Walt Remmert, PA – Concurs with NY. </w:t>
      </w:r>
    </w:p>
    <w:p w14:paraId="063FCBB1" w14:textId="77777777" w:rsidR="00C1204F" w:rsidRDefault="00C1204F" w:rsidP="00C1204F">
      <w:pPr>
        <w:keepNext/>
        <w:keepLines/>
        <w:spacing w:after="0"/>
        <w:rPr>
          <w:rFonts w:eastAsia="Times New Roman"/>
          <w:szCs w:val="24"/>
        </w:rPr>
      </w:pPr>
    </w:p>
    <w:p w14:paraId="58760789" w14:textId="77777777" w:rsidR="00C1204F" w:rsidRPr="00A43BF4" w:rsidRDefault="00C1204F" w:rsidP="00C1204F">
      <w:pPr>
        <w:keepNext/>
        <w:keepLines/>
        <w:spacing w:after="0"/>
        <w:rPr>
          <w:rFonts w:eastAsia="Times New Roman"/>
          <w:szCs w:val="24"/>
        </w:rPr>
      </w:pPr>
      <w:r>
        <w:rPr>
          <w:rFonts w:eastAsia="Times New Roman"/>
          <w:szCs w:val="24"/>
        </w:rPr>
        <w:t xml:space="preserve">Lou Sakin, Holliston, MA - Recommends it move forward as ‘Voting’ item. </w:t>
      </w:r>
    </w:p>
    <w:p w14:paraId="3FF90A7D" w14:textId="0DCB796F" w:rsidR="000B359B" w:rsidRDefault="00875C7E" w:rsidP="00E959CB">
      <w:r>
        <w:t xml:space="preserve">The committee recommends this as a </w:t>
      </w:r>
      <w:r w:rsidR="00127CD1">
        <w:t>Voting</w:t>
      </w:r>
      <w:r>
        <w:t xml:space="preserve"> item. </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39" w:name="_Toc464054896"/>
      <w:bookmarkStart w:id="40" w:name="_Toc464055294"/>
      <w:bookmarkStart w:id="41" w:name="_Toc464055905"/>
      <w:bookmarkStart w:id="42" w:name="_Toc464056153"/>
      <w:bookmarkStart w:id="43" w:name="_Toc464056398"/>
      <w:bookmarkStart w:id="44" w:name="_Toc464056648"/>
      <w:bookmarkStart w:id="45" w:name="_Toc464108963"/>
      <w:bookmarkStart w:id="46" w:name="_Toc464109311"/>
      <w:bookmarkStart w:id="47" w:name="_Toc464109788"/>
      <w:bookmarkStart w:id="48" w:name="_Toc464123864"/>
      <w:bookmarkStart w:id="49" w:name="_Toc464124106"/>
      <w:bookmarkStart w:id="50" w:name="_Toc464124590"/>
      <w:bookmarkStart w:id="51" w:name="_Toc487504885"/>
      <w:bookmarkStart w:id="52" w:name="_Toc487504888"/>
      <w:bookmarkStart w:id="53" w:name="_Toc464482691"/>
      <w:bookmarkStart w:id="54" w:name="_Toc464482957"/>
      <w:bookmarkStart w:id="55" w:name="_Toc464483217"/>
      <w:bookmarkStart w:id="56" w:name="_Toc464483483"/>
      <w:bookmarkStart w:id="57" w:name="_Toc464483755"/>
      <w:bookmarkStart w:id="58" w:name="_Toc464484021"/>
      <w:bookmarkStart w:id="59" w:name="_Toc464484460"/>
      <w:bookmarkStart w:id="60" w:name="_Toc464484741"/>
      <w:bookmarkStart w:id="61" w:name="_Toc464488193"/>
      <w:bookmarkStart w:id="62" w:name="_Toc464743065"/>
      <w:bookmarkStart w:id="63" w:name="_Toc464743697"/>
      <w:bookmarkStart w:id="64" w:name="_Toc464744927"/>
      <w:bookmarkStart w:id="65" w:name="_Toc464745476"/>
      <w:bookmarkStart w:id="66" w:name="_Toc464745985"/>
      <w:bookmarkStart w:id="67" w:name="_Toc464747011"/>
      <w:bookmarkStart w:id="68" w:name="_Toc464747289"/>
      <w:bookmarkStart w:id="69" w:name="_Toc464747573"/>
      <w:bookmarkStart w:id="70" w:name="_Toc464747845"/>
      <w:bookmarkStart w:id="71" w:name="_Toc464748596"/>
      <w:bookmarkStart w:id="72" w:name="_Toc464749328"/>
      <w:bookmarkStart w:id="73" w:name="_Toc465148910"/>
      <w:bookmarkStart w:id="74" w:name="_Toc465167911"/>
      <w:bookmarkStart w:id="75" w:name="_Toc489943192"/>
      <w:bookmarkStart w:id="76" w:name="_Toc489943482"/>
      <w:bookmarkStart w:id="77" w:name="_Toc489943772"/>
      <w:bookmarkStart w:id="78" w:name="_Toc491156257"/>
      <w:bookmarkStart w:id="79" w:name="_Toc491157107"/>
      <w:bookmarkStart w:id="80" w:name="_Toc491157402"/>
      <w:bookmarkStart w:id="81" w:name="_Toc491157696"/>
      <w:bookmarkStart w:id="82" w:name="_Toc491157988"/>
      <w:bookmarkStart w:id="83" w:name="_Toc491178429"/>
      <w:bookmarkStart w:id="84" w:name="_Toc491180101"/>
      <w:bookmarkStart w:id="85" w:name="_Toc491180395"/>
      <w:bookmarkStart w:id="86" w:name="_Toc491180771"/>
      <w:bookmarkStart w:id="87" w:name="_Toc491181491"/>
      <w:bookmarkStart w:id="88" w:name="_Toc491183100"/>
      <w:bookmarkStart w:id="89" w:name="_Toc491183384"/>
      <w:bookmarkStart w:id="90" w:name="_Toc491184622"/>
      <w:bookmarkStart w:id="91" w:name="_Toc491184907"/>
      <w:bookmarkStart w:id="92" w:name="_Toc491185187"/>
      <w:bookmarkStart w:id="93" w:name="_Toc491185463"/>
      <w:bookmarkStart w:id="94" w:name="_Toc491250077"/>
      <w:bookmarkStart w:id="95" w:name="_Toc491261934"/>
      <w:bookmarkStart w:id="96" w:name="_Toc491263439"/>
      <w:bookmarkStart w:id="97" w:name="_Toc491265474"/>
      <w:bookmarkStart w:id="98" w:name="_Toc491265768"/>
      <w:bookmarkStart w:id="99" w:name="_Toc491266062"/>
      <w:bookmarkStart w:id="100" w:name="_Toc491267221"/>
      <w:bookmarkStart w:id="101" w:name="_Toc491268006"/>
      <w:bookmarkStart w:id="102" w:name="_Toc491268515"/>
      <w:bookmarkStart w:id="103" w:name="_Toc491324843"/>
      <w:bookmarkStart w:id="104" w:name="_Toc491325261"/>
      <w:bookmarkStart w:id="105" w:name="_Toc491325532"/>
      <w:bookmarkStart w:id="106" w:name="_Toc491325804"/>
      <w:bookmarkStart w:id="107" w:name="_Toc491326227"/>
      <w:bookmarkStart w:id="108" w:name="_Toc491326640"/>
      <w:bookmarkStart w:id="109" w:name="_Toc491326910"/>
      <w:bookmarkStart w:id="110" w:name="_Toc491327182"/>
      <w:bookmarkStart w:id="111" w:name="_Toc491775752"/>
      <w:bookmarkStart w:id="112" w:name="_Toc491776420"/>
      <w:bookmarkStart w:id="113" w:name="_Toc491776878"/>
      <w:bookmarkStart w:id="114" w:name="_Toc491777680"/>
      <w:bookmarkStart w:id="115" w:name="_Toc491777972"/>
      <w:bookmarkStart w:id="116" w:name="_Toc491778263"/>
      <w:bookmarkStart w:id="117" w:name="_Toc491843075"/>
      <w:bookmarkStart w:id="118" w:name="_Toc492389563"/>
      <w:bookmarkStart w:id="119" w:name="_Toc492568412"/>
      <w:bookmarkStart w:id="120" w:name="_Toc492982164"/>
      <w:bookmarkStart w:id="121" w:name="_Toc492982462"/>
      <w:bookmarkStart w:id="122" w:name="_Toc492983024"/>
      <w:bookmarkStart w:id="123" w:name="_Toc492983542"/>
      <w:bookmarkStart w:id="124" w:name="_Toc492984211"/>
      <w:bookmarkStart w:id="125" w:name="_Toc492984510"/>
      <w:bookmarkStart w:id="126" w:name="_Toc492984809"/>
      <w:bookmarkStart w:id="127" w:name="_Toc493079154"/>
      <w:bookmarkStart w:id="128" w:name="_Toc493079452"/>
      <w:bookmarkStart w:id="129" w:name="_Toc493079751"/>
      <w:bookmarkStart w:id="130" w:name="_Toc493162476"/>
      <w:bookmarkStart w:id="131" w:name="_Toc493162779"/>
      <w:bookmarkStart w:id="132" w:name="_Toc494097139"/>
      <w:bookmarkStart w:id="133" w:name="_Toc494103102"/>
      <w:bookmarkStart w:id="134" w:name="_Toc494109344"/>
      <w:bookmarkStart w:id="135" w:name="_Toc494109642"/>
      <w:bookmarkStart w:id="136" w:name="_Toc494110619"/>
      <w:bookmarkStart w:id="137" w:name="_Toc494113407"/>
      <w:bookmarkStart w:id="138" w:name="_Toc494113705"/>
      <w:bookmarkStart w:id="139" w:name="_Toc494114300"/>
      <w:bookmarkStart w:id="140" w:name="_Toc494114598"/>
      <w:bookmarkStart w:id="141" w:name="_Toc494114896"/>
      <w:bookmarkStart w:id="142" w:name="_Toc494352337"/>
      <w:bookmarkStart w:id="143" w:name="_Toc495584478"/>
      <w:bookmarkStart w:id="144" w:name="_Toc496090006"/>
      <w:bookmarkStart w:id="145" w:name="_Toc496090355"/>
      <w:bookmarkStart w:id="146" w:name="_Toc496091119"/>
      <w:bookmarkStart w:id="147" w:name="_Toc496091415"/>
      <w:bookmarkStart w:id="148" w:name="_Toc496108538"/>
      <w:bookmarkStart w:id="149" w:name="_Toc487504903"/>
      <w:bookmarkStart w:id="150" w:name="_Toc464054902"/>
      <w:bookmarkStart w:id="151" w:name="_Toc464055300"/>
      <w:bookmarkStart w:id="152" w:name="_Toc464055911"/>
      <w:bookmarkStart w:id="153" w:name="_Toc464056159"/>
      <w:bookmarkStart w:id="154" w:name="_Toc464056404"/>
      <w:bookmarkStart w:id="155" w:name="_Toc464056654"/>
      <w:bookmarkStart w:id="156" w:name="_Toc464108969"/>
      <w:bookmarkStart w:id="157" w:name="_Toc464109317"/>
      <w:bookmarkStart w:id="158" w:name="_Toc464109794"/>
      <w:bookmarkStart w:id="159" w:name="_Toc464123870"/>
      <w:bookmarkStart w:id="160" w:name="_Toc464124112"/>
      <w:bookmarkStart w:id="161" w:name="_Toc464124596"/>
      <w:bookmarkStart w:id="162" w:name="_Toc487504912"/>
      <w:bookmarkStart w:id="163" w:name="_Toc161125478"/>
      <w:bookmarkStart w:id="164" w:name="_Toc459620581"/>
      <w:bookmarkEnd w:id="10"/>
      <w:bookmarkEnd w:id="11"/>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281428">
        <w:lastRenderedPageBreak/>
        <w:t>OTH – OTHER ITEMS</w:t>
      </w:r>
      <w:bookmarkEnd w:id="163"/>
      <w:r w:rsidRPr="00281428">
        <w:t xml:space="preserve"> </w:t>
      </w:r>
    </w:p>
    <w:p w14:paraId="334C3C5A" w14:textId="7874E8B2" w:rsidR="00BA2D06" w:rsidRPr="003C355F" w:rsidRDefault="00BA2D06" w:rsidP="00BA2D06">
      <w:pPr>
        <w:pStyle w:val="ItemHeading"/>
      </w:pPr>
      <w:bookmarkStart w:id="165" w:name="_Toc161125479"/>
      <w:r>
        <w:t>OTH-24.1</w:t>
      </w:r>
      <w:r w:rsidRPr="003C355F">
        <w:tab/>
      </w:r>
      <w:r w:rsidR="0094470B">
        <w:t>A</w:t>
      </w:r>
      <w:r w:rsidRPr="003C355F">
        <w:tab/>
      </w:r>
      <w:r w:rsidRPr="00BA2D06">
        <w:rPr>
          <w:u w:val="single"/>
        </w:rPr>
        <w:t>X. Uniform Shipping Law</w:t>
      </w:r>
      <w:bookmarkEnd w:id="165"/>
    </w:p>
    <w:p w14:paraId="57268043" w14:textId="1876EA73" w:rsidR="00707772" w:rsidRDefault="00707772" w:rsidP="00B50CBD">
      <w:pPr>
        <w:spacing w:after="0"/>
        <w:rPr>
          <w:b/>
        </w:rPr>
      </w:pPr>
      <w:r>
        <w:rPr>
          <w:b/>
        </w:rPr>
        <w:t xml:space="preserve">Source: </w:t>
      </w:r>
      <w:r w:rsidRPr="00707772">
        <w:rPr>
          <w:bCs/>
        </w:rPr>
        <w:t>New Hampshire Weights and Measures</w:t>
      </w:r>
    </w:p>
    <w:p w14:paraId="2191BFEF" w14:textId="77777777" w:rsidR="00707772" w:rsidRDefault="00707772" w:rsidP="00B50CBD">
      <w:pPr>
        <w:spacing w:after="0"/>
        <w:rPr>
          <w:b/>
        </w:rPr>
      </w:pPr>
    </w:p>
    <w:p w14:paraId="644C027F" w14:textId="747C145F"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5CC5E708" w14:textId="112EF55A" w:rsidR="00C054B3" w:rsidRDefault="0037441E" w:rsidP="00C054B3">
      <w:pPr>
        <w:pStyle w:val="ListParagraph"/>
        <w:numPr>
          <w:ilvl w:val="0"/>
          <w:numId w:val="26"/>
        </w:numPr>
      </w:pPr>
      <w:bookmarkStart w:id="166" w:name="_Hlk158738406"/>
      <w:r>
        <w:t>2024 In</w:t>
      </w:r>
      <w:r w:rsidR="00A93A19">
        <w:t xml:space="preserve">terim: </w:t>
      </w:r>
      <w:bookmarkEnd w:id="166"/>
      <w:r w:rsidR="00964F4F">
        <w:t xml:space="preserve">Mr. </w:t>
      </w:r>
      <w:r w:rsidR="00C054B3">
        <w:t>Doug Rathbun, I</w:t>
      </w:r>
      <w:r w:rsidR="00964F4F">
        <w:t>llinois  applauded New Hampshire f</w:t>
      </w:r>
      <w:r w:rsidR="00C054B3">
        <w:t xml:space="preserve">or the work done.  </w:t>
      </w:r>
      <w:r w:rsidR="008214BC">
        <w:t>H</w:t>
      </w:r>
      <w:r w:rsidR="00964F4F">
        <w:t>e r</w:t>
      </w:r>
      <w:r w:rsidR="00C054B3">
        <w:t>elated an Amazon issue</w:t>
      </w:r>
      <w:r w:rsidR="002809B7">
        <w:t xml:space="preserve"> to illustrate the need for this item</w:t>
      </w:r>
      <w:r w:rsidR="00C054B3">
        <w:t xml:space="preserve">.  </w:t>
      </w:r>
      <w:r w:rsidR="002809B7">
        <w:t xml:space="preserve">Mr. Rathbun </w:t>
      </w:r>
      <w:r w:rsidR="00FD1CAD">
        <w:t xml:space="preserve">said he was willing to </w:t>
      </w:r>
      <w:r w:rsidR="00C054B3">
        <w:t>participate in a task group on the subject.</w:t>
      </w:r>
    </w:p>
    <w:p w14:paraId="2F3CF7BF" w14:textId="601520CB" w:rsidR="00C054B3" w:rsidRDefault="00A93A19" w:rsidP="00C054B3">
      <w:pPr>
        <w:pStyle w:val="ListParagraph"/>
        <w:numPr>
          <w:ilvl w:val="0"/>
          <w:numId w:val="26"/>
        </w:numPr>
      </w:pPr>
      <w:r>
        <w:lastRenderedPageBreak/>
        <w:t xml:space="preserve">2024 Interim: </w:t>
      </w:r>
      <w:r w:rsidR="00277F73">
        <w:t xml:space="preserve">Mr. </w:t>
      </w:r>
      <w:r w:rsidR="00C054B3">
        <w:t xml:space="preserve">Steven Harrington, </w:t>
      </w:r>
      <w:r w:rsidR="00FD1CAD">
        <w:t xml:space="preserve">Oregan echoed </w:t>
      </w:r>
      <w:r w:rsidR="00C054B3">
        <w:t xml:space="preserve">the concerns raised in the presentation. </w:t>
      </w:r>
      <w:r w:rsidR="00FD1CAD">
        <w:t>He stated that the</w:t>
      </w:r>
      <w:r w:rsidR="00C054B3">
        <w:t xml:space="preserve"> package is held hostage based on the reweigh fee somewhere in the system.  </w:t>
      </w:r>
      <w:r w:rsidR="00277F73">
        <w:t xml:space="preserve">Mr. Harrington also relayed that Oregan </w:t>
      </w:r>
      <w:r w:rsidR="00C054B3">
        <w:t xml:space="preserve">has found </w:t>
      </w:r>
      <w:r w:rsidR="00277F73">
        <w:t>a similar</w:t>
      </w:r>
      <w:r w:rsidR="00C054B3">
        <w:t xml:space="preserve"> situation. </w:t>
      </w:r>
      <w:r w:rsidR="00277F73">
        <w:t>He said he’d</w:t>
      </w:r>
      <w:r w:rsidR="00C054B3">
        <w:t xml:space="preserve"> participate in a task group.  </w:t>
      </w:r>
    </w:p>
    <w:p w14:paraId="50F92C0F" w14:textId="72D383B8" w:rsidR="00C054B3" w:rsidRDefault="00A93A19" w:rsidP="00C054B3">
      <w:pPr>
        <w:pStyle w:val="ListParagraph"/>
        <w:numPr>
          <w:ilvl w:val="0"/>
          <w:numId w:val="26"/>
        </w:numPr>
      </w:pPr>
      <w:r>
        <w:t xml:space="preserve">2024 Interim: </w:t>
      </w:r>
      <w:r w:rsidR="00825E28">
        <w:t xml:space="preserve">Mr. </w:t>
      </w:r>
      <w:r w:rsidR="00C054B3">
        <w:t>Jason Flint, N</w:t>
      </w:r>
      <w:r w:rsidR="00825E28">
        <w:t xml:space="preserve">ew </w:t>
      </w:r>
      <w:r w:rsidR="00C054B3">
        <w:t>J</w:t>
      </w:r>
      <w:r w:rsidR="00825E28">
        <w:t xml:space="preserve">ersey said that his state </w:t>
      </w:r>
      <w:r w:rsidR="00C054B3">
        <w:t xml:space="preserve">has many issues with </w:t>
      </w:r>
      <w:r w:rsidR="00825E28">
        <w:t>FedEx</w:t>
      </w:r>
      <w:r w:rsidR="00C054B3">
        <w:t xml:space="preserve"> and other shippers</w:t>
      </w:r>
      <w:r w:rsidR="003E2577">
        <w:t>. Mr. Flint</w:t>
      </w:r>
      <w:r w:rsidR="00C054B3">
        <w:t xml:space="preserve"> recommend</w:t>
      </w:r>
      <w:r w:rsidR="003E2577">
        <w:t>ed</w:t>
      </w:r>
      <w:r w:rsidR="00C054B3">
        <w:t xml:space="preserve"> this </w:t>
      </w:r>
      <w:r w:rsidR="003E2577">
        <w:t xml:space="preserve">item </w:t>
      </w:r>
      <w:r w:rsidR="00C054B3">
        <w:t xml:space="preserve">be assigned to a task group.  </w:t>
      </w:r>
    </w:p>
    <w:p w14:paraId="3FBF8642" w14:textId="26A5F789" w:rsidR="00C054B3" w:rsidRDefault="00A93A19" w:rsidP="00C054B3">
      <w:pPr>
        <w:pStyle w:val="ListParagraph"/>
        <w:numPr>
          <w:ilvl w:val="0"/>
          <w:numId w:val="26"/>
        </w:numPr>
      </w:pPr>
      <w:r>
        <w:t xml:space="preserve">2024 Interim: </w:t>
      </w:r>
      <w:r w:rsidR="001513F5">
        <w:t xml:space="preserve">Mr. </w:t>
      </w:r>
      <w:r w:rsidR="00C054B3">
        <w:t>Ethan Bogren, Westchester County N</w:t>
      </w:r>
      <w:r w:rsidR="001513F5">
        <w:t xml:space="preserve">ew York </w:t>
      </w:r>
      <w:r w:rsidR="000176F1">
        <w:t xml:space="preserve">said that the </w:t>
      </w:r>
      <w:r w:rsidR="00C054B3">
        <w:t xml:space="preserve">body would benefit from the expanded presentation from the </w:t>
      </w:r>
      <w:r w:rsidR="000176F1">
        <w:t>S</w:t>
      </w:r>
      <w:r w:rsidR="00C054B3">
        <w:t>pring regional meetings to explain the issue with more depth.</w:t>
      </w:r>
    </w:p>
    <w:p w14:paraId="318E6C31" w14:textId="298800FE" w:rsidR="00C054B3" w:rsidRDefault="00A93A19" w:rsidP="00C054B3">
      <w:pPr>
        <w:pStyle w:val="ListParagraph"/>
        <w:numPr>
          <w:ilvl w:val="0"/>
          <w:numId w:val="26"/>
        </w:numPr>
      </w:pPr>
      <w:r>
        <w:t xml:space="preserve">2024 Interim: </w:t>
      </w:r>
      <w:r w:rsidR="00C054B3">
        <w:t>Dr. Matthew Curran, F</w:t>
      </w:r>
      <w:r w:rsidR="000176F1">
        <w:t xml:space="preserve">lorida </w:t>
      </w:r>
      <w:r w:rsidR="00AA5CDD">
        <w:t xml:space="preserve">said that the body should consider </w:t>
      </w:r>
      <w:r w:rsidR="00C054B3">
        <w:t xml:space="preserve">the forum and location for </w:t>
      </w:r>
      <w:r w:rsidR="0059138F">
        <w:t>enforcement of</w:t>
      </w:r>
      <w:r w:rsidR="00C054B3">
        <w:t xml:space="preserve"> this type of requirement.  </w:t>
      </w:r>
      <w:r w:rsidR="00AA5CDD">
        <w:t>He also shared that p</w:t>
      </w:r>
      <w:r w:rsidR="00C054B3">
        <w:t>erhaps</w:t>
      </w:r>
      <w:r w:rsidR="00AA5CDD">
        <w:t xml:space="preserve"> it would be</w:t>
      </w:r>
      <w:r w:rsidR="00C054B3">
        <w:t xml:space="preserve"> more appropriate </w:t>
      </w:r>
      <w:r w:rsidR="00AA5CDD">
        <w:t xml:space="preserve">if this item was </w:t>
      </w:r>
      <w:r w:rsidR="00C054B3">
        <w:t xml:space="preserve">within </w:t>
      </w:r>
      <w:r w:rsidR="00AA5CDD">
        <w:t xml:space="preserve">the </w:t>
      </w:r>
      <w:r w:rsidR="00C054B3">
        <w:t xml:space="preserve">Method of Sale.  </w:t>
      </w:r>
    </w:p>
    <w:p w14:paraId="118F926E" w14:textId="137914AF" w:rsidR="00C054B3" w:rsidRDefault="00A93A19" w:rsidP="00C054B3">
      <w:pPr>
        <w:pStyle w:val="ListParagraph"/>
        <w:numPr>
          <w:ilvl w:val="0"/>
          <w:numId w:val="26"/>
        </w:numPr>
      </w:pPr>
      <w:r>
        <w:t>2024 Interim: A regul</w:t>
      </w:r>
      <w:r w:rsidR="00A92CA1">
        <w:t xml:space="preserve">ator from </w:t>
      </w:r>
      <w:r w:rsidR="00C054B3">
        <w:t xml:space="preserve">Washington State Weights and Measures – Believes the motor carriers act covers the return of disputed property (must relinquish the property). </w:t>
      </w:r>
    </w:p>
    <w:p w14:paraId="4BF12FB2" w14:textId="3EDE15A3" w:rsidR="00C054B3" w:rsidRDefault="00A92CA1" w:rsidP="00C054B3">
      <w:pPr>
        <w:pStyle w:val="ListParagraph"/>
        <w:numPr>
          <w:ilvl w:val="0"/>
          <w:numId w:val="26"/>
        </w:numPr>
      </w:pPr>
      <w:r>
        <w:t xml:space="preserve">2024 Interim: </w:t>
      </w:r>
      <w:r w:rsidR="00C054B3">
        <w:t>Kurt Floren, County of Los Angeles – Supports the proposal to a task group for this item. Encourages NIST and U.S. Department of Commerce involvement.  Can we assume these authorities (carriers act and who enforces it)?  With whom do we need to coordinate.  Identify any potential restrictions. Need federal involvement to make progress.</w:t>
      </w:r>
    </w:p>
    <w:p w14:paraId="0AA733A2" w14:textId="3C460AC7" w:rsidR="00BA2D06" w:rsidRPr="002A7C3B" w:rsidRDefault="00A92CA1" w:rsidP="00401FFE">
      <w:pPr>
        <w:pStyle w:val="ListParagraph"/>
        <w:numPr>
          <w:ilvl w:val="0"/>
          <w:numId w:val="26"/>
        </w:numPr>
      </w:pPr>
      <w:r>
        <w:t xml:space="preserve">2024 Interim: </w:t>
      </w:r>
      <w:r w:rsidR="00401FFE">
        <w:t>Three other regulators supported forming a task group and would be willing to serve on it.</w:t>
      </w:r>
    </w:p>
    <w:p w14:paraId="4B7494E2" w14:textId="77777777" w:rsidR="00BA2D06" w:rsidRPr="002A7C3B" w:rsidRDefault="00BA2D06" w:rsidP="00BA2D06">
      <w:pPr>
        <w:spacing w:before="240" w:after="0"/>
        <w:ind w:left="720"/>
        <w:rPr>
          <w:b/>
        </w:rPr>
      </w:pPr>
      <w:r w:rsidRPr="002A7C3B">
        <w:rPr>
          <w:b/>
        </w:rPr>
        <w:t>Industry:</w:t>
      </w:r>
    </w:p>
    <w:p w14:paraId="5280836F" w14:textId="77ED810B" w:rsidR="00BA2D06" w:rsidRPr="00314716" w:rsidRDefault="00314716" w:rsidP="00C3110E">
      <w:pPr>
        <w:pStyle w:val="ListParagraph"/>
        <w:numPr>
          <w:ilvl w:val="0"/>
          <w:numId w:val="26"/>
        </w:numPr>
        <w:spacing w:after="0" w:line="259" w:lineRule="auto"/>
        <w:contextualSpacing/>
        <w:jc w:val="left"/>
      </w:pPr>
      <w:r w:rsidRPr="00314716">
        <w:t>None</w:t>
      </w:r>
    </w:p>
    <w:p w14:paraId="273F114B" w14:textId="77777777" w:rsidR="00BA2D06" w:rsidRPr="002A7C3B" w:rsidRDefault="00BA2D06" w:rsidP="00BA2D06">
      <w:pPr>
        <w:spacing w:before="240" w:after="0"/>
        <w:ind w:left="720"/>
        <w:rPr>
          <w:b/>
        </w:rPr>
      </w:pPr>
      <w:r w:rsidRPr="002A7C3B">
        <w:rPr>
          <w:b/>
        </w:rPr>
        <w:t>Advisory:</w:t>
      </w:r>
    </w:p>
    <w:p w14:paraId="3987272A" w14:textId="610AC03D" w:rsidR="00BA2D06" w:rsidRPr="002A7C3B" w:rsidRDefault="00A92CA1" w:rsidP="001513F5">
      <w:pPr>
        <w:pStyle w:val="ListParagraph"/>
        <w:numPr>
          <w:ilvl w:val="0"/>
          <w:numId w:val="26"/>
        </w:numPr>
      </w:pPr>
      <w:r>
        <w:t xml:space="preserve">2024 Interim: </w:t>
      </w:r>
      <w:r w:rsidR="00587D95">
        <w:t>Ms. Nat</w:t>
      </w:r>
      <w:r w:rsidR="00202EE2">
        <w:t>h</w:t>
      </w:r>
      <w:r w:rsidR="00587D95">
        <w:t>alie Camp</w:t>
      </w:r>
      <w:r w:rsidR="00202EE2">
        <w:t>eau, Measurement Canada, stated that they were</w:t>
      </w:r>
      <w:r w:rsidR="001513F5">
        <w:t xml:space="preserve"> in accordance with the issue and </w:t>
      </w:r>
      <w:r w:rsidR="00BD0127">
        <w:t xml:space="preserve">volunteered </w:t>
      </w:r>
      <w:r w:rsidR="00202EE2">
        <w:t xml:space="preserve">to </w:t>
      </w:r>
      <w:r w:rsidR="001513F5">
        <w:t xml:space="preserve">work on the task force. </w:t>
      </w: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14BAB86C" w:rsidR="00BA2D06" w:rsidRPr="002A7C3B" w:rsidRDefault="00314716" w:rsidP="00216722">
      <w:pPr>
        <w:pStyle w:val="ListParagraph"/>
        <w:numPr>
          <w:ilvl w:val="0"/>
          <w:numId w:val="27"/>
        </w:numPr>
        <w:spacing w:after="0" w:line="259" w:lineRule="auto"/>
        <w:contextualSpacing/>
        <w:jc w:val="left"/>
      </w:pPr>
      <w:r>
        <w:t>None</w:t>
      </w:r>
    </w:p>
    <w:p w14:paraId="2363023A" w14:textId="77777777" w:rsidR="00BA2D06" w:rsidRPr="002A7C3B" w:rsidRDefault="00BA2D06" w:rsidP="00BA2D06">
      <w:pPr>
        <w:spacing w:before="240" w:after="0"/>
        <w:ind w:left="720"/>
        <w:rPr>
          <w:b/>
        </w:rPr>
      </w:pPr>
      <w:r w:rsidRPr="002A7C3B">
        <w:rPr>
          <w:b/>
        </w:rPr>
        <w:t>Industry:</w:t>
      </w:r>
    </w:p>
    <w:p w14:paraId="2859437D" w14:textId="0EDFDC66" w:rsidR="00BA2D06" w:rsidRPr="002A7C3B" w:rsidRDefault="00314716" w:rsidP="00216722">
      <w:pPr>
        <w:pStyle w:val="ListParagraph"/>
        <w:numPr>
          <w:ilvl w:val="0"/>
          <w:numId w:val="27"/>
        </w:numPr>
        <w:spacing w:after="0" w:line="259" w:lineRule="auto"/>
        <w:contextualSpacing/>
        <w:jc w:val="left"/>
      </w:pPr>
      <w:r>
        <w:t>None</w:t>
      </w:r>
    </w:p>
    <w:p w14:paraId="037ED2C7" w14:textId="77777777" w:rsidR="00BA2D06" w:rsidRPr="00AC5B86" w:rsidRDefault="00BA2D06" w:rsidP="00BA2D06">
      <w:pPr>
        <w:spacing w:before="240" w:after="0"/>
        <w:ind w:left="720"/>
        <w:rPr>
          <w:b/>
        </w:rPr>
      </w:pPr>
      <w:r w:rsidRPr="002A7C3B">
        <w:rPr>
          <w:b/>
        </w:rPr>
        <w:t>Advisory:</w:t>
      </w:r>
    </w:p>
    <w:p w14:paraId="3368D0E5" w14:textId="755C22ED" w:rsidR="00BA2D06" w:rsidRDefault="00314716" w:rsidP="00216722">
      <w:pPr>
        <w:pStyle w:val="ListParagraph"/>
        <w:numPr>
          <w:ilvl w:val="0"/>
          <w:numId w:val="27"/>
        </w:numPr>
        <w:spacing w:after="0" w:line="259" w:lineRule="auto"/>
        <w:contextualSpacing/>
        <w:jc w:val="left"/>
      </w:pPr>
      <w:r>
        <w:t>None</w:t>
      </w: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4FA27A2A" w14:textId="7EA1532C" w:rsidR="00C42F24" w:rsidRDefault="00A92CA1" w:rsidP="0059138F">
      <w:pPr>
        <w:pStyle w:val="ListParagraph"/>
        <w:numPr>
          <w:ilvl w:val="0"/>
          <w:numId w:val="27"/>
        </w:numPr>
      </w:pPr>
      <w:r>
        <w:t xml:space="preserve">2024 Interim: </w:t>
      </w:r>
      <w:r w:rsidR="0059138F">
        <w:t xml:space="preserve">Ms. Cheryl Ayers, New Hampshire, submitted said that she appreciated  all the comments and support.  </w:t>
      </w:r>
      <w:r w:rsidR="00CC3FBA">
        <w:t>Ms. Ayers elaborated that she considered forming a task group from the beginning</w:t>
      </w:r>
      <w:r w:rsidR="0073568A">
        <w:t xml:space="preserve"> that </w:t>
      </w:r>
      <w:r w:rsidR="0059138F">
        <w:t xml:space="preserve">will be able to look at </w:t>
      </w:r>
      <w:r w:rsidR="0073568A">
        <w:t xml:space="preserve">the issue </w:t>
      </w:r>
      <w:r w:rsidR="0059138F">
        <w:t xml:space="preserve"> and determine the best ways to address it.  </w:t>
      </w:r>
    </w:p>
    <w:p w14:paraId="6662E57D" w14:textId="1FEB7EBB" w:rsidR="00BA2D06" w:rsidRPr="002A7C3B" w:rsidRDefault="00C42F24" w:rsidP="00C3110E">
      <w:pPr>
        <w:pStyle w:val="ListParagraph"/>
        <w:ind w:left="1080"/>
      </w:pPr>
      <w:r>
        <w:t>Ms. Ayers also shared a l</w:t>
      </w:r>
      <w:r w:rsidR="0059138F">
        <w:t xml:space="preserve">etter of support from </w:t>
      </w:r>
      <w:r>
        <w:t xml:space="preserve">Mr. </w:t>
      </w:r>
      <w:r w:rsidR="0059138F">
        <w:t xml:space="preserve">Jim Hannon (retired from Roadway and 2022 lawsuit US vs. Roadway Express [YRC]).  </w:t>
      </w:r>
      <w:r>
        <w:t xml:space="preserve">She asked </w:t>
      </w:r>
      <w:r w:rsidR="0059138F">
        <w:t>for submission of letter</w:t>
      </w:r>
      <w:r w:rsidR="00C3110E">
        <w:t xml:space="preserve"> o</w:t>
      </w:r>
      <w:r w:rsidR="0059138F">
        <w:t xml:space="preserve">n </w:t>
      </w:r>
      <w:r w:rsidR="00C3110E">
        <w:t xml:space="preserve">the </w:t>
      </w:r>
      <w:r w:rsidR="0059138F">
        <w:t xml:space="preserve">NCWM website.  </w:t>
      </w:r>
    </w:p>
    <w:p w14:paraId="7B0AD010" w14:textId="77777777" w:rsidR="00BA2D06" w:rsidRPr="002A7C3B" w:rsidRDefault="00BA2D06" w:rsidP="001142A5">
      <w:pPr>
        <w:keepNext/>
        <w:spacing w:before="240" w:after="0"/>
        <w:ind w:left="720"/>
        <w:rPr>
          <w:b/>
        </w:rPr>
      </w:pPr>
      <w:r w:rsidRPr="002A7C3B">
        <w:rPr>
          <w:b/>
        </w:rPr>
        <w:lastRenderedPageBreak/>
        <w:t>Industry:</w:t>
      </w:r>
    </w:p>
    <w:p w14:paraId="68DCE5FA" w14:textId="5CE48BB9" w:rsidR="00BA2D06" w:rsidRPr="00314716" w:rsidRDefault="00314716" w:rsidP="001142A5">
      <w:pPr>
        <w:pStyle w:val="ListParagraph"/>
        <w:keepNext/>
        <w:numPr>
          <w:ilvl w:val="0"/>
          <w:numId w:val="27"/>
        </w:numPr>
        <w:spacing w:after="0" w:line="259" w:lineRule="auto"/>
        <w:contextualSpacing/>
        <w:jc w:val="left"/>
      </w:pPr>
      <w:bookmarkStart w:id="167" w:name="_Hlk157846733"/>
      <w:r w:rsidRPr="00314716">
        <w:t>None</w:t>
      </w:r>
    </w:p>
    <w:bookmarkEnd w:id="167"/>
    <w:p w14:paraId="7D6FA4DF" w14:textId="77777777" w:rsidR="00BA2D06" w:rsidRPr="002A7C3B" w:rsidRDefault="00BA2D06" w:rsidP="00BA2D06">
      <w:pPr>
        <w:spacing w:before="240" w:after="0"/>
        <w:ind w:left="720"/>
        <w:rPr>
          <w:b/>
        </w:rPr>
      </w:pPr>
      <w:r w:rsidRPr="002A7C3B">
        <w:rPr>
          <w:b/>
        </w:rPr>
        <w:t>Advisory:</w:t>
      </w:r>
    </w:p>
    <w:p w14:paraId="3F150549" w14:textId="22CB2933" w:rsidR="00BA2D06" w:rsidRDefault="00314716" w:rsidP="00216722">
      <w:pPr>
        <w:pStyle w:val="ListParagraph"/>
        <w:numPr>
          <w:ilvl w:val="0"/>
          <w:numId w:val="27"/>
        </w:numPr>
        <w:spacing w:after="0" w:line="259" w:lineRule="auto"/>
        <w:contextualSpacing/>
        <w:jc w:val="left"/>
      </w:pPr>
      <w:r>
        <w:t>None</w:t>
      </w:r>
    </w:p>
    <w:p w14:paraId="2478882E" w14:textId="77777777" w:rsidR="00BA2D06" w:rsidRPr="00E025F9" w:rsidRDefault="00BA2D06" w:rsidP="00BA2D06">
      <w:pPr>
        <w:spacing w:before="240" w:after="0"/>
        <w:rPr>
          <w:b/>
        </w:rPr>
      </w:pPr>
      <w:r w:rsidRPr="002A7C3B">
        <w:rPr>
          <w:b/>
        </w:rPr>
        <w:t>Item Develop</w:t>
      </w:r>
      <w:r w:rsidRPr="00E025F9">
        <w:rPr>
          <w:b/>
        </w:rPr>
        <w:t>ment:</w:t>
      </w:r>
    </w:p>
    <w:p w14:paraId="3F0D0B34" w14:textId="617D55AD" w:rsidR="00BA2D06" w:rsidRDefault="00867E59" w:rsidP="00BA2D06">
      <w:r w:rsidRPr="00AD2591">
        <w:rPr>
          <w:bCs/>
          <w:szCs w:val="20"/>
          <w:u w:val="single"/>
        </w:rPr>
        <w:t>NCWM 2024 Interim:</w:t>
      </w:r>
      <w:r>
        <w:rPr>
          <w:bCs/>
          <w:szCs w:val="20"/>
        </w:rPr>
        <w:t xml:space="preserve"> The </w:t>
      </w:r>
      <w:r w:rsidR="00314716">
        <w:rPr>
          <w:bCs/>
          <w:szCs w:val="20"/>
        </w:rPr>
        <w:t xml:space="preserve">submitter made a presentation on this item and the </w:t>
      </w:r>
      <w:r>
        <w:rPr>
          <w:bCs/>
          <w:szCs w:val="20"/>
        </w:rPr>
        <w:t>Committee heard support for the item, but recognizing it is not fully developed will request t</w:t>
      </w:r>
      <w:r w:rsidR="001A53D0">
        <w:rPr>
          <w:bCs/>
          <w:szCs w:val="20"/>
        </w:rPr>
        <w:t xml:space="preserve">o assign it to </w:t>
      </w:r>
      <w:r w:rsidR="00E8139B">
        <w:rPr>
          <w:bCs/>
          <w:szCs w:val="20"/>
        </w:rPr>
        <w:t>the</w:t>
      </w:r>
      <w:r w:rsidR="00D2486F">
        <w:rPr>
          <w:bCs/>
          <w:szCs w:val="20"/>
        </w:rPr>
        <w:t xml:space="preserve"> newly formed</w:t>
      </w:r>
      <w:r w:rsidR="001A53D0">
        <w:rPr>
          <w:bCs/>
          <w:szCs w:val="20"/>
        </w:rPr>
        <w:t xml:space="preserve"> </w:t>
      </w:r>
      <w:r w:rsidR="00E8139B">
        <w:rPr>
          <w:bCs/>
          <w:szCs w:val="20"/>
        </w:rPr>
        <w:t xml:space="preserve">Uniform Shipping Law </w:t>
      </w:r>
      <w:r w:rsidR="001A53D0">
        <w:rPr>
          <w:bCs/>
          <w:szCs w:val="20"/>
        </w:rPr>
        <w:t xml:space="preserve">Task Group.  </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71694F7F" w14:textId="30B2AAF9" w:rsidR="007E5B6E" w:rsidRDefault="0098271D" w:rsidP="00DA6389">
      <w:pPr>
        <w:rPr>
          <w:rFonts w:eastAsia="Times New Roman"/>
          <w:szCs w:val="24"/>
        </w:rPr>
      </w:pPr>
      <w:r w:rsidRPr="007E5B6E">
        <w:rPr>
          <w:u w:val="single"/>
        </w:rPr>
        <w:t>CWMA 2023 Interim:</w:t>
      </w:r>
      <w:r>
        <w:t xml:space="preserve"> </w:t>
      </w:r>
      <w:r w:rsidR="007E5B6E">
        <w:rPr>
          <w:rFonts w:eastAsia="Times New Roman"/>
          <w:szCs w:val="24"/>
        </w:rPr>
        <w:t>Mike Harrington, Iowa commented he does not fully understand the purpose of this item. He asks for clarification from the submitter. At this point he would recommend withdrawing the item because he doesn’t understand how it relates to weights and measures.</w:t>
      </w:r>
    </w:p>
    <w:p w14:paraId="27037427" w14:textId="72BDEC9F" w:rsidR="004943F8" w:rsidRDefault="007E5B6E" w:rsidP="007E5B6E">
      <w:pPr>
        <w:rPr>
          <w:rFonts w:eastAsia="Times New Roman"/>
          <w:szCs w:val="24"/>
        </w:rPr>
      </w:pPr>
      <w:r>
        <w:rPr>
          <w:rFonts w:eastAsia="Times New Roman"/>
          <w:szCs w:val="24"/>
        </w:rPr>
        <w:t>The committee recommends withdrawal. More information is needed to clarify the intent of this item.</w:t>
      </w:r>
    </w:p>
    <w:p w14:paraId="74FA12FB" w14:textId="4C86CE54" w:rsidR="00093296" w:rsidRDefault="00E959CB" w:rsidP="00DA6389">
      <w:pPr>
        <w:rPr>
          <w:rFonts w:eastAsia="Times New Roman"/>
          <w:szCs w:val="24"/>
        </w:rPr>
      </w:pPr>
      <w:r w:rsidRPr="00093296">
        <w:rPr>
          <w:rFonts w:eastAsia="Times New Roman"/>
          <w:szCs w:val="24"/>
          <w:u w:val="single"/>
        </w:rPr>
        <w:t>WWMA 2023 Annual:</w:t>
      </w:r>
      <w:r>
        <w:rPr>
          <w:rFonts w:eastAsia="Times New Roman"/>
          <w:szCs w:val="24"/>
        </w:rPr>
        <w:t xml:space="preserve"> </w:t>
      </w:r>
      <w:r w:rsidR="00093296">
        <w:rPr>
          <w:rFonts w:eastAsia="Times New Roman"/>
          <w:szCs w:val="24"/>
        </w:rPr>
        <w:t>Steven Harrington, State of Oregon stated that he had no preference in opposition or support for this item.  Mr. Harrington stated we might run into a situation where we are getting into regulating interstate commerce, so this item needs to be vetted, possibly by a task group, to ensure we get the details right.</w:t>
      </w:r>
    </w:p>
    <w:p w14:paraId="38B72164" w14:textId="77777777" w:rsidR="00093296" w:rsidRDefault="00093296" w:rsidP="00DA6389">
      <w:pPr>
        <w:rPr>
          <w:rFonts w:eastAsia="Times New Roman"/>
          <w:szCs w:val="24"/>
        </w:rPr>
      </w:pPr>
      <w:r>
        <w:rPr>
          <w:rFonts w:eastAsia="Times New Roman"/>
          <w:szCs w:val="24"/>
        </w:rPr>
        <w:t>Matt Douglas, California Department of Food and Agriculture, Division of Measurement Standards echoed Mr. Harrington’s comments, with the additional statement that more input would be needed from impacted industries, and may need to be addressed by a task group.  Mr. Douglas stated this should be a developing item.</w:t>
      </w:r>
    </w:p>
    <w:p w14:paraId="6488DD0E" w14:textId="77777777" w:rsidR="00093296" w:rsidRPr="00A43BF4" w:rsidRDefault="00093296" w:rsidP="00DA6389">
      <w:pPr>
        <w:rPr>
          <w:rFonts w:eastAsia="Times New Roman"/>
          <w:szCs w:val="24"/>
        </w:rPr>
      </w:pPr>
      <w:r>
        <w:rPr>
          <w:rFonts w:eastAsia="Times New Roman"/>
          <w:szCs w:val="24"/>
        </w:rPr>
        <w:t>Kurt Floren, County of Los Angeles, California echoed previous speakers, adding that there has been fraud for many, many years in this area, particularly in the moving industry, with no record of re-weighments, and possessions being held, so it would seem that something needs to be done.  However, this would be stepping heavily into interstate commerce with little justification. Mr. Floren states there needs to be additional justification, and recommends this item be Informational and to call for broad nationwide input.</w:t>
      </w:r>
    </w:p>
    <w:p w14:paraId="10F1C845" w14:textId="098CB235" w:rsidR="00E959CB" w:rsidRDefault="00093296" w:rsidP="00093296">
      <w:pPr>
        <w:rPr>
          <w:rFonts w:eastAsia="Times New Roman"/>
          <w:szCs w:val="24"/>
        </w:rPr>
      </w:pPr>
      <w:r>
        <w:rPr>
          <w:rFonts w:eastAsia="Times New Roman"/>
          <w:szCs w:val="24"/>
        </w:rPr>
        <w:t>The WWMA L&amp;R Committee recommends this item be Informational.</w:t>
      </w:r>
    </w:p>
    <w:p w14:paraId="045E22C1" w14:textId="72BF141B" w:rsidR="00027A39" w:rsidRDefault="00027A39" w:rsidP="00093296">
      <w:pPr>
        <w:rPr>
          <w:rFonts w:eastAsia="Times New Roman"/>
          <w:szCs w:val="24"/>
        </w:rPr>
      </w:pPr>
      <w:r w:rsidRPr="003E3A45">
        <w:rPr>
          <w:rFonts w:eastAsia="Times New Roman"/>
          <w:szCs w:val="24"/>
          <w:u w:val="single"/>
        </w:rPr>
        <w:t>SWMA 2023 Annual:</w:t>
      </w:r>
      <w:r>
        <w:rPr>
          <w:rFonts w:eastAsia="Times New Roman"/>
          <w:szCs w:val="24"/>
        </w:rPr>
        <w:t xml:space="preserve"> </w:t>
      </w:r>
      <w:r w:rsidR="003E3A45">
        <w:rPr>
          <w:rFonts w:eastAsia="Times New Roman"/>
          <w:szCs w:val="24"/>
        </w:rPr>
        <w:t>The SWMA L &amp;R Committee does not see any merit in the language as provided and recommends this item be withdrawn.</w:t>
      </w:r>
    </w:p>
    <w:p w14:paraId="633B0508" w14:textId="098B8C1B" w:rsidR="0041103D" w:rsidRDefault="00875C7E" w:rsidP="00DA6389">
      <w:pPr>
        <w:keepNext/>
        <w:keepLines/>
        <w:rPr>
          <w:rFonts w:eastAsia="Times New Roman"/>
          <w:szCs w:val="24"/>
        </w:rPr>
      </w:pPr>
      <w:r w:rsidRPr="0041103D">
        <w:rPr>
          <w:rFonts w:eastAsia="Times New Roman"/>
          <w:szCs w:val="24"/>
          <w:u w:val="single"/>
        </w:rPr>
        <w:t>NEWMA 2023 Interim:</w:t>
      </w:r>
      <w:r>
        <w:rPr>
          <w:rFonts w:eastAsia="Times New Roman"/>
          <w:szCs w:val="24"/>
        </w:rPr>
        <w:t xml:space="preserve"> </w:t>
      </w:r>
      <w:r w:rsidR="0041103D">
        <w:rPr>
          <w:rFonts w:eastAsia="Times New Roman"/>
          <w:szCs w:val="24"/>
        </w:rPr>
        <w:t xml:space="preserve">Cheryl Ayer, NH – Provide a presentation and Power Point slide deck to NEWMA. The expectation is to create rules for shipping (and reweighing) products nationwide. She is willing to participate or chair a task group. </w:t>
      </w:r>
    </w:p>
    <w:p w14:paraId="4199FA6E" w14:textId="77777777" w:rsidR="0041103D" w:rsidRDefault="0041103D" w:rsidP="00DA6389">
      <w:pPr>
        <w:keepNext/>
        <w:keepLines/>
        <w:rPr>
          <w:rFonts w:eastAsia="Times New Roman"/>
          <w:szCs w:val="24"/>
        </w:rPr>
      </w:pPr>
      <w:r>
        <w:rPr>
          <w:rFonts w:eastAsia="Times New Roman"/>
          <w:szCs w:val="24"/>
        </w:rPr>
        <w:t>Walt Remmert, PA - Recognizes this is a problem and thanks NH for taking on this issue. PA supports the item and has a volunteer to work on the task group if one is organized.</w:t>
      </w:r>
    </w:p>
    <w:p w14:paraId="05B1EC18" w14:textId="77777777" w:rsidR="0041103D" w:rsidRDefault="0041103D" w:rsidP="00DA6389">
      <w:pPr>
        <w:keepNext/>
        <w:keepLines/>
        <w:rPr>
          <w:rFonts w:eastAsia="Times New Roman"/>
          <w:szCs w:val="24"/>
        </w:rPr>
      </w:pPr>
      <w:r>
        <w:rPr>
          <w:rFonts w:eastAsia="Times New Roman"/>
          <w:szCs w:val="24"/>
        </w:rPr>
        <w:t xml:space="preserve">Lou Sakin, Holliston, MA - Commends NH for her presentation, Questions if this is an interstate commerce issue and which agencies need to get involved? Seeking help from other jurisdictions for input and help with these issues. Perhaps a task group is appropriate.  </w:t>
      </w:r>
    </w:p>
    <w:p w14:paraId="45E818CC" w14:textId="77777777" w:rsidR="0041103D" w:rsidRDefault="0041103D" w:rsidP="00DA6389">
      <w:pPr>
        <w:keepNext/>
        <w:keepLines/>
        <w:rPr>
          <w:rFonts w:eastAsia="Times New Roman"/>
          <w:szCs w:val="24"/>
        </w:rPr>
      </w:pPr>
      <w:r>
        <w:rPr>
          <w:rFonts w:eastAsia="Times New Roman"/>
          <w:szCs w:val="24"/>
        </w:rPr>
        <w:t xml:space="preserve">Jason Flint, NJ – Likes the idea and wants it to be further developed. </w:t>
      </w:r>
    </w:p>
    <w:p w14:paraId="114A26BF" w14:textId="25BD48B1" w:rsidR="00875C7E" w:rsidRDefault="0041103D" w:rsidP="00093296">
      <w:r>
        <w:t>The committee recommends</w:t>
      </w:r>
      <w:r w:rsidR="00B4497E">
        <w:t xml:space="preserve"> this item as a developing item. </w:t>
      </w:r>
    </w:p>
    <w:p w14:paraId="453BB389" w14:textId="42BFCAEB" w:rsidR="001A322C" w:rsidRPr="00BA2D06" w:rsidRDefault="00CF4023" w:rsidP="00BA2D06">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168" w:name="_Toc161125480"/>
      <w:r w:rsidRPr="00281428">
        <w:t>OTH-</w:t>
      </w:r>
      <w:r w:rsidR="00B841BE" w:rsidRPr="00281428">
        <w:t>07.</w:t>
      </w:r>
      <w:r w:rsidRPr="00281428">
        <w:t>1</w:t>
      </w:r>
      <w:r w:rsidRPr="00281428">
        <w:tab/>
      </w:r>
      <w:r w:rsidR="005E3620">
        <w:t>D</w:t>
      </w:r>
      <w:r w:rsidRPr="00281428">
        <w:tab/>
        <w:t>Fuels and Lubricants Subcommittee</w:t>
      </w:r>
      <w:bookmarkEnd w:id="168"/>
    </w:p>
    <w:p w14:paraId="5CA0F2BE" w14:textId="60981498" w:rsidR="00363CBA" w:rsidRPr="00363CBA" w:rsidRDefault="00363CBA" w:rsidP="00363CBA">
      <w:pPr>
        <w:spacing w:after="0"/>
        <w:rPr>
          <w:b/>
          <w:szCs w:val="20"/>
        </w:rPr>
      </w:pPr>
      <w:bookmarkStart w:id="169" w:name="_Hlk63085539"/>
      <w:bookmarkStart w:id="17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39181A6A" w14:textId="77777777" w:rsidR="009A1201" w:rsidRPr="00854C9F" w:rsidRDefault="009A1201" w:rsidP="00B02E3D">
      <w:pPr>
        <w:spacing w:after="0"/>
        <w:rPr>
          <w:b/>
          <w:szCs w:val="20"/>
        </w:rPr>
      </w:pPr>
    </w:p>
    <w:p w14:paraId="587CFD60" w14:textId="4050B5A0" w:rsidR="00E8119D" w:rsidRDefault="00DF1292" w:rsidP="009A1201">
      <w:pPr>
        <w:pStyle w:val="NormalWeb"/>
        <w:spacing w:before="0" w:beforeAutospacing="0" w:after="120" w:afterAutospacing="0"/>
        <w:rPr>
          <w:color w:val="000000"/>
          <w:sz w:val="20"/>
          <w:szCs w:val="20"/>
        </w:rPr>
      </w:pPr>
      <w:bookmarkStart w:id="171" w:name="_Hlk79567666"/>
      <w:bookmarkStart w:id="172" w:name="_Hlk61552411"/>
      <w:bookmarkEnd w:id="169"/>
      <w:bookmarkEnd w:id="170"/>
      <w:r>
        <w:rPr>
          <w:sz w:val="20"/>
          <w:szCs w:val="20"/>
          <w:u w:val="single"/>
        </w:rPr>
        <w:t xml:space="preserve">NCWM 2024 </w:t>
      </w:r>
      <w:r w:rsidRPr="009A5714">
        <w:rPr>
          <w:sz w:val="20"/>
          <w:szCs w:val="20"/>
          <w:u w:val="single"/>
        </w:rPr>
        <w:t>Interim</w:t>
      </w:r>
      <w:r w:rsidR="009A5714" w:rsidRPr="009A5714">
        <w:rPr>
          <w:sz w:val="20"/>
          <w:szCs w:val="20"/>
          <w:u w:val="single"/>
        </w:rPr>
        <w:t>:</w:t>
      </w:r>
      <w:r w:rsidR="009A5714">
        <w:rPr>
          <w:sz w:val="20"/>
          <w:szCs w:val="20"/>
        </w:rPr>
        <w:t xml:space="preserve"> </w:t>
      </w:r>
      <w:r w:rsidR="00904FEC" w:rsidRPr="00DF1292">
        <w:rPr>
          <w:sz w:val="20"/>
          <w:szCs w:val="20"/>
        </w:rPr>
        <w:t>Ms</w:t>
      </w:r>
      <w:r w:rsidR="00904FEC">
        <w:rPr>
          <w:sz w:val="20"/>
          <w:szCs w:val="20"/>
        </w:rPr>
        <w:t xml:space="preserve">. Vanessa Benchea, FALS Chair updated the Committee during Open Hearings on the FALS activities.  </w:t>
      </w:r>
      <w:r w:rsidR="001B49E2">
        <w:rPr>
          <w:sz w:val="20"/>
          <w:szCs w:val="20"/>
        </w:rPr>
        <w:t xml:space="preserve">Ms. Benchea also provided this written report to the Committee.  </w:t>
      </w:r>
      <w:r w:rsidR="00E8119D" w:rsidRPr="00CF5D89">
        <w:rPr>
          <w:color w:val="000000"/>
          <w:sz w:val="20"/>
          <w:szCs w:val="20"/>
        </w:rPr>
        <w:t>This item is to provide a report on the activities of the Fuels and Lubricants Subcommittee (FALS)</w:t>
      </w:r>
      <w:r w:rsidR="00A254BA" w:rsidRPr="00CF5D89">
        <w:rPr>
          <w:color w:val="000000"/>
          <w:sz w:val="20"/>
          <w:szCs w:val="20"/>
        </w:rPr>
        <w:t>, which</w:t>
      </w:r>
      <w:r w:rsidR="00E8119D" w:rsidRPr="00CF5D89">
        <w:rPr>
          <w:color w:val="000000"/>
          <w:sz w:val="20"/>
          <w:szCs w:val="20"/>
        </w:rPr>
        <w:t xml:space="preserve"> reports and provides recommendations to the Laws and Regulations Committee.</w:t>
      </w:r>
    </w:p>
    <w:p w14:paraId="2DF3F7A5" w14:textId="11AF2607" w:rsidR="001059E9" w:rsidRDefault="001059E9" w:rsidP="009A1201">
      <w:pPr>
        <w:pStyle w:val="NormalWeb"/>
        <w:spacing w:before="0" w:beforeAutospacing="0" w:after="120" w:afterAutospacing="0"/>
        <w:rPr>
          <w:color w:val="000000"/>
          <w:sz w:val="20"/>
          <w:szCs w:val="20"/>
        </w:rPr>
      </w:pPr>
      <w:r>
        <w:rPr>
          <w:color w:val="000000"/>
          <w:sz w:val="20"/>
          <w:szCs w:val="20"/>
        </w:rPr>
        <w:t>For more information or to provide</w:t>
      </w:r>
      <w:r w:rsidR="00A254BA">
        <w:rPr>
          <w:color w:val="000000"/>
          <w:sz w:val="20"/>
          <w:szCs w:val="20"/>
        </w:rPr>
        <w:t xml:space="preserve"> a</w:t>
      </w:r>
      <w:r>
        <w:rPr>
          <w:color w:val="000000"/>
          <w:sz w:val="20"/>
          <w:szCs w:val="20"/>
        </w:rPr>
        <w:t xml:space="preserve"> comment please contact </w:t>
      </w:r>
      <w:r w:rsidR="00A50F9A">
        <w:rPr>
          <w:color w:val="000000"/>
          <w:sz w:val="20"/>
          <w:szCs w:val="20"/>
        </w:rPr>
        <w:t>Ms. Vanessa Benchea, FALS Chair.</w:t>
      </w:r>
    </w:p>
    <w:p w14:paraId="2841CAFA" w14:textId="36EBF221" w:rsidR="00E8119D" w:rsidRPr="00CF5D89" w:rsidRDefault="00E8119D" w:rsidP="00E8119D">
      <w:pPr>
        <w:pStyle w:val="NormalWeb"/>
        <w:rPr>
          <w:color w:val="000000"/>
          <w:sz w:val="20"/>
          <w:szCs w:val="20"/>
        </w:rPr>
      </w:pPr>
      <w:r w:rsidRPr="00CF5D89">
        <w:rPr>
          <w:color w:val="000000"/>
          <w:sz w:val="20"/>
          <w:szCs w:val="20"/>
        </w:rPr>
        <w:t xml:space="preserve">FALS met on Sunday, January 7, </w:t>
      </w:r>
      <w:r w:rsidR="00A254BA" w:rsidRPr="00CF5D89">
        <w:rPr>
          <w:color w:val="000000"/>
          <w:sz w:val="20"/>
          <w:szCs w:val="20"/>
        </w:rPr>
        <w:t>2024,</w:t>
      </w:r>
      <w:r w:rsidRPr="00CF5D89">
        <w:rPr>
          <w:color w:val="000000"/>
          <w:sz w:val="20"/>
          <w:szCs w:val="20"/>
        </w:rPr>
        <w:t xml:space="preserve"> at the 2024 NCWM Interim Meeting in New Orleans, Louisiana to review items related to fuel and automotive fluid standards that appear on the L&amp;R agenda. Assigned Block item 1, along with correspondence from a state regulator and multiple new business items were presented and discussed.</w:t>
      </w:r>
    </w:p>
    <w:p w14:paraId="7F14B341" w14:textId="77777777" w:rsidR="00E8119D" w:rsidRPr="00CF5D89" w:rsidRDefault="00E8119D" w:rsidP="00E8119D">
      <w:pPr>
        <w:pStyle w:val="NormalWeb"/>
        <w:rPr>
          <w:color w:val="000000"/>
          <w:sz w:val="20"/>
          <w:szCs w:val="20"/>
        </w:rPr>
      </w:pPr>
      <w:r w:rsidRPr="0059150F">
        <w:rPr>
          <w:b/>
          <w:bCs/>
          <w:color w:val="000000"/>
          <w:sz w:val="20"/>
          <w:szCs w:val="20"/>
        </w:rPr>
        <w:t>For Item Block 1 (B1) Renewable Diesel and Diesel</w:t>
      </w:r>
      <w:r w:rsidRPr="00CF5D89">
        <w:rPr>
          <w:color w:val="000000"/>
          <w:sz w:val="20"/>
          <w:szCs w:val="20"/>
        </w:rPr>
        <w:t>, Chuck Corr (Chuck Corr Consulting) presented some additional changes to the latest proposed language developed by the Middle Distillate Focus Group. The Subcommittee felt these changes were editorial in nature and no further discussion or comments were received.</w:t>
      </w:r>
    </w:p>
    <w:p w14:paraId="7045E7D6" w14:textId="67FB8E2C" w:rsidR="00E8119D" w:rsidRPr="0059150F" w:rsidRDefault="00E8119D" w:rsidP="00E8119D">
      <w:pPr>
        <w:pStyle w:val="NormalWeb"/>
        <w:rPr>
          <w:b/>
          <w:bCs/>
          <w:color w:val="000000"/>
          <w:sz w:val="20"/>
          <w:szCs w:val="20"/>
        </w:rPr>
      </w:pPr>
      <w:r w:rsidRPr="0059150F">
        <w:rPr>
          <w:b/>
          <w:bCs/>
          <w:color w:val="000000"/>
          <w:sz w:val="20"/>
          <w:szCs w:val="20"/>
        </w:rPr>
        <w:t>Correspondence from Walt Remmert (Pennsylvania)</w:t>
      </w:r>
      <w:r w:rsidR="0059150F">
        <w:rPr>
          <w:b/>
          <w:bCs/>
          <w:color w:val="000000"/>
          <w:sz w:val="20"/>
          <w:szCs w:val="20"/>
        </w:rPr>
        <w:t xml:space="preserve">  </w:t>
      </w:r>
      <w:r w:rsidRPr="00CF5D89">
        <w:rPr>
          <w:color w:val="000000"/>
          <w:sz w:val="20"/>
          <w:szCs w:val="20"/>
        </w:rPr>
        <w:t>Walt Remmert, Pennsylvania, shared a recent issue from his state where small companies were “reclaiming” fuel from junkyards/scrapyards and selling it at small retail gasoline stations. While there is federal guidance that allows the use of such reclaimed fuel for equipment used in the junkyard/scrapyard where it originated there is limited guidance on “reselling” of such fuel offsite. While the fuel in Pennsylvania was sold as “Regular 87 octane gasoline” and had passed octane requirements there were concerns of the fuel being D4814 compliant, being transported in non-certified trucks and sold to non-branded stations in 200–1000-gallon increments, typically at half the cost of gasoline purchased at a terminal or bulk plant. Another state, North Carolina, shared a similar incident where once their department of revenue became involved the sale of the “reclaimed” fuel stopped. Walt shared that he was looking into the matter further and hopes to provide further information at the next meeting.</w:t>
      </w:r>
    </w:p>
    <w:p w14:paraId="44DC0244" w14:textId="77777777" w:rsidR="00E8119D" w:rsidRPr="0059150F" w:rsidRDefault="00E8119D" w:rsidP="00E8119D">
      <w:pPr>
        <w:pStyle w:val="NormalWeb"/>
        <w:rPr>
          <w:b/>
          <w:bCs/>
          <w:color w:val="000000"/>
          <w:sz w:val="20"/>
          <w:szCs w:val="20"/>
        </w:rPr>
      </w:pPr>
      <w:r w:rsidRPr="0059150F">
        <w:rPr>
          <w:b/>
          <w:bCs/>
          <w:color w:val="000000"/>
          <w:sz w:val="20"/>
          <w:szCs w:val="20"/>
        </w:rPr>
        <w:t>Streamline Efforts with SCE</w:t>
      </w:r>
    </w:p>
    <w:p w14:paraId="474FB88E" w14:textId="77777777" w:rsidR="00E8119D" w:rsidRPr="00CF5D89" w:rsidRDefault="00E8119D" w:rsidP="00E8119D">
      <w:pPr>
        <w:pStyle w:val="NormalWeb"/>
        <w:rPr>
          <w:color w:val="000000"/>
          <w:sz w:val="20"/>
          <w:szCs w:val="20"/>
        </w:rPr>
      </w:pPr>
      <w:r w:rsidRPr="00CF5D89">
        <w:rPr>
          <w:color w:val="000000"/>
          <w:sz w:val="20"/>
          <w:szCs w:val="20"/>
        </w:rPr>
        <w:t>Randy Jennings provided an update on the streamlining efforts in ASTM Subcommittee E which is officially considering combining D7467 (Standard Specification for Diesel Fuel Oil, Biodiesel Blends (B6-B20) and D975 (Standard Specification for Diesel Fuel).</w:t>
      </w:r>
    </w:p>
    <w:p w14:paraId="5867EEDC" w14:textId="77777777" w:rsidR="00E8119D" w:rsidRPr="0059150F" w:rsidRDefault="00E8119D" w:rsidP="001142A5">
      <w:pPr>
        <w:pStyle w:val="NormalWeb"/>
        <w:keepNext/>
        <w:keepLines/>
        <w:rPr>
          <w:b/>
          <w:bCs/>
          <w:color w:val="000000"/>
          <w:sz w:val="20"/>
          <w:szCs w:val="20"/>
        </w:rPr>
      </w:pPr>
      <w:r w:rsidRPr="0059150F">
        <w:rPr>
          <w:b/>
          <w:bCs/>
          <w:color w:val="000000"/>
          <w:sz w:val="20"/>
          <w:szCs w:val="20"/>
        </w:rPr>
        <w:lastRenderedPageBreak/>
        <w:t>Electric Vehicle Fluids Focus Group</w:t>
      </w:r>
    </w:p>
    <w:p w14:paraId="26434E82" w14:textId="77777777" w:rsidR="00E8119D" w:rsidRPr="00CF5D89" w:rsidRDefault="00E8119D" w:rsidP="001142A5">
      <w:pPr>
        <w:pStyle w:val="NormalWeb"/>
        <w:keepNext/>
        <w:keepLines/>
        <w:rPr>
          <w:color w:val="000000"/>
          <w:sz w:val="20"/>
          <w:szCs w:val="20"/>
        </w:rPr>
      </w:pPr>
      <w:r w:rsidRPr="00CF5D89">
        <w:rPr>
          <w:color w:val="000000"/>
          <w:sz w:val="20"/>
          <w:szCs w:val="20"/>
        </w:rPr>
        <w:t>With the dissolution of the Transmission Fluid Focus group, efforts to form a new group focusing on EV fluids will hopefully be underway in the upcoming year. Anyone interested in participating in this group was asked to reach out Vanessa Benchea or Johanna Johnson. Scott Fenwick (Clean Fuels Alliance America) also provided information on the new coordinating subcommittee at ASTM (D02-96) that will be a collection point for information and standard development for EV fluids and the first meeting for the group will take place at the D02 committee meeting in June.</w:t>
      </w:r>
    </w:p>
    <w:p w14:paraId="7F2789DE" w14:textId="77777777" w:rsidR="00E8119D" w:rsidRPr="00CF5D89" w:rsidRDefault="00E8119D" w:rsidP="00E8119D">
      <w:pPr>
        <w:pStyle w:val="NormalWeb"/>
        <w:rPr>
          <w:color w:val="000000"/>
          <w:sz w:val="20"/>
          <w:szCs w:val="20"/>
        </w:rPr>
      </w:pPr>
      <w:r w:rsidRPr="00CF5D89">
        <w:rPr>
          <w:color w:val="000000"/>
          <w:sz w:val="20"/>
          <w:szCs w:val="20"/>
        </w:rPr>
        <w:t>During an open floor discussion, Randy Jennings raised an informal consideration regarding whether the Uniform Fuels and Automotive Lubricants Regulation should be split into two parts. Since many states may not be regulating all the products represented in Handbook 130 a separation of the more relevant product types might be helpful when states adopt the Handbook. Initial feedback from one state regulator indicated they would prefer to keep the Handbook in its current form. The group was asked if there were any additional thoughts on pursuing this to reach out to Randy Jennings or Vanessa Benchea.</w:t>
      </w:r>
    </w:p>
    <w:p w14:paraId="2AE11624" w14:textId="77777777" w:rsidR="00E8119D" w:rsidRPr="0059150F" w:rsidRDefault="00E8119D" w:rsidP="00E8119D">
      <w:pPr>
        <w:pStyle w:val="NormalWeb"/>
        <w:rPr>
          <w:b/>
          <w:bCs/>
          <w:color w:val="000000"/>
          <w:sz w:val="20"/>
          <w:szCs w:val="20"/>
        </w:rPr>
      </w:pPr>
      <w:r w:rsidRPr="0059150F">
        <w:rPr>
          <w:b/>
          <w:bCs/>
          <w:color w:val="000000"/>
          <w:sz w:val="20"/>
          <w:szCs w:val="20"/>
        </w:rPr>
        <w:t>ASTM D4814 Updates</w:t>
      </w:r>
    </w:p>
    <w:p w14:paraId="03F1F055" w14:textId="648577A6" w:rsidR="00B111BA" w:rsidRPr="0059150F" w:rsidRDefault="00E8119D" w:rsidP="0059150F">
      <w:pPr>
        <w:pStyle w:val="NormalWeb"/>
        <w:rPr>
          <w:color w:val="000000"/>
          <w:sz w:val="20"/>
          <w:szCs w:val="20"/>
        </w:rPr>
      </w:pPr>
      <w:r w:rsidRPr="00CF5D89">
        <w:rPr>
          <w:color w:val="000000"/>
          <w:sz w:val="20"/>
          <w:szCs w:val="20"/>
        </w:rPr>
        <w:t>Matt Sheehan (Chevron) presented updates on the changes that have been made to the volatility specifications in ASTM D4814. That presentation will be provided with the minutes and online. He will now also provide a brief overview of these changes.</w:t>
      </w:r>
    </w:p>
    <w:p w14:paraId="739DA12D" w14:textId="77777777" w:rsidR="00B111BA" w:rsidRDefault="00B111BA" w:rsidP="00B111BA">
      <w:pPr>
        <w:keepNext/>
        <w:keepLines/>
        <w:spacing w:after="0"/>
        <w:rPr>
          <w:b/>
          <w:szCs w:val="20"/>
        </w:rPr>
      </w:pPr>
      <w:r w:rsidRPr="00A91B4D">
        <w:rPr>
          <w:b/>
          <w:szCs w:val="20"/>
        </w:rPr>
        <w:t>Regional Associations’ Comments:</w:t>
      </w:r>
    </w:p>
    <w:p w14:paraId="04BC5E9C" w14:textId="77777777" w:rsidR="007E5B6E" w:rsidRPr="00A91B4D" w:rsidRDefault="007E5B6E" w:rsidP="00B111BA">
      <w:pPr>
        <w:keepNext/>
        <w:keepLines/>
        <w:spacing w:after="0"/>
        <w:rPr>
          <w:szCs w:val="20"/>
        </w:rPr>
      </w:pPr>
    </w:p>
    <w:p w14:paraId="5833BE94" w14:textId="2FDBA088" w:rsidR="00011BC1" w:rsidRDefault="007E5B6E" w:rsidP="00011BC1">
      <w:pPr>
        <w:spacing w:after="0"/>
        <w:rPr>
          <w:rFonts w:eastAsia="Times New Roman"/>
          <w:szCs w:val="24"/>
        </w:rPr>
      </w:pPr>
      <w:r>
        <w:rPr>
          <w:szCs w:val="20"/>
          <w:u w:val="single"/>
        </w:rPr>
        <w:t>CWMA 2023:</w:t>
      </w:r>
      <w:r w:rsidR="00011BC1">
        <w:rPr>
          <w:szCs w:val="20"/>
        </w:rPr>
        <w:t xml:space="preserve"> </w:t>
      </w:r>
      <w:r w:rsidR="00011BC1">
        <w:rPr>
          <w:rFonts w:eastAsia="Times New Roman"/>
          <w:szCs w:val="24"/>
        </w:rPr>
        <w:t>No comments were heard.</w:t>
      </w:r>
    </w:p>
    <w:p w14:paraId="54231B51" w14:textId="77777777" w:rsidR="00011BC1" w:rsidRDefault="00011BC1" w:rsidP="00011BC1">
      <w:pPr>
        <w:spacing w:after="0"/>
        <w:rPr>
          <w:rFonts w:eastAsia="Times New Roman"/>
          <w:szCs w:val="24"/>
        </w:rPr>
      </w:pPr>
    </w:p>
    <w:p w14:paraId="7A1D67E1" w14:textId="61DBCD50" w:rsidR="002118C8" w:rsidRDefault="00011BC1" w:rsidP="00011BC1">
      <w:pPr>
        <w:rPr>
          <w:rFonts w:eastAsia="Times New Roman"/>
          <w:szCs w:val="24"/>
        </w:rPr>
      </w:pPr>
      <w:r>
        <w:rPr>
          <w:rFonts w:eastAsia="Times New Roman"/>
          <w:szCs w:val="24"/>
        </w:rPr>
        <w:t>The committee recommends this remain developing.</w:t>
      </w:r>
    </w:p>
    <w:p w14:paraId="6B195E55" w14:textId="55418EC1" w:rsidR="00A977C9" w:rsidRPr="00A43BF4" w:rsidRDefault="00093296" w:rsidP="00A977C9">
      <w:pPr>
        <w:keepNext/>
        <w:keepLines/>
        <w:spacing w:after="0"/>
        <w:rPr>
          <w:rFonts w:eastAsia="Times New Roman"/>
          <w:szCs w:val="24"/>
        </w:rPr>
      </w:pPr>
      <w:r w:rsidRPr="00A977C9">
        <w:rPr>
          <w:rFonts w:eastAsia="Times New Roman"/>
          <w:szCs w:val="24"/>
          <w:u w:val="single"/>
        </w:rPr>
        <w:t>WWMA 2023:</w:t>
      </w:r>
      <w:r>
        <w:rPr>
          <w:rFonts w:eastAsia="Times New Roman"/>
          <w:szCs w:val="24"/>
        </w:rPr>
        <w:t xml:space="preserve"> </w:t>
      </w:r>
      <w:r w:rsidR="00A977C9">
        <w:rPr>
          <w:rFonts w:eastAsia="Times New Roman"/>
          <w:szCs w:val="24"/>
        </w:rPr>
        <w:t>No comments were heard on this item.  The WWMA L&amp;R Committee would like to thank FALS for their continued work and any report we may see in the future.</w:t>
      </w:r>
    </w:p>
    <w:p w14:paraId="4744CC87" w14:textId="77777777" w:rsidR="00A977C9" w:rsidRPr="00A43BF4" w:rsidRDefault="00A977C9" w:rsidP="00A977C9">
      <w:pPr>
        <w:keepNext/>
        <w:keepLines/>
        <w:spacing w:after="0"/>
        <w:rPr>
          <w:rFonts w:eastAsia="Times New Roman"/>
          <w:szCs w:val="24"/>
        </w:rPr>
      </w:pPr>
    </w:p>
    <w:p w14:paraId="2EE30CD9" w14:textId="35673561" w:rsidR="00093296" w:rsidRDefault="00A977C9" w:rsidP="00A977C9">
      <w:pPr>
        <w:rPr>
          <w:rFonts w:eastAsia="Times New Roman"/>
          <w:szCs w:val="24"/>
        </w:rPr>
      </w:pPr>
      <w:r>
        <w:rPr>
          <w:rFonts w:eastAsia="Times New Roman"/>
          <w:szCs w:val="24"/>
        </w:rPr>
        <w:t>The WWMA L&amp;R Committee recommends this as a Developing item.</w:t>
      </w:r>
    </w:p>
    <w:p w14:paraId="6FAACBA6" w14:textId="28D52366" w:rsidR="00FF3488" w:rsidRDefault="003E3A45" w:rsidP="00FF3488">
      <w:pPr>
        <w:spacing w:after="0"/>
        <w:rPr>
          <w:rFonts w:eastAsia="Times New Roman"/>
          <w:szCs w:val="24"/>
        </w:rPr>
      </w:pPr>
      <w:r w:rsidRPr="00676886">
        <w:rPr>
          <w:rFonts w:eastAsia="Times New Roman"/>
          <w:szCs w:val="24"/>
          <w:u w:val="single"/>
        </w:rPr>
        <w:t>SWMA 2023 Annua</w:t>
      </w:r>
      <w:r w:rsidR="00384622">
        <w:rPr>
          <w:rFonts w:eastAsia="Times New Roman"/>
          <w:szCs w:val="24"/>
          <w:u w:val="single"/>
        </w:rPr>
        <w:t>l</w:t>
      </w:r>
      <w:r w:rsidRPr="00676886">
        <w:rPr>
          <w:rFonts w:eastAsia="Times New Roman"/>
          <w:szCs w:val="24"/>
          <w:u w:val="single"/>
        </w:rPr>
        <w:t>:</w:t>
      </w:r>
      <w:r>
        <w:rPr>
          <w:rFonts w:eastAsia="Times New Roman"/>
          <w:szCs w:val="24"/>
        </w:rPr>
        <w:t xml:space="preserve"> </w:t>
      </w:r>
      <w:r w:rsidR="00FF3488">
        <w:rPr>
          <w:rFonts w:eastAsia="Times New Roman"/>
          <w:szCs w:val="24"/>
        </w:rPr>
        <w:t xml:space="preserve">No comments were heard from the floor. The committee </w:t>
      </w:r>
      <w:r w:rsidR="00224247">
        <w:rPr>
          <w:rFonts w:eastAsia="Times New Roman"/>
          <w:szCs w:val="24"/>
        </w:rPr>
        <w:t xml:space="preserve">recommends this remains as a developing item. </w:t>
      </w:r>
    </w:p>
    <w:p w14:paraId="6120CEBE" w14:textId="77777777" w:rsidR="00B4497E" w:rsidRDefault="00B4497E" w:rsidP="00FF3488">
      <w:pPr>
        <w:spacing w:after="0"/>
        <w:rPr>
          <w:rFonts w:eastAsia="Times New Roman"/>
          <w:szCs w:val="24"/>
        </w:rPr>
      </w:pPr>
    </w:p>
    <w:p w14:paraId="79010465" w14:textId="54E36319" w:rsidR="001D1F6D" w:rsidRPr="00A43BF4" w:rsidRDefault="00B4497E" w:rsidP="001D1F6D">
      <w:pPr>
        <w:keepNext/>
        <w:keepLines/>
        <w:spacing w:after="0"/>
        <w:rPr>
          <w:rFonts w:eastAsia="Times New Roman"/>
          <w:szCs w:val="24"/>
        </w:rPr>
      </w:pPr>
      <w:r w:rsidRPr="00F14EC8">
        <w:rPr>
          <w:rFonts w:eastAsia="Times New Roman"/>
          <w:szCs w:val="24"/>
          <w:u w:val="single"/>
        </w:rPr>
        <w:t xml:space="preserve">NEWMA </w:t>
      </w:r>
      <w:r w:rsidR="00FF037D" w:rsidRPr="00F14EC8">
        <w:rPr>
          <w:rFonts w:eastAsia="Times New Roman"/>
          <w:szCs w:val="24"/>
          <w:u w:val="single"/>
        </w:rPr>
        <w:t>2023</w:t>
      </w:r>
      <w:r w:rsidR="00C37948" w:rsidRPr="00F14EC8">
        <w:rPr>
          <w:rFonts w:eastAsia="Times New Roman"/>
          <w:szCs w:val="24"/>
          <w:u w:val="single"/>
        </w:rPr>
        <w:t xml:space="preserve"> Interim</w:t>
      </w:r>
      <w:r w:rsidR="00FF037D" w:rsidRPr="00F14EC8">
        <w:rPr>
          <w:rFonts w:eastAsia="Times New Roman"/>
          <w:szCs w:val="24"/>
          <w:u w:val="single"/>
        </w:rPr>
        <w:t>:</w:t>
      </w:r>
      <w:r w:rsidR="00FF037D">
        <w:rPr>
          <w:rFonts w:eastAsia="Times New Roman"/>
          <w:szCs w:val="24"/>
        </w:rPr>
        <w:t xml:space="preserve"> </w:t>
      </w:r>
      <w:r w:rsidR="001D1F6D">
        <w:rPr>
          <w:rFonts w:eastAsia="Times New Roman"/>
          <w:szCs w:val="24"/>
        </w:rPr>
        <w:t>No Comments</w:t>
      </w:r>
    </w:p>
    <w:p w14:paraId="48ABFD5B" w14:textId="45BD471C" w:rsidR="00B4497E" w:rsidRDefault="001D1F6D" w:rsidP="00FF3488">
      <w:pPr>
        <w:spacing w:after="0"/>
        <w:rPr>
          <w:rFonts w:eastAsia="Times New Roman"/>
          <w:szCs w:val="24"/>
        </w:rPr>
      </w:pPr>
      <w:r>
        <w:rPr>
          <w:rFonts w:eastAsia="Times New Roman"/>
          <w:szCs w:val="24"/>
        </w:rPr>
        <w:t xml:space="preserve">The committee recommends this as a developing item. </w:t>
      </w:r>
    </w:p>
    <w:p w14:paraId="29DE3D10" w14:textId="77777777" w:rsidR="00224247" w:rsidRPr="00FF3488" w:rsidRDefault="00224247" w:rsidP="00FF3488">
      <w:pPr>
        <w:spacing w:after="0"/>
        <w:rPr>
          <w:rFonts w:eastAsia="Times New Roman"/>
          <w:szCs w:val="24"/>
        </w:rPr>
      </w:pP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173" w:name="_Toc161125481"/>
      <w:r w:rsidRPr="00281428">
        <w:t>OTH-</w:t>
      </w:r>
      <w:r w:rsidR="00B841BE" w:rsidRPr="00281428">
        <w:t>11.1</w:t>
      </w:r>
      <w:r w:rsidRPr="00281428">
        <w:tab/>
        <w:t>D</w:t>
      </w:r>
      <w:r w:rsidRPr="00281428">
        <w:tab/>
        <w:t>Packaging and Labeling Subcommittee</w:t>
      </w:r>
      <w:bookmarkEnd w:id="17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74" w:name="_Toc316645649"/>
      <w:bookmarkEnd w:id="171"/>
      <w:bookmarkEnd w:id="172"/>
      <w:r>
        <w:rPr>
          <w:b/>
          <w:bCs/>
          <w:color w:val="000000"/>
        </w:rPr>
        <w:lastRenderedPageBreak/>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3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74"/>
    <w:p w14:paraId="3EFDD4C7" w14:textId="77777777" w:rsidR="00B02E3D" w:rsidRPr="0082767C" w:rsidRDefault="00B02E3D" w:rsidP="00B02E3D">
      <w:pPr>
        <w:spacing w:after="0"/>
        <w:rPr>
          <w:b/>
        </w:rPr>
      </w:pPr>
      <w:r>
        <w:rPr>
          <w:b/>
        </w:rPr>
        <w:t>Item Development:</w:t>
      </w:r>
    </w:p>
    <w:p w14:paraId="4ED4662D" w14:textId="52A3C008" w:rsidR="00743B90" w:rsidRPr="00326741" w:rsidRDefault="00C23854" w:rsidP="00743B90">
      <w:pPr>
        <w:rPr>
          <w:szCs w:val="20"/>
        </w:rPr>
      </w:pPr>
      <w:r w:rsidRPr="00A170BA">
        <w:rPr>
          <w:u w:val="single"/>
        </w:rPr>
        <w:t>NCWM 202</w:t>
      </w:r>
      <w:r w:rsidR="00874678">
        <w:rPr>
          <w:u w:val="single"/>
        </w:rPr>
        <w:t>4</w:t>
      </w:r>
      <w:r w:rsidRPr="00A170BA">
        <w:rPr>
          <w:u w:val="single"/>
        </w:rPr>
        <w:t xml:space="preserve"> Interim Meeting:</w:t>
      </w:r>
      <w:r w:rsidR="002472A5" w:rsidRPr="00957D30">
        <w:t xml:space="preserve"> </w:t>
      </w:r>
      <w:r w:rsidR="00743B90">
        <w:rPr>
          <w:szCs w:val="20"/>
        </w:rPr>
        <w:t>Chairman Chris Guay</w:t>
      </w:r>
      <w:r w:rsidR="00874678">
        <w:rPr>
          <w:szCs w:val="20"/>
        </w:rPr>
        <w:t xml:space="preserve"> updated the Committee on </w:t>
      </w:r>
      <w:r w:rsidR="00257064">
        <w:rPr>
          <w:szCs w:val="20"/>
        </w:rPr>
        <w:t>PALS activities stating</w:t>
      </w:r>
      <w:r w:rsidR="00690269">
        <w:rPr>
          <w:szCs w:val="20"/>
        </w:rPr>
        <w:t xml:space="preserve"> that their</w:t>
      </w:r>
      <w:r w:rsidR="00257064">
        <w:rPr>
          <w:szCs w:val="20"/>
        </w:rPr>
        <w:t xml:space="preserve"> </w:t>
      </w:r>
      <w:r w:rsidR="00690269" w:rsidRPr="00690269">
        <w:rPr>
          <w:szCs w:val="20"/>
        </w:rPr>
        <w:t>Sunday session was an update</w:t>
      </w:r>
      <w:r w:rsidR="007834E9">
        <w:rPr>
          <w:szCs w:val="20"/>
        </w:rPr>
        <w:t>. PALS is</w:t>
      </w:r>
      <w:r w:rsidR="00690269" w:rsidRPr="00690269">
        <w:rPr>
          <w:szCs w:val="20"/>
        </w:rPr>
        <w:t xml:space="preserve"> working on a best practice document </w:t>
      </w:r>
      <w:r w:rsidR="003B2935">
        <w:rPr>
          <w:szCs w:val="20"/>
        </w:rPr>
        <w:t xml:space="preserve">projected to be </w:t>
      </w:r>
      <w:r w:rsidR="00690269" w:rsidRPr="00690269">
        <w:rPr>
          <w:szCs w:val="20"/>
        </w:rPr>
        <w:t xml:space="preserve">done before the </w:t>
      </w:r>
      <w:r w:rsidR="003B2935">
        <w:rPr>
          <w:szCs w:val="20"/>
        </w:rPr>
        <w:t>A</w:t>
      </w:r>
      <w:r w:rsidR="00690269" w:rsidRPr="00690269">
        <w:rPr>
          <w:szCs w:val="20"/>
        </w:rPr>
        <w:t xml:space="preserve">nnual meeting. </w:t>
      </w:r>
      <w:r w:rsidR="007B0CA5">
        <w:rPr>
          <w:szCs w:val="20"/>
        </w:rPr>
        <w:t xml:space="preserve">It will be published in NCWM Publication </w:t>
      </w:r>
      <w:r w:rsidR="00690269" w:rsidRPr="00690269">
        <w:rPr>
          <w:szCs w:val="20"/>
        </w:rPr>
        <w:t>16</w:t>
      </w:r>
      <w:r w:rsidR="00076503">
        <w:rPr>
          <w:szCs w:val="20"/>
        </w:rPr>
        <w:t>, After publication they will</w:t>
      </w:r>
      <w:r w:rsidR="00690269" w:rsidRPr="00690269">
        <w:rPr>
          <w:szCs w:val="20"/>
        </w:rPr>
        <w:t xml:space="preserve"> take it to the </w:t>
      </w:r>
      <w:r w:rsidR="00E0427D">
        <w:rPr>
          <w:szCs w:val="20"/>
        </w:rPr>
        <w:t>C</w:t>
      </w:r>
      <w:r w:rsidR="00690269" w:rsidRPr="00690269">
        <w:rPr>
          <w:szCs w:val="20"/>
        </w:rPr>
        <w:t xml:space="preserve">onference </w:t>
      </w:r>
      <w:r w:rsidR="00E0427D">
        <w:rPr>
          <w:szCs w:val="20"/>
        </w:rPr>
        <w:t xml:space="preserve">and go through </w:t>
      </w:r>
      <w:r w:rsidR="00690269" w:rsidRPr="00690269">
        <w:rPr>
          <w:szCs w:val="20"/>
        </w:rPr>
        <w:t xml:space="preserve">the publication process.  Items on the publication panel </w:t>
      </w:r>
      <w:r w:rsidR="00783987">
        <w:rPr>
          <w:szCs w:val="20"/>
        </w:rPr>
        <w:t>were</w:t>
      </w:r>
      <w:r w:rsidR="00690269" w:rsidRPr="00690269">
        <w:rPr>
          <w:szCs w:val="20"/>
        </w:rPr>
        <w:t xml:space="preserve"> put to the side as the group worked on </w:t>
      </w:r>
      <w:r w:rsidR="007834E9">
        <w:rPr>
          <w:szCs w:val="20"/>
        </w:rPr>
        <w:t>E-C</w:t>
      </w:r>
      <w:r w:rsidR="00690269" w:rsidRPr="00690269">
        <w:rPr>
          <w:szCs w:val="20"/>
        </w:rPr>
        <w:t xml:space="preserve">ommerce.  </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36D96F85" w14:textId="39994035" w:rsidR="00D33C6C" w:rsidRDefault="00011BC1" w:rsidP="00D33C6C">
      <w:pPr>
        <w:spacing w:after="0"/>
        <w:rPr>
          <w:rFonts w:eastAsia="Times New Roman"/>
          <w:szCs w:val="24"/>
        </w:rPr>
      </w:pPr>
      <w:r>
        <w:rPr>
          <w:szCs w:val="20"/>
          <w:u w:val="single"/>
        </w:rPr>
        <w:t>CWMA 2023 Interim Meeting:</w:t>
      </w:r>
      <w:r w:rsidR="00D33C6C">
        <w:rPr>
          <w:szCs w:val="20"/>
        </w:rPr>
        <w:t xml:space="preserve"> </w:t>
      </w:r>
      <w:r w:rsidR="00D33C6C">
        <w:rPr>
          <w:rFonts w:eastAsia="Times New Roman"/>
          <w:szCs w:val="24"/>
        </w:rPr>
        <w:t>Chris Guay, PALS Chairperson provided an activity update and invited interested attendees to be active members of the committee. He reported PALS is working on an E-commerce document which should be available in January.</w:t>
      </w:r>
    </w:p>
    <w:p w14:paraId="36FA63D9" w14:textId="4E980E6B" w:rsidR="002118C8" w:rsidRDefault="00D33C6C" w:rsidP="00D33C6C">
      <w:pPr>
        <w:spacing w:before="240"/>
        <w:rPr>
          <w:rFonts w:eastAsia="Times New Roman"/>
          <w:szCs w:val="24"/>
        </w:rPr>
      </w:pPr>
      <w:r>
        <w:rPr>
          <w:rFonts w:eastAsia="Times New Roman"/>
          <w:szCs w:val="24"/>
        </w:rPr>
        <w:t>The committee recommends this remain developing.</w:t>
      </w:r>
    </w:p>
    <w:p w14:paraId="07EB40F1" w14:textId="7BE59864" w:rsidR="00A977C9" w:rsidRDefault="00A977C9" w:rsidP="004974BC">
      <w:pPr>
        <w:keepNext/>
        <w:keepLines/>
        <w:rPr>
          <w:rFonts w:eastAsia="Times New Roman"/>
          <w:szCs w:val="24"/>
        </w:rPr>
      </w:pPr>
      <w:r w:rsidRPr="00C37AA5">
        <w:rPr>
          <w:rFonts w:eastAsia="Times New Roman"/>
          <w:szCs w:val="24"/>
          <w:u w:val="single"/>
        </w:rPr>
        <w:t>WWMA 2023 Annual:</w:t>
      </w:r>
      <w:r>
        <w:rPr>
          <w:rFonts w:eastAsia="Times New Roman"/>
          <w:szCs w:val="24"/>
        </w:rPr>
        <w:t xml:space="preserve"> </w:t>
      </w:r>
      <w:r w:rsidR="00C37AA5">
        <w:rPr>
          <w:rFonts w:eastAsia="Times New Roman"/>
          <w:szCs w:val="24"/>
        </w:rPr>
        <w:t>No comments were heard on this item.  The WWMA L&amp;R Committee would like to thank PALS for their continued work and any report we may see in the future.</w:t>
      </w:r>
      <w:r w:rsidR="004974BC">
        <w:rPr>
          <w:rFonts w:eastAsia="Times New Roman"/>
          <w:szCs w:val="24"/>
        </w:rPr>
        <w:t xml:space="preserve"> </w:t>
      </w:r>
      <w:r w:rsidR="00C37AA5">
        <w:rPr>
          <w:rFonts w:eastAsia="Times New Roman"/>
          <w:szCs w:val="24"/>
        </w:rPr>
        <w:t>The WWMA L&amp;R Committee recommends this as a Developing item.</w:t>
      </w:r>
    </w:p>
    <w:p w14:paraId="0AE34872" w14:textId="6E684195" w:rsidR="00224247" w:rsidRDefault="00224247" w:rsidP="004974BC">
      <w:pPr>
        <w:spacing w:after="0"/>
        <w:rPr>
          <w:rFonts w:eastAsia="Times New Roman"/>
          <w:szCs w:val="24"/>
        </w:rPr>
      </w:pPr>
      <w:r w:rsidRPr="00084373">
        <w:rPr>
          <w:rFonts w:eastAsia="Times New Roman"/>
          <w:szCs w:val="24"/>
          <w:u w:val="single"/>
        </w:rPr>
        <w:t>SWMA 2023 Annual:</w:t>
      </w:r>
      <w:r>
        <w:rPr>
          <w:rFonts w:eastAsia="Times New Roman"/>
          <w:szCs w:val="24"/>
        </w:rPr>
        <w:t xml:space="preserve"> </w:t>
      </w:r>
      <w:r w:rsidR="00084373">
        <w:rPr>
          <w:rFonts w:eastAsia="Times New Roman"/>
          <w:szCs w:val="24"/>
        </w:rPr>
        <w:t xml:space="preserve">No comments were heard from the floor. The committee recommends this as a </w:t>
      </w:r>
      <w:r w:rsidR="000676C8">
        <w:rPr>
          <w:rFonts w:eastAsia="Times New Roman"/>
          <w:szCs w:val="24"/>
        </w:rPr>
        <w:t xml:space="preserve">Developing item. </w:t>
      </w:r>
    </w:p>
    <w:p w14:paraId="1DD37656" w14:textId="3A15E209" w:rsidR="00C37948" w:rsidRPr="00A977C9" w:rsidRDefault="001D1F6D" w:rsidP="00084373">
      <w:pPr>
        <w:spacing w:before="240"/>
        <w:ind w:left="720" w:hanging="720"/>
        <w:rPr>
          <w:rFonts w:eastAsia="Times New Roman"/>
          <w:szCs w:val="24"/>
        </w:rPr>
      </w:pPr>
      <w:r w:rsidRPr="00F14EC8">
        <w:rPr>
          <w:rFonts w:eastAsia="Times New Roman"/>
          <w:szCs w:val="24"/>
          <w:u w:val="single"/>
        </w:rPr>
        <w:t xml:space="preserve">NEWMA 2023 </w:t>
      </w:r>
      <w:r w:rsidR="00C37948" w:rsidRPr="00F14EC8">
        <w:rPr>
          <w:rFonts w:eastAsia="Times New Roman"/>
          <w:szCs w:val="24"/>
          <w:u w:val="single"/>
        </w:rPr>
        <w:t>Interim:</w:t>
      </w:r>
      <w:r w:rsidR="00C37948">
        <w:rPr>
          <w:rFonts w:eastAsia="Times New Roman"/>
          <w:szCs w:val="24"/>
        </w:rPr>
        <w:t xml:space="preserve"> No Comment</w:t>
      </w:r>
      <w:r w:rsidR="004974BC">
        <w:rPr>
          <w:rFonts w:eastAsia="Times New Roman"/>
          <w:szCs w:val="24"/>
        </w:rPr>
        <w:t xml:space="preserve">s. </w:t>
      </w:r>
      <w:r w:rsidR="00C37948">
        <w:rPr>
          <w:rFonts w:eastAsia="Times New Roman"/>
          <w:szCs w:val="24"/>
        </w:rPr>
        <w:t xml:space="preserve">The Committee recommends this as a developing item. </w:t>
      </w:r>
    </w:p>
    <w:p w14:paraId="1ED1A92C" w14:textId="75BB9267" w:rsidR="00852C36" w:rsidRDefault="00852C36" w:rsidP="00852C36">
      <w:r w:rsidRPr="00B111BA">
        <w:rPr>
          <w:szCs w:val="20"/>
        </w:rPr>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7D7E8408" w:rsidR="00C11E1F" w:rsidRDefault="009673AB" w:rsidP="00870A9B">
      <w:pPr>
        <w:pStyle w:val="Heading1"/>
      </w:pPr>
      <w:bookmarkStart w:id="175" w:name="_Toc161125482"/>
      <w:r>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75"/>
    </w:p>
    <w:p w14:paraId="7F75B7B3" w14:textId="77777777" w:rsidR="00C40A82" w:rsidRDefault="00C40A82" w:rsidP="00870A9B">
      <w:pPr>
        <w:keepNext/>
        <w:keepLines/>
        <w:spacing w:after="0"/>
        <w:rPr>
          <w:b/>
        </w:rPr>
      </w:pPr>
    </w:p>
    <w:p w14:paraId="48C3F64C" w14:textId="24237615" w:rsidR="00C11E1F" w:rsidRPr="00E025F9" w:rsidRDefault="00C11E1F" w:rsidP="00870A9B">
      <w:pPr>
        <w:keepNext/>
        <w:keepLines/>
        <w:spacing w:after="0"/>
        <w:rPr>
          <w:b/>
        </w:rPr>
      </w:pPr>
      <w:r w:rsidRPr="00E025F9">
        <w:rPr>
          <w:b/>
        </w:rPr>
        <w:t>Source:</w:t>
      </w:r>
    </w:p>
    <w:p w14:paraId="20CCA3EB" w14:textId="7DEC6081" w:rsidR="00C11E1F" w:rsidRDefault="00406B1F" w:rsidP="00870A9B">
      <w:pPr>
        <w:keepNext/>
        <w:keepLines/>
      </w:pPr>
      <w:r>
        <w:t>FALS</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pPr>
        <w:rPr>
          <w:szCs w:val="20"/>
        </w:rPr>
      </w:pPr>
      <w:r>
        <w:rPr>
          <w:szCs w:val="20"/>
        </w:rPr>
        <w:t>Further refine the changes related to biodiesel made at the 2022 annual meeting. This proposal also includes needed updates related to renewable diesel.</w:t>
      </w:r>
    </w:p>
    <w:p w14:paraId="31381ECA" w14:textId="77777777" w:rsidR="0077394F" w:rsidRPr="0040436F" w:rsidRDefault="0077394F" w:rsidP="001142A5">
      <w:pPr>
        <w:keepNext/>
        <w:keepLines/>
        <w:spacing w:after="0"/>
        <w:rPr>
          <w:b/>
        </w:rPr>
      </w:pPr>
      <w:r w:rsidRPr="0040436F">
        <w:rPr>
          <w:b/>
        </w:rPr>
        <w:lastRenderedPageBreak/>
        <w:t>Item under Consideration:</w:t>
      </w:r>
    </w:p>
    <w:p w14:paraId="5EA377FC" w14:textId="1976DA82" w:rsidR="0077394F" w:rsidRPr="0077394F" w:rsidRDefault="0077394F" w:rsidP="001142A5">
      <w:pPr>
        <w:keepNext/>
        <w:keepLines/>
        <w:rPr>
          <w:szCs w:val="20"/>
        </w:rPr>
      </w:pPr>
      <w:r>
        <w:rPr>
          <w:szCs w:val="20"/>
        </w:rPr>
        <w:t xml:space="preserve">The most current version to amend </w:t>
      </w:r>
      <w:r w:rsidRPr="00F72EFD">
        <w:rPr>
          <w:szCs w:val="20"/>
        </w:rPr>
        <w:t>Handbook 130, Uniform Regulation for the Method of Sale of Commodities as follows</w:t>
      </w:r>
      <w:r>
        <w:rPr>
          <w:szCs w:val="20"/>
        </w:rPr>
        <w:t xml:space="preserve"> (previous versions can be found in Publication 15)</w:t>
      </w:r>
      <w:r w:rsidRPr="00F72EFD">
        <w:rPr>
          <w:szCs w:val="20"/>
        </w:rPr>
        <w:t>:</w:t>
      </w:r>
    </w:p>
    <w:p w14:paraId="41DE83C7" w14:textId="75EEE808" w:rsidR="000A1280" w:rsidRPr="00C11E1F" w:rsidRDefault="000A1280" w:rsidP="000A1280">
      <w:pPr>
        <w:pStyle w:val="ItemHeading"/>
        <w:tabs>
          <w:tab w:val="left" w:pos="1710"/>
        </w:tabs>
      </w:pPr>
      <w:bookmarkStart w:id="176" w:name="_Toc161125483"/>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76"/>
    </w:p>
    <w:p w14:paraId="184BCE8C" w14:textId="77777777" w:rsidR="000A1280" w:rsidRDefault="000A1280" w:rsidP="00C11E1F">
      <w:pPr>
        <w:spacing w:after="0"/>
        <w:rPr>
          <w:b/>
        </w:rPr>
      </w:pPr>
    </w:p>
    <w:p w14:paraId="6419F4ED" w14:textId="77777777" w:rsidR="005D07F4" w:rsidRPr="00064552" w:rsidRDefault="005D07F4" w:rsidP="005D07F4">
      <w:pPr>
        <w:keepNext/>
        <w:keepLines/>
        <w:tabs>
          <w:tab w:val="left" w:pos="540"/>
        </w:tabs>
        <w:rPr>
          <w:strike/>
          <w:szCs w:val="20"/>
        </w:rPr>
      </w:pPr>
      <w:r w:rsidRPr="00064552">
        <w:rPr>
          <w:b/>
          <w:strike/>
          <w:szCs w:val="20"/>
        </w:rPr>
        <w:t>2.31.</w:t>
      </w:r>
      <w:r w:rsidRPr="00064552">
        <w:rPr>
          <w:b/>
          <w:strike/>
          <w:szCs w:val="20"/>
        </w:rPr>
        <w:tab/>
        <w:t>Biodiesel and Biodiesel Blends.</w:t>
      </w:r>
      <w:r w:rsidRPr="00064552">
        <w:rPr>
          <w:strike/>
          <w:szCs w:val="20"/>
        </w:rPr>
        <w:t xml:space="preserve"> </w:t>
      </w:r>
    </w:p>
    <w:p w14:paraId="52D601A3" w14:textId="77777777" w:rsidR="005D07F4" w:rsidRPr="00064552" w:rsidRDefault="005D07F4" w:rsidP="005D07F4">
      <w:pPr>
        <w:tabs>
          <w:tab w:val="left" w:pos="1080"/>
        </w:tabs>
        <w:ind w:left="360"/>
        <w:rPr>
          <w:b/>
          <w:iCs/>
          <w:strike/>
          <w:szCs w:val="20"/>
        </w:rPr>
      </w:pPr>
      <w:r w:rsidRPr="00064552">
        <w:rPr>
          <w:b/>
          <w:bCs/>
          <w:iCs/>
          <w:strike/>
          <w:szCs w:val="20"/>
        </w:rPr>
        <w:t xml:space="preserve">2.31.1. </w:t>
      </w:r>
      <w:r w:rsidRPr="00064552">
        <w:rPr>
          <w:b/>
          <w:bCs/>
          <w:iCs/>
          <w:strike/>
          <w:szCs w:val="20"/>
        </w:rPr>
        <w:tab/>
        <w:t>Identification of Product.</w:t>
      </w:r>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7709A660" w14:textId="77777777" w:rsidR="005D07F4" w:rsidRPr="00064552" w:rsidRDefault="005D07F4" w:rsidP="005D07F4">
      <w:pPr>
        <w:tabs>
          <w:tab w:val="left" w:pos="1080"/>
        </w:tabs>
        <w:spacing w:before="240"/>
        <w:ind w:left="360"/>
        <w:outlineLvl w:val="7"/>
        <w:rPr>
          <w:b/>
          <w:strike/>
          <w:szCs w:val="20"/>
        </w:rPr>
      </w:pPr>
      <w:r w:rsidRPr="00064552">
        <w:rPr>
          <w:b/>
          <w:strike/>
          <w:szCs w:val="20"/>
        </w:rPr>
        <w:t xml:space="preserve">2.31.2. </w:t>
      </w:r>
      <w:r w:rsidRPr="00064552">
        <w:rPr>
          <w:b/>
          <w:strike/>
          <w:szCs w:val="20"/>
        </w:rPr>
        <w:tab/>
        <w:t xml:space="preserve">Labeling of Retail Dispensers. </w:t>
      </w:r>
    </w:p>
    <w:p w14:paraId="48409AC0"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1.</w:t>
      </w:r>
      <w:r w:rsidRPr="00064552">
        <w:rPr>
          <w:b/>
          <w:strike/>
          <w:color w:val="272727" w:themeColor="text1" w:themeTint="D8"/>
          <w:szCs w:val="20"/>
        </w:rPr>
        <w:tab/>
        <w:t>Labeling of Grade Required.</w:t>
      </w:r>
      <w:r w:rsidRPr="00064552">
        <w:rPr>
          <w:b/>
          <w:strike/>
          <w:szCs w:val="20"/>
        </w:rPr>
        <w:t xml:space="preserve"> – Biodiesel and biodiesel blends shall be identified in accordance with both EPA and FTC requirements.</w:t>
      </w:r>
    </w:p>
    <w:p w14:paraId="717D848C"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2.</w:t>
      </w:r>
      <w:r w:rsidRPr="00064552">
        <w:rPr>
          <w:b/>
          <w:strike/>
          <w:color w:val="272727" w:themeColor="text1" w:themeTint="D8"/>
          <w:szCs w:val="20"/>
        </w:rPr>
        <w:tab/>
        <w:t>Automotive Fuel Rating.</w:t>
      </w:r>
      <w:r w:rsidRPr="00064552">
        <w:rPr>
          <w:b/>
          <w:strike/>
          <w:szCs w:val="20"/>
        </w:rPr>
        <w:t xml:space="preserve"> – Biodiesel and biodiesel blends shall be labeled with its automotive fuel rating in accordance with 16 CFR 306.</w:t>
      </w:r>
    </w:p>
    <w:p w14:paraId="7752F607"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3.</w:t>
      </w:r>
      <w:r w:rsidRPr="00064552">
        <w:rPr>
          <w:b/>
          <w:strike/>
          <w:color w:val="272727" w:themeColor="text1" w:themeTint="D8"/>
          <w:szCs w:val="20"/>
        </w:rPr>
        <w:tab/>
        <w:t>Biodiesel Blends.</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p>
    <w:p w14:paraId="44B55E75" w14:textId="77777777" w:rsidR="005D07F4" w:rsidRPr="00064552" w:rsidRDefault="005D07F4" w:rsidP="005D07F4">
      <w:pPr>
        <w:tabs>
          <w:tab w:val="left" w:pos="1080"/>
        </w:tabs>
        <w:suppressAutoHyphens/>
        <w:ind w:left="360"/>
        <w:rPr>
          <w:b/>
          <w:strike/>
          <w:szCs w:val="20"/>
        </w:rPr>
      </w:pPr>
      <w:r w:rsidRPr="00064552">
        <w:rPr>
          <w:b/>
          <w:iCs/>
          <w:strike/>
          <w:szCs w:val="20"/>
        </w:rPr>
        <w:t>2.31.3.</w:t>
      </w:r>
      <w:r w:rsidRPr="00064552">
        <w:rPr>
          <w:b/>
          <w:iCs/>
          <w:strike/>
          <w:szCs w:val="20"/>
        </w:rPr>
        <w:tab/>
        <w:t xml:space="preserve">Documentation for Dispenser Labeling Purposes.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7CF58857" w14:textId="77777777" w:rsidR="005D07F4" w:rsidRPr="00064552" w:rsidRDefault="005D07F4" w:rsidP="005D07F4">
      <w:pPr>
        <w:keepNext/>
        <w:tabs>
          <w:tab w:val="left" w:pos="1080"/>
        </w:tabs>
        <w:spacing w:after="60"/>
        <w:ind w:left="360"/>
        <w:rPr>
          <w:b/>
          <w:strike/>
          <w:szCs w:val="20"/>
        </w:rPr>
      </w:pPr>
      <w:r w:rsidRPr="00064552">
        <w:rPr>
          <w:b/>
          <w:iCs/>
          <w:strike/>
          <w:szCs w:val="20"/>
        </w:rPr>
        <w:t>2.31.4.</w:t>
      </w:r>
      <w:r w:rsidRPr="00064552">
        <w:rPr>
          <w:b/>
          <w:iCs/>
          <w:strike/>
          <w:szCs w:val="20"/>
        </w:rPr>
        <w:tab/>
        <w:t xml:space="preserve">Exemption. – </w:t>
      </w:r>
      <w:r w:rsidRPr="00064552">
        <w:rPr>
          <w:b/>
          <w:strike/>
          <w:szCs w:val="20"/>
        </w:rPr>
        <w:t>Biodiesel blends that contain less than or equal to 5 % biodiesel by volume are exempt from the requirements of Sections 2.31.1. Identification of Product, 2.31.2. Labeling of Retail Dispensers, and 2.31.3. Documentation for Dispenser Labeling Purposes when it is sold as diesel fuel.</w:t>
      </w:r>
    </w:p>
    <w:p w14:paraId="727C69A3" w14:textId="77777777" w:rsidR="005D07F4" w:rsidRPr="00064552" w:rsidRDefault="005D07F4" w:rsidP="005D07F4">
      <w:pPr>
        <w:keepNext/>
        <w:spacing w:before="60"/>
        <w:rPr>
          <w:b/>
          <w:iCs/>
          <w:strike/>
          <w:szCs w:val="20"/>
        </w:rPr>
      </w:pPr>
      <w:r w:rsidRPr="00064552">
        <w:rPr>
          <w:b/>
          <w:iCs/>
          <w:strike/>
          <w:szCs w:val="20"/>
        </w:rPr>
        <w:t>(Added 2008) (Amended 2022)</w:t>
      </w:r>
    </w:p>
    <w:p w14:paraId="29ED921E" w14:textId="77777777" w:rsidR="005D07F4" w:rsidRPr="00064552" w:rsidRDefault="005D07F4" w:rsidP="005D07F4">
      <w:pPr>
        <w:tabs>
          <w:tab w:val="left" w:pos="540"/>
        </w:tabs>
        <w:autoSpaceDE w:val="0"/>
        <w:autoSpaceDN w:val="0"/>
        <w:adjustRightInd w:val="0"/>
        <w:rPr>
          <w:szCs w:val="20"/>
        </w:rPr>
      </w:pPr>
      <w:r w:rsidRPr="00064552">
        <w:rPr>
          <w:b/>
          <w:bCs/>
          <w:szCs w:val="20"/>
        </w:rPr>
        <w:t>2.40.</w:t>
      </w:r>
      <w:r w:rsidRPr="00064552">
        <w:rPr>
          <w:b/>
          <w:bCs/>
          <w:szCs w:val="20"/>
        </w:rPr>
        <w:tab/>
        <w:t>Diesel Fuel.</w:t>
      </w:r>
      <w:r w:rsidRPr="00064552">
        <w:rPr>
          <w:szCs w:val="20"/>
        </w:rPr>
        <w:t xml:space="preserve"> – Shall meet the following requirements, based on the biodiesel concentration of the fuel:</w:t>
      </w:r>
    </w:p>
    <w:p w14:paraId="1A0B6523" w14:textId="77777777" w:rsidR="005D07F4" w:rsidRPr="00064552" w:rsidRDefault="005D07F4" w:rsidP="005D07F4">
      <w:pPr>
        <w:autoSpaceDE w:val="0"/>
        <w:autoSpaceDN w:val="0"/>
        <w:adjustRightInd w:val="0"/>
        <w:ind w:left="720" w:hanging="360"/>
        <w:rPr>
          <w:szCs w:val="20"/>
        </w:rPr>
      </w:pPr>
      <w:r w:rsidRPr="00064552">
        <w:rPr>
          <w:szCs w:val="20"/>
        </w:rPr>
        <w:t>(a)</w:t>
      </w:r>
      <w:r w:rsidRPr="00064552">
        <w:rPr>
          <w:szCs w:val="20"/>
        </w:rPr>
        <w:tab/>
      </w:r>
      <w:r w:rsidRPr="00F4295E">
        <w:rPr>
          <w:szCs w:val="20"/>
        </w:rPr>
        <w:t>Diesel fuel that contains less than or equal to 5 % by volume biodiesel</w:t>
      </w:r>
      <w:r w:rsidRPr="00064552">
        <w:rPr>
          <w:szCs w:val="20"/>
        </w:rPr>
        <w:t xml:space="preserve"> shall meet the latest version of ASTM D975, “Standard Specifications for Diesel Fuels” and shall be sold as diesel fuel.</w:t>
      </w:r>
    </w:p>
    <w:p w14:paraId="4233BA32" w14:textId="043D4F45" w:rsidR="005D07F4" w:rsidRPr="00064552" w:rsidRDefault="005D07F4" w:rsidP="005D07F4">
      <w:pPr>
        <w:autoSpaceDE w:val="0"/>
        <w:autoSpaceDN w:val="0"/>
        <w:adjustRightInd w:val="0"/>
        <w:ind w:left="720" w:hanging="360"/>
        <w:rPr>
          <w:szCs w:val="20"/>
        </w:rPr>
      </w:pPr>
      <w:r w:rsidRPr="00064552">
        <w:rPr>
          <w:szCs w:val="20"/>
        </w:rPr>
        <w:t>(b)</w:t>
      </w:r>
      <w:r w:rsidRPr="00064552">
        <w:rPr>
          <w:szCs w:val="20"/>
        </w:rPr>
        <w:tab/>
      </w:r>
      <w:r w:rsidRPr="00F4295E">
        <w:rPr>
          <w:szCs w:val="20"/>
        </w:rPr>
        <w:t xml:space="preserve">Diesel fuel that contains </w:t>
      </w:r>
      <w:r w:rsidRPr="00F4295E">
        <w:rPr>
          <w:b/>
          <w:bCs/>
          <w:szCs w:val="20"/>
          <w:u w:val="single"/>
        </w:rPr>
        <w:t xml:space="preserve">biodiesel in concentrations </w:t>
      </w:r>
      <w:r w:rsidRPr="00F4295E">
        <w:rPr>
          <w:szCs w:val="20"/>
        </w:rPr>
        <w:t xml:space="preserve">greater than or equal to 6 % by volume </w:t>
      </w:r>
      <w:r w:rsidRPr="00F4295E">
        <w:rPr>
          <w:b/>
          <w:bCs/>
          <w:strike/>
          <w:szCs w:val="20"/>
        </w:rPr>
        <w:t xml:space="preserve">biodiesel </w:t>
      </w:r>
      <w:r w:rsidRPr="00F4295E">
        <w:rPr>
          <w:szCs w:val="20"/>
        </w:rPr>
        <w:t xml:space="preserve">and </w:t>
      </w:r>
      <w:r w:rsidRPr="00F4295E">
        <w:rPr>
          <w:b/>
          <w:bCs/>
          <w:strike/>
          <w:szCs w:val="20"/>
        </w:rPr>
        <w:t>that contains</w:t>
      </w:r>
      <w:r w:rsidRPr="00F4295E">
        <w:rPr>
          <w:szCs w:val="20"/>
        </w:rPr>
        <w:t xml:space="preserve"> less than or equal to 20 % by volume</w:t>
      </w:r>
      <w:r w:rsidRPr="00064552">
        <w:rPr>
          <w:szCs w:val="20"/>
        </w:rPr>
        <w:t xml:space="preserve"> shall meet the latest version of ASTM D7467, “Standard Specifications for Diesel Fuel Oil, Biodiesel Blend (B6 to B20).” </w:t>
      </w:r>
      <w:r w:rsidR="001537F4">
        <w:rPr>
          <w:szCs w:val="20"/>
        </w:rPr>
        <w:t>(Amended 20XX)</w:t>
      </w:r>
    </w:p>
    <w:p w14:paraId="557AD8C5" w14:textId="3A4D937E" w:rsidR="005D07F4" w:rsidRPr="00064552" w:rsidRDefault="005D07F4" w:rsidP="005D07F4">
      <w:pPr>
        <w:autoSpaceDE w:val="0"/>
        <w:autoSpaceDN w:val="0"/>
        <w:adjustRightInd w:val="0"/>
        <w:ind w:left="720" w:hanging="360"/>
        <w:rPr>
          <w:szCs w:val="20"/>
        </w:rPr>
      </w:pPr>
      <w:r w:rsidRPr="00064552">
        <w:rPr>
          <w:szCs w:val="20"/>
        </w:rPr>
        <w:t>(c)</w:t>
      </w:r>
      <w:r w:rsidRPr="00064552">
        <w:rPr>
          <w:szCs w:val="20"/>
        </w:rPr>
        <w:tab/>
      </w:r>
      <w:r w:rsidRPr="00F4295E">
        <w:rPr>
          <w:b/>
          <w:bCs/>
          <w:szCs w:val="20"/>
          <w:u w:val="single"/>
        </w:rPr>
        <w:t>Diesel fuel that contains greater than or equal to 21 % by volume biodiesel</w:t>
      </w:r>
      <w:r w:rsidRPr="00064552">
        <w:rPr>
          <w:b/>
          <w:bCs/>
          <w:szCs w:val="20"/>
          <w:u w:val="single"/>
        </w:rPr>
        <w:t xml:space="preserve"> shall be a blend of fuel from (a) or (b) and biodiesel meeting the latest version of ASTM D6751, “Standard Specification for Biodiesel Fuel Blend Stock (B100) for Middle Distillate Fuels.”</w:t>
      </w:r>
      <w:r w:rsidR="00886052">
        <w:rPr>
          <w:b/>
          <w:bCs/>
          <w:szCs w:val="20"/>
          <w:u w:val="single"/>
        </w:rPr>
        <w:t xml:space="preserve"> (Added 20XX)</w:t>
      </w:r>
    </w:p>
    <w:p w14:paraId="64DAD7C7" w14:textId="7F1673CA" w:rsidR="005D07F4" w:rsidRPr="005F654F" w:rsidRDefault="005D07F4" w:rsidP="005D07F4">
      <w:pPr>
        <w:autoSpaceDE w:val="0"/>
        <w:autoSpaceDN w:val="0"/>
        <w:adjustRightInd w:val="0"/>
        <w:ind w:left="720" w:hanging="360"/>
        <w:rPr>
          <w:b/>
          <w:bCs/>
          <w:szCs w:val="20"/>
          <w:u w:val="single"/>
        </w:rPr>
      </w:pPr>
      <w:r w:rsidRPr="00064552">
        <w:rPr>
          <w:b/>
          <w:bCs/>
          <w:szCs w:val="20"/>
          <w:u w:val="single"/>
        </w:rPr>
        <w:t>(d)</w:t>
      </w:r>
      <w:r w:rsidRPr="00064552">
        <w:rPr>
          <w:b/>
          <w:bCs/>
          <w:szCs w:val="20"/>
          <w:u w:val="single"/>
        </w:rPr>
        <w:tab/>
      </w:r>
      <w:r w:rsidRPr="00064552">
        <w:rPr>
          <w:szCs w:val="20"/>
        </w:rPr>
        <w:t>Only fuel additive</w:t>
      </w:r>
      <w:r w:rsidRPr="00F96B09">
        <w:rPr>
          <w:b/>
          <w:bCs/>
          <w:szCs w:val="20"/>
          <w:u w:val="single"/>
        </w:rPr>
        <w:t>s</w:t>
      </w:r>
      <w:r w:rsidRPr="00064552">
        <w:rPr>
          <w:szCs w:val="20"/>
        </w:rPr>
        <w:t xml:space="preserve"> registered with the U.S. EPA may be used to additize diesel fuel</w:t>
      </w:r>
      <w:r w:rsidRPr="00064552">
        <w:rPr>
          <w:b/>
          <w:bCs/>
          <w:strike/>
          <w:szCs w:val="20"/>
        </w:rPr>
        <w:t>, and the final product shall meet the latest version of ASTM D975 and/or ASTM D7467</w:t>
      </w:r>
      <w:r w:rsidRPr="00064552">
        <w:rPr>
          <w:szCs w:val="20"/>
        </w:rPr>
        <w:t>.</w:t>
      </w:r>
      <w:r w:rsidR="00141DAF">
        <w:rPr>
          <w:szCs w:val="20"/>
        </w:rPr>
        <w:t xml:space="preserve"> </w:t>
      </w:r>
      <w:r w:rsidR="00A907B6">
        <w:rPr>
          <w:b/>
          <w:bCs/>
          <w:szCs w:val="20"/>
          <w:u w:val="single"/>
        </w:rPr>
        <w:t>(Added 20XX)</w:t>
      </w:r>
    </w:p>
    <w:p w14:paraId="3A94E1CF" w14:textId="77777777" w:rsidR="005D07F4" w:rsidRPr="00064552" w:rsidRDefault="005D07F4" w:rsidP="005D07F4">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7CA786FB" w14:textId="77777777"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w:t>
      </w:r>
    </w:p>
    <w:p w14:paraId="41F241A5" w14:textId="69487929"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w:t>
      </w:r>
      <w:r w:rsidRPr="00F4295E">
        <w:rPr>
          <w:b/>
          <w:bCs/>
          <w:szCs w:val="20"/>
          <w:u w:val="single"/>
        </w:rPr>
        <w:t>s</w:t>
      </w:r>
      <w:r w:rsidR="000F3F5E">
        <w:rPr>
          <w:b/>
          <w:bCs/>
          <w:szCs w:val="20"/>
          <w:u w:val="single"/>
        </w:rPr>
        <w:t xml:space="preserve"> of</w:t>
      </w:r>
      <w:r w:rsidRPr="00F4295E">
        <w:rPr>
          <w:b/>
          <w:bCs/>
          <w:szCs w:val="20"/>
          <w:u w:val="single"/>
        </w:rPr>
        <w:t xml:space="preserve"> 21% o</w:t>
      </w:r>
      <w:r w:rsidR="000F3F5E">
        <w:rPr>
          <w:b/>
          <w:bCs/>
          <w:szCs w:val="20"/>
          <w:u w:val="single"/>
        </w:rPr>
        <w:t>r</w:t>
      </w:r>
      <w:r w:rsidRPr="00F4295E">
        <w:rPr>
          <w:b/>
          <w:bCs/>
          <w:szCs w:val="20"/>
          <w:u w:val="single"/>
        </w:rPr>
        <w:t xml:space="preserve"> Greater - When diesel fuel that contains biodiesel concentrations greater than or equal to 21 % by volume</w:t>
      </w:r>
      <w:r w:rsidRPr="00064552">
        <w:rPr>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05CD3787" w14:textId="35610093" w:rsidR="005D07F4" w:rsidRPr="00064552" w:rsidRDefault="005D07F4" w:rsidP="005D07F4">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w:t>
      </w:r>
      <w:r w:rsidRPr="00F4295E">
        <w:rPr>
          <w:b/>
          <w:bCs/>
          <w:szCs w:val="20"/>
          <w:u w:val="single"/>
        </w:rPr>
        <w:t>of biomass-based diesel</w:t>
      </w:r>
      <w:r w:rsidRPr="00064552">
        <w:rPr>
          <w:b/>
          <w:bCs/>
          <w:szCs w:val="20"/>
          <w:u w:val="single"/>
        </w:rPr>
        <w:t xml:space="preserve"> on an invoice, bill of lading, shipping paper, or other document</w:t>
      </w:r>
      <w:r w:rsidR="00237659">
        <w:rPr>
          <w:b/>
          <w:bCs/>
          <w:szCs w:val="20"/>
          <w:u w:val="single"/>
        </w:rPr>
        <w:t>s</w:t>
      </w:r>
      <w:r w:rsidRPr="00064552">
        <w:rPr>
          <w:b/>
          <w:bCs/>
          <w:szCs w:val="20"/>
          <w:u w:val="single"/>
        </w:rPr>
        <w:t xml:space="preserve">.  This documentation is for dispenser labeling purposes only; it is the responsibility of any potential blender to determine the amount of biodiesel in the diesel fuel prior to blending. </w:t>
      </w:r>
    </w:p>
    <w:p w14:paraId="2CD7EEB1" w14:textId="77777777" w:rsidR="005D07F4" w:rsidRPr="00064552" w:rsidRDefault="005D07F4" w:rsidP="005D07F4">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72ECBC10" w14:textId="77777777" w:rsidR="005D07F4" w:rsidRPr="00064552" w:rsidRDefault="005D07F4" w:rsidP="005D07F4">
      <w:pPr>
        <w:tabs>
          <w:tab w:val="left" w:pos="1620"/>
        </w:tabs>
        <w:autoSpaceDE w:val="0"/>
        <w:autoSpaceDN w:val="0"/>
        <w:adjustRightInd w:val="0"/>
        <w:ind w:left="720" w:hanging="360"/>
        <w:rPr>
          <w:b/>
          <w:bCs/>
          <w:szCs w:val="20"/>
          <w:u w:val="single"/>
        </w:rPr>
      </w:pPr>
      <w:r w:rsidRPr="00064552">
        <w:rPr>
          <w:b/>
          <w:bCs/>
          <w:szCs w:val="20"/>
          <w:u w:val="single"/>
        </w:rPr>
        <w:t>(Added 20XX)</w:t>
      </w:r>
    </w:p>
    <w:p w14:paraId="7EF7A1C0" w14:textId="5750F1E8" w:rsidR="005D07F4" w:rsidRDefault="005D07F4" w:rsidP="005D07F4">
      <w:pPr>
        <w:tabs>
          <w:tab w:val="left" w:pos="1800"/>
        </w:tabs>
        <w:autoSpaceDE w:val="0"/>
        <w:autoSpaceDN w:val="0"/>
        <w:adjustRightInd w:val="0"/>
        <w:ind w:left="360"/>
        <w:rPr>
          <w:color w:val="000000"/>
          <w:szCs w:val="20"/>
        </w:rPr>
      </w:pPr>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r w:rsidRPr="00064552">
        <w:rPr>
          <w:color w:val="000000"/>
          <w:szCs w:val="20"/>
        </w:rPr>
        <w:t xml:space="preserve"> – All diesel fuels identified on retail dispensers as premium, super, supreme, or premier must conform to the following minimum requirements. </w:t>
      </w:r>
    </w:p>
    <w:p w14:paraId="2C5C50A0" w14:textId="77777777" w:rsidR="0030670C" w:rsidRPr="00064552" w:rsidRDefault="0030670C" w:rsidP="0030670C">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6C8DC983" w14:textId="77777777" w:rsidR="0030670C" w:rsidRPr="00064552" w:rsidRDefault="0030670C" w:rsidP="0030670C">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6789A0F" w14:textId="77777777" w:rsidR="0030670C" w:rsidRPr="00064552" w:rsidRDefault="0030670C" w:rsidP="0030670C">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BBAE17B"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3B68EFB8" w14:textId="77777777" w:rsidR="0030670C" w:rsidRPr="00064552" w:rsidRDefault="0030670C" w:rsidP="0030670C">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43C13CFC"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674D72E6" w14:textId="77777777" w:rsidR="0030670C" w:rsidRPr="00064552" w:rsidRDefault="0030670C" w:rsidP="0030670C">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213DDC37"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68B04179" w14:textId="6C8FA45A" w:rsidR="0030670C" w:rsidRDefault="0030670C">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54560DB3" w14:textId="3CC23792" w:rsidR="00212590" w:rsidRPr="0030670C" w:rsidRDefault="00212590" w:rsidP="005F654F">
      <w:pPr>
        <w:autoSpaceDE w:val="0"/>
        <w:autoSpaceDN w:val="0"/>
        <w:adjustRightInd w:val="0"/>
        <w:ind w:left="1080" w:hanging="360"/>
        <w:rPr>
          <w:bCs/>
          <w:color w:val="000000"/>
          <w:szCs w:val="20"/>
        </w:rPr>
      </w:pPr>
      <w:r>
        <w:rPr>
          <w:color w:val="000000"/>
          <w:szCs w:val="20"/>
        </w:rPr>
        <w:t>(Amended 20XX)</w:t>
      </w:r>
    </w:p>
    <w:p w14:paraId="7D055156" w14:textId="77777777" w:rsidR="005D07F4" w:rsidRPr="00064552" w:rsidRDefault="005D07F4" w:rsidP="005D07F4">
      <w:pPr>
        <w:tabs>
          <w:tab w:val="left" w:pos="1080"/>
          <w:tab w:val="left" w:pos="1980"/>
        </w:tabs>
        <w:suppressAutoHyphens/>
        <w:autoSpaceDE w:val="0"/>
        <w:autoSpaceDN w:val="0"/>
        <w:adjustRightInd w:val="0"/>
        <w:spacing w:after="60"/>
        <w:ind w:left="360"/>
        <w:rPr>
          <w:bCs/>
          <w:color w:val="000000"/>
          <w:szCs w:val="20"/>
        </w:rPr>
      </w:pPr>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500E438E" w14:textId="77777777" w:rsidR="005D07F4" w:rsidRPr="00064552" w:rsidRDefault="005D07F4" w:rsidP="005D07F4">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487A6AA5" w14:textId="77777777" w:rsidR="005D07F4" w:rsidRPr="00F72EFD" w:rsidRDefault="005D07F4" w:rsidP="00B111BA">
      <w:pPr>
        <w:rPr>
          <w:szCs w:val="20"/>
        </w:rPr>
      </w:pPr>
    </w:p>
    <w:p w14:paraId="15264415" w14:textId="7F8888E8" w:rsidR="00422507" w:rsidRPr="0081221F" w:rsidRDefault="00DD1BFD" w:rsidP="00422507">
      <w:pPr>
        <w:pStyle w:val="ItemHeading"/>
        <w:tabs>
          <w:tab w:val="left" w:pos="1710"/>
        </w:tabs>
      </w:pPr>
      <w:bookmarkStart w:id="177" w:name="_Toc161125484"/>
      <w:r>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77"/>
    </w:p>
    <w:p w14:paraId="4A96DA56" w14:textId="187C04BA" w:rsidR="00422507" w:rsidRDefault="00B32890" w:rsidP="00C11E1F">
      <w:pPr>
        <w:keepNext/>
        <w:spacing w:after="0"/>
        <w:rPr>
          <w:b/>
        </w:rPr>
      </w:pPr>
      <w:r>
        <w:rPr>
          <w:b/>
        </w:rPr>
        <w:t>Item Under Consideration:</w:t>
      </w:r>
    </w:p>
    <w:p w14:paraId="4D17B131" w14:textId="77777777" w:rsidR="00B111BA" w:rsidRDefault="00B111BA" w:rsidP="00B111BA">
      <w:pPr>
        <w:keepNext/>
        <w:rPr>
          <w:bCs/>
          <w:szCs w:val="20"/>
        </w:rPr>
      </w:pPr>
      <w:r w:rsidRPr="00A91B4D">
        <w:rPr>
          <w:bCs/>
          <w:szCs w:val="20"/>
        </w:rPr>
        <w:t>Amend the Uniform Fuels and Automotive Lubricants Regulation as follows:</w:t>
      </w:r>
    </w:p>
    <w:p w14:paraId="2386B8E7" w14:textId="77777777" w:rsidR="000C46A2" w:rsidRPr="00064552" w:rsidRDefault="000C46A2" w:rsidP="000C46A2">
      <w:pPr>
        <w:jc w:val="center"/>
        <w:rPr>
          <w:rFonts w:eastAsiaTheme="minorHAnsi"/>
          <w:b/>
          <w:bCs/>
          <w:szCs w:val="20"/>
        </w:rPr>
      </w:pPr>
      <w:r w:rsidRPr="00064552">
        <w:rPr>
          <w:rFonts w:eastAsiaTheme="minorHAnsi"/>
          <w:b/>
          <w:bCs/>
          <w:szCs w:val="20"/>
        </w:rPr>
        <w:t>B1:FLR-23.1</w:t>
      </w:r>
    </w:p>
    <w:p w14:paraId="027035B0" w14:textId="77777777" w:rsidR="000C46A2" w:rsidRPr="00064552" w:rsidRDefault="000C46A2" w:rsidP="000C46A2">
      <w:pPr>
        <w:jc w:val="center"/>
        <w:rPr>
          <w:rFonts w:eastAsiaTheme="minorHAnsi"/>
          <w:b/>
          <w:bCs/>
          <w:szCs w:val="20"/>
        </w:rPr>
      </w:pPr>
      <w:r w:rsidRPr="00064552">
        <w:rPr>
          <w:rFonts w:eastAsiaTheme="minorHAnsi"/>
          <w:b/>
          <w:bCs/>
          <w:szCs w:val="20"/>
        </w:rPr>
        <w:t>F.  Uniform Fuels and Automotive Lubricants Regulation</w:t>
      </w:r>
    </w:p>
    <w:p w14:paraId="25C84428" w14:textId="77777777" w:rsidR="000C46A2" w:rsidRPr="00064552" w:rsidRDefault="000C46A2" w:rsidP="000C46A2">
      <w:pPr>
        <w:keepNext/>
        <w:tabs>
          <w:tab w:val="left" w:pos="360"/>
        </w:tabs>
        <w:spacing w:after="360"/>
        <w:outlineLvl w:val="5"/>
        <w:rPr>
          <w:rFonts w:eastAsiaTheme="minorHAnsi"/>
          <w:b/>
          <w:bCs/>
          <w:szCs w:val="20"/>
        </w:rPr>
      </w:pPr>
      <w:r w:rsidRPr="00064552">
        <w:rPr>
          <w:rFonts w:eastAsiaTheme="minorHAnsi"/>
          <w:b/>
          <w:bCs/>
          <w:szCs w:val="20"/>
        </w:rPr>
        <w:t>Section 1.  Definitions</w:t>
      </w:r>
    </w:p>
    <w:p w14:paraId="0EEB7440" w14:textId="655FC7C4" w:rsidR="000C46A2" w:rsidRPr="00A91B4D" w:rsidRDefault="000C46A2" w:rsidP="000C46A2">
      <w:pPr>
        <w:tabs>
          <w:tab w:val="left" w:pos="540"/>
        </w:tabs>
        <w:spacing w:line="259" w:lineRule="auto"/>
        <w:rPr>
          <w:rFonts w:eastAsiaTheme="minorHAnsi"/>
          <w:szCs w:val="20"/>
        </w:rPr>
      </w:pPr>
      <w:r w:rsidRPr="00A91B4D">
        <w:rPr>
          <w:rFonts w:eastAsiaTheme="minorHAnsi"/>
          <w:b/>
          <w:szCs w:val="20"/>
        </w:rPr>
        <w:t>1.9.</w:t>
      </w:r>
      <w:r w:rsidRPr="00A91B4D">
        <w:rPr>
          <w:rFonts w:eastAsiaTheme="minorHAnsi"/>
          <w:b/>
          <w:szCs w:val="20"/>
        </w:rPr>
        <w:tab/>
        <w:t>Biodiesel Blend</w:t>
      </w:r>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79D76AD4" w14:textId="114F3C42" w:rsidR="000C46A2" w:rsidRPr="00A91B4D" w:rsidRDefault="000C46A2" w:rsidP="000C46A2">
      <w:pPr>
        <w:tabs>
          <w:tab w:val="left" w:pos="486"/>
        </w:tabs>
        <w:spacing w:before="60" w:line="259" w:lineRule="auto"/>
        <w:rPr>
          <w:rFonts w:eastAsiaTheme="minorHAnsi"/>
          <w:szCs w:val="20"/>
        </w:rPr>
      </w:pPr>
      <w:r w:rsidRPr="00A91B4D">
        <w:rPr>
          <w:rFonts w:eastAsiaTheme="minorHAnsi"/>
          <w:szCs w:val="20"/>
        </w:rPr>
        <w:t>(Amended 2018</w:t>
      </w:r>
      <w:r w:rsidR="00012A49">
        <w:rPr>
          <w:rFonts w:eastAsiaTheme="minorHAnsi"/>
          <w:szCs w:val="20"/>
        </w:rPr>
        <w:t xml:space="preserve"> and 20XX</w:t>
      </w:r>
      <w:r w:rsidRPr="00A91B4D">
        <w:rPr>
          <w:rFonts w:eastAsiaTheme="minorHAnsi"/>
          <w:szCs w:val="20"/>
        </w:rPr>
        <w:t>)</w:t>
      </w:r>
    </w:p>
    <w:p w14:paraId="582A2DF7" w14:textId="267F852B" w:rsidR="000C46A2" w:rsidRPr="00A91B4D" w:rsidRDefault="000C46A2" w:rsidP="000C46A2">
      <w:pPr>
        <w:spacing w:before="60" w:after="0" w:line="259" w:lineRule="auto"/>
        <w:rPr>
          <w:rFonts w:eastAsiaTheme="minorHAnsi"/>
          <w:szCs w:val="20"/>
        </w:rPr>
      </w:pPr>
      <w:r w:rsidRPr="00A91B4D">
        <w:rPr>
          <w:rFonts w:eastAsiaTheme="minorHAnsi"/>
          <w:b/>
          <w:szCs w:val="20"/>
        </w:rPr>
        <w:t>1.15.</w:t>
      </w:r>
      <w:r w:rsidRPr="00A91B4D">
        <w:rPr>
          <w:rFonts w:eastAsiaTheme="minorHAnsi"/>
          <w:b/>
          <w:szCs w:val="20"/>
        </w:rPr>
        <w:tab/>
        <w:t xml:space="preserve">Diesel Fuel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r w:rsidR="007B55A9">
        <w:rPr>
          <w:rFonts w:eastAsiaTheme="minorHAnsi"/>
          <w:b/>
          <w:bCs/>
          <w:szCs w:val="20"/>
          <w:u w:val="single"/>
        </w:rPr>
        <w:t xml:space="preserve"> </w:t>
      </w:r>
    </w:p>
    <w:p w14:paraId="65324CBF" w14:textId="77777777" w:rsidR="000C46A2" w:rsidRPr="00A91B4D" w:rsidRDefault="000C46A2" w:rsidP="000C46A2">
      <w:pPr>
        <w:spacing w:before="60" w:line="259" w:lineRule="auto"/>
        <w:rPr>
          <w:rFonts w:eastAsiaTheme="minorHAnsi"/>
          <w:szCs w:val="20"/>
        </w:rPr>
      </w:pPr>
      <w:r w:rsidRPr="00A91B4D">
        <w:rPr>
          <w:rFonts w:eastAsiaTheme="minorHAnsi"/>
          <w:szCs w:val="20"/>
        </w:rPr>
        <w:lastRenderedPageBreak/>
        <w:t xml:space="preserve">(Amended 2018 </w:t>
      </w:r>
      <w:r w:rsidRPr="00A91B4D">
        <w:rPr>
          <w:rFonts w:eastAsiaTheme="minorHAnsi"/>
          <w:b/>
          <w:bCs/>
          <w:szCs w:val="20"/>
          <w:u w:val="single"/>
        </w:rPr>
        <w:t>and 20XX</w:t>
      </w:r>
      <w:r w:rsidRPr="00A91B4D">
        <w:rPr>
          <w:rFonts w:eastAsiaTheme="minorHAnsi"/>
          <w:szCs w:val="20"/>
        </w:rPr>
        <w:t>)</w:t>
      </w:r>
    </w:p>
    <w:p w14:paraId="55B72A6E" w14:textId="65C48CDE" w:rsidR="000C46A2" w:rsidRDefault="000C46A2" w:rsidP="000C46A2">
      <w:pPr>
        <w:spacing w:before="60" w:line="259" w:lineRule="auto"/>
        <w:rPr>
          <w:rFonts w:eastAsiaTheme="minorHAnsi"/>
          <w:b/>
          <w:bCs/>
          <w:szCs w:val="20"/>
          <w:u w:val="single"/>
        </w:rPr>
      </w:pPr>
      <w:r w:rsidRPr="00A91B4D">
        <w:rPr>
          <w:rFonts w:eastAsiaTheme="minorHAnsi"/>
          <w:b/>
          <w:bCs/>
          <w:szCs w:val="20"/>
          <w:u w:val="single"/>
        </w:rPr>
        <w:t>1.</w:t>
      </w:r>
      <w:r w:rsidR="007A745D">
        <w:rPr>
          <w:rFonts w:eastAsiaTheme="minorHAnsi"/>
          <w:b/>
          <w:bCs/>
          <w:szCs w:val="20"/>
          <w:u w:val="single"/>
        </w:rPr>
        <w:t>27</w:t>
      </w:r>
      <w:r w:rsidRPr="00A91B4D">
        <w:rPr>
          <w:rFonts w:eastAsiaTheme="minorHAnsi"/>
          <w:b/>
          <w:bCs/>
          <w:szCs w:val="20"/>
          <w:u w:val="single"/>
        </w:rPr>
        <w:t xml:space="preserve">. Fuel Oil. – </w:t>
      </w:r>
      <w:r w:rsidR="006A7629" w:rsidRPr="00E75A25">
        <w:rPr>
          <w:strike/>
        </w:rPr>
        <w:t>Refined oil middle distillates, heavy distillates, or residues of refining, or blends of these, suitable for use as a fuel for heating or power generation</w:t>
      </w:r>
      <w:r w:rsidR="006A7629" w:rsidRPr="00A91B4D">
        <w:rPr>
          <w:rFonts w:eastAsiaTheme="minorHAnsi"/>
          <w:b/>
          <w:bCs/>
          <w:szCs w:val="20"/>
          <w:u w:val="single"/>
        </w:rPr>
        <w:t xml:space="preserve"> </w:t>
      </w:r>
      <w:r w:rsidRPr="00A91B4D">
        <w:rPr>
          <w:rFonts w:eastAsiaTheme="minorHAnsi"/>
          <w:b/>
          <w:bCs/>
          <w:szCs w:val="20"/>
          <w:u w:val="single"/>
        </w:rPr>
        <w:t>A liquid fuel designed for use in open flame applications to provide energy, commonly composed of hydrocarbons refined from petroleum or biomass and the fuel may contain biodiesel and fuel additives. The fuel may also be used in select compression-ignition engines.</w:t>
      </w:r>
      <w:r w:rsidR="00E70F32">
        <w:rPr>
          <w:rFonts w:eastAsiaTheme="minorHAnsi"/>
          <w:b/>
          <w:bCs/>
          <w:szCs w:val="20"/>
          <w:u w:val="single"/>
        </w:rPr>
        <w:t xml:space="preserve"> </w:t>
      </w:r>
    </w:p>
    <w:p w14:paraId="4F42ECDA" w14:textId="77777777" w:rsidR="00326E5E" w:rsidRPr="00A91B4D" w:rsidRDefault="00326E5E" w:rsidP="00326E5E">
      <w:pPr>
        <w:spacing w:before="60" w:line="259" w:lineRule="auto"/>
        <w:rPr>
          <w:rFonts w:eastAsiaTheme="minorHAnsi"/>
          <w:b/>
          <w:bCs/>
          <w:szCs w:val="20"/>
          <w:u w:val="single"/>
        </w:rPr>
      </w:pPr>
      <w:r>
        <w:rPr>
          <w:rFonts w:eastAsiaTheme="minorHAnsi"/>
          <w:b/>
          <w:bCs/>
          <w:szCs w:val="20"/>
          <w:u w:val="single"/>
        </w:rPr>
        <w:t>(Amended 2018 and 20XX)</w:t>
      </w:r>
    </w:p>
    <w:p w14:paraId="6EE39F24" w14:textId="77777777" w:rsidR="000C46A2" w:rsidRPr="00064552" w:rsidRDefault="000C46A2" w:rsidP="000C46A2">
      <w:pPr>
        <w:keepNext/>
        <w:tabs>
          <w:tab w:val="left" w:pos="360"/>
        </w:tabs>
        <w:spacing w:before="360" w:after="360"/>
        <w:outlineLvl w:val="5"/>
        <w:rPr>
          <w:rFonts w:eastAsiaTheme="minorHAnsi"/>
          <w:b/>
          <w:bCs/>
          <w:szCs w:val="20"/>
        </w:rPr>
      </w:pPr>
      <w:r w:rsidRPr="00064552">
        <w:rPr>
          <w:rFonts w:eastAsiaTheme="minorHAnsi"/>
          <w:b/>
          <w:bCs/>
          <w:szCs w:val="20"/>
        </w:rPr>
        <w:t>Section 2.  Standard Specifications</w:t>
      </w:r>
    </w:p>
    <w:p w14:paraId="2D5D1879" w14:textId="77777777" w:rsidR="000C46A2" w:rsidRPr="00A91B4D" w:rsidRDefault="000C46A2" w:rsidP="000C46A2">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67809F1D"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Diesel fuel that contains less than or equal to 5 % by volume biodiesel</w:t>
      </w:r>
      <w:r w:rsidRPr="00A91B4D">
        <w:rPr>
          <w:rFonts w:eastAsiaTheme="minorHAnsi"/>
          <w:szCs w:val="20"/>
        </w:rPr>
        <w:t xml:space="preserve"> shall meet the latest version of ASTM D975, “Standard Specifications for Diesel Fuels” and shall be sold as diesel fuel.</w:t>
      </w:r>
    </w:p>
    <w:p w14:paraId="4C650E7A"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 xml:space="preserve">Diesel fuel that contains </w:t>
      </w:r>
      <w:r w:rsidRPr="00F4295E">
        <w:rPr>
          <w:rFonts w:eastAsiaTheme="minorHAnsi"/>
          <w:b/>
          <w:bCs/>
          <w:szCs w:val="20"/>
          <w:u w:val="single"/>
        </w:rPr>
        <w:t xml:space="preserve">biodiesel in concentrations </w:t>
      </w:r>
      <w:r w:rsidRPr="00F4295E">
        <w:rPr>
          <w:rFonts w:eastAsiaTheme="minorHAnsi"/>
          <w:szCs w:val="20"/>
        </w:rPr>
        <w:t xml:space="preserve">greater than or equal to 6 % by volume </w:t>
      </w:r>
      <w:r w:rsidRPr="00F4295E">
        <w:rPr>
          <w:rFonts w:eastAsiaTheme="minorHAnsi"/>
          <w:b/>
          <w:bCs/>
          <w:strike/>
          <w:szCs w:val="20"/>
        </w:rPr>
        <w:t xml:space="preserve">biodiesel </w:t>
      </w:r>
      <w:r w:rsidRPr="00F4295E">
        <w:rPr>
          <w:rFonts w:eastAsiaTheme="minorHAnsi"/>
          <w:szCs w:val="20"/>
        </w:rPr>
        <w:t xml:space="preserve">and </w:t>
      </w:r>
      <w:r w:rsidRPr="00F4295E">
        <w:rPr>
          <w:rFonts w:eastAsiaTheme="minorHAnsi"/>
          <w:b/>
          <w:bCs/>
          <w:strike/>
          <w:szCs w:val="20"/>
        </w:rPr>
        <w:t>that contains</w:t>
      </w:r>
      <w:r w:rsidRPr="00F4295E">
        <w:rPr>
          <w:rFonts w:eastAsiaTheme="minorHAnsi"/>
          <w:szCs w:val="20"/>
        </w:rPr>
        <w:t xml:space="preserve"> less than or equal to 20 % by volume</w:t>
      </w:r>
      <w:r>
        <w:rPr>
          <w:rFonts w:eastAsiaTheme="minorHAnsi"/>
          <w:szCs w:val="20"/>
        </w:rPr>
        <w:t xml:space="preserve"> </w:t>
      </w:r>
      <w:r w:rsidRPr="00A91B4D">
        <w:rPr>
          <w:rFonts w:eastAsiaTheme="minorHAnsi"/>
          <w:szCs w:val="20"/>
        </w:rPr>
        <w:t>shall meet the latest version of ASTM D7467, “Standard Specifications for Diesel Fuel Oil, Biodiesel Blend (B6 to B20).”</w:t>
      </w:r>
    </w:p>
    <w:p w14:paraId="5BE92A39" w14:textId="77777777" w:rsidR="000C46A2" w:rsidRPr="00A91B4D" w:rsidRDefault="000C46A2" w:rsidP="000C46A2">
      <w:pPr>
        <w:numPr>
          <w:ilvl w:val="0"/>
          <w:numId w:val="32"/>
        </w:numPr>
        <w:tabs>
          <w:tab w:val="left" w:pos="540"/>
        </w:tabs>
        <w:spacing w:after="160" w:line="259" w:lineRule="auto"/>
        <w:rPr>
          <w:rFonts w:eastAsiaTheme="minorHAnsi"/>
          <w:b/>
          <w:bCs/>
          <w:szCs w:val="20"/>
          <w:u w:val="single"/>
        </w:rPr>
      </w:pPr>
      <w:r w:rsidRPr="00F4295E">
        <w:rPr>
          <w:rFonts w:eastAsiaTheme="minorHAnsi"/>
          <w:b/>
          <w:bCs/>
          <w:szCs w:val="20"/>
          <w:u w:val="single"/>
        </w:rPr>
        <w:t>Diesel fuel that contains greater than or equal to 21 % by volume biodiesel</w:t>
      </w:r>
      <w:r w:rsidRPr="00A91B4D">
        <w:rPr>
          <w:rFonts w:eastAsiaTheme="minorHAnsi"/>
          <w:b/>
          <w:bCs/>
          <w:szCs w:val="20"/>
          <w:u w:val="single"/>
        </w:rPr>
        <w:t xml:space="preserve"> shall be a blend of fuel from (a) or (b) and biodiesel meeting the latest version of ASTM D6751, “Standard Specification for Biodiesel Fuel Blend Stock (B100) for Middle Distillate Fuels.”</w:t>
      </w:r>
    </w:p>
    <w:p w14:paraId="1B05A6A0" w14:textId="77777777" w:rsidR="000C46A2" w:rsidRPr="00A91B4D" w:rsidRDefault="000C46A2" w:rsidP="000C46A2">
      <w:pPr>
        <w:numPr>
          <w:ilvl w:val="0"/>
          <w:numId w:val="32"/>
        </w:numPr>
        <w:tabs>
          <w:tab w:val="left" w:pos="540"/>
        </w:tabs>
        <w:spacing w:after="0" w:line="259" w:lineRule="auto"/>
        <w:rPr>
          <w:rFonts w:eastAsiaTheme="minorHAnsi"/>
          <w:szCs w:val="20"/>
        </w:rPr>
      </w:pPr>
      <w:r w:rsidRPr="00A91B4D">
        <w:rPr>
          <w:rFonts w:eastAsiaTheme="minorHAnsi"/>
          <w:szCs w:val="20"/>
        </w:rPr>
        <w:t>Only fuel additive</w:t>
      </w:r>
      <w:r w:rsidRPr="00F96B09">
        <w:rPr>
          <w:rFonts w:eastAsiaTheme="minorHAnsi"/>
          <w:b/>
          <w:bCs/>
          <w:szCs w:val="20"/>
          <w:u w:val="single"/>
        </w:rPr>
        <w:t>s</w:t>
      </w:r>
      <w:r w:rsidRPr="00A91B4D">
        <w:rPr>
          <w:rFonts w:eastAsiaTheme="minorHAnsi"/>
          <w:szCs w:val="20"/>
        </w:rPr>
        <w:t xml:space="preser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42D5FA67" w14:textId="77777777" w:rsidR="000C46A2" w:rsidRPr="00A91B4D" w:rsidRDefault="000C46A2" w:rsidP="000C46A2">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25F416B0" w14:textId="77777777" w:rsidR="000C46A2" w:rsidRPr="00A91B4D" w:rsidRDefault="000C46A2" w:rsidP="000C46A2">
      <w:pPr>
        <w:keepNext/>
        <w:tabs>
          <w:tab w:val="left" w:pos="360"/>
        </w:tabs>
        <w:spacing w:before="360" w:after="360"/>
        <w:outlineLvl w:val="5"/>
        <w:rPr>
          <w:rFonts w:eastAsiaTheme="minorHAnsi"/>
          <w:b/>
          <w:bCs/>
          <w:szCs w:val="20"/>
        </w:rPr>
      </w:pPr>
      <w:r w:rsidRPr="00A91B4D">
        <w:rPr>
          <w:rFonts w:eastAsiaTheme="minorHAnsi"/>
          <w:b/>
          <w:bCs/>
          <w:szCs w:val="20"/>
        </w:rPr>
        <w:t xml:space="preserve">Section 3.  Classification and Labeling for Sale </w:t>
      </w:r>
    </w:p>
    <w:p w14:paraId="20172C8A" w14:textId="77777777" w:rsidR="000C46A2" w:rsidRPr="00A91B4D" w:rsidRDefault="000C46A2" w:rsidP="000C46A2">
      <w:pPr>
        <w:tabs>
          <w:tab w:val="left" w:pos="540"/>
        </w:tabs>
        <w:rPr>
          <w:rFonts w:eastAsiaTheme="minorHAnsi"/>
          <w:b/>
          <w:szCs w:val="20"/>
        </w:rPr>
      </w:pPr>
      <w:r w:rsidRPr="00A91B4D">
        <w:rPr>
          <w:rFonts w:eastAsiaTheme="minorHAnsi"/>
          <w:b/>
          <w:szCs w:val="20"/>
        </w:rPr>
        <w:t>3.3.</w:t>
      </w:r>
      <w:r w:rsidRPr="00A91B4D">
        <w:rPr>
          <w:rFonts w:eastAsiaTheme="minorHAnsi"/>
          <w:b/>
          <w:szCs w:val="20"/>
        </w:rPr>
        <w:tab/>
        <w:t xml:space="preserve">Diesel Fuel. </w:t>
      </w:r>
    </w:p>
    <w:p w14:paraId="3414725D" w14:textId="1D7E1FA4" w:rsidR="000C46A2" w:rsidRPr="00A91B4D" w:rsidRDefault="000C46A2" w:rsidP="000C46A2">
      <w:pPr>
        <w:keepNext/>
        <w:tabs>
          <w:tab w:val="left" w:pos="1080"/>
        </w:tabs>
        <w:spacing w:after="160" w:line="259" w:lineRule="auto"/>
        <w:ind w:left="360"/>
        <w:rPr>
          <w:rFonts w:eastAsiaTheme="minorHAnsi"/>
          <w:b/>
          <w:bCs/>
          <w:szCs w:val="20"/>
          <w:u w:val="single"/>
        </w:rPr>
      </w:pPr>
      <w:r w:rsidRPr="00A91B4D">
        <w:rPr>
          <w:rFonts w:eastAsiaTheme="minorHAnsi"/>
          <w:b/>
          <w:bCs/>
          <w:szCs w:val="20"/>
          <w:u w:val="single"/>
        </w:rPr>
        <w:t>3.3.1.</w:t>
      </w:r>
      <w:r w:rsidRPr="00A91B4D">
        <w:rPr>
          <w:rFonts w:eastAsiaTheme="minorHAnsi"/>
          <w:b/>
          <w:bCs/>
          <w:szCs w:val="20"/>
          <w:u w:val="single"/>
        </w:rPr>
        <w:tab/>
        <w:t>Labeling of</w:t>
      </w:r>
      <w:r w:rsidR="003A7B91" w:rsidRPr="003A7B91">
        <w:rPr>
          <w:strike/>
        </w:rPr>
        <w:t xml:space="preserve"> </w:t>
      </w:r>
      <w:r w:rsidR="003A7B91" w:rsidRPr="005F654F">
        <w:rPr>
          <w:b/>
          <w:bCs/>
          <w:strike/>
        </w:rPr>
        <w:t>Grade Required. – Diesel Fuel other than No 2-D shall be identified by grade.</w:t>
      </w:r>
      <w:r w:rsidR="003A7B91" w:rsidRPr="005F654F">
        <w:rPr>
          <w:b/>
          <w:bCs/>
        </w:rPr>
        <w:t xml:space="preserve"> </w:t>
      </w:r>
      <w:r w:rsidRPr="00E457A4">
        <w:rPr>
          <w:rFonts w:eastAsiaTheme="minorHAnsi"/>
          <w:b/>
          <w:bCs/>
          <w:szCs w:val="20"/>
          <w:u w:val="single"/>
        </w:rPr>
        <w:t xml:space="preserve"> </w:t>
      </w:r>
      <w:r w:rsidRPr="00A91B4D">
        <w:rPr>
          <w:rFonts w:eastAsiaTheme="minorHAnsi"/>
          <w:b/>
          <w:bCs/>
          <w:szCs w:val="20"/>
          <w:u w:val="single"/>
        </w:rPr>
        <w:t>Retail Dispensers.</w:t>
      </w:r>
    </w:p>
    <w:p w14:paraId="0F743786" w14:textId="77777777"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p>
    <w:p w14:paraId="7882CC12" w14:textId="1C25AD05"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r w:rsidRPr="00861B80">
        <w:rPr>
          <w:rFonts w:eastAsiaTheme="minorHAnsi"/>
          <w:b/>
          <w:bCs/>
          <w:szCs w:val="20"/>
          <w:u w:val="single"/>
        </w:rPr>
        <w:t xml:space="preserve">Biodiesel Concentrations </w:t>
      </w:r>
      <w:r w:rsidR="00C52303">
        <w:rPr>
          <w:rFonts w:eastAsiaTheme="minorHAnsi"/>
          <w:b/>
          <w:bCs/>
          <w:szCs w:val="20"/>
          <w:u w:val="single"/>
        </w:rPr>
        <w:t xml:space="preserve">of </w:t>
      </w:r>
      <w:r w:rsidRPr="00861B80">
        <w:rPr>
          <w:rFonts w:eastAsiaTheme="minorHAnsi"/>
          <w:b/>
          <w:bCs/>
          <w:szCs w:val="20"/>
          <w:u w:val="single"/>
        </w:rPr>
        <w:t xml:space="preserve">21% or Greater </w:t>
      </w:r>
      <w:r w:rsidRPr="00A91B4D">
        <w:rPr>
          <w:rFonts w:eastAsiaTheme="minorHAnsi"/>
          <w:b/>
          <w:bCs/>
          <w:szCs w:val="20"/>
          <w:u w:val="single"/>
        </w:rPr>
        <w:t xml:space="preserve">– </w:t>
      </w:r>
      <w:r w:rsidRPr="00F4295E">
        <w:rPr>
          <w:rFonts w:eastAsiaTheme="minorHAnsi"/>
          <w:b/>
          <w:bCs/>
          <w:szCs w:val="20"/>
          <w:u w:val="single"/>
        </w:rPr>
        <w:t>When diesel fuel that contains biodiesel concentrations greater than or equal to 21 % by volume</w:t>
      </w:r>
      <w:r w:rsidRPr="00A91B4D">
        <w:rPr>
          <w:rFonts w:eastAsiaTheme="minorHAnsi"/>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4CDBB7D0" w14:textId="77777777" w:rsidR="000C46A2" w:rsidRPr="00A91B4D" w:rsidRDefault="000C46A2" w:rsidP="000C46A2">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278859" w14:textId="77777777" w:rsidR="000C46A2" w:rsidRPr="00A91B4D" w:rsidRDefault="000C46A2" w:rsidP="000C46A2">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0F180802" w14:textId="0A908929" w:rsidR="00676DCB" w:rsidRPr="00A91B4D" w:rsidRDefault="00676DCB" w:rsidP="00603490">
      <w:pPr>
        <w:tabs>
          <w:tab w:val="left" w:pos="360"/>
          <w:tab w:val="left" w:pos="1260"/>
        </w:tabs>
        <w:spacing w:after="60"/>
        <w:ind w:left="360" w:hanging="360"/>
        <w:rPr>
          <w:rFonts w:eastAsiaTheme="minorHAnsi"/>
          <w:b/>
          <w:bCs/>
          <w:iCs/>
          <w:szCs w:val="20"/>
          <w:u w:val="single"/>
        </w:rPr>
      </w:pPr>
      <w:r>
        <w:rPr>
          <w:rFonts w:eastAsiaTheme="minorHAnsi"/>
          <w:b/>
          <w:bCs/>
          <w:iCs/>
          <w:szCs w:val="20"/>
          <w:u w:val="single"/>
        </w:rPr>
        <w:tab/>
      </w:r>
      <w:r w:rsidR="000C46A2" w:rsidRPr="00A91B4D">
        <w:rPr>
          <w:rFonts w:eastAsiaTheme="minorHAnsi"/>
          <w:b/>
          <w:bCs/>
          <w:iCs/>
          <w:szCs w:val="20"/>
          <w:u w:val="single"/>
        </w:rPr>
        <w:t>3.3.2.</w:t>
      </w:r>
      <w:r>
        <w:rPr>
          <w:rFonts w:eastAsiaTheme="minorHAnsi"/>
          <w:b/>
          <w:bCs/>
          <w:iCs/>
          <w:szCs w:val="20"/>
          <w:u w:val="single"/>
        </w:rPr>
        <w:t xml:space="preserve"> </w:t>
      </w:r>
      <w:r w:rsidR="000C46A2" w:rsidRPr="00A91B4D">
        <w:rPr>
          <w:rFonts w:eastAsiaTheme="minorHAnsi"/>
          <w:b/>
          <w:bCs/>
          <w:iCs/>
          <w:szCs w:val="20"/>
          <w:u w:val="single"/>
        </w:rPr>
        <w:t>Documentation for Dispenser Labeling Purposes.</w:t>
      </w:r>
      <w:r w:rsidR="00F67B79">
        <w:rPr>
          <w:rFonts w:eastAsiaTheme="minorHAnsi"/>
          <w:b/>
          <w:bCs/>
          <w:iCs/>
          <w:szCs w:val="20"/>
          <w:u w:val="single"/>
        </w:rPr>
        <w:t xml:space="preserve"> </w:t>
      </w:r>
      <w:r w:rsidR="00735510" w:rsidRPr="00A91B4D">
        <w:rPr>
          <w:rFonts w:eastAsiaTheme="minorHAnsi"/>
          <w:b/>
          <w:strike/>
          <w:szCs w:val="20"/>
        </w:rPr>
        <w:tab/>
        <w:t>Automotive Fuel Rating. –Diesel fuel containing 6 % to 20 % by volume biodiesel shall be labeled with its automotive fuel rating in accordance with the FTC “Automotive Fuel Ratings, Certification and Posting Rule,” 16 CFR 306.</w:t>
      </w:r>
    </w:p>
    <w:p w14:paraId="5BA54127" w14:textId="12F7BFC1" w:rsidR="000C46A2" w:rsidRPr="00A91B4D" w:rsidRDefault="00603490" w:rsidP="005F654F">
      <w:pPr>
        <w:keepNext/>
        <w:tabs>
          <w:tab w:val="left" w:pos="1080"/>
        </w:tabs>
        <w:ind w:left="720" w:hanging="360"/>
        <w:rPr>
          <w:rFonts w:eastAsiaTheme="minorHAnsi"/>
          <w:b/>
          <w:bCs/>
          <w:szCs w:val="20"/>
          <w:u w:val="single"/>
        </w:rPr>
      </w:pPr>
      <w:r>
        <w:rPr>
          <w:rFonts w:eastAsiaTheme="minorHAnsi"/>
          <w:b/>
          <w:bCs/>
          <w:iCs/>
          <w:szCs w:val="20"/>
          <w:u w:val="single"/>
        </w:rPr>
        <w:lastRenderedPageBreak/>
        <w:tab/>
      </w:r>
      <w:r w:rsidR="000C46A2" w:rsidRPr="00A91B4D">
        <w:rPr>
          <w:rFonts w:eastAsiaTheme="minorHAnsi"/>
          <w:b/>
          <w:bCs/>
          <w:iCs/>
          <w:szCs w:val="20"/>
          <w:u w:val="single"/>
        </w:rPr>
        <w:t>3.3.2.1.</w:t>
      </w:r>
      <w:r w:rsidR="000C46A2" w:rsidRPr="00A91B4D">
        <w:rPr>
          <w:rFonts w:eastAsiaTheme="minorHAnsi"/>
          <w:b/>
          <w:bCs/>
          <w:iCs/>
          <w:szCs w:val="20"/>
          <w:u w:val="single"/>
        </w:rPr>
        <w:tab/>
      </w:r>
      <w:r w:rsidR="000C46A2" w:rsidRPr="00A91B4D">
        <w:rPr>
          <w:rFonts w:eastAsiaTheme="minorHAnsi"/>
          <w:b/>
          <w:bCs/>
          <w:szCs w:val="20"/>
          <w:u w:val="single"/>
        </w:rPr>
        <w:t xml:space="preserve">The retailer shall be provided, at the time of delivery of the fuel, a declaration of the volume percent biodiesel and or volume percent of </w:t>
      </w:r>
      <w:r w:rsidR="000C46A2" w:rsidRPr="00F4295E">
        <w:rPr>
          <w:rFonts w:eastAsiaTheme="minorHAnsi"/>
          <w:b/>
          <w:bCs/>
          <w:szCs w:val="20"/>
          <w:u w:val="single"/>
        </w:rPr>
        <w:t>biomass-based diesel</w:t>
      </w:r>
      <w:r w:rsidR="000C46A2" w:rsidRPr="00A91B4D">
        <w:rPr>
          <w:rFonts w:eastAsiaTheme="minorHAnsi"/>
          <w:b/>
          <w:bCs/>
          <w:szCs w:val="20"/>
          <w:u w:val="single"/>
        </w:rPr>
        <w:t xml:space="preserve"> on an invoice, bill of lading, shipping paper, or other document</w:t>
      </w:r>
      <w:r w:rsidR="003F529B">
        <w:rPr>
          <w:rFonts w:eastAsiaTheme="minorHAnsi"/>
          <w:b/>
          <w:bCs/>
          <w:szCs w:val="20"/>
          <w:u w:val="single"/>
        </w:rPr>
        <w:t>s</w:t>
      </w:r>
      <w:r w:rsidR="000C46A2" w:rsidRPr="00A91B4D">
        <w:rPr>
          <w:rFonts w:eastAsiaTheme="minorHAnsi"/>
          <w:b/>
          <w:bCs/>
          <w:szCs w:val="20"/>
          <w:u w:val="single"/>
        </w:rPr>
        <w:t>.  This documentation is for dispenser labeling purposes only; it is the responsibility of any potential blender to determine the amount of biodiesel in the diesel fuel prior to blending.</w:t>
      </w:r>
    </w:p>
    <w:p w14:paraId="0C1FB28D" w14:textId="77777777" w:rsidR="000C46A2" w:rsidRPr="00A91B4D" w:rsidRDefault="000C46A2" w:rsidP="000C46A2">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37118298" w14:textId="77777777" w:rsidR="000C46A2" w:rsidRPr="00A91B4D" w:rsidRDefault="000C46A2" w:rsidP="000C46A2">
      <w:pPr>
        <w:keepNext/>
        <w:tabs>
          <w:tab w:val="left" w:pos="1080"/>
          <w:tab w:val="left" w:pos="1980"/>
        </w:tabs>
        <w:spacing w:after="60"/>
        <w:ind w:left="720"/>
        <w:rPr>
          <w:rFonts w:eastAsiaTheme="minorHAnsi"/>
          <w:szCs w:val="20"/>
        </w:rPr>
      </w:pPr>
      <w:r w:rsidRPr="00A91B4D">
        <w:rPr>
          <w:rFonts w:eastAsiaTheme="minorHAnsi"/>
          <w:b/>
          <w:szCs w:val="20"/>
          <w:u w:val="single"/>
        </w:rPr>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r w:rsidRPr="00A91B4D">
        <w:rPr>
          <w:rFonts w:eastAsiaTheme="minorHAnsi"/>
          <w:szCs w:val="20"/>
        </w:rPr>
        <w:t xml:space="preserve"> –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p>
    <w:p w14:paraId="35CBE3FA" w14:textId="77777777" w:rsidR="000C46A2" w:rsidRPr="00A91B4D" w:rsidRDefault="000C46A2" w:rsidP="000C46A2">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69F5B0BB" w14:textId="77777777" w:rsidR="000C46A2" w:rsidRPr="00A91B4D" w:rsidRDefault="000C46A2" w:rsidP="000C46A2">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1189D7A5" w14:textId="77777777" w:rsidR="000C46A2" w:rsidRPr="00A91B4D" w:rsidRDefault="000C46A2" w:rsidP="000C46A2">
      <w:pPr>
        <w:keepNext/>
        <w:tabs>
          <w:tab w:val="left" w:pos="540"/>
        </w:tabs>
        <w:spacing w:line="259" w:lineRule="auto"/>
        <w:rPr>
          <w:rFonts w:eastAsiaTheme="minorHAnsi"/>
          <w:b/>
          <w:strike/>
          <w:szCs w:val="20"/>
        </w:rPr>
      </w:pPr>
      <w:r w:rsidRPr="00A91B4D">
        <w:rPr>
          <w:rFonts w:eastAsiaTheme="minorHAnsi"/>
          <w:b/>
          <w:strike/>
          <w:szCs w:val="20"/>
        </w:rPr>
        <w:t>3.15.</w:t>
      </w:r>
      <w:r w:rsidRPr="00A91B4D">
        <w:rPr>
          <w:rFonts w:eastAsiaTheme="minorHAnsi"/>
          <w:b/>
          <w:strike/>
          <w:szCs w:val="20"/>
        </w:rPr>
        <w:tab/>
        <w:t>Biodiesel and Biodiesel Blends</w:t>
      </w:r>
    </w:p>
    <w:p w14:paraId="70228305"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1.  </w:t>
      </w:r>
      <w:r w:rsidRPr="00A91B4D">
        <w:rPr>
          <w:rFonts w:eastAsiaTheme="minorHAnsi"/>
          <w:b/>
          <w:strike/>
          <w:szCs w:val="20"/>
        </w:rPr>
        <w:tab/>
        <w:t xml:space="preserve">Identification of Product. – Biodiesel Blendstock shall be identified by the term “biodiesel” with the designation “B100” or “B99.”   </w:t>
      </w:r>
    </w:p>
    <w:p w14:paraId="77094BDA" w14:textId="77777777" w:rsidR="000C46A2" w:rsidRPr="00A91B4D" w:rsidRDefault="000C46A2" w:rsidP="000C46A2">
      <w:pPr>
        <w:spacing w:before="60" w:line="259" w:lineRule="auto"/>
        <w:ind w:left="360"/>
        <w:rPr>
          <w:rFonts w:eastAsiaTheme="minorHAnsi"/>
          <w:b/>
          <w:strike/>
          <w:szCs w:val="20"/>
        </w:rPr>
      </w:pPr>
      <w:r w:rsidRPr="00A91B4D">
        <w:rPr>
          <w:rFonts w:eastAsiaTheme="minorHAnsi"/>
          <w:b/>
          <w:strike/>
          <w:szCs w:val="20"/>
        </w:rPr>
        <w:t>(Amended 2018)</w:t>
      </w:r>
    </w:p>
    <w:p w14:paraId="3AAFDFE9" w14:textId="77777777" w:rsidR="000C46A2" w:rsidRPr="00A91B4D" w:rsidRDefault="000C46A2" w:rsidP="000C46A2">
      <w:pPr>
        <w:tabs>
          <w:tab w:val="left" w:pos="1080"/>
        </w:tabs>
        <w:ind w:left="360"/>
        <w:rPr>
          <w:rFonts w:eastAsiaTheme="minorHAnsi"/>
          <w:b/>
          <w:strike/>
          <w:szCs w:val="20"/>
        </w:rPr>
      </w:pPr>
      <w:r w:rsidRPr="00A91B4D">
        <w:rPr>
          <w:rFonts w:eastAsiaTheme="minorHAnsi"/>
          <w:b/>
          <w:strike/>
          <w:szCs w:val="20"/>
        </w:rPr>
        <w:t xml:space="preserve">3.15.2.  </w:t>
      </w:r>
      <w:r w:rsidRPr="00A91B4D">
        <w:rPr>
          <w:rFonts w:eastAsiaTheme="minorHAnsi"/>
          <w:b/>
          <w:strike/>
          <w:szCs w:val="20"/>
        </w:rPr>
        <w:tab/>
        <w:t>Labeling of Retail Dispensers.</w:t>
      </w:r>
    </w:p>
    <w:p w14:paraId="082DAEE9"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3.15.2.1.</w:t>
      </w:r>
      <w:r w:rsidRPr="00A91B4D">
        <w:rPr>
          <w:rFonts w:eastAsiaTheme="minorHAnsi"/>
          <w:b/>
          <w:strike/>
          <w:szCs w:val="20"/>
        </w:rPr>
        <w:tab/>
        <w:t>Labeling of Grade Required.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5B9BDC23"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5590D19" w14:textId="77777777" w:rsidR="000C46A2" w:rsidRPr="00A91B4D" w:rsidRDefault="000C46A2" w:rsidP="000C46A2">
      <w:pPr>
        <w:tabs>
          <w:tab w:val="left" w:pos="1620"/>
        </w:tabs>
        <w:spacing w:after="0" w:line="259" w:lineRule="auto"/>
        <w:ind w:left="720"/>
        <w:rPr>
          <w:rFonts w:eastAsiaTheme="minorHAnsi"/>
          <w:b/>
          <w:strike/>
          <w:szCs w:val="20"/>
        </w:rPr>
      </w:pPr>
      <w:r w:rsidRPr="00A91B4D">
        <w:rPr>
          <w:rFonts w:eastAsiaTheme="minorHAnsi"/>
          <w:b/>
          <w:strike/>
          <w:szCs w:val="20"/>
        </w:rPr>
        <w:t>3.15.2.2.</w:t>
      </w:r>
      <w:r w:rsidRPr="00A91B4D">
        <w:rPr>
          <w:rFonts w:eastAsiaTheme="minorHAnsi"/>
          <w:b/>
          <w:strike/>
          <w:szCs w:val="20"/>
        </w:rPr>
        <w:tab/>
        <w:t xml:space="preserve">Automotive Fuel Rating. –Biodiesel and biodiesel blends shall be labeled with its automotive fuel rating in accordance with the FTC Automotive Fuel Ratings, Certification and Posting Rule, 16 CFR 306. </w:t>
      </w:r>
    </w:p>
    <w:p w14:paraId="44583E84"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8631DE8" w14:textId="77777777" w:rsidR="000C46A2" w:rsidRPr="00A91B4D" w:rsidRDefault="000C46A2" w:rsidP="000C46A2">
      <w:pPr>
        <w:tabs>
          <w:tab w:val="left" w:pos="1260"/>
          <w:tab w:val="left" w:pos="1620"/>
        </w:tabs>
        <w:spacing w:line="259" w:lineRule="auto"/>
        <w:ind w:left="720"/>
        <w:rPr>
          <w:rFonts w:eastAsiaTheme="minorHAnsi"/>
          <w:b/>
          <w:strike/>
          <w:szCs w:val="20"/>
        </w:rPr>
      </w:pPr>
      <w:r w:rsidRPr="00A91B4D">
        <w:rPr>
          <w:rFonts w:eastAsiaTheme="minorHAnsi"/>
          <w:b/>
          <w:strike/>
          <w:szCs w:val="20"/>
        </w:rPr>
        <w:t xml:space="preserve">3.15.2.3. </w:t>
      </w:r>
      <w:r w:rsidRPr="00A91B4D">
        <w:rPr>
          <w:rFonts w:eastAsiaTheme="minorHAnsi"/>
          <w:b/>
          <w:strike/>
          <w:szCs w:val="20"/>
        </w:rPr>
        <w:tab/>
        <w:t xml:space="preserve">Biodiesel Blends. – When biodiesel blends greater than 20 % by volume are offered by sale, each side of the dispenser where fuel can be delivered shall have a label conspicuously placed that states “Consult Vehicle Manufacturer Fuel Recommendations.” </w:t>
      </w:r>
    </w:p>
    <w:p w14:paraId="5D7EF97D"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p>
    <w:p w14:paraId="6B3610B1" w14:textId="77777777" w:rsidR="000C46A2" w:rsidRPr="00A91B4D" w:rsidRDefault="000C46A2" w:rsidP="000C46A2">
      <w:pPr>
        <w:tabs>
          <w:tab w:val="left" w:pos="1080"/>
        </w:tabs>
        <w:suppressAutoHyphens/>
        <w:spacing w:line="259" w:lineRule="auto"/>
        <w:ind w:left="360"/>
        <w:rPr>
          <w:rFonts w:eastAsiaTheme="minorHAnsi"/>
          <w:b/>
          <w:strike/>
          <w:szCs w:val="20"/>
        </w:rPr>
      </w:pPr>
      <w:r w:rsidRPr="00A91B4D">
        <w:rPr>
          <w:rFonts w:eastAsiaTheme="minorHAnsi"/>
          <w:b/>
          <w:strike/>
          <w:szCs w:val="20"/>
        </w:rPr>
        <w:t>3.15.3.</w:t>
      </w:r>
      <w:r w:rsidRPr="00A91B4D">
        <w:rPr>
          <w:rFonts w:eastAsiaTheme="minorHAnsi"/>
          <w:b/>
          <w:strike/>
          <w:szCs w:val="20"/>
        </w:rPr>
        <w:tab/>
        <w:t>Documentation for Dispenser Labeling Purposes.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42B3FCE"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4. </w:t>
      </w:r>
      <w:r w:rsidRPr="00A91B4D">
        <w:rPr>
          <w:rFonts w:eastAsiaTheme="minorHAnsi"/>
          <w:b/>
          <w:strike/>
          <w:szCs w:val="20"/>
        </w:rPr>
        <w:tab/>
        <w:t>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5A3B6BB8" w14:textId="77777777" w:rsidR="000C46A2" w:rsidRDefault="000C46A2" w:rsidP="000C46A2">
      <w:pPr>
        <w:ind w:left="360"/>
        <w:rPr>
          <w:rFonts w:eastAsiaTheme="minorHAnsi"/>
          <w:b/>
          <w:strike/>
          <w:szCs w:val="20"/>
        </w:rPr>
      </w:pPr>
      <w:r w:rsidRPr="00A91B4D">
        <w:rPr>
          <w:rFonts w:eastAsiaTheme="minorHAnsi"/>
          <w:b/>
          <w:strike/>
          <w:szCs w:val="20"/>
        </w:rPr>
        <w:t>(Added 2005) (Amended 2008 and 2018)</w:t>
      </w:r>
    </w:p>
    <w:p w14:paraId="34A0604A" w14:textId="77777777" w:rsidR="000C46A2" w:rsidRPr="00F72EFD" w:rsidRDefault="000C46A2" w:rsidP="000C46A2">
      <w:pPr>
        <w:keepNext/>
        <w:rPr>
          <w:szCs w:val="20"/>
        </w:rPr>
      </w:pPr>
      <w:r w:rsidRPr="00F72EFD">
        <w:rPr>
          <w:b/>
          <w:szCs w:val="20"/>
        </w:rPr>
        <w:lastRenderedPageBreak/>
        <w:t>Previous Action:</w:t>
      </w:r>
    </w:p>
    <w:p w14:paraId="079AC6AF" w14:textId="77777777" w:rsidR="000C46A2" w:rsidRPr="00F72EFD" w:rsidRDefault="000C46A2" w:rsidP="000C46A2">
      <w:pPr>
        <w:ind w:left="360"/>
        <w:rPr>
          <w:szCs w:val="20"/>
        </w:rPr>
      </w:pPr>
      <w:r w:rsidRPr="00F72EFD">
        <w:rPr>
          <w:szCs w:val="20"/>
        </w:rPr>
        <w:t>2023</w:t>
      </w:r>
      <w:r>
        <w:rPr>
          <w:szCs w:val="20"/>
        </w:rPr>
        <w:t xml:space="preserve">: Assigned – Fuels and Lubricants Subcommittee </w:t>
      </w:r>
      <w:r w:rsidRPr="00F72EFD">
        <w:rPr>
          <w:szCs w:val="20"/>
        </w:rPr>
        <w:t xml:space="preserve"> </w:t>
      </w:r>
    </w:p>
    <w:p w14:paraId="57C4EC35" w14:textId="77777777" w:rsidR="000C46A2" w:rsidRPr="00F72EFD" w:rsidRDefault="000C46A2" w:rsidP="000C46A2">
      <w:pPr>
        <w:keepNext/>
        <w:rPr>
          <w:b/>
          <w:szCs w:val="20"/>
        </w:rPr>
      </w:pPr>
      <w:r w:rsidRPr="0002386B">
        <w:rPr>
          <w:b/>
          <w:szCs w:val="20"/>
        </w:rPr>
        <w:t>Original Justification:</w:t>
      </w:r>
    </w:p>
    <w:p w14:paraId="38A695C8" w14:textId="77777777" w:rsidR="000C46A2" w:rsidRPr="00F72EFD" w:rsidRDefault="000C46A2" w:rsidP="000C46A2">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69CCDC0A" w14:textId="77777777" w:rsidR="000C46A2" w:rsidRPr="00F72EFD" w:rsidRDefault="000C46A2" w:rsidP="000C46A2">
      <w:pPr>
        <w:keepNext/>
        <w:rPr>
          <w:b/>
          <w:szCs w:val="20"/>
        </w:rPr>
      </w:pPr>
      <w:r w:rsidRPr="00F72EFD">
        <w:rPr>
          <w:b/>
          <w:szCs w:val="20"/>
        </w:rPr>
        <w:t>Comments in Favor:</w:t>
      </w:r>
    </w:p>
    <w:p w14:paraId="03207A7B" w14:textId="77777777" w:rsidR="00402EE5" w:rsidRDefault="000C46A2" w:rsidP="00402EE5">
      <w:pPr>
        <w:keepNext/>
        <w:spacing w:after="0"/>
        <w:ind w:left="720"/>
        <w:rPr>
          <w:b/>
          <w:szCs w:val="20"/>
        </w:rPr>
      </w:pPr>
      <w:r w:rsidRPr="00F72EFD">
        <w:rPr>
          <w:b/>
          <w:szCs w:val="20"/>
        </w:rPr>
        <w:t>Regulatory:</w:t>
      </w:r>
      <w:bookmarkStart w:id="178" w:name="_Hlk156808804"/>
    </w:p>
    <w:p w14:paraId="0A2E06D1" w14:textId="6916AAB1" w:rsidR="000C46A2" w:rsidRPr="00402EE5" w:rsidRDefault="000C46A2" w:rsidP="00402EE5">
      <w:pPr>
        <w:pStyle w:val="ListParagraph"/>
        <w:keepNext/>
        <w:numPr>
          <w:ilvl w:val="0"/>
          <w:numId w:val="26"/>
        </w:numPr>
        <w:rPr>
          <w:b/>
          <w:szCs w:val="20"/>
        </w:rPr>
      </w:pPr>
      <w:r w:rsidRPr="00402EE5">
        <w:rPr>
          <w:rFonts w:eastAsiaTheme="minorHAnsi"/>
          <w:szCs w:val="20"/>
        </w:rPr>
        <w:t xml:space="preserve">2024 Interim: </w:t>
      </w:r>
      <w:bookmarkEnd w:id="178"/>
      <w:r w:rsidRPr="00402EE5">
        <w:rPr>
          <w:szCs w:val="20"/>
        </w:rPr>
        <w:t>Ms. Vanessa Benchea</w:t>
      </w:r>
      <w:r w:rsidRPr="00402EE5">
        <w:rPr>
          <w:rFonts w:eastAsiaTheme="minorHAnsi"/>
          <w:szCs w:val="20"/>
        </w:rPr>
        <w:t xml:space="preserve">, FALS Chair: FALS </w:t>
      </w:r>
      <w:r w:rsidR="008567FC">
        <w:rPr>
          <w:rFonts w:eastAsiaTheme="minorHAnsi"/>
          <w:szCs w:val="20"/>
        </w:rPr>
        <w:t>a</w:t>
      </w:r>
      <w:r w:rsidRPr="00402EE5">
        <w:rPr>
          <w:rFonts w:eastAsiaTheme="minorHAnsi"/>
          <w:szCs w:val="20"/>
        </w:rPr>
        <w:t xml:space="preserve">grees with Mr. Corr and believes the language change is editorial and the item is ready for </w:t>
      </w:r>
      <w:r w:rsidR="00127CD1">
        <w:rPr>
          <w:rFonts w:eastAsiaTheme="minorHAnsi"/>
          <w:szCs w:val="20"/>
        </w:rPr>
        <w:t>Voting</w:t>
      </w:r>
      <w:r w:rsidRPr="00402EE5">
        <w:rPr>
          <w:rFonts w:eastAsiaTheme="minorHAnsi"/>
          <w:szCs w:val="20"/>
        </w:rPr>
        <w:t>.</w:t>
      </w:r>
    </w:p>
    <w:p w14:paraId="22C8259E" w14:textId="77777777" w:rsidR="000C46A2"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Mr. Kevin Schnepp, California stated that California does not allow this technology, but he does support this item.</w:t>
      </w:r>
    </w:p>
    <w:p w14:paraId="3F4A0F61" w14:textId="77777777" w:rsidR="000C46A2" w:rsidRPr="00F72EFD" w:rsidRDefault="000C46A2" w:rsidP="00402EE5">
      <w:pPr>
        <w:keepNext/>
        <w:spacing w:before="240" w:after="0"/>
        <w:ind w:left="720"/>
        <w:rPr>
          <w:b/>
          <w:szCs w:val="20"/>
        </w:rPr>
      </w:pPr>
      <w:r w:rsidRPr="00F72EFD">
        <w:rPr>
          <w:b/>
          <w:szCs w:val="20"/>
        </w:rPr>
        <w:t>Industry:</w:t>
      </w:r>
    </w:p>
    <w:p w14:paraId="173CCAC4" w14:textId="51ABCC0F" w:rsidR="000C46A2" w:rsidRPr="00F72EFD" w:rsidRDefault="000C46A2" w:rsidP="000C46A2">
      <w:pPr>
        <w:keepNext/>
        <w:numPr>
          <w:ilvl w:val="0"/>
          <w:numId w:val="26"/>
        </w:numPr>
        <w:spacing w:line="259" w:lineRule="auto"/>
        <w:contextualSpacing/>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Chuck Corr, Chuck Corr Consulting representing Iowa Renewable Fuels Association </w:t>
      </w:r>
      <w:r>
        <w:rPr>
          <w:szCs w:val="20"/>
        </w:rPr>
        <w:t xml:space="preserve">developed and offered a change sheet posted on the NCWM website December 2023.  He noted additional editorial changes.  The item is ready for </w:t>
      </w:r>
      <w:r w:rsidR="00127CD1">
        <w:rPr>
          <w:szCs w:val="20"/>
        </w:rPr>
        <w:t>Voting</w:t>
      </w:r>
      <w:r>
        <w:rPr>
          <w:szCs w:val="20"/>
        </w:rPr>
        <w:t>.</w:t>
      </w:r>
    </w:p>
    <w:p w14:paraId="123B8278" w14:textId="77777777" w:rsidR="000C46A2" w:rsidRPr="00F72EFD" w:rsidRDefault="000C46A2" w:rsidP="000C46A2">
      <w:pPr>
        <w:spacing w:line="259" w:lineRule="auto"/>
        <w:ind w:left="1080"/>
        <w:contextualSpacing/>
        <w:rPr>
          <w:szCs w:val="20"/>
        </w:rPr>
      </w:pPr>
    </w:p>
    <w:p w14:paraId="1008F117" w14:textId="19B4038C" w:rsidR="000C46A2" w:rsidRPr="001E6497"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w:t>
      </w:r>
      <w:r>
        <w:rPr>
          <w:szCs w:val="20"/>
        </w:rPr>
        <w:t>Scott Fenwick, Clean Fuels Alliance America,</w:t>
      </w:r>
      <w:r w:rsidRPr="00F72EFD">
        <w:rPr>
          <w:szCs w:val="20"/>
        </w:rPr>
        <w:t xml:space="preserve"> supported Chuck Corr’s proposal</w:t>
      </w:r>
      <w:r>
        <w:rPr>
          <w:szCs w:val="20"/>
        </w:rPr>
        <w:t xml:space="preserve"> as amended with the editorial changes and recommends </w:t>
      </w:r>
      <w:r w:rsidR="00127CD1">
        <w:rPr>
          <w:szCs w:val="20"/>
        </w:rPr>
        <w:t>Voting</w:t>
      </w:r>
      <w:r>
        <w:rPr>
          <w:szCs w:val="20"/>
        </w:rPr>
        <w:t>.</w:t>
      </w:r>
    </w:p>
    <w:p w14:paraId="4215BB60" w14:textId="7F78C793" w:rsidR="000C46A2" w:rsidRDefault="000C46A2" w:rsidP="000C46A2">
      <w:pPr>
        <w:numPr>
          <w:ilvl w:val="0"/>
          <w:numId w:val="26"/>
        </w:numPr>
        <w:rPr>
          <w:szCs w:val="20"/>
        </w:rPr>
      </w:pPr>
      <w:r>
        <w:rPr>
          <w:szCs w:val="20"/>
        </w:rPr>
        <w:t>2024 Interim Ms. Kristy Moore, Growth Energy, support</w:t>
      </w:r>
      <w:r w:rsidR="00806A6A">
        <w:rPr>
          <w:szCs w:val="20"/>
        </w:rPr>
        <w:t>ed</w:t>
      </w:r>
      <w:r>
        <w:rPr>
          <w:szCs w:val="20"/>
        </w:rPr>
        <w:t xml:space="preserve"> the item as </w:t>
      </w:r>
      <w:r w:rsidR="00127CD1">
        <w:rPr>
          <w:szCs w:val="20"/>
        </w:rPr>
        <w:t>Voting</w:t>
      </w:r>
      <w:r>
        <w:rPr>
          <w:szCs w:val="20"/>
        </w:rPr>
        <w:t>.</w:t>
      </w:r>
    </w:p>
    <w:p w14:paraId="56C2184E" w14:textId="77777777" w:rsidR="000C46A2" w:rsidRDefault="000C46A2" w:rsidP="000C46A2">
      <w:pPr>
        <w:numPr>
          <w:ilvl w:val="0"/>
          <w:numId w:val="26"/>
        </w:numPr>
        <w:rPr>
          <w:szCs w:val="20"/>
        </w:rPr>
      </w:pPr>
      <w:r>
        <w:rPr>
          <w:szCs w:val="20"/>
        </w:rPr>
        <w:t>2024 Interim Mr. Randy Jennings, Clean Fuels Alliance America, expressed that this lack of ASTM standard for mid-blends has been addressed in the past with ethanol.  Blends created with diesel fuel meeting an ASTM specification and B-100 meeting an ASTM specification will create quality biodiesel blends.</w:t>
      </w:r>
    </w:p>
    <w:p w14:paraId="6DDAD8E0" w14:textId="77777777" w:rsidR="000C46A2" w:rsidRPr="00F72EFD" w:rsidRDefault="000C46A2" w:rsidP="00402EE5">
      <w:pPr>
        <w:spacing w:before="240" w:after="0"/>
        <w:ind w:left="720"/>
        <w:rPr>
          <w:b/>
          <w:szCs w:val="20"/>
        </w:rPr>
      </w:pPr>
      <w:r w:rsidRPr="00F72EFD">
        <w:rPr>
          <w:b/>
          <w:szCs w:val="20"/>
        </w:rPr>
        <w:t>Advisory:</w:t>
      </w:r>
    </w:p>
    <w:p w14:paraId="7FBEE9CE" w14:textId="5D01AFCA" w:rsidR="000C46A2" w:rsidRPr="00F72EFD" w:rsidRDefault="00314716" w:rsidP="000C46A2">
      <w:pPr>
        <w:numPr>
          <w:ilvl w:val="0"/>
          <w:numId w:val="26"/>
        </w:numPr>
        <w:spacing w:line="259" w:lineRule="auto"/>
        <w:contextualSpacing/>
        <w:rPr>
          <w:szCs w:val="20"/>
        </w:rPr>
      </w:pPr>
      <w:r>
        <w:rPr>
          <w:rFonts w:eastAsiaTheme="minorHAnsi"/>
          <w:szCs w:val="20"/>
        </w:rPr>
        <w:t>None</w:t>
      </w:r>
    </w:p>
    <w:p w14:paraId="5A1C7B58" w14:textId="77777777" w:rsidR="000C46A2" w:rsidRPr="00F72EFD" w:rsidRDefault="000C46A2" w:rsidP="000C46A2">
      <w:pPr>
        <w:spacing w:line="259" w:lineRule="auto"/>
        <w:contextualSpacing/>
        <w:rPr>
          <w:szCs w:val="20"/>
        </w:rPr>
      </w:pPr>
    </w:p>
    <w:p w14:paraId="11B4D462" w14:textId="77777777" w:rsidR="000C46A2" w:rsidRPr="00F72EFD" w:rsidRDefault="000C46A2" w:rsidP="00402EE5">
      <w:pPr>
        <w:spacing w:before="240" w:after="0"/>
        <w:rPr>
          <w:b/>
          <w:szCs w:val="20"/>
        </w:rPr>
      </w:pPr>
      <w:r w:rsidRPr="00F72EFD">
        <w:rPr>
          <w:b/>
          <w:szCs w:val="20"/>
        </w:rPr>
        <w:t>Comments Against:</w:t>
      </w:r>
    </w:p>
    <w:p w14:paraId="61447F47" w14:textId="77777777" w:rsidR="000C46A2" w:rsidRPr="00F72EFD" w:rsidRDefault="000C46A2" w:rsidP="000C46A2">
      <w:pPr>
        <w:ind w:left="720"/>
        <w:rPr>
          <w:b/>
          <w:szCs w:val="20"/>
        </w:rPr>
      </w:pPr>
      <w:r w:rsidRPr="00F72EFD">
        <w:rPr>
          <w:b/>
          <w:szCs w:val="20"/>
        </w:rPr>
        <w:t>Regulatory:</w:t>
      </w:r>
    </w:p>
    <w:p w14:paraId="1BD3B22B" w14:textId="385D29AB"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366DA43" w14:textId="77777777" w:rsidR="000C46A2" w:rsidRPr="00F72EFD" w:rsidRDefault="000C46A2" w:rsidP="000C46A2">
      <w:pPr>
        <w:spacing w:line="259" w:lineRule="auto"/>
        <w:ind w:left="1080"/>
        <w:contextualSpacing/>
        <w:rPr>
          <w:szCs w:val="20"/>
        </w:rPr>
      </w:pPr>
    </w:p>
    <w:p w14:paraId="3BD0107C" w14:textId="77777777" w:rsidR="000C46A2" w:rsidRPr="00F72EFD" w:rsidRDefault="000C46A2" w:rsidP="000C46A2">
      <w:pPr>
        <w:spacing w:before="240"/>
        <w:ind w:left="720"/>
        <w:rPr>
          <w:b/>
          <w:szCs w:val="20"/>
        </w:rPr>
      </w:pPr>
      <w:r w:rsidRPr="00F72EFD">
        <w:rPr>
          <w:b/>
          <w:szCs w:val="20"/>
        </w:rPr>
        <w:t>Industry:</w:t>
      </w:r>
    </w:p>
    <w:p w14:paraId="38153E36" w14:textId="4E5ACBBA"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2007D4E" w14:textId="77777777" w:rsidR="000C46A2" w:rsidRPr="00F72EFD" w:rsidRDefault="000C46A2" w:rsidP="000C46A2">
      <w:pPr>
        <w:spacing w:before="240"/>
        <w:ind w:left="720"/>
        <w:rPr>
          <w:b/>
          <w:szCs w:val="20"/>
        </w:rPr>
      </w:pPr>
    </w:p>
    <w:p w14:paraId="07D3CB18" w14:textId="77777777" w:rsidR="000C46A2" w:rsidRPr="00F72EFD" w:rsidRDefault="000C46A2" w:rsidP="00402EE5">
      <w:pPr>
        <w:spacing w:before="240" w:after="0"/>
        <w:ind w:left="720"/>
        <w:rPr>
          <w:b/>
          <w:szCs w:val="20"/>
        </w:rPr>
      </w:pPr>
      <w:r w:rsidRPr="00F72EFD">
        <w:rPr>
          <w:b/>
          <w:szCs w:val="20"/>
        </w:rPr>
        <w:t>Advisory:</w:t>
      </w:r>
    </w:p>
    <w:p w14:paraId="6322FC35" w14:textId="07FBD502"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503268B3" w14:textId="77777777" w:rsidR="000C46A2" w:rsidRPr="00F72EFD" w:rsidRDefault="000C46A2" w:rsidP="000C46A2">
      <w:pPr>
        <w:spacing w:line="259" w:lineRule="auto"/>
        <w:ind w:left="1080"/>
        <w:contextualSpacing/>
        <w:rPr>
          <w:szCs w:val="20"/>
        </w:rPr>
      </w:pPr>
    </w:p>
    <w:p w14:paraId="38E78700" w14:textId="77777777" w:rsidR="000C46A2" w:rsidRPr="00064552" w:rsidRDefault="000C46A2" w:rsidP="000C46A2">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2532DB06" w14:textId="77777777" w:rsidR="000C46A2" w:rsidRPr="00F72EFD" w:rsidRDefault="000C46A2" w:rsidP="001142A5">
      <w:pPr>
        <w:keepNext/>
        <w:keepLines/>
        <w:spacing w:after="0"/>
        <w:ind w:left="720"/>
        <w:rPr>
          <w:b/>
          <w:szCs w:val="20"/>
        </w:rPr>
      </w:pPr>
      <w:r w:rsidRPr="00F72EFD">
        <w:rPr>
          <w:b/>
          <w:szCs w:val="20"/>
        </w:rPr>
        <w:lastRenderedPageBreak/>
        <w:t>Regulatory:</w:t>
      </w:r>
    </w:p>
    <w:p w14:paraId="2B094EB8" w14:textId="7382A646" w:rsidR="000C46A2" w:rsidRPr="00F72EFD" w:rsidRDefault="0088396F" w:rsidP="001142A5">
      <w:pPr>
        <w:keepNext/>
        <w:keepLines/>
        <w:numPr>
          <w:ilvl w:val="0"/>
          <w:numId w:val="27"/>
        </w:numPr>
        <w:spacing w:line="259" w:lineRule="auto"/>
        <w:contextualSpacing/>
        <w:rPr>
          <w:szCs w:val="20"/>
        </w:rPr>
      </w:pPr>
      <w:r>
        <w:rPr>
          <w:szCs w:val="20"/>
        </w:rPr>
        <w:t>2024 Interim</w:t>
      </w:r>
      <w:r w:rsidR="004174B1">
        <w:rPr>
          <w:szCs w:val="20"/>
        </w:rPr>
        <w:t>:</w:t>
      </w:r>
      <w:r>
        <w:rPr>
          <w:szCs w:val="20"/>
        </w:rPr>
        <w:t xml:space="preserve"> Mr. Matt Douglas, California Division of Measurement Standards, expressed concerns of no ASTM standard for biodiesel blends between B-20 and B-99.  This proposal could make one believe that there is a standard</w:t>
      </w:r>
    </w:p>
    <w:p w14:paraId="1F1DC502" w14:textId="77777777" w:rsidR="000C46A2" w:rsidRPr="00F72EFD" w:rsidRDefault="000C46A2" w:rsidP="000C46A2">
      <w:pPr>
        <w:spacing w:line="259" w:lineRule="auto"/>
        <w:ind w:left="1080"/>
        <w:contextualSpacing/>
        <w:rPr>
          <w:szCs w:val="20"/>
        </w:rPr>
      </w:pPr>
    </w:p>
    <w:p w14:paraId="541BA13C" w14:textId="77777777" w:rsidR="000C46A2" w:rsidRPr="00F72EFD" w:rsidRDefault="000C46A2" w:rsidP="00402EE5">
      <w:pPr>
        <w:keepNext/>
        <w:keepLines/>
        <w:spacing w:before="240" w:after="0"/>
        <w:ind w:left="720"/>
        <w:rPr>
          <w:b/>
          <w:szCs w:val="20"/>
        </w:rPr>
      </w:pPr>
      <w:r w:rsidRPr="00F72EFD">
        <w:rPr>
          <w:b/>
          <w:szCs w:val="20"/>
        </w:rPr>
        <w:t>Industry:</w:t>
      </w:r>
    </w:p>
    <w:p w14:paraId="4255774E" w14:textId="0DF3B9BE" w:rsidR="000C46A2" w:rsidRPr="00C95A08" w:rsidRDefault="00331C65" w:rsidP="00C95A08">
      <w:pPr>
        <w:pStyle w:val="ListParagraph"/>
        <w:numPr>
          <w:ilvl w:val="0"/>
          <w:numId w:val="27"/>
        </w:numPr>
        <w:rPr>
          <w:szCs w:val="20"/>
        </w:rPr>
      </w:pPr>
      <w:r w:rsidRPr="00331C65">
        <w:rPr>
          <w:szCs w:val="20"/>
        </w:rPr>
        <w:t>2024 Interim</w:t>
      </w:r>
      <w:r w:rsidR="004174B1">
        <w:rPr>
          <w:szCs w:val="20"/>
        </w:rPr>
        <w:t>:</w:t>
      </w:r>
      <w:r w:rsidRPr="00331C65">
        <w:rPr>
          <w:szCs w:val="20"/>
        </w:rPr>
        <w:t xml:space="preserve"> Mr. Scott Fenwick, Clean Fuels Alliance America, these biodiesel blends have been in the marketplace for many years. ASTM is working on a specification for mid-level blends of biodiesel greater than 20%.</w:t>
      </w:r>
    </w:p>
    <w:p w14:paraId="63CEBD02" w14:textId="77777777" w:rsidR="000C46A2" w:rsidRPr="00F72EFD" w:rsidRDefault="000C46A2" w:rsidP="00402EE5">
      <w:pPr>
        <w:spacing w:before="240" w:after="0"/>
        <w:ind w:left="720"/>
        <w:rPr>
          <w:b/>
          <w:szCs w:val="20"/>
        </w:rPr>
      </w:pPr>
      <w:r w:rsidRPr="00F72EFD">
        <w:rPr>
          <w:b/>
          <w:szCs w:val="20"/>
        </w:rPr>
        <w:t>Advisory:</w:t>
      </w:r>
    </w:p>
    <w:p w14:paraId="3BC2FB3B" w14:textId="78EB5802" w:rsidR="00DF7F16" w:rsidRPr="00C87476" w:rsidRDefault="00314716" w:rsidP="00C87476">
      <w:pPr>
        <w:numPr>
          <w:ilvl w:val="0"/>
          <w:numId w:val="27"/>
        </w:numPr>
        <w:spacing w:line="259" w:lineRule="auto"/>
        <w:contextualSpacing/>
        <w:rPr>
          <w:szCs w:val="20"/>
        </w:rPr>
      </w:pPr>
      <w:r>
        <w:rPr>
          <w:rFonts w:eastAsiaTheme="minorHAnsi"/>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3A50FCD6" w:rsidR="00B111BA" w:rsidRDefault="00B111BA" w:rsidP="00B111BA">
      <w:pPr>
        <w:rPr>
          <w:szCs w:val="20"/>
        </w:rPr>
      </w:pPr>
      <w:r w:rsidRPr="00F72EFD">
        <w:rPr>
          <w:szCs w:val="20"/>
          <w:u w:val="single"/>
        </w:rPr>
        <w:t>NCWM 202</w:t>
      </w:r>
      <w:r w:rsidR="00806A6A">
        <w:rPr>
          <w:szCs w:val="20"/>
          <w:u w:val="single"/>
        </w:rPr>
        <w:t>4</w:t>
      </w:r>
      <w:r w:rsidRPr="00F72EFD">
        <w:rPr>
          <w:szCs w:val="20"/>
          <w:u w:val="single"/>
        </w:rPr>
        <w:t xml:space="preserve"> Interim</w:t>
      </w:r>
      <w:r w:rsidRPr="00F72EFD">
        <w:rPr>
          <w:szCs w:val="20"/>
        </w:rPr>
        <w:t xml:space="preserve">:  The Committee </w:t>
      </w:r>
      <w:r w:rsidR="00C01D42">
        <w:rPr>
          <w:szCs w:val="20"/>
        </w:rPr>
        <w:t xml:space="preserve">hearing support from </w:t>
      </w:r>
      <w:r w:rsidR="007050C5">
        <w:rPr>
          <w:szCs w:val="20"/>
        </w:rPr>
        <w:t>Regulators</w:t>
      </w:r>
      <w:r w:rsidR="0094479C">
        <w:rPr>
          <w:szCs w:val="20"/>
        </w:rPr>
        <w:t xml:space="preserve">, FALS </w:t>
      </w:r>
      <w:r w:rsidR="007050C5">
        <w:rPr>
          <w:szCs w:val="20"/>
        </w:rPr>
        <w:t>and Industry believes this item to be fully developed and assigned Voting status to it.</w:t>
      </w:r>
      <w:r w:rsidR="002671ED">
        <w:rPr>
          <w:szCs w:val="20"/>
        </w:rPr>
        <w:t xml:space="preserve"> </w:t>
      </w:r>
    </w:p>
    <w:p w14:paraId="1BC3C981" w14:textId="3AE432FD" w:rsidR="00B111BA" w:rsidRPr="00064552" w:rsidRDefault="00B111BA" w:rsidP="00B111BA">
      <w:pPr>
        <w:spacing w:before="40"/>
        <w:rPr>
          <w:rFonts w:eastAsiaTheme="minorEastAsia"/>
          <w:szCs w:val="20"/>
        </w:rPr>
      </w:pPr>
      <w:r w:rsidRPr="00F72EFD">
        <w:rPr>
          <w:szCs w:val="20"/>
          <w:u w:val="single"/>
        </w:rPr>
        <w:t>NCWM 2023 Annual</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676886">
      <w:pPr>
        <w:keepNext/>
        <w:keepLines/>
        <w:spacing w:before="40" w:after="0"/>
        <w:rPr>
          <w:rFonts w:eastAsiaTheme="minorEastAsia"/>
          <w:b/>
          <w:bCs/>
          <w:szCs w:val="20"/>
        </w:rPr>
      </w:pPr>
      <w:r w:rsidRPr="00064552">
        <w:rPr>
          <w:rFonts w:eastAsiaTheme="minorEastAsia"/>
          <w:b/>
          <w:bCs/>
          <w:szCs w:val="20"/>
        </w:rPr>
        <w:t>Regional Associations’ Comments:</w:t>
      </w:r>
    </w:p>
    <w:p w14:paraId="5ABC21BC" w14:textId="014A8356" w:rsidR="00B111BA" w:rsidRPr="00064552" w:rsidRDefault="00B111BA" w:rsidP="00676886">
      <w:pPr>
        <w:keepNext/>
        <w:keepLines/>
        <w:spacing w:before="40"/>
        <w:rPr>
          <w:rFonts w:eastAsiaTheme="minorEastAsia"/>
          <w:szCs w:val="20"/>
        </w:rPr>
      </w:pPr>
      <w:r w:rsidRPr="00064552">
        <w:rPr>
          <w:rFonts w:eastAsiaTheme="minorEastAsia"/>
          <w:szCs w:val="20"/>
          <w:u w:val="single"/>
        </w:rPr>
        <w:t>WWMA 2022 Annual</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594E847A"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w:t>
      </w:r>
      <w:r w:rsidR="00F03A9B" w:rsidRPr="00064552">
        <w:rPr>
          <w:rFonts w:eastAsiaTheme="minorEastAsia"/>
          <w:szCs w:val="20"/>
        </w:rPr>
        <w:t>biodiesel and</w:t>
      </w:r>
      <w:r w:rsidRPr="00064552">
        <w:rPr>
          <w:rFonts w:eastAsiaTheme="minorEastAsia"/>
          <w:szCs w:val="20"/>
        </w:rPr>
        <w:t xml:space="preserve">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40BE9DD3" w:rsidR="00B111BA" w:rsidRPr="00064552" w:rsidRDefault="00B111BA" w:rsidP="00B111BA">
      <w:pPr>
        <w:spacing w:before="40"/>
        <w:rPr>
          <w:rFonts w:eastAsiaTheme="minorEastAsia"/>
          <w:szCs w:val="20"/>
        </w:rPr>
      </w:pPr>
      <w:r w:rsidRPr="00064552">
        <w:rPr>
          <w:rFonts w:eastAsiaTheme="minorEastAsia"/>
          <w:szCs w:val="20"/>
          <w:u w:val="single"/>
        </w:rPr>
        <w:t>SWMA 2022 Annual</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323928F2" w14:textId="513B9A97" w:rsidR="00451B1C" w:rsidRPr="005F654F" w:rsidRDefault="00B111BA" w:rsidP="005F654F">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xml:space="preserve">:  </w:t>
      </w:r>
      <w:r w:rsidR="0058203A"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r w:rsidR="0058203A">
        <w:rPr>
          <w:rFonts w:eastAsiaTheme="minorEastAsia"/>
          <w:szCs w:val="20"/>
        </w:rPr>
        <w:t xml:space="preserve"> </w:t>
      </w:r>
      <w:r w:rsidRPr="00064552">
        <w:rPr>
          <w:rFonts w:eastAsiaTheme="minorEastAsia"/>
          <w:szCs w:val="20"/>
        </w:rPr>
        <w:t>The NEWM</w:t>
      </w:r>
      <w:r w:rsidR="0058203A">
        <w:rPr>
          <w:rFonts w:eastAsiaTheme="minorEastAsia"/>
          <w:szCs w:val="20"/>
        </w:rPr>
        <w:t>A</w:t>
      </w:r>
      <w:r w:rsidRPr="00064552">
        <w:rPr>
          <w:rFonts w:eastAsiaTheme="minorEastAsia"/>
          <w:szCs w:val="20"/>
        </w:rPr>
        <w:t xml:space="preserve"> recommended as an Assigned Item on the NCWM agenda.</w:t>
      </w:r>
    </w:p>
    <w:p w14:paraId="6006F1D2" w14:textId="1835F1A6" w:rsidR="00F27CD6" w:rsidRDefault="00A519A6" w:rsidP="00F27CD6">
      <w:pPr>
        <w:spacing w:after="0"/>
        <w:rPr>
          <w:rFonts w:eastAsia="Times New Roman"/>
          <w:szCs w:val="24"/>
        </w:rPr>
      </w:pPr>
      <w:r w:rsidRPr="00F27CD6">
        <w:rPr>
          <w:u w:val="single"/>
        </w:rPr>
        <w:t>CWMA 2023 Interim:</w:t>
      </w:r>
      <w:r>
        <w:t xml:space="preserve"> </w:t>
      </w:r>
      <w:r w:rsidR="00F27CD6">
        <w:rPr>
          <w:rFonts w:eastAsia="Times New Roman"/>
          <w:szCs w:val="24"/>
        </w:rPr>
        <w:t>Chuck Corr, Iowa Renewable Fuels Association commented that this block was Assigned to FALS. The item has been updated, and the focus group will reconvene in November. He expects the final version by January 2024 and intends for the item to achieve Voting status. Mr. Corr further commented that this is found in Labeling of Retail Dispensers 2.40.1.3 L&amp;R page 158, line 12, the word “renewable” should be replaced with “biomass-based”. Similarly, on Documentation for Dispenser Labeling Purposes 3.3.2.1 L&amp;R page 162, line 32 the same correction should be made. This change is to keep the item consistent with Federal Trade Commission terminology.</w:t>
      </w:r>
    </w:p>
    <w:p w14:paraId="0577F7A2" w14:textId="77777777" w:rsidR="00F27CD6" w:rsidRDefault="00F27CD6" w:rsidP="00F27CD6">
      <w:pPr>
        <w:spacing w:after="0"/>
        <w:rPr>
          <w:rFonts w:eastAsia="Times New Roman"/>
          <w:szCs w:val="24"/>
        </w:rPr>
      </w:pPr>
    </w:p>
    <w:p w14:paraId="0BBC3DC3" w14:textId="6663BC5E" w:rsidR="00A519A6" w:rsidRDefault="00F27CD6" w:rsidP="00F27CD6">
      <w:pPr>
        <w:rPr>
          <w:rFonts w:eastAsia="Times New Roman"/>
          <w:szCs w:val="24"/>
        </w:rPr>
      </w:pPr>
      <w:r>
        <w:rPr>
          <w:rFonts w:eastAsia="Times New Roman"/>
          <w:szCs w:val="24"/>
        </w:rPr>
        <w:t>The committee recommends this item remain assigned to FALS.</w:t>
      </w:r>
    </w:p>
    <w:p w14:paraId="2909A076" w14:textId="15CB1B3E" w:rsidR="00BE7AC8" w:rsidRDefault="00C37AA5" w:rsidP="008A0F61">
      <w:pPr>
        <w:pStyle w:val="NormalWeb"/>
        <w:keepNext/>
        <w:keepLines/>
        <w:shd w:val="clear" w:color="auto" w:fill="FFFFFF"/>
        <w:jc w:val="both"/>
        <w:rPr>
          <w:sz w:val="20"/>
          <w:szCs w:val="20"/>
        </w:rPr>
      </w:pPr>
      <w:r w:rsidRPr="00BE7AC8">
        <w:rPr>
          <w:sz w:val="20"/>
          <w:szCs w:val="20"/>
          <w:u w:val="single"/>
        </w:rPr>
        <w:lastRenderedPageBreak/>
        <w:t>WWMA 2023 Annual:</w:t>
      </w:r>
      <w:r>
        <w:t xml:space="preserve"> </w:t>
      </w:r>
      <w:r w:rsidR="00BE7AC8" w:rsidRPr="00305208">
        <w:rPr>
          <w:sz w:val="20"/>
          <w:szCs w:val="20"/>
        </w:rPr>
        <w:t xml:space="preserve">Randy Jennings, </w:t>
      </w:r>
      <w:r w:rsidR="00BE7AC8">
        <w:rPr>
          <w:sz w:val="20"/>
          <w:szCs w:val="20"/>
        </w:rPr>
        <w:t xml:space="preserve">representing </w:t>
      </w:r>
      <w:r w:rsidR="00BE7AC8" w:rsidRPr="00305208">
        <w:rPr>
          <w:sz w:val="20"/>
          <w:szCs w:val="20"/>
        </w:rPr>
        <w:t xml:space="preserve">Clean Fuels Alliance America and FALS Vice Chair, supports this item moving forward, and has been working closely with Chuck Corr, submitter and the focus group.  </w:t>
      </w:r>
      <w:r w:rsidR="00BE7AC8">
        <w:rPr>
          <w:sz w:val="20"/>
          <w:szCs w:val="20"/>
        </w:rPr>
        <w:t>Mr. Jennings stated that the FALS Subcommittee gave no dissent to this item and posed no opposition to this item moving forward in July.</w:t>
      </w:r>
    </w:p>
    <w:p w14:paraId="715D9333" w14:textId="77777777" w:rsidR="00BE7AC8" w:rsidRDefault="00BE7AC8" w:rsidP="00BE7AC8">
      <w:pPr>
        <w:pStyle w:val="NormalWeb"/>
        <w:shd w:val="clear" w:color="auto" w:fill="FFFFFF"/>
        <w:jc w:val="both"/>
        <w:rPr>
          <w:sz w:val="20"/>
          <w:szCs w:val="20"/>
        </w:rPr>
      </w:pPr>
      <w:r w:rsidRPr="00305208">
        <w:rPr>
          <w:sz w:val="20"/>
          <w:szCs w:val="20"/>
        </w:rPr>
        <w:t>Mr. Corr submitted the following updates by email to the L&amp;R Committee</w:t>
      </w:r>
      <w:r>
        <w:rPr>
          <w:sz w:val="20"/>
          <w:szCs w:val="20"/>
        </w:rPr>
        <w:t>:</w:t>
      </w:r>
      <w:r w:rsidRPr="00305208">
        <w:rPr>
          <w:sz w:val="20"/>
          <w:szCs w:val="20"/>
        </w:rPr>
        <w:t xml:space="preserve"> </w:t>
      </w:r>
    </w:p>
    <w:p w14:paraId="2DE4FE8B" w14:textId="77777777" w:rsidR="00BE7AC8" w:rsidRPr="00305208" w:rsidRDefault="00BE7AC8" w:rsidP="00BE7AC8">
      <w:pPr>
        <w:pStyle w:val="NormalWeb"/>
        <w:shd w:val="clear" w:color="auto" w:fill="FFFFFF"/>
        <w:jc w:val="both"/>
        <w:rPr>
          <w:color w:val="222222"/>
          <w:sz w:val="20"/>
          <w:szCs w:val="20"/>
        </w:rPr>
      </w:pPr>
      <w:r w:rsidRPr="00305208">
        <w:rPr>
          <w:sz w:val="20"/>
          <w:szCs w:val="20"/>
        </w:rPr>
        <w:t>“</w:t>
      </w:r>
      <w:r w:rsidRPr="00305208">
        <w:rPr>
          <w:color w:val="222222"/>
          <w:sz w:val="20"/>
          <w:szCs w:val="20"/>
        </w:rPr>
        <w:t>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w:t>
      </w:r>
      <w:r>
        <w:rPr>
          <w:color w:val="222222"/>
          <w:sz w:val="20"/>
          <w:szCs w:val="20"/>
        </w:rPr>
        <w:t xml:space="preserve">  </w:t>
      </w:r>
      <w:r w:rsidRPr="00305208">
        <w:rPr>
          <w:color w:val="222222"/>
          <w:sz w:val="20"/>
          <w:szCs w:val="20"/>
        </w:rPr>
        <w:t>The focus group will reconvene in November to consider the feedback received. We will then present it for full FALS review. </w:t>
      </w:r>
      <w:r>
        <w:rPr>
          <w:color w:val="222222"/>
          <w:sz w:val="20"/>
          <w:szCs w:val="20"/>
        </w:rPr>
        <w:t xml:space="preserve"> </w:t>
      </w:r>
      <w:r w:rsidRPr="00305208">
        <w:rPr>
          <w:color w:val="222222"/>
          <w:sz w:val="20"/>
          <w:szCs w:val="20"/>
        </w:rPr>
        <w:t>We expect a final version at the January Interim Meeting and hope for a voting status.</w:t>
      </w:r>
      <w:r>
        <w:rPr>
          <w:color w:val="222222"/>
          <w:sz w:val="20"/>
          <w:szCs w:val="20"/>
        </w:rPr>
        <w:t xml:space="preserve">  </w:t>
      </w:r>
      <w:r w:rsidRPr="00305208">
        <w:rPr>
          <w:color w:val="222222"/>
          <w:sz w:val="20"/>
          <w:szCs w:val="20"/>
        </w:rPr>
        <w:t> </w:t>
      </w:r>
    </w:p>
    <w:p w14:paraId="4505ED71" w14:textId="77777777" w:rsidR="00BE7AC8" w:rsidRPr="00305208" w:rsidRDefault="00BE7AC8" w:rsidP="00BE7AC8">
      <w:pPr>
        <w:shd w:val="clear" w:color="auto" w:fill="FFFFFF"/>
        <w:spacing w:before="100" w:beforeAutospacing="1" w:after="100" w:afterAutospacing="1"/>
        <w:rPr>
          <w:rFonts w:eastAsia="Times New Roman"/>
          <w:color w:val="222222"/>
          <w:szCs w:val="20"/>
        </w:rPr>
      </w:pPr>
      <w:r w:rsidRPr="00305208">
        <w:rPr>
          <w:rFonts w:eastAsia="Times New Roman"/>
          <w:color w:val="222222"/>
          <w:szCs w:val="20"/>
        </w:rPr>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I made an error by not making the replacement in two locations.  Please consider these two corrections:</w:t>
      </w:r>
    </w:p>
    <w:p w14:paraId="0F72E4D1" w14:textId="77777777" w:rsidR="00BE7AC8" w:rsidRPr="00305208" w:rsidRDefault="00BE7AC8" w:rsidP="00BE7AC8">
      <w:pPr>
        <w:numPr>
          <w:ilvl w:val="0"/>
          <w:numId w:val="58"/>
        </w:numPr>
        <w:shd w:val="clear" w:color="auto" w:fill="FFFFFF"/>
        <w:spacing w:before="100" w:beforeAutospacing="1" w:after="100" w:afterAutospacing="1"/>
        <w:ind w:left="1665"/>
        <w:rPr>
          <w:rFonts w:eastAsia="Times New Roman"/>
          <w:color w:val="222222"/>
          <w:szCs w:val="20"/>
        </w:rPr>
      </w:pPr>
      <w:r w:rsidRPr="00305208">
        <w:rPr>
          <w:rFonts w:eastAsia="Times New Roman"/>
          <w:color w:val="222222"/>
          <w:szCs w:val="20"/>
        </w:rPr>
        <w:t>Page L&amp;R 158 Line 12 replace the word “renewable” with “biomass-based”</w:t>
      </w:r>
    </w:p>
    <w:p w14:paraId="45C0D475" w14:textId="77777777" w:rsidR="00BE7AC8" w:rsidRPr="00305208" w:rsidRDefault="00BE7AC8" w:rsidP="00BE7AC8">
      <w:pPr>
        <w:numPr>
          <w:ilvl w:val="0"/>
          <w:numId w:val="58"/>
        </w:numPr>
        <w:shd w:val="clear" w:color="auto" w:fill="FFFFFF"/>
        <w:spacing w:before="100" w:beforeAutospacing="1" w:after="0" w:afterAutospacing="1"/>
        <w:ind w:left="1665"/>
        <w:rPr>
          <w:rFonts w:eastAsia="Times New Roman"/>
          <w:szCs w:val="24"/>
        </w:rPr>
      </w:pPr>
      <w:r w:rsidRPr="00305208">
        <w:rPr>
          <w:rFonts w:eastAsia="Times New Roman"/>
          <w:color w:val="222222"/>
          <w:szCs w:val="20"/>
        </w:rPr>
        <w:t>Page L&amp;R 162 Line 32 replace the word “renewable” with “biomass-based”</w:t>
      </w:r>
      <w:r>
        <w:rPr>
          <w:rFonts w:eastAsia="Times New Roman"/>
          <w:color w:val="222222"/>
          <w:szCs w:val="20"/>
        </w:rPr>
        <w:t>”</w:t>
      </w:r>
    </w:p>
    <w:p w14:paraId="11A35EA1" w14:textId="77777777" w:rsidR="00BE7AC8" w:rsidRDefault="00BE7AC8" w:rsidP="00DA6389">
      <w:pPr>
        <w:rPr>
          <w:rFonts w:eastAsia="Times New Roman"/>
          <w:szCs w:val="24"/>
        </w:rPr>
      </w:pPr>
      <w:r>
        <w:rPr>
          <w:rFonts w:eastAsia="Times New Roman"/>
          <w:szCs w:val="24"/>
        </w:rPr>
        <w:t>Steven Harrington, State of Oregon stated that he was in support of the proposal and encourages Voting status, as it is working to match language in 16 CFR part 306.</w:t>
      </w:r>
    </w:p>
    <w:p w14:paraId="4371FCF6" w14:textId="3244A8AE" w:rsidR="00BE7AC8" w:rsidRDefault="00BE7AC8" w:rsidP="00DA6389">
      <w:pPr>
        <w:rPr>
          <w:rFonts w:eastAsia="Times New Roman"/>
          <w:szCs w:val="24"/>
        </w:rPr>
      </w:pPr>
      <w:r>
        <w:rPr>
          <w:rFonts w:eastAsia="Times New Roman"/>
          <w:szCs w:val="24"/>
        </w:rPr>
        <w:t xml:space="preserve">Kurt Floren, County of Los Angeles, California expressed that Mr. Jennings is the premier expert on this topic. </w:t>
      </w:r>
      <w:r w:rsidR="00534133">
        <w:rPr>
          <w:rFonts w:eastAsia="Times New Roman"/>
          <w:szCs w:val="24"/>
        </w:rPr>
        <w:t>Mr.</w:t>
      </w:r>
      <w:r>
        <w:rPr>
          <w:rFonts w:eastAsia="Times New Roman"/>
          <w:szCs w:val="24"/>
        </w:rPr>
        <w:t xml:space="preserve"> Floren also asked if there was a reason for the discrepancy between the 20% and 21% throughout the document</w:t>
      </w:r>
      <w:r w:rsidR="0065586A">
        <w:rPr>
          <w:rFonts w:eastAsia="Times New Roman"/>
          <w:szCs w:val="24"/>
        </w:rPr>
        <w:t xml:space="preserve">. </w:t>
      </w:r>
      <w:r>
        <w:rPr>
          <w:rFonts w:eastAsia="Times New Roman"/>
          <w:szCs w:val="24"/>
        </w:rPr>
        <w:t>Mr. Jennings replied that when measuring these quantities, the general rules of rounding would be applied.</w:t>
      </w:r>
    </w:p>
    <w:p w14:paraId="0702453C" w14:textId="77777777" w:rsidR="00BE7AC8" w:rsidRDefault="00BE7AC8" w:rsidP="00DA6389">
      <w:pPr>
        <w:rPr>
          <w:rFonts w:eastAsia="Times New Roman"/>
          <w:szCs w:val="24"/>
        </w:rPr>
      </w:pPr>
      <w:r>
        <w:rPr>
          <w:rFonts w:eastAsia="Times New Roman"/>
          <w:szCs w:val="24"/>
        </w:rPr>
        <w:t>Kevin Schnepp, California Department of Food and Agriculture, Division of Measurement Standards stated that he understood that the discrepancies may be due to a rounding issue, however the gap between 20% and 21% may cause enforcement issues. Mr. Schnepp recommended this item remain assigned to FALS.</w:t>
      </w:r>
    </w:p>
    <w:p w14:paraId="7D26B66E" w14:textId="77777777" w:rsidR="00BE7AC8" w:rsidRDefault="00BE7AC8" w:rsidP="00DA6389">
      <w:pPr>
        <w:rPr>
          <w:rFonts w:eastAsia="Times New Roman"/>
          <w:szCs w:val="24"/>
        </w:rPr>
      </w:pPr>
      <w:r>
        <w:rPr>
          <w:rFonts w:eastAsia="Times New Roman"/>
          <w:szCs w:val="24"/>
        </w:rPr>
        <w:t>Joe Sorena, Chevron, Russ Lewis, Marathon Petroleum, and Bill Striejewske, Nevada all stood in support of this item moving forward with the amendments as stated.</w:t>
      </w:r>
    </w:p>
    <w:p w14:paraId="77B37850" w14:textId="5365AC68" w:rsidR="00C37AA5" w:rsidRDefault="00BE7AC8" w:rsidP="00BE7AC8">
      <w:pPr>
        <w:rPr>
          <w:rFonts w:eastAsia="Times New Roman"/>
          <w:szCs w:val="24"/>
        </w:rPr>
      </w:pPr>
      <w:r>
        <w:rPr>
          <w:rFonts w:eastAsia="Times New Roman"/>
          <w:szCs w:val="24"/>
        </w:rPr>
        <w:t>The WWMA L&amp;R Committee recommends this item remain assigned to FALS until the final report is given by FALS in January, when this item may be escalated to Voting status.</w:t>
      </w:r>
    </w:p>
    <w:p w14:paraId="596E8456" w14:textId="07094D89" w:rsidR="008774B9" w:rsidRDefault="00F24ACB" w:rsidP="00DA6389">
      <w:pPr>
        <w:rPr>
          <w:rFonts w:eastAsia="Times New Roman"/>
          <w:szCs w:val="24"/>
        </w:rPr>
      </w:pPr>
      <w:r w:rsidRPr="008774B9">
        <w:rPr>
          <w:rFonts w:eastAsia="Times New Roman"/>
          <w:szCs w:val="24"/>
          <w:u w:val="single"/>
        </w:rPr>
        <w:t>SWMA 2023 Annual:</w:t>
      </w:r>
      <w:r>
        <w:rPr>
          <w:rFonts w:eastAsia="Times New Roman"/>
          <w:szCs w:val="24"/>
        </w:rPr>
        <w:t xml:space="preserve"> </w:t>
      </w:r>
      <w:r w:rsidR="008774B9">
        <w:rPr>
          <w:rFonts w:eastAsia="Times New Roman"/>
          <w:szCs w:val="24"/>
        </w:rPr>
        <w:t>The following update was provided by Vanessa Benchea, State of Florida, FALS Chair:</w:t>
      </w:r>
    </w:p>
    <w:p w14:paraId="7FD7CDA0" w14:textId="6C0AA118" w:rsidR="008774B9" w:rsidRDefault="008774B9" w:rsidP="00DA6389">
      <w:r>
        <w:t xml:space="preserve">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 This language can be found on page L &amp; R 157 of the </w:t>
      </w:r>
      <w:r w:rsidR="00A3386C">
        <w:t>agenda</w:t>
      </w:r>
      <w:r>
        <w:t>.</w:t>
      </w:r>
    </w:p>
    <w:p w14:paraId="14F87308" w14:textId="77777777" w:rsidR="008774B9" w:rsidRDefault="008774B9" w:rsidP="00DA6389">
      <w:r>
        <w:t xml:space="preserve">The focus group will reconvene in November to consider the feedback received. We will then present it for full FALS review.  </w:t>
      </w:r>
    </w:p>
    <w:p w14:paraId="1A61AFC8" w14:textId="77777777" w:rsidR="008774B9" w:rsidRDefault="008774B9" w:rsidP="00DA6389">
      <w:r>
        <w:t>We expect a final version at the January Interim Meeting and hope for a voting status.</w:t>
      </w:r>
    </w:p>
    <w:p w14:paraId="30A15623" w14:textId="77777777" w:rsidR="008774B9" w:rsidRDefault="008774B9" w:rsidP="00563775">
      <w:pPr>
        <w:keepNext/>
        <w:keepLines/>
      </w:pPr>
      <w:r>
        <w:lastRenderedPageBreak/>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an error was made by not making the replacement in two locations.  Please consider these two corrections:</w:t>
      </w:r>
    </w:p>
    <w:p w14:paraId="38724552" w14:textId="77777777" w:rsidR="008774B9" w:rsidRDefault="008774B9" w:rsidP="00DA6389">
      <w:pPr>
        <w:numPr>
          <w:ilvl w:val="0"/>
          <w:numId w:val="63"/>
        </w:numPr>
        <w:rPr>
          <w:rFonts w:eastAsia="Times New Roman"/>
        </w:rPr>
      </w:pPr>
      <w:r>
        <w:rPr>
          <w:rFonts w:eastAsia="Times New Roman"/>
        </w:rPr>
        <w:t>Page L&amp;R 158 Line 12 replace the word “renewable” with “biomass-based”</w:t>
      </w:r>
    </w:p>
    <w:p w14:paraId="12DA3501" w14:textId="77777777" w:rsidR="008774B9" w:rsidRDefault="008774B9" w:rsidP="00DA6389">
      <w:pPr>
        <w:numPr>
          <w:ilvl w:val="0"/>
          <w:numId w:val="63"/>
        </w:numPr>
        <w:rPr>
          <w:rFonts w:eastAsia="Times New Roman"/>
        </w:rPr>
      </w:pPr>
      <w:r>
        <w:rPr>
          <w:rFonts w:eastAsia="Times New Roman"/>
        </w:rPr>
        <w:t>Page L&amp;R 162 Line 32 replace the word “renewable” with “biomass-based”</w:t>
      </w:r>
    </w:p>
    <w:p w14:paraId="58303583" w14:textId="77777777" w:rsidR="008774B9" w:rsidRDefault="008774B9" w:rsidP="00DA6389">
      <w:r>
        <w:t>Apologies for this error.</w:t>
      </w:r>
    </w:p>
    <w:p w14:paraId="4C81CDBD" w14:textId="77777777" w:rsidR="008774B9" w:rsidRDefault="008774B9" w:rsidP="008774B9">
      <w:pPr>
        <w:spacing w:after="0"/>
      </w:pPr>
      <w:r>
        <w:t xml:space="preserve">Again, we are looking for feedback on the proposal.  You can either contact Chuck at </w:t>
      </w:r>
      <w:hyperlink r:id="rId32" w:history="1">
        <w:r>
          <w:rPr>
            <w:rStyle w:val="Hyperlink"/>
          </w:rPr>
          <w:t>chuckcorrconsulting@gmail.com</w:t>
        </w:r>
      </w:hyperlink>
      <w:r>
        <w:t xml:space="preserve"> or any FALS member.</w:t>
      </w:r>
    </w:p>
    <w:p w14:paraId="6D6A41FB" w14:textId="77777777" w:rsidR="008774B9" w:rsidRDefault="008774B9" w:rsidP="00DA6389">
      <w:r>
        <w:t xml:space="preserve">Randy Jennings representing Clean Fuels and Russ Lewis, Marathon, both made comments in support of this item and the changes suggested. </w:t>
      </w:r>
    </w:p>
    <w:p w14:paraId="58F1BCD0" w14:textId="77777777" w:rsidR="008774B9" w:rsidRPr="00A43BF4" w:rsidRDefault="008774B9" w:rsidP="00DA6389">
      <w:pPr>
        <w:rPr>
          <w:rFonts w:eastAsia="Times New Roman"/>
          <w:szCs w:val="24"/>
        </w:rPr>
      </w:pPr>
      <w:r>
        <w:t>The SWMA L&amp;R Committee recommends this item remain assigned to FALS until the final report is given by FALS in January, when this item may be escalated to Voting status.</w:t>
      </w:r>
    </w:p>
    <w:p w14:paraId="2FA2BD39" w14:textId="77777777" w:rsidR="00756710" w:rsidRDefault="00404B2F" w:rsidP="00DA6389">
      <w:pPr>
        <w:rPr>
          <w:rFonts w:eastAsia="Times New Roman"/>
          <w:szCs w:val="24"/>
        </w:rPr>
      </w:pPr>
      <w:r w:rsidRPr="009528EB">
        <w:rPr>
          <w:u w:val="single"/>
        </w:rPr>
        <w:t>NEWMA 2023 Interim Meeting:</w:t>
      </w:r>
      <w:r>
        <w:t xml:space="preserve"> </w:t>
      </w:r>
      <w:r w:rsidR="00756710">
        <w:rPr>
          <w:rFonts w:eastAsia="Times New Roman"/>
          <w:szCs w:val="24"/>
        </w:rPr>
        <w:t xml:space="preserve">Jim Willis, NY -  Finds the wording confusing (21% in the title vs. references to 20% in the language) in the proposal, questioning transparency of renewable fuels with threshold of 20% and 21%. </w:t>
      </w:r>
    </w:p>
    <w:p w14:paraId="2AB30C34" w14:textId="77777777" w:rsidR="00756710" w:rsidRPr="00A43BF4" w:rsidRDefault="00756710" w:rsidP="00DA6389">
      <w:pPr>
        <w:rPr>
          <w:rFonts w:eastAsia="Times New Roman"/>
          <w:szCs w:val="24"/>
        </w:rPr>
      </w:pPr>
      <w:r>
        <w:rPr>
          <w:rFonts w:eastAsia="Times New Roman"/>
          <w:szCs w:val="24"/>
        </w:rPr>
        <w:t xml:space="preserve">Walt Remmert, PA - Supports this as a ‘Voting’ item.  </w:t>
      </w:r>
    </w:p>
    <w:p w14:paraId="5C536890" w14:textId="413F9E74" w:rsidR="00404B2F" w:rsidRDefault="00756710" w:rsidP="00BE7AC8">
      <w:r>
        <w:t xml:space="preserve">The committee recommends this as a developing item. </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179" w:name="_Toc161125485"/>
      <w:r>
        <w:t xml:space="preserve">item block 2 (b2) </w:t>
      </w:r>
      <w:r>
        <w:tab/>
        <w:t>Reference ASTM Standards D8080 and D8487</w:t>
      </w:r>
      <w:bookmarkEnd w:id="179"/>
    </w:p>
    <w:p w14:paraId="7905B643" w14:textId="1C3BEF0D" w:rsidR="0005249C" w:rsidRPr="005E65F4" w:rsidRDefault="0005249C" w:rsidP="0005249C">
      <w:pPr>
        <w:pStyle w:val="ItemHeading"/>
        <w:rPr>
          <w:u w:val="single"/>
        </w:rPr>
      </w:pPr>
      <w:bookmarkStart w:id="180" w:name="_Toc161125486"/>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80"/>
    </w:p>
    <w:p w14:paraId="64BF2F47" w14:textId="609AF50B"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181" w:name="_Hlk142642098"/>
      <w:r w:rsidRPr="005D1532">
        <w:rPr>
          <w:rFonts w:eastAsia="Times New Roman"/>
          <w:szCs w:val="20"/>
        </w:rPr>
        <w:t xml:space="preserve">labeling of grades </w:t>
      </w:r>
      <w:bookmarkEnd w:id="181"/>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566F314D" w:rsidR="0005249C" w:rsidRDefault="005E65F4" w:rsidP="0005249C">
      <w:r>
        <w:t xml:space="preserve">Amend the Uniform </w:t>
      </w:r>
      <w:r w:rsidR="00DD59FD">
        <w:t>Fuels and Automotive Lubricants Regulation</w:t>
      </w:r>
      <w:r>
        <w:t xml:space="preserve">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lastRenderedPageBreak/>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182" w:name="_Toc85005954"/>
      <w:r w:rsidRPr="00B12265">
        <w:rPr>
          <w:rFonts w:eastAsiaTheme="minorHAnsi"/>
          <w:b/>
        </w:rPr>
        <w:t>2.10.</w:t>
      </w:r>
      <w:r w:rsidRPr="00B12265">
        <w:rPr>
          <w:rFonts w:eastAsiaTheme="minorHAnsi"/>
          <w:b/>
        </w:rPr>
        <w:tab/>
        <w:t>Compressed Natural Gas (CNG).</w:t>
      </w:r>
      <w:bookmarkEnd w:id="182"/>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2DFEB810" w:rsidR="005E65F4" w:rsidRPr="002F4E07" w:rsidRDefault="005E65F4" w:rsidP="005E65F4">
      <w:pPr>
        <w:pStyle w:val="ItemHeading"/>
        <w:rPr>
          <w:b w:val="0"/>
          <w:bCs w:val="0"/>
        </w:rPr>
      </w:pPr>
      <w:bookmarkStart w:id="183" w:name="_Toc161125487"/>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84" w:name="_Hlk108525544"/>
      <w:r w:rsidR="002F4E07" w:rsidRPr="00E33C57">
        <w:rPr>
          <w:rFonts w:eastAsiaTheme="minorHAnsi"/>
          <w:u w:val="single"/>
        </w:rPr>
        <w:t>Identification of Grade</w:t>
      </w:r>
      <w:bookmarkEnd w:id="184"/>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83"/>
    </w:p>
    <w:p w14:paraId="0E62D00D" w14:textId="77777777" w:rsidR="002F4E07" w:rsidRPr="00E025F9" w:rsidRDefault="002F4E07" w:rsidP="002F4E07">
      <w:pPr>
        <w:spacing w:after="0"/>
        <w:rPr>
          <w:b/>
        </w:rPr>
      </w:pPr>
      <w:r w:rsidRPr="00E025F9">
        <w:rPr>
          <w:b/>
        </w:rPr>
        <w:t>Item under Consideration:</w:t>
      </w:r>
    </w:p>
    <w:p w14:paraId="22C40EEA" w14:textId="54EA2A77" w:rsidR="002F4E07" w:rsidRDefault="00DD59FD" w:rsidP="002F4E07">
      <w:pPr>
        <w:keepNext/>
      </w:pPr>
      <w:r>
        <w:t>Amend the Uniform Fuels and Automotive Lubricants Regulation as follows</w:t>
      </w:r>
      <w:r w:rsidR="002F4E07">
        <w:t>:</w:t>
      </w:r>
    </w:p>
    <w:p w14:paraId="1C241242" w14:textId="2D0E6864"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3.11.2.1.</w:t>
      </w:r>
      <w:r w:rsidR="00DD59FD">
        <w:rPr>
          <w:rFonts w:eastAsiaTheme="minorHAnsi"/>
          <w:b/>
          <w:bCs/>
          <w:szCs w:val="20"/>
          <w:u w:val="single"/>
        </w:rPr>
        <w:t>4</w:t>
      </w:r>
      <w:r w:rsidRPr="00A6785E">
        <w:rPr>
          <w:rFonts w:eastAsiaTheme="minorHAnsi"/>
          <w:b/>
          <w:bCs/>
          <w:szCs w:val="20"/>
          <w:u w:val="single"/>
        </w:rPr>
        <w:t xml:space="preserve">. </w:t>
      </w:r>
      <w:bookmarkStart w:id="185"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185"/>
    <w:p w14:paraId="3E80786B" w14:textId="12CC4460" w:rsidR="002F4E07" w:rsidRDefault="002F4E07" w:rsidP="002F4E07">
      <w:pPr>
        <w:keepNext/>
        <w:ind w:left="360"/>
        <w:rPr>
          <w:b/>
        </w:rPr>
      </w:pPr>
      <w:r w:rsidRPr="00A6785E">
        <w:rPr>
          <w:rFonts w:eastAsiaTheme="minorHAnsi"/>
          <w:b/>
          <w:bCs/>
          <w:kern w:val="2"/>
          <w:szCs w:val="20"/>
          <w:u w:val="single"/>
          <w14:ligatures w14:val="standardContextual"/>
        </w:rPr>
        <w:t>3.12.2.</w:t>
      </w:r>
      <w:r w:rsidR="00DD59FD">
        <w:rPr>
          <w:rFonts w:eastAsiaTheme="minorHAnsi"/>
          <w:b/>
          <w:bCs/>
          <w:kern w:val="2"/>
          <w:szCs w:val="20"/>
          <w:u w:val="single"/>
          <w14:ligatures w14:val="standardContextual"/>
        </w:rPr>
        <w:t>2</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186" w:name="_Hlk142926253"/>
      <w:r w:rsidRPr="00696C3F">
        <w:rPr>
          <w:szCs w:val="20"/>
        </w:rPr>
        <w:t xml:space="preserve">ASTM D8080 </w:t>
      </w:r>
      <w:bookmarkStart w:id="187" w:name="_Hlk142926368"/>
      <w:bookmarkEnd w:id="186"/>
      <w:r w:rsidRPr="00696C3F">
        <w:rPr>
          <w:szCs w:val="20"/>
        </w:rPr>
        <w:t>is intended for natural gas vehicle fuels that have no additional hydrogen blend in the fuel</w:t>
      </w:r>
      <w:bookmarkEnd w:id="187"/>
      <w:r w:rsidRPr="00696C3F">
        <w:rPr>
          <w:szCs w:val="20"/>
        </w:rPr>
        <w:t>.</w:t>
      </w:r>
      <w:bookmarkStart w:id="188" w:name="_Hlk142926002"/>
      <w:r w:rsidRPr="00696C3F">
        <w:rPr>
          <w:szCs w:val="20"/>
        </w:rPr>
        <w:t xml:space="preserve">  The specification establishes performance grades based on the fuel resistance to engine knock, energy content, and sulfur levels</w:t>
      </w:r>
      <w:bookmarkEnd w:id="188"/>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lastRenderedPageBreak/>
        <w:t>The submitter requested that the status be “Developing”.</w:t>
      </w:r>
    </w:p>
    <w:p w14:paraId="28DE97B5" w14:textId="77777777" w:rsidR="001673C6" w:rsidRPr="002A7C3B" w:rsidRDefault="001673C6" w:rsidP="001673C6">
      <w:pPr>
        <w:keepNext/>
        <w:rPr>
          <w:b/>
        </w:rPr>
      </w:pPr>
      <w:r>
        <w:rPr>
          <w:b/>
        </w:rPr>
        <w:t>Comments</w:t>
      </w:r>
      <w:r w:rsidRPr="002A7C3B">
        <w:rPr>
          <w:b/>
        </w:rPr>
        <w:t xml:space="preserve"> in Favor:</w:t>
      </w:r>
    </w:p>
    <w:p w14:paraId="3D84393E" w14:textId="77777777" w:rsidR="004174B1" w:rsidRDefault="001673C6" w:rsidP="001673C6">
      <w:pPr>
        <w:keepNext/>
        <w:spacing w:after="0"/>
        <w:ind w:left="720"/>
      </w:pPr>
      <w:r w:rsidRPr="002A7C3B">
        <w:rPr>
          <w:b/>
        </w:rPr>
        <w:t>Regulatory:</w:t>
      </w:r>
      <w:r>
        <w:t xml:space="preserve"> </w:t>
      </w:r>
    </w:p>
    <w:p w14:paraId="7E6EC8D3" w14:textId="4BBB00CC" w:rsidR="001673C6" w:rsidRPr="00F61D5F" w:rsidRDefault="004174B1" w:rsidP="004174B1">
      <w:pPr>
        <w:pStyle w:val="ListParagraph"/>
        <w:keepNext/>
        <w:numPr>
          <w:ilvl w:val="0"/>
          <w:numId w:val="66"/>
        </w:numPr>
        <w:spacing w:after="0"/>
      </w:pPr>
      <w:r>
        <w:t xml:space="preserve">2024 Interim: </w:t>
      </w:r>
      <w:r w:rsidR="001673C6">
        <w:t xml:space="preserve">Mr. Kevin Schnepp, California Department of Food and Agriculture, Division of Measurement Standards:  Mr. Schnepp stated that CNG blending with </w:t>
      </w:r>
      <w:r w:rsidR="00D84CB5">
        <w:t>h</w:t>
      </w:r>
      <w:r w:rsidR="00414BEF">
        <w:t>ydrogen</w:t>
      </w:r>
      <w:r w:rsidR="001673C6">
        <w:t xml:space="preserve"> is already occurring in California.  Mr. Schnepp stated that he agrees with the NIST OWM recommends, and that these recommendations should be incorporated, and the item given a Voting status.</w:t>
      </w:r>
    </w:p>
    <w:p w14:paraId="7B1B5131" w14:textId="77777777" w:rsidR="001673C6" w:rsidRPr="002A7C3B" w:rsidRDefault="001673C6" w:rsidP="001673C6">
      <w:pPr>
        <w:spacing w:after="0" w:line="259" w:lineRule="auto"/>
        <w:contextualSpacing/>
        <w:jc w:val="left"/>
      </w:pPr>
    </w:p>
    <w:p w14:paraId="6206BF75" w14:textId="77777777" w:rsidR="001673C6" w:rsidRPr="002A7C3B" w:rsidRDefault="001673C6" w:rsidP="001673C6">
      <w:pPr>
        <w:spacing w:before="240" w:after="0"/>
        <w:ind w:left="720"/>
        <w:rPr>
          <w:b/>
        </w:rPr>
      </w:pPr>
      <w:r w:rsidRPr="002A7C3B">
        <w:rPr>
          <w:b/>
        </w:rPr>
        <w:t>Industry:</w:t>
      </w:r>
    </w:p>
    <w:p w14:paraId="37EBD2AE" w14:textId="37913856" w:rsidR="001673C6" w:rsidRPr="00BD500C" w:rsidRDefault="00314716" w:rsidP="000A2DF5">
      <w:pPr>
        <w:pStyle w:val="ListParagraph"/>
        <w:numPr>
          <w:ilvl w:val="0"/>
          <w:numId w:val="26"/>
        </w:numPr>
        <w:spacing w:after="0" w:line="259" w:lineRule="auto"/>
        <w:contextualSpacing/>
        <w:jc w:val="left"/>
      </w:pPr>
      <w:r w:rsidRPr="00BD500C">
        <w:rPr>
          <w:bCs/>
          <w:szCs w:val="20"/>
        </w:rPr>
        <w:t>None</w:t>
      </w:r>
    </w:p>
    <w:p w14:paraId="6CFE3B9E" w14:textId="77777777" w:rsidR="001673C6" w:rsidRPr="002A7C3B" w:rsidRDefault="001673C6" w:rsidP="001673C6">
      <w:pPr>
        <w:keepNext/>
        <w:keepLines/>
        <w:spacing w:before="240" w:after="0"/>
        <w:ind w:left="720"/>
        <w:rPr>
          <w:b/>
        </w:rPr>
      </w:pPr>
      <w:r w:rsidRPr="002A7C3B">
        <w:rPr>
          <w:b/>
        </w:rPr>
        <w:t>Advisory:</w:t>
      </w:r>
    </w:p>
    <w:p w14:paraId="70421781" w14:textId="66DBD7E3"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28C9A7D" w14:textId="77777777" w:rsidR="001673C6" w:rsidRPr="002A7C3B" w:rsidRDefault="001673C6" w:rsidP="001673C6">
      <w:pPr>
        <w:spacing w:before="240"/>
        <w:rPr>
          <w:b/>
        </w:rPr>
      </w:pPr>
      <w:r>
        <w:rPr>
          <w:b/>
        </w:rPr>
        <w:t>Comments</w:t>
      </w:r>
      <w:r w:rsidRPr="002A7C3B">
        <w:rPr>
          <w:b/>
        </w:rPr>
        <w:t xml:space="preserve"> Against:</w:t>
      </w:r>
    </w:p>
    <w:p w14:paraId="570F732B" w14:textId="77777777" w:rsidR="001673C6" w:rsidRPr="002A7C3B" w:rsidRDefault="001673C6" w:rsidP="001673C6">
      <w:pPr>
        <w:spacing w:after="0"/>
        <w:ind w:left="720"/>
        <w:rPr>
          <w:b/>
        </w:rPr>
      </w:pPr>
      <w:r w:rsidRPr="002A7C3B">
        <w:rPr>
          <w:b/>
        </w:rPr>
        <w:t>Regulatory:</w:t>
      </w:r>
    </w:p>
    <w:p w14:paraId="151CC105" w14:textId="40AC464C" w:rsidR="000A2DF5" w:rsidRPr="00BD500C" w:rsidRDefault="00314716" w:rsidP="000A2DF5">
      <w:pPr>
        <w:pStyle w:val="ListParagraph"/>
        <w:numPr>
          <w:ilvl w:val="0"/>
          <w:numId w:val="27"/>
        </w:numPr>
      </w:pPr>
      <w:r w:rsidRPr="00BD500C">
        <w:rPr>
          <w:bCs/>
        </w:rPr>
        <w:t>None</w:t>
      </w:r>
    </w:p>
    <w:p w14:paraId="5EE9236D" w14:textId="77777777" w:rsidR="001673C6" w:rsidRPr="002A7C3B" w:rsidRDefault="001673C6" w:rsidP="001673C6">
      <w:pPr>
        <w:spacing w:before="240" w:after="0"/>
        <w:ind w:left="720"/>
        <w:rPr>
          <w:b/>
        </w:rPr>
      </w:pPr>
      <w:r w:rsidRPr="002A7C3B">
        <w:rPr>
          <w:b/>
        </w:rPr>
        <w:t>Industry:</w:t>
      </w:r>
    </w:p>
    <w:p w14:paraId="3100E983" w14:textId="50487BBE" w:rsidR="001673C6" w:rsidRPr="00BD500C" w:rsidRDefault="00314716" w:rsidP="000A2DF5">
      <w:pPr>
        <w:pStyle w:val="ListParagraph"/>
        <w:numPr>
          <w:ilvl w:val="0"/>
          <w:numId w:val="27"/>
        </w:numPr>
      </w:pPr>
      <w:r w:rsidRPr="00BD500C">
        <w:rPr>
          <w:bCs/>
        </w:rPr>
        <w:t>None</w:t>
      </w:r>
    </w:p>
    <w:p w14:paraId="0B0B030F" w14:textId="77777777" w:rsidR="001673C6" w:rsidRPr="00AC5B86" w:rsidRDefault="001673C6" w:rsidP="001673C6">
      <w:pPr>
        <w:spacing w:before="240" w:after="0"/>
        <w:ind w:left="720"/>
        <w:rPr>
          <w:b/>
        </w:rPr>
      </w:pPr>
      <w:r w:rsidRPr="002A7C3B">
        <w:rPr>
          <w:b/>
        </w:rPr>
        <w:t>Advisory:</w:t>
      </w:r>
    </w:p>
    <w:p w14:paraId="40812054" w14:textId="4BC95FE6"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4C2141A" w14:textId="77777777" w:rsidR="001673C6" w:rsidRPr="002A7C3B" w:rsidRDefault="001673C6" w:rsidP="001673C6">
      <w:pPr>
        <w:spacing w:before="240"/>
        <w:rPr>
          <w:b/>
        </w:rPr>
      </w:pPr>
      <w:r>
        <w:rPr>
          <w:b/>
        </w:rPr>
        <w:t>Neutral Comments</w:t>
      </w:r>
      <w:r w:rsidRPr="002A7C3B">
        <w:rPr>
          <w:b/>
        </w:rPr>
        <w:t>:</w:t>
      </w:r>
    </w:p>
    <w:p w14:paraId="06624C0D" w14:textId="77777777" w:rsidR="004174B1" w:rsidRPr="004174B1" w:rsidRDefault="001673C6" w:rsidP="006E050F">
      <w:pPr>
        <w:spacing w:after="0"/>
        <w:ind w:firstLine="720"/>
      </w:pPr>
      <w:r w:rsidRPr="006E050F">
        <w:rPr>
          <w:b/>
        </w:rPr>
        <w:t xml:space="preserve">Regulatory: </w:t>
      </w:r>
    </w:p>
    <w:p w14:paraId="0CEC41DC" w14:textId="47BB4F0E" w:rsidR="001673C6" w:rsidRPr="002A7C3B" w:rsidRDefault="0078794D" w:rsidP="00C46C22">
      <w:pPr>
        <w:pStyle w:val="ListParagraph"/>
        <w:numPr>
          <w:ilvl w:val="0"/>
          <w:numId w:val="26"/>
        </w:numPr>
        <w:spacing w:after="0"/>
      </w:pPr>
      <w:r>
        <w:t xml:space="preserve">2024 Interim: </w:t>
      </w:r>
      <w:r w:rsidR="00EC77F5" w:rsidRPr="00C46C22">
        <w:rPr>
          <w:bCs/>
        </w:rPr>
        <w:t>Mr.</w:t>
      </w:r>
      <w:r w:rsidR="00EC77F5">
        <w:t xml:space="preserve"> Loren</w:t>
      </w:r>
      <w:r w:rsidR="001673C6">
        <w:t xml:space="preserve"> Minnich, NIST OWM:  Mr. Minnich cited the NIST OWM Analysis of the Agenda, stating that the Item under Consideration, MOS-</w:t>
      </w:r>
      <w:r w:rsidR="00EC77F5">
        <w:t>24.1,</w:t>
      </w:r>
      <w:r w:rsidR="001673C6">
        <w:t xml:space="preserve"> cites the incorrect </w:t>
      </w:r>
      <w:r w:rsidR="00EC77F5">
        <w:t>r</w:t>
      </w:r>
      <w:r w:rsidR="001673C6">
        <w:t>egulation, and should be an FLR series item.  Mr. Minnich also re-stated that this proposal replaces SAE standards with an ASTM standard.  The NIST OWM recommends this item as Developing.</w:t>
      </w:r>
    </w:p>
    <w:p w14:paraId="5EA74F84" w14:textId="77777777" w:rsidR="001673C6" w:rsidRPr="002A7C3B" w:rsidRDefault="001673C6" w:rsidP="001673C6">
      <w:pPr>
        <w:spacing w:before="240" w:after="0"/>
        <w:ind w:left="720"/>
        <w:rPr>
          <w:b/>
        </w:rPr>
      </w:pPr>
      <w:r w:rsidRPr="002A7C3B">
        <w:rPr>
          <w:b/>
        </w:rPr>
        <w:t>Industry:</w:t>
      </w:r>
    </w:p>
    <w:p w14:paraId="53A25671" w14:textId="0ECE3452" w:rsidR="001673C6" w:rsidRPr="00BD500C" w:rsidRDefault="00314716" w:rsidP="00621EC1">
      <w:pPr>
        <w:pStyle w:val="ListParagraph"/>
        <w:numPr>
          <w:ilvl w:val="0"/>
          <w:numId w:val="27"/>
        </w:numPr>
        <w:spacing w:after="0" w:line="259" w:lineRule="auto"/>
        <w:contextualSpacing/>
        <w:jc w:val="left"/>
      </w:pPr>
      <w:r w:rsidRPr="00BD500C">
        <w:rPr>
          <w:bCs/>
          <w:szCs w:val="20"/>
        </w:rPr>
        <w:t>None</w:t>
      </w:r>
    </w:p>
    <w:p w14:paraId="15DAFE93" w14:textId="77777777" w:rsidR="001673C6" w:rsidRPr="002A7C3B" w:rsidRDefault="001673C6" w:rsidP="001673C6">
      <w:pPr>
        <w:spacing w:before="240" w:after="0"/>
        <w:ind w:left="720"/>
        <w:rPr>
          <w:b/>
        </w:rPr>
      </w:pPr>
      <w:r w:rsidRPr="002A7C3B">
        <w:rPr>
          <w:b/>
        </w:rPr>
        <w:t>Advisory:</w:t>
      </w:r>
    </w:p>
    <w:p w14:paraId="0D6518DC" w14:textId="3D465ADA" w:rsidR="001673C6" w:rsidRPr="00BD500C" w:rsidRDefault="00314716" w:rsidP="00D82588">
      <w:pPr>
        <w:pStyle w:val="ListParagraph"/>
        <w:numPr>
          <w:ilvl w:val="0"/>
          <w:numId w:val="27"/>
        </w:numPr>
        <w:spacing w:after="0" w:line="259" w:lineRule="auto"/>
        <w:contextualSpacing/>
        <w:jc w:val="left"/>
      </w:pPr>
      <w:r w:rsidRPr="00BD500C">
        <w:rPr>
          <w:bCs/>
          <w:szCs w:val="20"/>
        </w:rPr>
        <w:t>None</w:t>
      </w:r>
    </w:p>
    <w:p w14:paraId="20AEEE22" w14:textId="77777777" w:rsidR="006E050F" w:rsidRDefault="001673C6" w:rsidP="006E050F">
      <w:pPr>
        <w:spacing w:before="240" w:after="0"/>
        <w:rPr>
          <w:b/>
        </w:rPr>
      </w:pPr>
      <w:r w:rsidRPr="002A7C3B">
        <w:rPr>
          <w:b/>
        </w:rPr>
        <w:t>Item Develop</w:t>
      </w:r>
      <w:r w:rsidRPr="00E025F9">
        <w:rPr>
          <w:b/>
        </w:rPr>
        <w:t>ment:</w:t>
      </w:r>
    </w:p>
    <w:p w14:paraId="50ABB78C" w14:textId="3676D620" w:rsidR="001673C6" w:rsidRPr="00046A43" w:rsidRDefault="001673C6" w:rsidP="006E050F">
      <w:pPr>
        <w:spacing w:after="0"/>
        <w:rPr>
          <w:b/>
        </w:rPr>
      </w:pPr>
      <w:r w:rsidRPr="00AD2591">
        <w:rPr>
          <w:bCs/>
          <w:szCs w:val="20"/>
          <w:u w:val="single"/>
        </w:rPr>
        <w:t>NCWM 2024 Interim Meeting:</w:t>
      </w:r>
      <w:r>
        <w:rPr>
          <w:bCs/>
          <w:szCs w:val="20"/>
        </w:rPr>
        <w:t xml:space="preserve"> The Committee </w:t>
      </w:r>
      <w:r w:rsidR="00497A30">
        <w:rPr>
          <w:bCs/>
          <w:szCs w:val="20"/>
        </w:rPr>
        <w:t xml:space="preserve">did not hear support or opposition </w:t>
      </w:r>
      <w:r>
        <w:rPr>
          <w:bCs/>
          <w:szCs w:val="20"/>
        </w:rPr>
        <w:t xml:space="preserve">for the item, but </w:t>
      </w:r>
      <w:r w:rsidR="00724597">
        <w:rPr>
          <w:bCs/>
          <w:szCs w:val="20"/>
        </w:rPr>
        <w:t>recognized</w:t>
      </w:r>
      <w:r>
        <w:rPr>
          <w:bCs/>
          <w:szCs w:val="20"/>
        </w:rPr>
        <w:t xml:space="preserve"> it </w:t>
      </w:r>
      <w:r w:rsidR="00497A30">
        <w:rPr>
          <w:bCs/>
          <w:szCs w:val="20"/>
        </w:rPr>
        <w:t xml:space="preserve">has </w:t>
      </w:r>
      <w:r w:rsidR="003F19D8">
        <w:rPr>
          <w:bCs/>
          <w:szCs w:val="20"/>
        </w:rPr>
        <w:t xml:space="preserve">merit, and </w:t>
      </w:r>
      <w:r w:rsidR="00497A30">
        <w:rPr>
          <w:bCs/>
          <w:szCs w:val="20"/>
        </w:rPr>
        <w:t xml:space="preserve">assigned </w:t>
      </w:r>
      <w:r w:rsidR="003F19D8">
        <w:rPr>
          <w:bCs/>
          <w:szCs w:val="20"/>
        </w:rPr>
        <w:t xml:space="preserve">Voting </w:t>
      </w:r>
      <w:r w:rsidR="00046A43">
        <w:rPr>
          <w:bCs/>
          <w:szCs w:val="20"/>
        </w:rPr>
        <w:t>status.  The Committee worked with the NCWM to correct the incorrect citation issued raised by NIST OWM.</w:t>
      </w:r>
    </w:p>
    <w:p w14:paraId="66CA55DB" w14:textId="77777777" w:rsidR="001673C6" w:rsidRDefault="001673C6" w:rsidP="0005249C">
      <w:pPr>
        <w:keepNext/>
        <w:spacing w:after="0"/>
        <w:ind w:left="720"/>
        <w:rPr>
          <w:b/>
        </w:rPr>
      </w:pP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1DF97543" w14:textId="77777777" w:rsidR="00F63556" w:rsidRDefault="00C75233" w:rsidP="00F63556">
      <w:pPr>
        <w:keepNext/>
        <w:keepLines/>
        <w:spacing w:after="0"/>
        <w:rPr>
          <w:rFonts w:eastAsia="Times New Roman"/>
          <w:szCs w:val="24"/>
        </w:rPr>
      </w:pPr>
      <w:r w:rsidRPr="00F63556">
        <w:rPr>
          <w:u w:val="single"/>
        </w:rPr>
        <w:t>CWMA 2023 Interim Meeting:</w:t>
      </w:r>
      <w:r>
        <w:t xml:space="preserve"> </w:t>
      </w:r>
      <w:r w:rsidR="00F63556">
        <w:rPr>
          <w:rFonts w:eastAsia="Times New Roman"/>
          <w:szCs w:val="24"/>
        </w:rPr>
        <w:t>No comments were heard.</w:t>
      </w:r>
    </w:p>
    <w:p w14:paraId="0614529A" w14:textId="77777777" w:rsidR="00F63556" w:rsidRDefault="00F63556" w:rsidP="00F63556">
      <w:pPr>
        <w:keepNext/>
        <w:keepLines/>
        <w:spacing w:after="0"/>
        <w:rPr>
          <w:rFonts w:eastAsia="Times New Roman"/>
          <w:szCs w:val="24"/>
        </w:rPr>
      </w:pPr>
    </w:p>
    <w:p w14:paraId="7E07E16D" w14:textId="3EB19F14" w:rsidR="00C75233" w:rsidRDefault="00F63556" w:rsidP="00F63556">
      <w:r>
        <w:rPr>
          <w:rFonts w:eastAsia="Times New Roman"/>
          <w:szCs w:val="24"/>
        </w:rPr>
        <w:t xml:space="preserve">The committee recommends this item be developing </w:t>
      </w:r>
      <w:r w:rsidR="00B82A60">
        <w:rPr>
          <w:rFonts w:eastAsia="Times New Roman"/>
          <w:szCs w:val="24"/>
        </w:rPr>
        <w:t xml:space="preserve">status </w:t>
      </w:r>
      <w:r>
        <w:rPr>
          <w:rFonts w:eastAsia="Times New Roman"/>
          <w:szCs w:val="24"/>
        </w:rPr>
        <w:t xml:space="preserve">as requested by the submitter.  </w:t>
      </w:r>
    </w:p>
    <w:p w14:paraId="522E51B8" w14:textId="77777777" w:rsidR="003756B9" w:rsidRPr="00A43BF4" w:rsidRDefault="00F47B5F" w:rsidP="00DA6389">
      <w:pPr>
        <w:rPr>
          <w:rFonts w:eastAsia="Times New Roman"/>
          <w:szCs w:val="24"/>
        </w:rPr>
      </w:pPr>
      <w:r w:rsidRPr="003756B9">
        <w:rPr>
          <w:rFonts w:eastAsia="Times New Roman"/>
          <w:szCs w:val="24"/>
          <w:u w:val="single"/>
        </w:rPr>
        <w:lastRenderedPageBreak/>
        <w:t>WWMA 2023 Annual Meeting:</w:t>
      </w:r>
      <w:r>
        <w:rPr>
          <w:rFonts w:eastAsia="Times New Roman"/>
          <w:szCs w:val="24"/>
        </w:rPr>
        <w:t xml:space="preserve"> </w:t>
      </w:r>
      <w:r w:rsidR="003756B9">
        <w:rPr>
          <w:rFonts w:eastAsia="Times New Roman"/>
          <w:szCs w:val="24"/>
        </w:rPr>
        <w:t>Kevin Schnepp, California Department of Food and Agriculture, Division of Measurement Standards stood in support of both items in Block 2.  Mr. Schnepp stated that the ASTM standard that is specified in this item has been thoroughly vetted and is also a standard the accounts for hydrogen blending in natural gas, which is already adopted in Europe.  Mr. Schnepp stated that these specifications meet the needs of industry and producers.</w:t>
      </w:r>
    </w:p>
    <w:p w14:paraId="64D9B4B5" w14:textId="20F77584" w:rsidR="00F47B5F" w:rsidRDefault="003756B9" w:rsidP="003756B9">
      <w:pPr>
        <w:rPr>
          <w:rFonts w:eastAsia="Times New Roman"/>
          <w:szCs w:val="24"/>
        </w:rPr>
      </w:pPr>
      <w:r>
        <w:rPr>
          <w:rFonts w:eastAsia="Times New Roman"/>
          <w:szCs w:val="24"/>
        </w:rPr>
        <w:t>The WWMA L&amp;R Committee recommends this item as Developing as requested by the submitter.</w:t>
      </w:r>
    </w:p>
    <w:p w14:paraId="16171BAF" w14:textId="6E498608" w:rsidR="001A19E5" w:rsidRDefault="008774B9" w:rsidP="00DA6389">
      <w:pPr>
        <w:rPr>
          <w:rFonts w:eastAsia="Times New Roman"/>
          <w:szCs w:val="24"/>
        </w:rPr>
      </w:pPr>
      <w:r w:rsidRPr="001A19E5">
        <w:rPr>
          <w:rFonts w:eastAsia="Times New Roman"/>
          <w:szCs w:val="24"/>
          <w:u w:val="single"/>
        </w:rPr>
        <w:t>SWMA 2023 Annual Meeting:</w:t>
      </w:r>
      <w:r>
        <w:rPr>
          <w:rFonts w:eastAsia="Times New Roman"/>
          <w:szCs w:val="24"/>
        </w:rPr>
        <w:t xml:space="preserve"> </w:t>
      </w:r>
      <w:r w:rsidR="001A19E5">
        <w:rPr>
          <w:rFonts w:eastAsia="Times New Roman"/>
          <w:szCs w:val="24"/>
        </w:rPr>
        <w:t>The SWMA L &amp; R committee recommends this item as Developing as requested by the submitter. The committee would also like to alert NCWM that some items listed in Block 2 are referenced incorrectly to the Method of Sale of Commodities section and should reference the Fuels and Automotive Lubricants Regulation section and are listed below:</w:t>
      </w:r>
    </w:p>
    <w:p w14:paraId="71AD7021" w14:textId="77777777" w:rsidR="001A19E5" w:rsidRDefault="001A19E5" w:rsidP="00DA6389">
      <w:pPr>
        <w:rPr>
          <w:rFonts w:eastAsia="Times New Roman"/>
          <w:szCs w:val="20"/>
        </w:rPr>
      </w:pPr>
      <w:r>
        <w:rPr>
          <w:rFonts w:eastAsia="Times New Roman"/>
          <w:szCs w:val="20"/>
        </w:rPr>
        <w:t>MOS-24.1 to FLR-24.#</w:t>
      </w:r>
    </w:p>
    <w:p w14:paraId="75009EF6" w14:textId="77777777" w:rsidR="001A19E5" w:rsidRPr="005D1532" w:rsidRDefault="001A19E5" w:rsidP="00DA6389">
      <w:pPr>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16DCAD9D" w14:textId="77777777" w:rsidR="001A19E5" w:rsidRDefault="001A19E5" w:rsidP="00DA6389">
      <w:pPr>
        <w:rPr>
          <w:rFonts w:eastAsia="Times New Roman"/>
          <w:szCs w:val="20"/>
        </w:rPr>
      </w:pPr>
      <w:r>
        <w:rPr>
          <w:rFonts w:eastAsia="Times New Roman"/>
          <w:szCs w:val="20"/>
        </w:rPr>
        <w:t>A</w:t>
      </w:r>
      <w:r w:rsidRPr="005D1532">
        <w:rPr>
          <w:rFonts w:eastAsia="Times New Roman"/>
          <w:szCs w:val="20"/>
        </w:rPr>
        <w:t>mend 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4C915B5A" w14:textId="77777777" w:rsidR="001A19E5" w:rsidRPr="002F4E07" w:rsidRDefault="001A19E5" w:rsidP="001A19E5">
      <w:pPr>
        <w:pStyle w:val="I-Normalreg"/>
        <w:rPr>
          <w:b/>
          <w:bCs/>
        </w:rPr>
      </w:pPr>
      <w:bookmarkStart w:id="189" w:name="_Toc143509213"/>
      <w:r w:rsidRPr="00BA2D06">
        <w:t>B2: FLR-</w:t>
      </w:r>
      <w:r w:rsidRPr="002F4E07">
        <w:rPr>
          <w:rStyle w:val="ItemHeadingChar"/>
          <w:rFonts w:eastAsia="Calibri"/>
        </w:rPr>
        <w:t xml:space="preserve">24.1 </w:t>
      </w:r>
      <w:r w:rsidRPr="002F4E07">
        <w:rPr>
          <w:rStyle w:val="ItemHeadingChar"/>
          <w:rFonts w:eastAsia="Calibri"/>
        </w:rPr>
        <w:tab/>
      </w:r>
      <w:r w:rsidRPr="002F4E07">
        <w:rPr>
          <w:rStyle w:val="ItemHeadingChar"/>
          <w:rFonts w:eastAsia="Calibri"/>
        </w:rPr>
        <w:tab/>
      </w:r>
      <w:r w:rsidRPr="00E33C57">
        <w:t>3.11.2.1.</w:t>
      </w:r>
      <w:r>
        <w:t>X</w:t>
      </w:r>
      <w:r w:rsidRPr="00E33C57">
        <w:t>. Identification of Grade.</w:t>
      </w:r>
      <w:r>
        <w:t xml:space="preserve"> and </w:t>
      </w:r>
      <w:r w:rsidRPr="00C36D5B">
        <w:rPr>
          <w:kern w:val="2"/>
          <w14:ligatures w14:val="standardContextual"/>
        </w:rPr>
        <w:t>3.12.2.</w:t>
      </w:r>
      <w:r>
        <w:rPr>
          <w:kern w:val="2"/>
          <w14:ligatures w14:val="standardContextual"/>
        </w:rPr>
        <w:t>X</w:t>
      </w:r>
      <w:r w:rsidRPr="00C36D5B">
        <w:rPr>
          <w:kern w:val="2"/>
          <w14:ligatures w14:val="standardContextual"/>
        </w:rPr>
        <w:t>. Identification of Grade.</w:t>
      </w:r>
      <w:bookmarkEnd w:id="189"/>
    </w:p>
    <w:p w14:paraId="7F6A7198" w14:textId="77777777" w:rsidR="001A19E5" w:rsidRPr="00E025F9" w:rsidRDefault="001A19E5" w:rsidP="001A19E5">
      <w:pPr>
        <w:spacing w:after="0"/>
        <w:rPr>
          <w:b/>
        </w:rPr>
      </w:pPr>
      <w:r w:rsidRPr="00E025F9">
        <w:rPr>
          <w:b/>
        </w:rPr>
        <w:t>Item under Consideration:</w:t>
      </w:r>
    </w:p>
    <w:p w14:paraId="3194D59F" w14:textId="77777777" w:rsidR="001A19E5" w:rsidRDefault="001A19E5" w:rsidP="001A19E5">
      <w:pPr>
        <w:keepNext/>
      </w:pPr>
      <w:r>
        <w:t xml:space="preserve">Amend the </w:t>
      </w:r>
      <w:r w:rsidRPr="0004104B">
        <w:rPr>
          <w:strike/>
        </w:rPr>
        <w:t>Uniform Regulation for the Method of Sale of Commodities</w:t>
      </w:r>
      <w:r>
        <w:t xml:space="preserve"> </w:t>
      </w:r>
      <w:r w:rsidRPr="00E860CB">
        <w:rPr>
          <w:rFonts w:eastAsia="Times New Roman"/>
          <w:b/>
          <w:bCs/>
          <w:szCs w:val="20"/>
        </w:rPr>
        <w:t>Uniform Fuels and Automotive Lubricant</w:t>
      </w:r>
      <w:r>
        <w:rPr>
          <w:rFonts w:eastAsia="Times New Roman"/>
          <w:b/>
          <w:bCs/>
          <w:szCs w:val="20"/>
        </w:rPr>
        <w:t>s</w:t>
      </w:r>
      <w:r w:rsidRPr="00E860CB">
        <w:rPr>
          <w:rFonts w:eastAsia="Times New Roman"/>
          <w:b/>
          <w:bCs/>
          <w:szCs w:val="20"/>
        </w:rPr>
        <w:t xml:space="preserve"> Regulation</w:t>
      </w:r>
      <w:r>
        <w:t xml:space="preserve"> as follows:</w:t>
      </w:r>
    </w:p>
    <w:p w14:paraId="35D402EA" w14:textId="77777777" w:rsidR="001A19E5" w:rsidRPr="00A6785E" w:rsidRDefault="001A19E5" w:rsidP="001A19E5">
      <w:pPr>
        <w:tabs>
          <w:tab w:val="left" w:pos="540"/>
        </w:tabs>
        <w:spacing w:line="259" w:lineRule="auto"/>
        <w:ind w:left="360"/>
        <w:rPr>
          <w:rFonts w:eastAsiaTheme="minorHAnsi"/>
          <w:bCs/>
          <w:szCs w:val="20"/>
          <w:u w:val="single"/>
        </w:rPr>
      </w:pPr>
      <w:r w:rsidRPr="00A6785E">
        <w:rPr>
          <w:rFonts w:eastAsiaTheme="minorHAnsi"/>
          <w:b/>
          <w:bCs/>
          <w:szCs w:val="20"/>
          <w:u w:val="single"/>
        </w:rPr>
        <w:t>3.11.2.1.</w:t>
      </w:r>
      <w:r w:rsidRPr="0004104B">
        <w:rPr>
          <w:rFonts w:eastAsiaTheme="minorHAnsi"/>
          <w:b/>
          <w:bCs/>
          <w:strike/>
          <w:szCs w:val="20"/>
          <w:u w:val="single"/>
        </w:rPr>
        <w:t>X</w:t>
      </w:r>
      <w:r>
        <w:rPr>
          <w:rFonts w:eastAsiaTheme="minorHAnsi"/>
          <w:b/>
          <w:bCs/>
          <w:szCs w:val="20"/>
          <w:u w:val="single"/>
        </w:rPr>
        <w:t>4</w:t>
      </w:r>
      <w:r w:rsidRPr="00A6785E">
        <w:rPr>
          <w:rFonts w:eastAsiaTheme="minorHAnsi"/>
          <w:b/>
          <w:bCs/>
          <w:szCs w:val="20"/>
          <w:u w:val="single"/>
        </w:rPr>
        <w:t>. Identification of Grade</w:t>
      </w:r>
      <w:r w:rsidRPr="002F4E07">
        <w:rPr>
          <w:rFonts w:eastAsiaTheme="minorHAnsi"/>
          <w:b/>
          <w:bCs/>
          <w:szCs w:val="20"/>
          <w:u w:val="single"/>
        </w:rPr>
        <w:t>. – Each retail dispenser of CNG shall be labeled with an identification of the grade of the product.</w:t>
      </w:r>
    </w:p>
    <w:p w14:paraId="21808FCB" w14:textId="77777777" w:rsidR="001A19E5" w:rsidRPr="00A43BF4" w:rsidRDefault="001A19E5" w:rsidP="001A19E5">
      <w:pPr>
        <w:keepNext/>
        <w:ind w:left="360"/>
        <w:rPr>
          <w:rFonts w:eastAsia="Times New Roman"/>
          <w:szCs w:val="24"/>
        </w:rPr>
      </w:pPr>
      <w:r w:rsidRPr="00A6785E">
        <w:rPr>
          <w:rFonts w:eastAsiaTheme="minorHAnsi"/>
          <w:b/>
          <w:bCs/>
          <w:kern w:val="2"/>
          <w:szCs w:val="20"/>
          <w:u w:val="single"/>
          <w14:ligatures w14:val="standardContextual"/>
        </w:rPr>
        <w:t>3.12.2.</w:t>
      </w:r>
      <w:r w:rsidRPr="0004104B">
        <w:rPr>
          <w:rFonts w:eastAsiaTheme="minorHAnsi"/>
          <w:b/>
          <w:bCs/>
          <w:strike/>
          <w:szCs w:val="20"/>
          <w:u w:val="single"/>
        </w:rPr>
        <w:t xml:space="preserve"> X</w:t>
      </w:r>
      <w:r>
        <w:rPr>
          <w:rFonts w:eastAsiaTheme="minorHAnsi"/>
          <w:b/>
          <w:bCs/>
          <w:szCs w:val="20"/>
          <w:u w:val="single"/>
        </w:rPr>
        <w:t>4</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49FA7B3" w14:textId="77777777" w:rsidR="0018284A" w:rsidRPr="00A43BF4" w:rsidRDefault="00756710" w:rsidP="0018284A">
      <w:pPr>
        <w:keepNext/>
        <w:keepLines/>
        <w:spacing w:after="0"/>
        <w:rPr>
          <w:rFonts w:eastAsia="Times New Roman"/>
          <w:szCs w:val="24"/>
        </w:rPr>
      </w:pPr>
      <w:r w:rsidRPr="0018284A">
        <w:rPr>
          <w:u w:val="single"/>
        </w:rPr>
        <w:t>NEWMA 2023 Interim Meeting:</w:t>
      </w:r>
      <w:r>
        <w:t xml:space="preserve"> </w:t>
      </w:r>
      <w:r w:rsidR="0018284A">
        <w:rPr>
          <w:rFonts w:eastAsia="Times New Roman"/>
          <w:szCs w:val="24"/>
        </w:rPr>
        <w:t xml:space="preserve">No comments were heard on this item. </w:t>
      </w:r>
    </w:p>
    <w:p w14:paraId="75B7D5BF" w14:textId="4E172DD7" w:rsidR="008774B9" w:rsidRDefault="0018284A" w:rsidP="003756B9">
      <w:r>
        <w:t xml:space="preserve">The committee recommends </w:t>
      </w:r>
      <w:r w:rsidR="00B67FED">
        <w:t xml:space="preserve">this as a developing item. </w:t>
      </w:r>
    </w:p>
    <w:p w14:paraId="6B6363D5" w14:textId="15921D9C" w:rsidR="0074577C" w:rsidRDefault="00537E02" w:rsidP="00DA6389">
      <w:r>
        <w:t xml:space="preserve">Additional letters, presentation and data may have been submitted for consideration with this item.  Please refer to </w:t>
      </w:r>
      <w:r>
        <w:rPr>
          <w:u w:val="single"/>
        </w:rPr>
        <w:t>https://www.ncwm.com/publication-15</w:t>
      </w:r>
      <w:r>
        <w:t xml:space="preserve"> to review these documents.</w:t>
      </w:r>
    </w:p>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90" w:name="_Toc161125488"/>
      <w:bookmarkStart w:id="191" w:name="_Toc155946117"/>
      <w:r>
        <w:lastRenderedPageBreak/>
        <w:t>item block 3 (b</w:t>
      </w:r>
      <w:r w:rsidR="00527C68">
        <w:t>3</w:t>
      </w:r>
      <w:r>
        <w:t xml:space="preserve">) </w:t>
      </w:r>
      <w:r>
        <w:tab/>
      </w:r>
      <w:r w:rsidR="00527C68">
        <w:t>Ice cream</w:t>
      </w:r>
      <w:bookmarkEnd w:id="190"/>
      <w:r w:rsidR="00527C68">
        <w:t xml:space="preserve"> </w:t>
      </w:r>
      <w:bookmarkEnd w:id="191"/>
    </w:p>
    <w:p w14:paraId="1909508A" w14:textId="1BE8EB97" w:rsidR="002754BF" w:rsidRPr="00383040" w:rsidRDefault="00473439" w:rsidP="00383040">
      <w:pPr>
        <w:pStyle w:val="ItemHeading"/>
        <w:rPr>
          <w:u w:val="single"/>
        </w:rPr>
      </w:pPr>
      <w:bookmarkStart w:id="192" w:name="_Toc161125489"/>
      <w:bookmarkStart w:id="193" w:name="_Toc155946118"/>
      <w:r>
        <w:t xml:space="preserve">B3: </w:t>
      </w:r>
      <w:r w:rsidR="00D37901">
        <w:t>NET</w:t>
      </w:r>
      <w:r>
        <w:t>-24.1</w:t>
      </w:r>
      <w:r w:rsidRPr="003C355F">
        <w:t xml:space="preserve"> </w:t>
      </w:r>
      <w:r w:rsidRPr="003C355F">
        <w:tab/>
      </w:r>
      <w:r>
        <w:t>V</w:t>
      </w:r>
      <w:r w:rsidRPr="003C355F">
        <w:tab/>
      </w:r>
      <w:r w:rsidR="00D37901">
        <w:t>Ice Cream Novelties</w:t>
      </w:r>
      <w:bookmarkEnd w:id="192"/>
      <w:r w:rsidR="00D37901">
        <w:t xml:space="preserve"> </w:t>
      </w:r>
      <w:bookmarkEnd w:id="193"/>
    </w:p>
    <w:p w14:paraId="7EFFA126" w14:textId="77777777" w:rsidR="006E782B" w:rsidRPr="00281428" w:rsidRDefault="006E782B" w:rsidP="006E782B">
      <w:pPr>
        <w:keepNext/>
        <w:keepLines/>
        <w:spacing w:after="0"/>
        <w:rPr>
          <w:b/>
          <w:szCs w:val="20"/>
        </w:rPr>
      </w:pPr>
      <w:r w:rsidRPr="00281428">
        <w:rPr>
          <w:b/>
          <w:szCs w:val="20"/>
        </w:rPr>
        <w:t>Source:</w:t>
      </w:r>
    </w:p>
    <w:p w14:paraId="2FD63CCC" w14:textId="77777777" w:rsidR="006E782B" w:rsidRPr="00281428" w:rsidRDefault="006E782B" w:rsidP="006E782B">
      <w:pPr>
        <w:keepNext/>
        <w:keepLines/>
        <w:rPr>
          <w:bCs/>
          <w:szCs w:val="20"/>
        </w:rPr>
      </w:pPr>
      <w:r>
        <w:rPr>
          <w:bCs/>
          <w:szCs w:val="20"/>
        </w:rPr>
        <w:t xml:space="preserve">County of Los Angeles Department of Agriculture Commissioner/Weights </w:t>
      </w:r>
    </w:p>
    <w:p w14:paraId="48E719AD" w14:textId="77777777" w:rsidR="006E782B" w:rsidRPr="00AC6AD6" w:rsidRDefault="006E782B" w:rsidP="006E782B">
      <w:pPr>
        <w:keepNext/>
        <w:keepLines/>
        <w:spacing w:after="0"/>
        <w:rPr>
          <w:b/>
        </w:rPr>
      </w:pPr>
      <w:r w:rsidRPr="00AC6AD6">
        <w:rPr>
          <w:b/>
        </w:rPr>
        <w:t>Purpose:</w:t>
      </w:r>
    </w:p>
    <w:p w14:paraId="64D0EB32" w14:textId="77777777" w:rsidR="006E782B" w:rsidRPr="00281428" w:rsidRDefault="006E782B" w:rsidP="006E782B">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Pr="00281428">
        <w:rPr>
          <w:szCs w:val="20"/>
        </w:rPr>
        <w:t>.</w:t>
      </w:r>
    </w:p>
    <w:p w14:paraId="3DDBC5D7" w14:textId="77777777" w:rsidR="006E782B" w:rsidRDefault="006E782B" w:rsidP="006E782B">
      <w:pPr>
        <w:keepNext/>
        <w:keepLines/>
        <w:spacing w:after="0"/>
        <w:rPr>
          <w:b/>
          <w:bCs/>
        </w:rPr>
      </w:pPr>
      <w:r w:rsidRPr="00281428">
        <w:rPr>
          <w:b/>
          <w:bCs/>
        </w:rPr>
        <w:t>Item Under Consideration:</w:t>
      </w:r>
    </w:p>
    <w:p w14:paraId="3341996E" w14:textId="77777777" w:rsidR="006E782B" w:rsidRPr="00281428" w:rsidRDefault="006E782B" w:rsidP="006E782B">
      <w:pPr>
        <w:keepNext/>
        <w:keepLines/>
        <w:spacing w:after="0"/>
        <w:rPr>
          <w:b/>
          <w:bCs/>
        </w:rPr>
      </w:pPr>
    </w:p>
    <w:p w14:paraId="76A7E002" w14:textId="77777777" w:rsidR="006E782B" w:rsidRDefault="006E782B" w:rsidP="006E782B">
      <w:pPr>
        <w:keepNext/>
      </w:pPr>
      <w:r>
        <w:t>The most recent version to a</w:t>
      </w:r>
      <w:r w:rsidRPr="00C33824">
        <w:t>mend Handbook 13</w:t>
      </w:r>
      <w:r>
        <w:t>3</w:t>
      </w:r>
      <w:r w:rsidRPr="00C33824">
        <w:t xml:space="preserve">, </w:t>
      </w:r>
      <w:r>
        <w:t xml:space="preserve">Checking the Net Contents of Packaged Goods, </w:t>
      </w:r>
      <w:r w:rsidRPr="00C33824">
        <w:t>follows</w:t>
      </w:r>
      <w:r>
        <w:t xml:space="preserve"> (previous versions are printed in NCWM Publication 15).</w:t>
      </w:r>
    </w:p>
    <w:p w14:paraId="21499EC5" w14:textId="2513F395" w:rsidR="006E782B" w:rsidRPr="00521EC9" w:rsidRDefault="006E782B" w:rsidP="003C18C9">
      <w:pPr>
        <w:pStyle w:val="ListParagraph"/>
        <w:keepNext/>
        <w:keepLines/>
        <w:numPr>
          <w:ilvl w:val="2"/>
          <w:numId w:val="69"/>
        </w:numPr>
        <w:spacing w:before="360"/>
        <w:outlineLvl w:val="1"/>
        <w:rPr>
          <w:rFonts w:ascii="Times New Roman Bold" w:eastAsia="Times New Roman" w:hAnsi="Times New Roman Bold"/>
          <w:caps/>
          <w:sz w:val="22"/>
          <w:u w:val="single"/>
        </w:rPr>
      </w:pPr>
      <w:r w:rsidRPr="00521EC9">
        <w:rPr>
          <w:rFonts w:ascii="Times New Roman Bold" w:eastAsia="Times New Roman" w:hAnsi="Times New Roman Bold"/>
          <w:caps/>
          <w:strike/>
          <w:sz w:val="22"/>
          <w:u w:val="single"/>
        </w:rPr>
        <w:t>Ice cream novelties</w:t>
      </w:r>
      <w:r w:rsidRPr="00521EC9">
        <w:rPr>
          <w:rFonts w:ascii="Times New Roman Bold" w:eastAsia="Times New Roman" w:hAnsi="Times New Roman Bold"/>
          <w:caps/>
          <w:sz w:val="22"/>
          <w:u w:val="single"/>
        </w:rPr>
        <w:t xml:space="preserve"> Ice CREAM, ICE POPS, AND SIMILAR FROZEN NOVELTIES </w:t>
      </w:r>
      <w:r w:rsidRPr="00521EC9">
        <w:rPr>
          <w:rFonts w:ascii="Times New Roman Bold" w:eastAsia="Times New Roman" w:hAnsi="Times New Roman Bold"/>
          <w:caps/>
          <w:sz w:val="22"/>
          <w:u w:val="single"/>
        </w:rPr>
        <w:fldChar w:fldCharType="begin"/>
      </w:r>
      <w:r w:rsidRPr="00521EC9">
        <w:rPr>
          <w:rFonts w:ascii="Times New Roman Bold" w:eastAsia="Times New Roman" w:hAnsi="Times New Roman Bold"/>
          <w:caps/>
          <w:sz w:val="22"/>
          <w:u w:val="single"/>
        </w:rPr>
        <w:instrText xml:space="preserve"> XE "Ice cream:Novelties" </w:instrText>
      </w:r>
      <w:r w:rsidRPr="00521EC9">
        <w:rPr>
          <w:rFonts w:ascii="Times New Roman Bold" w:eastAsia="Times New Roman" w:hAnsi="Times New Roman Bold"/>
          <w:caps/>
          <w:sz w:val="22"/>
          <w:u w:val="single"/>
        </w:rPr>
        <w:fldChar w:fldCharType="end"/>
      </w:r>
    </w:p>
    <w:p w14:paraId="205CB0BA" w14:textId="77777777" w:rsidR="006E782B" w:rsidRPr="00B37A71" w:rsidRDefault="006E782B" w:rsidP="006E782B">
      <w:pPr>
        <w:pStyle w:val="BodyText3"/>
        <w:keepNext/>
        <w:tabs>
          <w:tab w:val="left" w:pos="360"/>
        </w:tabs>
        <w:spacing w:after="240"/>
        <w:ind w:left="360"/>
        <w:rPr>
          <w:b/>
          <w:sz w:val="22"/>
          <w:szCs w:val="22"/>
        </w:rPr>
      </w:pPr>
      <w:r w:rsidRPr="00B37A71">
        <w:rPr>
          <w:sz w:val="22"/>
          <w:szCs w:val="22"/>
        </w:rPr>
        <w:t>Note:  The following procedure can be used to test packaged products that are solid or semisolid and that will not dissolve in, mix with, absorb, or be absorbed by the fluid into which the product will be immersed</w:t>
      </w:r>
      <w:r w:rsidRPr="00CD18D6">
        <w:rPr>
          <w:b/>
          <w:bCs/>
          <w:sz w:val="22"/>
          <w:szCs w:val="22"/>
        </w:rPr>
        <w:t xml:space="preserve">.  </w:t>
      </w:r>
      <w:r w:rsidRPr="00700565">
        <w:rPr>
          <w:sz w:val="22"/>
          <w:szCs w:val="22"/>
        </w:rPr>
        <w:t>For example</w:t>
      </w:r>
      <w:r w:rsidRPr="00700565">
        <w:rPr>
          <w:b/>
          <w:bCs/>
          <w:sz w:val="22"/>
          <w:szCs w:val="22"/>
        </w:rPr>
        <w:t>,</w:t>
      </w:r>
      <w:r w:rsidRPr="00CD18D6">
        <w:rPr>
          <w:b/>
          <w:bCs/>
          <w:strike/>
          <w:sz w:val="22"/>
          <w:szCs w:val="22"/>
        </w:rPr>
        <w:t xml:space="preserve"> </w:t>
      </w:r>
      <w:r>
        <w:rPr>
          <w:sz w:val="22"/>
          <w:szCs w:val="22"/>
        </w:rPr>
        <w:t xml:space="preserve"> </w:t>
      </w:r>
      <w:r w:rsidRPr="00700565">
        <w:rPr>
          <w:sz w:val="22"/>
          <w:szCs w:val="22"/>
        </w:rPr>
        <w:t>i</w:t>
      </w:r>
      <w:r w:rsidRPr="00700565">
        <w:rPr>
          <w:bCs/>
          <w:sz w:val="22"/>
          <w:szCs w:val="22"/>
          <w:u w:val="single"/>
        </w:rPr>
        <w:t>c</w:t>
      </w:r>
      <w:r w:rsidRPr="00D9249B">
        <w:rPr>
          <w:sz w:val="22"/>
          <w:szCs w:val="22"/>
        </w:rPr>
        <w:t>e</w:t>
      </w:r>
      <w:r w:rsidRPr="00B37A71">
        <w:rPr>
          <w:sz w:val="22"/>
          <w:szCs w:val="22"/>
        </w:rPr>
        <w:t xml:space="preserve"> cream</w:t>
      </w:r>
      <w:r>
        <w:rPr>
          <w:sz w:val="22"/>
          <w:szCs w:val="22"/>
        </w:rPr>
        <w:t>, ice pops</w:t>
      </w:r>
      <w:r w:rsidRPr="00B37A71">
        <w:rPr>
          <w:bCs/>
          <w:sz w:val="22"/>
          <w:szCs w:val="22"/>
          <w:u w:val="single"/>
        </w:rPr>
        <w:t xml:space="preserve"> </w:t>
      </w:r>
      <w:r w:rsidRPr="00CD18D6">
        <w:rPr>
          <w:b/>
          <w:sz w:val="22"/>
          <w:szCs w:val="22"/>
          <w:u w:val="single"/>
        </w:rPr>
        <w:t xml:space="preserve">and </w:t>
      </w:r>
      <w:r>
        <w:rPr>
          <w:b/>
          <w:sz w:val="22"/>
          <w:szCs w:val="22"/>
          <w:u w:val="single"/>
        </w:rPr>
        <w:t xml:space="preserve">similar </w:t>
      </w:r>
      <w:r w:rsidRPr="00CD18D6">
        <w:rPr>
          <w:b/>
          <w:sz w:val="22"/>
          <w:szCs w:val="22"/>
          <w:u w:val="single"/>
        </w:rPr>
        <w:t xml:space="preserve">frozen </w:t>
      </w:r>
      <w:r w:rsidRPr="00AB20B6">
        <w:rPr>
          <w:b/>
          <w:sz w:val="22"/>
          <w:szCs w:val="22"/>
          <w:u w:val="single"/>
        </w:rPr>
        <w:t>novelties</w:t>
      </w:r>
      <w:r>
        <w:rPr>
          <w:sz w:val="22"/>
          <w:szCs w:val="22"/>
        </w:rPr>
        <w:t xml:space="preserve"> </w:t>
      </w:r>
      <w:r w:rsidRPr="00B37A71">
        <w:rPr>
          <w:sz w:val="22"/>
          <w:szCs w:val="22"/>
        </w:rPr>
        <w:t xml:space="preserve">labeled by volume can be tested using </w:t>
      </w:r>
      <w:r w:rsidRPr="00CD18D6">
        <w:rPr>
          <w:b/>
          <w:strike/>
          <w:sz w:val="22"/>
          <w:szCs w:val="22"/>
        </w:rPr>
        <w:t>ice</w:t>
      </w:r>
      <w:r>
        <w:rPr>
          <w:b/>
          <w:strike/>
          <w:sz w:val="22"/>
          <w:szCs w:val="22"/>
        </w:rPr>
        <w:t xml:space="preserve"> </w:t>
      </w:r>
      <w:r w:rsidRPr="00CD18D6">
        <w:rPr>
          <w:b/>
          <w:sz w:val="22"/>
          <w:szCs w:val="22"/>
          <w:u w:val="single"/>
        </w:rPr>
        <w:t>chilled</w:t>
      </w:r>
      <w:r w:rsidRPr="00B37A71">
        <w:rPr>
          <w:bCs/>
          <w:sz w:val="22"/>
          <w:szCs w:val="22"/>
          <w:u w:val="single"/>
        </w:rPr>
        <w:t xml:space="preserve"> </w:t>
      </w:r>
      <w:r w:rsidRPr="00B37A71">
        <w:rPr>
          <w:sz w:val="22"/>
          <w:szCs w:val="22"/>
        </w:rPr>
        <w:t>water</w:t>
      </w:r>
      <w:r w:rsidRPr="00B37A71">
        <w:rPr>
          <w:strike/>
          <w:sz w:val="22"/>
          <w:szCs w:val="22"/>
        </w:rPr>
        <w:t xml:space="preserve"> </w:t>
      </w:r>
      <w:r w:rsidRPr="00CD18D6">
        <w:rPr>
          <w:b/>
          <w:strike/>
          <w:sz w:val="22"/>
          <w:szCs w:val="22"/>
        </w:rPr>
        <w:t>or kerosene</w:t>
      </w:r>
      <w:r w:rsidRPr="00B37A71">
        <w:rPr>
          <w:sz w:val="22"/>
          <w:szCs w:val="22"/>
        </w:rPr>
        <w:t xml:space="preserve"> as the immersion fluid.</w:t>
      </w:r>
    </w:p>
    <w:p w14:paraId="1EF49C26" w14:textId="77777777" w:rsidR="006E782B" w:rsidRPr="00B37A71" w:rsidRDefault="006E782B" w:rsidP="006E782B">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291729B5" w14:textId="77777777" w:rsidR="006E782B" w:rsidRPr="00B37A71" w:rsidRDefault="006E782B" w:rsidP="006E782B">
      <w:pPr>
        <w:pStyle w:val="BodyText3"/>
        <w:tabs>
          <w:tab w:val="left" w:pos="720"/>
        </w:tabs>
        <w:spacing w:before="60" w:after="240"/>
        <w:ind w:left="360"/>
        <w:rPr>
          <w:sz w:val="22"/>
          <w:szCs w:val="22"/>
        </w:rPr>
      </w:pPr>
      <w:r w:rsidRPr="00B37A71">
        <w:rPr>
          <w:sz w:val="22"/>
          <w:szCs w:val="22"/>
        </w:rPr>
        <w:t>(Added 2010)</w:t>
      </w:r>
    </w:p>
    <w:p w14:paraId="78A7DEAA" w14:textId="58FF05E5" w:rsidR="006E782B" w:rsidRPr="00B37A71" w:rsidRDefault="006E782B" w:rsidP="006E782B">
      <w:pPr>
        <w:pStyle w:val="BodyText3"/>
        <w:tabs>
          <w:tab w:val="left" w:pos="720"/>
        </w:tabs>
        <w:spacing w:after="240"/>
        <w:ind w:left="360"/>
        <w:rPr>
          <w:b/>
          <w:sz w:val="22"/>
          <w:szCs w:val="22"/>
        </w:rPr>
      </w:pPr>
      <w:r w:rsidRPr="00B37A71">
        <w:rPr>
          <w:sz w:val="22"/>
          <w:szCs w:val="22"/>
        </w:rPr>
        <w:t xml:space="preserve">The following volume displacement procedure uses a displacement vessel specifically designed for ice cream such as ice cream bars, ice cream sandwiches, </w:t>
      </w:r>
      <w:r w:rsidRPr="00700565">
        <w:rPr>
          <w:strike/>
          <w:sz w:val="22"/>
          <w:szCs w:val="22"/>
        </w:rPr>
        <w:t xml:space="preserve">or </w:t>
      </w:r>
      <w:r w:rsidRPr="00B37A71">
        <w:rPr>
          <w:sz w:val="22"/>
          <w:szCs w:val="22"/>
        </w:rPr>
        <w:t>cones</w:t>
      </w:r>
      <w:r>
        <w:rPr>
          <w:sz w:val="22"/>
          <w:szCs w:val="22"/>
        </w:rPr>
        <w:t xml:space="preserve"> </w:t>
      </w:r>
      <w:r w:rsidRPr="00700565">
        <w:rPr>
          <w:b/>
          <w:bCs/>
          <w:sz w:val="22"/>
          <w:szCs w:val="22"/>
        </w:rPr>
        <w:t xml:space="preserve">and other similar frozen </w:t>
      </w:r>
      <w:r>
        <w:rPr>
          <w:b/>
          <w:bCs/>
          <w:sz w:val="22"/>
          <w:szCs w:val="22"/>
        </w:rPr>
        <w:t>novelties</w:t>
      </w:r>
      <w:r w:rsidRPr="00B37A71">
        <w:rPr>
          <w:sz w:val="22"/>
          <w:szCs w:val="22"/>
        </w:rPr>
        <w:t xml:space="preserve">.  The procedure determines the volume </w:t>
      </w:r>
      <w:r w:rsidRPr="00700565">
        <w:rPr>
          <w:strike/>
          <w:sz w:val="22"/>
          <w:szCs w:val="22"/>
        </w:rPr>
        <w:t>of the novelty</w:t>
      </w:r>
      <w:r w:rsidRPr="00B37A71">
        <w:rPr>
          <w:sz w:val="22"/>
          <w:szCs w:val="22"/>
        </w:rPr>
        <w:t xml:space="preserve"> by measuring the amount of water displaced when the </w:t>
      </w:r>
      <w:r w:rsidRPr="0032347B">
        <w:rPr>
          <w:sz w:val="22"/>
          <w:szCs w:val="22"/>
        </w:rPr>
        <w:t>novelty</w:t>
      </w:r>
      <w:r w:rsidRPr="00B37A71">
        <w:rPr>
          <w:sz w:val="22"/>
          <w:szCs w:val="22"/>
        </w:rPr>
        <w:t xml:space="preserve"> is submerged in the vessel.  Two displacements per sample are required to subtract the volume of sticks or cups.</w:t>
      </w:r>
    </w:p>
    <w:p w14:paraId="5B161EC3" w14:textId="77777777" w:rsidR="006E782B" w:rsidRPr="00B37A71" w:rsidRDefault="006E782B" w:rsidP="006E782B">
      <w:pPr>
        <w:keepNext/>
        <w:keepLines/>
        <w:ind w:left="360"/>
        <w:rPr>
          <w:sz w:val="22"/>
        </w:rPr>
      </w:pPr>
      <w:r w:rsidRPr="00B37A71">
        <w:rPr>
          <w:sz w:val="22"/>
        </w:rPr>
        <w:t xml:space="preserve">The procedure first determines if the densities of the </w:t>
      </w:r>
      <w:r w:rsidRPr="0032347B">
        <w:rPr>
          <w:sz w:val="22"/>
        </w:rPr>
        <w:t>novelties</w:t>
      </w:r>
      <w:r w:rsidRPr="00B37A71">
        <w:rPr>
          <w:sz w:val="22"/>
        </w:rPr>
        <w:t xml:space="preserve">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7AA6F42E" w14:textId="77777777" w:rsidR="006E782B" w:rsidRPr="00B37A71" w:rsidRDefault="006E782B" w:rsidP="006E782B">
      <w:pPr>
        <w:keepNext/>
        <w:keepLines/>
        <w:ind w:left="360" w:firstLine="360"/>
        <w:rPr>
          <w:b/>
          <w:bCs/>
          <w:sz w:val="22"/>
        </w:rPr>
      </w:pPr>
      <w:r w:rsidRPr="00B37A71">
        <w:rPr>
          <w:b/>
          <w:bCs/>
          <w:sz w:val="22"/>
        </w:rPr>
        <w:t>3.11.1. Test Equipment</w:t>
      </w:r>
    </w:p>
    <w:p w14:paraId="71F284A4" w14:textId="77777777" w:rsidR="006E782B" w:rsidRDefault="006E782B" w:rsidP="006E782B">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7FD77233" w14:textId="77777777" w:rsidR="006E782B" w:rsidRPr="00B37A71" w:rsidRDefault="006E782B" w:rsidP="006E782B">
      <w:pPr>
        <w:pStyle w:val="ListParagraph"/>
        <w:keepNext/>
        <w:widowControl w:val="0"/>
        <w:spacing w:before="240"/>
        <w:ind w:left="1080"/>
        <w:contextualSpacing/>
        <w:rPr>
          <w:sz w:val="22"/>
        </w:rPr>
      </w:pPr>
    </w:p>
    <w:p w14:paraId="0744FAA7" w14:textId="77777777" w:rsidR="006E782B" w:rsidRPr="00B37A71" w:rsidRDefault="006E782B" w:rsidP="006E782B">
      <w:pPr>
        <w:pStyle w:val="ListParagraph"/>
        <w:keepNext/>
        <w:widowControl w:val="0"/>
        <w:numPr>
          <w:ilvl w:val="0"/>
          <w:numId w:val="38"/>
        </w:numPr>
        <w:spacing w:after="0"/>
        <w:contextualSpacing/>
        <w:rPr>
          <w:sz w:val="22"/>
        </w:rPr>
      </w:pPr>
      <w:r w:rsidRPr="00B37A71">
        <w:rPr>
          <w:sz w:val="22"/>
        </w:rPr>
        <w:t>Volumetric measures</w:t>
      </w:r>
    </w:p>
    <w:p w14:paraId="7C509056" w14:textId="77777777" w:rsidR="006E782B" w:rsidRPr="00B37A71" w:rsidRDefault="006E782B" w:rsidP="006E782B">
      <w:pPr>
        <w:pStyle w:val="ListParagraph"/>
        <w:keepNext/>
        <w:widowControl w:val="0"/>
        <w:spacing w:after="0"/>
        <w:ind w:left="1080"/>
        <w:contextualSpacing/>
        <w:rPr>
          <w:sz w:val="22"/>
        </w:rPr>
      </w:pPr>
    </w:p>
    <w:p w14:paraId="39BE31DF" w14:textId="77777777" w:rsidR="006E782B" w:rsidRPr="00B37A71" w:rsidRDefault="006E782B" w:rsidP="006E782B">
      <w:pPr>
        <w:pStyle w:val="ListParagraph"/>
        <w:widowControl w:val="0"/>
        <w:numPr>
          <w:ilvl w:val="0"/>
          <w:numId w:val="38"/>
        </w:numPr>
        <w:contextualSpacing/>
        <w:rPr>
          <w:sz w:val="22"/>
        </w:rPr>
      </w:pPr>
      <w:r w:rsidRPr="00B37A71">
        <w:rPr>
          <w:sz w:val="22"/>
        </w:rPr>
        <w:t xml:space="preserve">Displacement vessel with dimensions appropriate for the size of </w:t>
      </w:r>
      <w:r w:rsidRPr="0032347B">
        <w:rPr>
          <w:sz w:val="22"/>
        </w:rPr>
        <w:t>novelties</w:t>
      </w:r>
      <w:r w:rsidRPr="00B37A71">
        <w:rPr>
          <w:sz w:val="22"/>
        </w:rPr>
        <w:t xml:space="preserve"> being tested (see </w:t>
      </w:r>
      <w:r w:rsidRPr="00B37A71">
        <w:rPr>
          <w:sz w:val="22"/>
        </w:rPr>
        <w:lastRenderedPageBreak/>
        <w:t>Figure 3-7</w:t>
      </w:r>
      <w:r w:rsidRPr="00B37A71">
        <w:rPr>
          <w:b/>
          <w:bCs/>
          <w:sz w:val="22"/>
          <w:u w:val="single"/>
        </w:rPr>
        <w:t>(a)</w:t>
      </w:r>
      <w:r w:rsidRPr="00B37A71">
        <w:rPr>
          <w:sz w:val="22"/>
        </w:rPr>
        <w:t xml:space="preserve">, “Example of a Displacement Vessel”).  It should include an interior baffle that reduces wave action when the </w:t>
      </w:r>
      <w:r w:rsidRPr="0032347B">
        <w:rPr>
          <w:sz w:val="22"/>
        </w:rPr>
        <w:t>novelty</w:t>
      </w:r>
      <w:r w:rsidRPr="00B37A71">
        <w:rPr>
          <w:sz w:val="22"/>
        </w:rPr>
        <w:t xml:space="preserve"> is inserted and a downward angled overflow spout to reduce dripping. Other designs may be used.</w:t>
      </w:r>
    </w:p>
    <w:p w14:paraId="508C10F3" w14:textId="77777777" w:rsidR="006E782B" w:rsidRPr="00B37A71" w:rsidRDefault="006E782B" w:rsidP="006E782B">
      <w:pPr>
        <w:keepNext/>
        <w:widowControl w:val="0"/>
        <w:ind w:left="720"/>
        <w:contextualSpacing/>
        <w:jc w:val="center"/>
        <w:rPr>
          <w:sz w:val="22"/>
          <w:u w:val="single"/>
        </w:rPr>
      </w:pPr>
      <w:r w:rsidRPr="00B37A71">
        <w:rPr>
          <w:b/>
          <w:bCs/>
          <w:noProof/>
          <w:u w:val="single"/>
        </w:rPr>
        <w:drawing>
          <wp:inline distT="0" distB="0" distL="0" distR="0" wp14:anchorId="75A9550D" wp14:editId="7C30C0AA">
            <wp:extent cx="2746375" cy="2059781"/>
            <wp:effectExtent l="635" t="0" r="0" b="0"/>
            <wp:docPr id="2143084474" name="Picture 2143084474"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28732B6C" w14:textId="77777777" w:rsidR="006E782B" w:rsidRPr="00B37A71" w:rsidRDefault="006E782B" w:rsidP="006E782B">
      <w:pPr>
        <w:keepNext/>
        <w:widowControl w:val="0"/>
        <w:ind w:left="720"/>
        <w:contextualSpacing/>
        <w:jc w:val="center"/>
        <w:rPr>
          <w:sz w:val="22"/>
          <w:u w:val="single"/>
        </w:rPr>
      </w:pPr>
      <w:r w:rsidRPr="00B37A71">
        <w:rPr>
          <w:b/>
          <w:bCs/>
          <w:u w:val="single"/>
        </w:rPr>
        <w:t>Figure 3-7(a). Example of a Displacement Vessel.</w:t>
      </w:r>
    </w:p>
    <w:p w14:paraId="65558C59" w14:textId="77777777" w:rsidR="006E782B" w:rsidRDefault="006E782B" w:rsidP="006E782B">
      <w:pPr>
        <w:rPr>
          <w:b/>
          <w:bCs/>
        </w:rPr>
      </w:pPr>
    </w:p>
    <w:p w14:paraId="1DF6226D" w14:textId="77777777" w:rsidR="006E782B" w:rsidRDefault="006E782B" w:rsidP="006E782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755C3E27" wp14:editId="6EC95CDF">
            <wp:simplePos x="0" y="0"/>
            <wp:positionH relativeFrom="column">
              <wp:posOffset>666115</wp:posOffset>
            </wp:positionH>
            <wp:positionV relativeFrom="paragraph">
              <wp:posOffset>123825</wp:posOffset>
            </wp:positionV>
            <wp:extent cx="2243455" cy="2438400"/>
            <wp:effectExtent l="0" t="0" r="4445" b="0"/>
            <wp:wrapSquare wrapText="bothSides"/>
            <wp:docPr id="1878351637" name="Picture 1878351637"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34">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37F40" w14:textId="77777777" w:rsidR="006E782B" w:rsidRDefault="006E782B" w:rsidP="006E782B">
      <w:pPr>
        <w:keepNext/>
        <w:keepLines/>
        <w:widowControl w:val="0"/>
        <w:rPr>
          <w:b/>
        </w:rPr>
      </w:pPr>
    </w:p>
    <w:p w14:paraId="638570F2" w14:textId="77777777" w:rsidR="006E782B" w:rsidRDefault="006E782B" w:rsidP="006E782B">
      <w:pPr>
        <w:keepNext/>
        <w:keepLines/>
        <w:widowControl w:val="0"/>
        <w:rPr>
          <w:b/>
        </w:rPr>
      </w:pPr>
    </w:p>
    <w:p w14:paraId="114AE4AF" w14:textId="77777777" w:rsidR="006E782B" w:rsidRDefault="006E782B" w:rsidP="006E782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3DFCB6D8" wp14:editId="22FF6299">
                <wp:simplePos x="0" y="0"/>
                <wp:positionH relativeFrom="column">
                  <wp:posOffset>652780</wp:posOffset>
                </wp:positionH>
                <wp:positionV relativeFrom="paragraph">
                  <wp:posOffset>241935</wp:posOffset>
                </wp:positionV>
                <wp:extent cx="2633345" cy="54610"/>
                <wp:effectExtent l="24130" t="22860" r="19050" b="27305"/>
                <wp:wrapNone/>
                <wp:docPr id="1638783464" name="Rectangle 16387834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0C637" id="Rectangle 1638783464" o:spid="_x0000_s1026" style="position:absolute;margin-left:51.4pt;margin-top:19.05pt;width:207.35pt;height:4.3pt;z-index:2516807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0133CF37" w14:textId="77777777" w:rsidR="006E782B" w:rsidRDefault="006E782B" w:rsidP="006E782B">
      <w:pPr>
        <w:keepNext/>
        <w:keepLines/>
        <w:widowControl w:val="0"/>
        <w:spacing w:before="600" w:after="840"/>
        <w:ind w:left="720"/>
      </w:pPr>
    </w:p>
    <w:p w14:paraId="3BA128F4" w14:textId="77777777" w:rsidR="006E782B" w:rsidRDefault="006E782B" w:rsidP="006E782B">
      <w:pPr>
        <w:ind w:firstLine="720"/>
        <w:rPr>
          <w:b/>
          <w:bCs/>
          <w:u w:val="single"/>
        </w:rPr>
      </w:pPr>
    </w:p>
    <w:p w14:paraId="30ACE66B" w14:textId="77777777" w:rsidR="006E782B" w:rsidRPr="000B2F6B" w:rsidRDefault="006E782B" w:rsidP="006E782B">
      <w:pPr>
        <w:pStyle w:val="ListParagraph"/>
        <w:numPr>
          <w:ilvl w:val="0"/>
          <w:numId w:val="26"/>
        </w:numPr>
        <w:ind w:left="900" w:hanging="180"/>
        <w:rPr>
          <w:b/>
          <w:bCs/>
          <w:u w:val="single"/>
        </w:rPr>
      </w:pPr>
      <w:r w:rsidRPr="000B2F6B">
        <w:rPr>
          <w:b/>
          <w:bCs/>
          <w:u w:val="single"/>
        </w:rPr>
        <w:t>Insulation shield</w:t>
      </w:r>
    </w:p>
    <w:p w14:paraId="74106AA3" w14:textId="77777777" w:rsidR="006E782B" w:rsidRDefault="006E782B" w:rsidP="006E782B">
      <w:pPr>
        <w:ind w:left="720" w:firstLine="720"/>
        <w:rPr>
          <w:b/>
          <w:bCs/>
          <w:u w:val="single"/>
        </w:rPr>
      </w:pPr>
      <w:r w:rsidRPr="004A57A5">
        <w:rPr>
          <w:b/>
          <w:bCs/>
          <w:u w:val="single"/>
        </w:rPr>
        <w:sym w:font="Wingdings" w:char="F0D8"/>
      </w:r>
      <w:r w:rsidRPr="004A57A5">
        <w:rPr>
          <w:b/>
          <w:bCs/>
          <w:u w:val="single"/>
        </w:rPr>
        <w:t xml:space="preserve"> Styrofoam Board – minimum one-inch-thick</w:t>
      </w:r>
    </w:p>
    <w:p w14:paraId="34D7F244" w14:textId="77777777" w:rsidR="006E782B" w:rsidRDefault="006E782B" w:rsidP="006E782B">
      <w:pPr>
        <w:ind w:left="720" w:firstLine="720"/>
        <w:rPr>
          <w:b/>
          <w:bCs/>
          <w:u w:val="single"/>
        </w:rPr>
      </w:pPr>
      <w:r>
        <w:rPr>
          <w:b/>
          <w:bCs/>
          <w:u w:val="single"/>
        </w:rPr>
        <w:sym w:font="Wingdings" w:char="F0D8"/>
      </w:r>
      <w:r>
        <w:rPr>
          <w:b/>
          <w:bCs/>
          <w:u w:val="single"/>
        </w:rPr>
        <w:t xml:space="preserve"> Styrofoam glue</w:t>
      </w:r>
    </w:p>
    <w:p w14:paraId="5B75E8B4" w14:textId="77777777" w:rsidR="006E782B" w:rsidRPr="000B2F6B" w:rsidRDefault="006E782B" w:rsidP="006E782B">
      <w:pPr>
        <w:keepNext/>
        <w:keepLines/>
        <w:jc w:val="center"/>
        <w:rPr>
          <w:b/>
          <w:bCs/>
          <w:u w:val="single"/>
        </w:rPr>
      </w:pPr>
      <w:r>
        <w:rPr>
          <w:b/>
          <w:bCs/>
          <w:u w:val="single"/>
        </w:rPr>
        <w:lastRenderedPageBreak/>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4A71416A" w14:textId="77777777" w:rsidTr="00B129A1">
        <w:trPr>
          <w:trHeight w:val="4320"/>
          <w:jc w:val="center"/>
        </w:trPr>
        <w:tc>
          <w:tcPr>
            <w:tcW w:w="3724" w:type="dxa"/>
            <w:tcBorders>
              <w:top w:val="nil"/>
              <w:left w:val="nil"/>
              <w:bottom w:val="nil"/>
              <w:right w:val="nil"/>
            </w:tcBorders>
            <w:vAlign w:val="bottom"/>
            <w:hideMark/>
          </w:tcPr>
          <w:p w14:paraId="556D1E9A" w14:textId="77777777" w:rsidR="006E782B" w:rsidRDefault="006E782B" w:rsidP="00B129A1">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3A76512A" wp14:editId="681479F8">
                      <wp:simplePos x="0" y="0"/>
                      <wp:positionH relativeFrom="column">
                        <wp:posOffset>-39370</wp:posOffset>
                      </wp:positionH>
                      <wp:positionV relativeFrom="paragraph">
                        <wp:posOffset>2961640</wp:posOffset>
                      </wp:positionV>
                      <wp:extent cx="6840855" cy="0"/>
                      <wp:effectExtent l="0" t="0" r="0" b="0"/>
                      <wp:wrapNone/>
                      <wp:docPr id="871722759" name="Straight Connector 871722759"/>
                      <wp:cNvGraphicFramePr/>
                      <a:graphic xmlns:a="http://schemas.openxmlformats.org/drawingml/2006/main">
                        <a:graphicData uri="http://schemas.microsoft.com/office/word/2010/wordprocessingShape">
                          <wps:wsp>
                            <wps:cNvCnPr/>
                            <wps:spPr>
                              <a:xfrm>
                                <a:off x="0" y="0"/>
                                <a:ext cx="684022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9E911C9" id="Straight Connector 871722759" o:spid="_x0000_s1026" style="position:absolute;z-index:251682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" strokecolor="windowText"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74980465" wp14:editId="06ED86B7">
                  <wp:simplePos x="0" y="0"/>
                  <wp:positionH relativeFrom="column">
                    <wp:posOffset>345440</wp:posOffset>
                  </wp:positionH>
                  <wp:positionV relativeFrom="paragraph">
                    <wp:posOffset>0</wp:posOffset>
                  </wp:positionV>
                  <wp:extent cx="2106930" cy="2809875"/>
                  <wp:effectExtent l="0" t="0" r="7620" b="9525"/>
                  <wp:wrapTopAndBottom/>
                  <wp:docPr id="1461443139" name="Picture 1461443139"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563BD249" w14:textId="77777777" w:rsidR="006E782B" w:rsidRDefault="006E782B" w:rsidP="00B129A1">
            <w:pPr>
              <w:keepNext/>
              <w:keepLines/>
              <w:spacing w:after="0"/>
              <w:jc w:val="center"/>
              <w:rPr>
                <w:b/>
                <w:bCs/>
              </w:rPr>
            </w:pPr>
            <w:r>
              <w:rPr>
                <w:b/>
                <w:noProof/>
              </w:rPr>
              <w:drawing>
                <wp:inline distT="0" distB="0" distL="0" distR="0" wp14:anchorId="6155BCDF" wp14:editId="313B9F2A">
                  <wp:extent cx="2800350" cy="2095500"/>
                  <wp:effectExtent l="0" t="9525" r="9525" b="9525"/>
                  <wp:docPr id="1445424661" name="Picture 1445424661"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4FFF1A47" w14:textId="77777777" w:rsidR="006E782B" w:rsidRDefault="006E782B" w:rsidP="00B129A1">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089FF4E1" w14:textId="77777777" w:rsidR="006E782B" w:rsidRDefault="006E782B" w:rsidP="00B129A1">
            <w:pPr>
              <w:keepNext/>
              <w:keepLines/>
              <w:spacing w:after="0"/>
              <w:jc w:val="center"/>
              <w:rPr>
                <w:b/>
                <w:bCs/>
                <w:noProof/>
              </w:rPr>
            </w:pPr>
          </w:p>
          <w:p w14:paraId="7B822278" w14:textId="77777777" w:rsidR="006E782B" w:rsidRDefault="006E782B" w:rsidP="00B129A1">
            <w:pPr>
              <w:keepNext/>
              <w:keepLines/>
              <w:spacing w:after="0"/>
              <w:jc w:val="center"/>
              <w:rPr>
                <w:b/>
                <w:bCs/>
                <w:noProof/>
                <w:u w:val="single"/>
              </w:rPr>
            </w:pPr>
            <w:r>
              <w:rPr>
                <w:b/>
                <w:noProof/>
              </w:rPr>
              <w:drawing>
                <wp:inline distT="0" distB="0" distL="0" distR="0" wp14:anchorId="5755D42A" wp14:editId="12B93B28">
                  <wp:extent cx="2790825" cy="2095500"/>
                  <wp:effectExtent l="4763" t="0" r="0" b="0"/>
                  <wp:docPr id="428435896" name="Picture 428435896"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75E76808" w14:textId="77777777" w:rsidR="006E782B" w:rsidRDefault="006E782B" w:rsidP="006E782B">
      <w:pPr>
        <w:keepNext/>
        <w:spacing w:before="240" w:after="0"/>
        <w:jc w:val="center"/>
        <w:rPr>
          <w:b/>
          <w:bCs/>
          <w:u w:val="single"/>
        </w:rPr>
      </w:pPr>
      <w:r>
        <w:rPr>
          <w:b/>
          <w:bCs/>
          <w:u w:val="single"/>
        </w:rPr>
        <w:t>Figure 3-7(b)(c)(d). Example of an Insulation Shield with Acrylic Displacement Vessel,</w:t>
      </w:r>
    </w:p>
    <w:p w14:paraId="498EE3A8" w14:textId="77777777" w:rsidR="006E782B" w:rsidRDefault="006E782B" w:rsidP="006E782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60C9E372" w14:textId="77777777" w:rsidTr="00B129A1">
        <w:trPr>
          <w:jc w:val="center"/>
        </w:trPr>
        <w:tc>
          <w:tcPr>
            <w:tcW w:w="3724" w:type="dxa"/>
            <w:tcBorders>
              <w:top w:val="nil"/>
              <w:left w:val="nil"/>
              <w:bottom w:val="single" w:sz="4" w:space="0" w:color="auto"/>
              <w:right w:val="nil"/>
            </w:tcBorders>
            <w:vAlign w:val="bottom"/>
            <w:hideMark/>
          </w:tcPr>
          <w:p w14:paraId="09C07B7A" w14:textId="77777777" w:rsidR="006E782B" w:rsidRDefault="006E782B" w:rsidP="00B129A1">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671F3696" wp14:editId="337DF627">
                  <wp:simplePos x="0" y="0"/>
                  <wp:positionH relativeFrom="column">
                    <wp:posOffset>200660</wp:posOffset>
                  </wp:positionH>
                  <wp:positionV relativeFrom="paragraph">
                    <wp:posOffset>0</wp:posOffset>
                  </wp:positionV>
                  <wp:extent cx="2085975" cy="2781300"/>
                  <wp:effectExtent l="0" t="0" r="9525" b="0"/>
                  <wp:wrapTopAndBottom/>
                  <wp:docPr id="2066948871" name="Picture 2066948871"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384DA9D3" w14:textId="77777777" w:rsidR="006E782B" w:rsidRDefault="006E782B" w:rsidP="00B129A1">
            <w:pPr>
              <w:spacing w:after="0"/>
              <w:jc w:val="center"/>
              <w:rPr>
                <w:b/>
                <w:bCs/>
                <w:u w:val="single"/>
              </w:rPr>
            </w:pPr>
            <w:r>
              <w:rPr>
                <w:b/>
                <w:noProof/>
              </w:rPr>
              <w:drawing>
                <wp:inline distT="0" distB="0" distL="0" distR="0" wp14:anchorId="025911F6" wp14:editId="2E12AB0A">
                  <wp:extent cx="2085975" cy="2781300"/>
                  <wp:effectExtent l="0" t="0" r="9525" b="0"/>
                  <wp:docPr id="870598349" name="Picture 87059834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1678C777" w14:textId="77777777" w:rsidR="006E782B" w:rsidRDefault="006E782B" w:rsidP="00B129A1">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3288E278" w14:textId="77777777" w:rsidR="006E782B" w:rsidRDefault="006E782B" w:rsidP="00B129A1">
            <w:pPr>
              <w:spacing w:after="0"/>
              <w:jc w:val="center"/>
              <w:rPr>
                <w:b/>
                <w:bCs/>
                <w:noProof/>
                <w:u w:val="single"/>
              </w:rPr>
            </w:pPr>
            <w:r>
              <w:rPr>
                <w:b/>
                <w:noProof/>
              </w:rPr>
              <w:drawing>
                <wp:inline distT="0" distB="0" distL="0" distR="0" wp14:anchorId="1D38599B" wp14:editId="15D257EB">
                  <wp:extent cx="2133600" cy="2781300"/>
                  <wp:effectExtent l="0" t="0" r="0" b="0"/>
                  <wp:docPr id="761772358" name="Picture 761772358"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4864DEF3" w14:textId="77777777" w:rsidR="006E782B" w:rsidRDefault="006E782B" w:rsidP="00B129A1">
            <w:pPr>
              <w:spacing w:after="0"/>
              <w:jc w:val="center"/>
              <w:rPr>
                <w:b/>
                <w:bCs/>
                <w:noProof/>
                <w:u w:val="single"/>
              </w:rPr>
            </w:pPr>
            <w:r>
              <w:rPr>
                <w:b/>
                <w:bCs/>
                <w:noProof/>
                <w:u w:val="single"/>
              </w:rPr>
              <w:t>(g)</w:t>
            </w:r>
          </w:p>
        </w:tc>
      </w:tr>
    </w:tbl>
    <w:p w14:paraId="3C277E15" w14:textId="77777777" w:rsidR="006E782B" w:rsidRDefault="006E782B" w:rsidP="006E782B">
      <w:pPr>
        <w:keepNext/>
        <w:spacing w:before="240"/>
        <w:jc w:val="center"/>
        <w:rPr>
          <w:b/>
          <w:szCs w:val="20"/>
        </w:rPr>
      </w:pPr>
      <w:r>
        <w:rPr>
          <w:b/>
          <w:bCs/>
          <w:u w:val="single"/>
        </w:rPr>
        <w:t>Figure 3-7(e)(f)(g). Example of an Insulation Shield with Metal Displacement Vessel</w:t>
      </w:r>
    </w:p>
    <w:p w14:paraId="521CB429" w14:textId="77777777" w:rsidR="006E782B" w:rsidRPr="00DD479B" w:rsidRDefault="006E782B" w:rsidP="006E782B">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32385C24" w14:textId="77777777" w:rsidR="006E782B" w:rsidRPr="00DD479B" w:rsidRDefault="006E782B" w:rsidP="006E782B">
      <w:pPr>
        <w:pStyle w:val="ListParagraph"/>
        <w:keepNext/>
        <w:widowControl w:val="0"/>
        <w:tabs>
          <w:tab w:val="left" w:pos="1080"/>
          <w:tab w:val="left" w:pos="1170"/>
        </w:tabs>
        <w:spacing w:before="240"/>
        <w:contextualSpacing/>
        <w:jc w:val="left"/>
        <w:rPr>
          <w:sz w:val="22"/>
        </w:rPr>
      </w:pPr>
    </w:p>
    <w:p w14:paraId="3733A35A" w14:textId="77777777" w:rsidR="006E782B" w:rsidRPr="004A57A5" w:rsidRDefault="006E782B" w:rsidP="006E782B">
      <w:pPr>
        <w:pStyle w:val="ListParagraph"/>
        <w:widowControl w:val="0"/>
        <w:numPr>
          <w:ilvl w:val="0"/>
          <w:numId w:val="40"/>
        </w:numPr>
        <w:tabs>
          <w:tab w:val="left" w:pos="1080"/>
          <w:tab w:val="left" w:pos="1170"/>
        </w:tabs>
        <w:spacing w:before="240"/>
        <w:contextualSpacing/>
        <w:rPr>
          <w:b/>
          <w:bCs/>
          <w:sz w:val="22"/>
          <w:u w:val="single"/>
        </w:rPr>
      </w:pPr>
      <w:r w:rsidRPr="004A57A5">
        <w:rPr>
          <w:b/>
          <w:bCs/>
          <w:sz w:val="22"/>
          <w:u w:val="single"/>
        </w:rPr>
        <w:t xml:space="preserve">Freezer or ice chest </w:t>
      </w:r>
    </w:p>
    <w:p w14:paraId="530E781B" w14:textId="77777777" w:rsidR="006E782B" w:rsidRPr="00DD479B" w:rsidRDefault="006E782B" w:rsidP="006E782B">
      <w:pPr>
        <w:pStyle w:val="ListParagraph"/>
        <w:widowControl w:val="0"/>
        <w:tabs>
          <w:tab w:val="left" w:pos="1080"/>
          <w:tab w:val="left" w:pos="1170"/>
        </w:tabs>
        <w:spacing w:before="240"/>
        <w:contextualSpacing/>
        <w:rPr>
          <w:sz w:val="22"/>
        </w:rPr>
      </w:pPr>
    </w:p>
    <w:p w14:paraId="6D22776D" w14:textId="77777777" w:rsidR="006E782B" w:rsidRPr="00DD479B" w:rsidRDefault="006E782B" w:rsidP="006E782B">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5E4C85B6" w14:textId="77777777" w:rsidR="006E782B" w:rsidRPr="00DD479B" w:rsidRDefault="006E782B" w:rsidP="006E782B">
      <w:pPr>
        <w:pStyle w:val="ListParagraph"/>
        <w:widowControl w:val="0"/>
        <w:tabs>
          <w:tab w:val="left" w:pos="1080"/>
          <w:tab w:val="left" w:pos="1170"/>
        </w:tabs>
        <w:spacing w:before="240"/>
        <w:contextualSpacing/>
        <w:rPr>
          <w:sz w:val="22"/>
        </w:rPr>
      </w:pPr>
    </w:p>
    <w:p w14:paraId="38B26D5C" w14:textId="77777777" w:rsidR="006E782B" w:rsidRPr="00F63681" w:rsidRDefault="006E782B" w:rsidP="006E782B">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301A3EE2" w14:textId="77777777" w:rsidR="006E782B" w:rsidRPr="004A57A5" w:rsidRDefault="006E782B" w:rsidP="006E782B">
      <w:pPr>
        <w:tabs>
          <w:tab w:val="left" w:pos="1080"/>
          <w:tab w:val="left" w:pos="1170"/>
        </w:tabs>
        <w:ind w:left="720"/>
        <w:rPr>
          <w:b/>
          <w:bCs/>
          <w:u w:val="single"/>
        </w:rPr>
      </w:pPr>
      <w:r w:rsidRPr="004A57A5">
        <w:rPr>
          <w:b/>
          <w:bCs/>
          <w:sz w:val="22"/>
          <w:u w:val="single"/>
        </w:rPr>
        <w:sym w:font="Wingdings" w:char="F0D8"/>
      </w:r>
      <w:r w:rsidRPr="004A57A5">
        <w:rPr>
          <w:b/>
          <w:bCs/>
          <w:sz w:val="22"/>
          <w:u w:val="single"/>
        </w:rPr>
        <w:t xml:space="preserve"> </w:t>
      </w:r>
      <w:r w:rsidRPr="004A57A5">
        <w:rPr>
          <w:b/>
          <w:bCs/>
          <w:u w:val="single"/>
        </w:rPr>
        <w:t>Ice Cubes and Dry Ice</w:t>
      </w:r>
    </w:p>
    <w:p w14:paraId="79EB437B" w14:textId="77777777" w:rsidR="006E782B" w:rsidRPr="004A57A5" w:rsidRDefault="006E782B" w:rsidP="006E782B">
      <w:pPr>
        <w:tabs>
          <w:tab w:val="left" w:pos="1080"/>
          <w:tab w:val="left" w:pos="1170"/>
        </w:tabs>
        <w:ind w:left="720"/>
        <w:rPr>
          <w:b/>
          <w:bCs/>
          <w:sz w:val="22"/>
          <w:u w:val="single"/>
        </w:rPr>
      </w:pPr>
      <w:r w:rsidRPr="004A57A5">
        <w:rPr>
          <w:b/>
          <w:bCs/>
          <w:u w:val="single"/>
        </w:rPr>
        <w:t xml:space="preserve"> (Safe Handling and Storage of Dry Ice | OSHA Safety Manuals Safe Handling and Storage of Dry Ice OSHA Safety Manual: https://www.safetymanualosha.com/safe-handling-and-storage-of-dry-ice/)</w:t>
      </w:r>
    </w:p>
    <w:p w14:paraId="5188CEA7" w14:textId="77777777" w:rsidR="006E782B" w:rsidRPr="004A57A5" w:rsidRDefault="006E782B" w:rsidP="006E782B">
      <w:pPr>
        <w:pStyle w:val="ListParagraph"/>
        <w:numPr>
          <w:ilvl w:val="0"/>
          <w:numId w:val="40"/>
        </w:numPr>
        <w:spacing w:after="160" w:line="256" w:lineRule="auto"/>
        <w:contextualSpacing/>
        <w:jc w:val="left"/>
        <w:rPr>
          <w:b/>
          <w:bCs/>
          <w:sz w:val="22"/>
          <w:u w:val="single"/>
        </w:rPr>
      </w:pPr>
      <w:r w:rsidRPr="004A57A5">
        <w:rPr>
          <w:b/>
          <w:bCs/>
          <w:sz w:val="22"/>
          <w:u w:val="single"/>
        </w:rPr>
        <w:t>Cryogenic gloves (for handling dry ice)</w:t>
      </w:r>
    </w:p>
    <w:p w14:paraId="086CB802" w14:textId="77777777" w:rsidR="006E782B" w:rsidRPr="004A57A5" w:rsidRDefault="006E782B" w:rsidP="006E782B">
      <w:pPr>
        <w:pStyle w:val="ListParagraph"/>
        <w:spacing w:after="160" w:line="256" w:lineRule="auto"/>
        <w:contextualSpacing/>
        <w:jc w:val="left"/>
        <w:rPr>
          <w:b/>
          <w:bCs/>
          <w:sz w:val="22"/>
          <w:u w:val="single"/>
        </w:rPr>
      </w:pPr>
    </w:p>
    <w:p w14:paraId="4DDBE850"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Preparation container for prepared, chilled water with insulation (for protection from thermal transfer from ambient environment)</w:t>
      </w:r>
    </w:p>
    <w:p w14:paraId="086C18C3" w14:textId="77777777" w:rsidR="006E782B" w:rsidRPr="004A57A5" w:rsidRDefault="006E782B" w:rsidP="006E782B">
      <w:pPr>
        <w:spacing w:after="0" w:line="256" w:lineRule="auto"/>
        <w:contextualSpacing/>
        <w:jc w:val="left"/>
        <w:rPr>
          <w:b/>
          <w:bCs/>
          <w:sz w:val="22"/>
          <w:u w:val="single"/>
        </w:rPr>
      </w:pPr>
    </w:p>
    <w:p w14:paraId="35FEA032"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Straining device to catch ice cubes and dry ice chunks from flowing into displacement vessel</w:t>
      </w:r>
    </w:p>
    <w:p w14:paraId="04547037" w14:textId="77777777" w:rsidR="006E782B" w:rsidRPr="00DD479B" w:rsidRDefault="006E782B" w:rsidP="006E782B">
      <w:pPr>
        <w:spacing w:after="0" w:line="256" w:lineRule="auto"/>
        <w:contextualSpacing/>
        <w:jc w:val="left"/>
        <w:rPr>
          <w:b/>
          <w:bCs/>
          <w:sz w:val="22"/>
          <w:u w:val="single"/>
        </w:rPr>
      </w:pPr>
    </w:p>
    <w:p w14:paraId="36619D7C"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59E37E07" w14:textId="77777777" w:rsidR="006E782B" w:rsidRPr="00DD479B" w:rsidRDefault="006E782B" w:rsidP="006E782B">
      <w:pPr>
        <w:tabs>
          <w:tab w:val="left" w:pos="1080"/>
          <w:tab w:val="left" w:pos="1170"/>
        </w:tabs>
        <w:spacing w:after="0"/>
        <w:contextualSpacing/>
        <w:rPr>
          <w:sz w:val="22"/>
        </w:rPr>
      </w:pPr>
    </w:p>
    <w:p w14:paraId="0766C689"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0CDB3024" w14:textId="77777777" w:rsidR="006E782B" w:rsidRPr="00DD479B" w:rsidRDefault="006E782B" w:rsidP="006E782B">
      <w:pPr>
        <w:tabs>
          <w:tab w:val="left" w:pos="1080"/>
          <w:tab w:val="left" w:pos="1170"/>
        </w:tabs>
        <w:spacing w:after="0"/>
        <w:contextualSpacing/>
        <w:rPr>
          <w:sz w:val="22"/>
        </w:rPr>
      </w:pPr>
    </w:p>
    <w:p w14:paraId="4FD29BA9" w14:textId="77777777" w:rsidR="006E782B" w:rsidRPr="00DD479B" w:rsidRDefault="006E782B" w:rsidP="006E782B">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5DAA8047" w14:textId="77777777" w:rsidR="006E782B" w:rsidRPr="00DD479B" w:rsidRDefault="006E782B" w:rsidP="006E782B">
      <w:pPr>
        <w:tabs>
          <w:tab w:val="left" w:pos="1170"/>
        </w:tabs>
        <w:spacing w:after="0"/>
        <w:contextualSpacing/>
        <w:rPr>
          <w:sz w:val="22"/>
        </w:rPr>
      </w:pPr>
    </w:p>
    <w:p w14:paraId="7108147C" w14:textId="77777777" w:rsidR="006E782B" w:rsidRPr="00DD479B" w:rsidRDefault="006E782B" w:rsidP="006E782B">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5E06BA14" w14:textId="77777777" w:rsidR="006E782B" w:rsidRPr="00DD479B" w:rsidRDefault="006E782B" w:rsidP="006E782B">
      <w:pPr>
        <w:keepNext/>
        <w:tabs>
          <w:tab w:val="left" w:pos="1080"/>
          <w:tab w:val="left" w:pos="1170"/>
        </w:tabs>
        <w:spacing w:after="0"/>
        <w:ind w:right="720"/>
        <w:contextualSpacing/>
        <w:rPr>
          <w:sz w:val="22"/>
        </w:rPr>
      </w:pPr>
    </w:p>
    <w:p w14:paraId="431D73CC" w14:textId="77777777" w:rsidR="006E782B" w:rsidRPr="00DD479B" w:rsidRDefault="006E782B" w:rsidP="006E782B">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5BF02D7A" w14:textId="77777777" w:rsidR="006E782B" w:rsidRPr="00DD479B" w:rsidRDefault="006E782B" w:rsidP="006E782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60"/>
      </w:tblGrid>
      <w:tr w:rsidR="006E782B" w14:paraId="3B32338B" w14:textId="77777777" w:rsidTr="00B129A1">
        <w:tc>
          <w:tcPr>
            <w:tcW w:w="8760" w:type="dxa"/>
            <w:hideMark/>
          </w:tcPr>
          <w:p w14:paraId="280D8F64" w14:textId="77777777" w:rsidR="006E782B" w:rsidRDefault="006E782B" w:rsidP="007B33D1">
            <w:pPr>
              <w:keepNext/>
              <w:numPr>
                <w:ilvl w:val="0"/>
                <w:numId w:val="70"/>
              </w:numPr>
              <w:spacing w:after="0"/>
            </w:pPr>
            <w:r>
              <w:t>Follow the procedures in Section 2.3.1. “Define the Inspection Lot.”  Use a “Category A” sampling plan in the inspection; and select a random sample.</w:t>
            </w:r>
          </w:p>
          <w:p w14:paraId="2B42C2A6" w14:textId="77777777" w:rsidR="006E782B" w:rsidRDefault="006E782B" w:rsidP="00B129A1">
            <w:pPr>
              <w:keepNext/>
              <w:tabs>
                <w:tab w:val="left" w:pos="360"/>
              </w:tabs>
              <w:spacing w:after="0"/>
              <w:ind w:left="360"/>
            </w:pPr>
          </w:p>
        </w:tc>
      </w:tr>
      <w:tr w:rsidR="006E782B" w:rsidRPr="004A57A5" w14:paraId="5A28838E" w14:textId="77777777" w:rsidTr="00B129A1">
        <w:tc>
          <w:tcPr>
            <w:tcW w:w="8760" w:type="dxa"/>
            <w:hideMark/>
          </w:tcPr>
          <w:p w14:paraId="0FF04227" w14:textId="77777777" w:rsidR="006E782B" w:rsidRPr="004A57A5" w:rsidRDefault="006E782B" w:rsidP="00B129A1">
            <w:pPr>
              <w:keepNext/>
              <w:tabs>
                <w:tab w:val="left" w:pos="360"/>
              </w:tabs>
              <w:spacing w:after="0"/>
            </w:pPr>
            <w:r w:rsidRPr="004A57A5">
              <w:t xml:space="preserve">2. </w:t>
            </w:r>
            <w:r w:rsidRPr="004A57A5">
              <w:rPr>
                <w:b/>
                <w:bCs/>
                <w:u w:val="single"/>
              </w:rPr>
              <w:t>Place the assembled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rsidRPr="004A57A5">
              <w:t xml:space="preserve">  </w:t>
            </w:r>
          </w:p>
          <w:p w14:paraId="0F267FCD" w14:textId="77777777" w:rsidR="006E782B" w:rsidRPr="004A57A5" w:rsidRDefault="006E782B" w:rsidP="00B129A1">
            <w:pPr>
              <w:keepNext/>
              <w:tabs>
                <w:tab w:val="left" w:pos="360"/>
              </w:tabs>
              <w:spacing w:after="0"/>
            </w:pPr>
          </w:p>
          <w:p w14:paraId="5301A6B3" w14:textId="77777777" w:rsidR="006E782B" w:rsidRPr="004A57A5" w:rsidRDefault="006E782B" w:rsidP="00B129A1">
            <w:pPr>
              <w:keepNext/>
              <w:tabs>
                <w:tab w:val="left" w:pos="360"/>
              </w:tabs>
              <w:spacing w:after="0"/>
              <w:rPr>
                <w:b/>
                <w:bCs/>
                <w:u w:val="single"/>
              </w:rPr>
            </w:pPr>
            <w:r w:rsidRPr="004A57A5">
              <w:rPr>
                <w:b/>
                <w:bCs/>
                <w:u w:val="single"/>
              </w:rPr>
              <w:t>Note: The insulation shield should be assembled with dimensions that will cover as much surface area of the displacement vessel and minimal gaps between the seams (see Figure 3-7(b)(c)(d), “Example of an insulation shield with displacement vessel”). The purpose of the insulation shield is to reduce thermal transfer from the ambient environment to the displacement vessel to maintain the immersion fluid at 1 °C (33 °F) or below, as consistently as possible during testing.</w:t>
            </w:r>
          </w:p>
          <w:p w14:paraId="016508F5" w14:textId="77777777" w:rsidR="006E782B" w:rsidRPr="004A57A5" w:rsidRDefault="006E782B" w:rsidP="00B129A1">
            <w:pPr>
              <w:keepNext/>
              <w:tabs>
                <w:tab w:val="left" w:pos="360"/>
              </w:tabs>
              <w:spacing w:after="0"/>
              <w:rPr>
                <w:b/>
                <w:bCs/>
                <w:u w:val="single"/>
              </w:rPr>
            </w:pPr>
          </w:p>
          <w:p w14:paraId="1C155002" w14:textId="77777777" w:rsidR="006E782B" w:rsidRPr="004A57A5" w:rsidRDefault="006E782B" w:rsidP="00B129A1">
            <w:pPr>
              <w:keepNext/>
              <w:tabs>
                <w:tab w:val="left" w:pos="360"/>
              </w:tabs>
              <w:spacing w:after="0"/>
            </w:pPr>
            <w:r w:rsidRPr="004A57A5">
              <w:t xml:space="preserve">Maintain the </w:t>
            </w:r>
            <w:r w:rsidRPr="004A57A5">
              <w:rPr>
                <w:b/>
                <w:bCs/>
                <w:u w:val="single"/>
              </w:rPr>
              <w:t>ice cream, ice pop or similar frozen novelty</w:t>
            </w:r>
            <w:r w:rsidRPr="004A57A5">
              <w:t xml:space="preserve"> sample</w:t>
            </w:r>
            <w:r w:rsidRPr="004A57A5">
              <w:rPr>
                <w:strike/>
              </w:rPr>
              <w:t>s</w:t>
            </w:r>
            <w:r w:rsidRPr="004A57A5">
              <w:t xml:space="preserve"> at the reference temperature for frozen products that is specified in Table 3</w:t>
            </w:r>
            <w:r w:rsidRPr="004A57A5">
              <w:noBreakHyphen/>
              <w:t>1. “Reference Temperatures for Liquids.”  Place the samples in the freezer or ice chest until they are ready to be tested, and then remove packages from the freezer one at a time.</w:t>
            </w:r>
          </w:p>
          <w:p w14:paraId="78AB2E9F" w14:textId="77777777" w:rsidR="006E782B" w:rsidRPr="004A57A5" w:rsidRDefault="006E782B" w:rsidP="00B129A1">
            <w:pPr>
              <w:keepNext/>
              <w:tabs>
                <w:tab w:val="left" w:pos="360"/>
              </w:tabs>
              <w:spacing w:after="0"/>
            </w:pPr>
          </w:p>
        </w:tc>
      </w:tr>
      <w:tr w:rsidR="006E782B" w:rsidRPr="004A57A5" w14:paraId="6C7C5108" w14:textId="77777777" w:rsidTr="00B129A1">
        <w:tc>
          <w:tcPr>
            <w:tcW w:w="8760" w:type="dxa"/>
            <w:hideMark/>
          </w:tcPr>
          <w:p w14:paraId="5F4BD57F" w14:textId="77777777" w:rsidR="006E782B" w:rsidRPr="004A57A5" w:rsidRDefault="006E782B" w:rsidP="00B129A1">
            <w:pPr>
              <w:keepNext/>
              <w:tabs>
                <w:tab w:val="left" w:pos="360"/>
              </w:tabs>
              <w:spacing w:after="0"/>
            </w:pPr>
            <w:r w:rsidRPr="004A57A5">
              <w:t>3.  According to the type of novelty, prepare the sample products as follows:</w:t>
            </w:r>
          </w:p>
          <w:p w14:paraId="7B4A4D16" w14:textId="77777777" w:rsidR="006E782B" w:rsidRPr="004A57A5" w:rsidRDefault="006E782B" w:rsidP="00B129A1">
            <w:pPr>
              <w:keepNext/>
              <w:tabs>
                <w:tab w:val="left" w:pos="360"/>
              </w:tabs>
              <w:spacing w:after="0"/>
            </w:pPr>
          </w:p>
        </w:tc>
      </w:tr>
      <w:tr w:rsidR="006E782B" w:rsidRPr="004A57A5" w14:paraId="62426F73" w14:textId="77777777" w:rsidTr="00B129A1">
        <w:tc>
          <w:tcPr>
            <w:tcW w:w="8760" w:type="dxa"/>
            <w:hideMark/>
          </w:tcPr>
          <w:p w14:paraId="783D8C79" w14:textId="77777777" w:rsidR="006E782B" w:rsidRPr="004A57A5" w:rsidRDefault="006E782B" w:rsidP="00B129A1">
            <w:pPr>
              <w:numPr>
                <w:ilvl w:val="0"/>
                <w:numId w:val="42"/>
              </w:numPr>
              <w:tabs>
                <w:tab w:val="num" w:pos="702"/>
              </w:tabs>
              <w:spacing w:after="0"/>
              <w:ind w:left="702" w:hanging="360"/>
            </w:pPr>
            <w:r w:rsidRPr="004A57A5">
              <w:t>*</w:t>
            </w:r>
            <w:r w:rsidRPr="004A57A5">
              <w:rPr>
                <w:b/>
              </w:rPr>
              <w:t>Ice-pop</w:t>
            </w:r>
            <w:r w:rsidRPr="004A57A5">
              <w:t xml:space="preserve">.  Mark on the stick(s) with the indelible marker the point to which the ice-pop will be submerged in the </w:t>
            </w:r>
            <w:r w:rsidRPr="004A57A5">
              <w:rPr>
                <w:b/>
                <w:bCs/>
                <w:u w:val="single"/>
              </w:rPr>
              <w:t>prepared, chilled</w:t>
            </w:r>
            <w:r w:rsidRPr="004A57A5">
              <w:t xml:space="preserve"> water.  (After the ice-pop contents have been submerged, remove the novelty to determine the volume of the stick.)</w:t>
            </w:r>
          </w:p>
          <w:p w14:paraId="6C4305CD" w14:textId="77777777" w:rsidR="006E782B" w:rsidRPr="004A57A5" w:rsidRDefault="006E782B" w:rsidP="00B129A1">
            <w:pPr>
              <w:spacing w:after="0"/>
              <w:ind w:left="702"/>
            </w:pPr>
          </w:p>
        </w:tc>
      </w:tr>
      <w:tr w:rsidR="006E782B" w:rsidRPr="004A57A5" w14:paraId="3E90D6E7" w14:textId="77777777" w:rsidTr="00B129A1">
        <w:tc>
          <w:tcPr>
            <w:tcW w:w="8760" w:type="dxa"/>
            <w:hideMark/>
          </w:tcPr>
          <w:p w14:paraId="29BA70DC" w14:textId="77777777" w:rsidR="006E782B" w:rsidRPr="004A57A5" w:rsidRDefault="006E782B" w:rsidP="00B129A1">
            <w:pPr>
              <w:numPr>
                <w:ilvl w:val="0"/>
                <w:numId w:val="43"/>
              </w:numPr>
              <w:tabs>
                <w:tab w:val="num" w:pos="702"/>
              </w:tabs>
              <w:spacing w:after="0"/>
              <w:ind w:left="702" w:hanging="360"/>
            </w:pPr>
            <w:r w:rsidRPr="004A57A5">
              <w:t>*</w:t>
            </w:r>
            <w:r w:rsidRPr="004A57A5">
              <w:rPr>
                <w:b/>
              </w:rPr>
              <w:t>Cone</w:t>
            </w:r>
            <w:r w:rsidRPr="004A57A5">
              <w:t>.  Make a small hole in the cone below the ice cream portion to allow air to escape.</w:t>
            </w:r>
          </w:p>
          <w:p w14:paraId="708878D7" w14:textId="77777777" w:rsidR="006E782B" w:rsidRPr="004A57A5" w:rsidRDefault="006E782B" w:rsidP="00B129A1">
            <w:pPr>
              <w:spacing w:after="0"/>
              <w:ind w:left="702"/>
            </w:pPr>
          </w:p>
        </w:tc>
      </w:tr>
      <w:tr w:rsidR="006E782B" w:rsidRPr="004A57A5" w14:paraId="275E00E1" w14:textId="77777777" w:rsidTr="00B129A1">
        <w:tc>
          <w:tcPr>
            <w:tcW w:w="8760" w:type="dxa"/>
            <w:hideMark/>
          </w:tcPr>
          <w:p w14:paraId="55912D10" w14:textId="77777777" w:rsidR="006E782B" w:rsidRPr="004A57A5" w:rsidRDefault="006E782B" w:rsidP="00B129A1">
            <w:pPr>
              <w:numPr>
                <w:ilvl w:val="0"/>
                <w:numId w:val="44"/>
              </w:numPr>
              <w:tabs>
                <w:tab w:val="num" w:pos="702"/>
              </w:tabs>
              <w:spacing w:after="0"/>
              <w:ind w:left="702" w:hanging="360"/>
            </w:pPr>
            <w:r w:rsidRPr="004A57A5">
              <w:rPr>
                <w:b/>
              </w:rPr>
              <w:lastRenderedPageBreak/>
              <w:t>Sandwich</w:t>
            </w:r>
            <w:r w:rsidRPr="004A57A5">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3D7AB427" w14:textId="77777777" w:rsidR="006E782B" w:rsidRPr="004A57A5" w:rsidRDefault="006E782B" w:rsidP="00B129A1">
            <w:pPr>
              <w:spacing w:after="0"/>
              <w:ind w:left="702"/>
            </w:pPr>
          </w:p>
        </w:tc>
      </w:tr>
      <w:tr w:rsidR="006E782B" w:rsidRPr="004A57A5" w14:paraId="35CAE076" w14:textId="77777777" w:rsidTr="00B129A1">
        <w:tc>
          <w:tcPr>
            <w:tcW w:w="8760" w:type="dxa"/>
            <w:hideMark/>
          </w:tcPr>
          <w:p w14:paraId="5C5480DE" w14:textId="77777777" w:rsidR="006E782B" w:rsidRPr="004A57A5" w:rsidRDefault="006E782B" w:rsidP="00B129A1">
            <w:pPr>
              <w:numPr>
                <w:ilvl w:val="0"/>
                <w:numId w:val="44"/>
              </w:numPr>
              <w:tabs>
                <w:tab w:val="num" w:pos="702"/>
              </w:tabs>
              <w:spacing w:after="0"/>
              <w:ind w:left="702" w:hanging="360"/>
            </w:pPr>
            <w:r w:rsidRPr="004A57A5">
              <w:rPr>
                <w:b/>
              </w:rPr>
              <w:t>Cup</w:t>
            </w:r>
            <w:r w:rsidRPr="004A57A5">
              <w:t>.  Remove the cap from the cup.</w:t>
            </w:r>
          </w:p>
          <w:p w14:paraId="30E0A947" w14:textId="77777777" w:rsidR="006E782B" w:rsidRPr="004A57A5" w:rsidRDefault="006E782B" w:rsidP="00B129A1">
            <w:pPr>
              <w:spacing w:after="0"/>
              <w:ind w:left="702"/>
            </w:pPr>
          </w:p>
        </w:tc>
      </w:tr>
      <w:tr w:rsidR="006E782B" w:rsidRPr="004A57A5" w14:paraId="21BE2BED" w14:textId="77777777" w:rsidTr="00B129A1">
        <w:tc>
          <w:tcPr>
            <w:tcW w:w="8753" w:type="dxa"/>
            <w:tcMar>
              <w:top w:w="0" w:type="dxa"/>
              <w:left w:w="115" w:type="dxa"/>
              <w:bottom w:w="0" w:type="dxa"/>
              <w:right w:w="115" w:type="dxa"/>
            </w:tcMar>
            <w:hideMark/>
          </w:tcPr>
          <w:p w14:paraId="4311D646" w14:textId="77777777" w:rsidR="006E782B" w:rsidRPr="004A57A5" w:rsidRDefault="006E782B" w:rsidP="00167F76">
            <w:pPr>
              <w:pStyle w:val="ListParagraph"/>
              <w:numPr>
                <w:ilvl w:val="0"/>
                <w:numId w:val="71"/>
              </w:numPr>
              <w:tabs>
                <w:tab w:val="left" w:pos="360"/>
              </w:tabs>
              <w:rPr>
                <w:b/>
                <w:bCs/>
                <w:u w:val="single"/>
              </w:rPr>
            </w:pPr>
            <w:r w:rsidRPr="004A57A5">
              <w:rPr>
                <w:b/>
                <w:bCs/>
                <w:u w:val="single"/>
              </w:rPr>
              <w:t xml:space="preserve">Prepare immersion fluid to a temperature of 1 °C (33 °F) or below by adding dry ice and ice cubes to water in a preparation container.    </w:t>
            </w:r>
          </w:p>
          <w:p w14:paraId="1E56193E" w14:textId="77777777" w:rsidR="006E782B" w:rsidRPr="004A57A5" w:rsidRDefault="006E782B" w:rsidP="00B129A1">
            <w:pPr>
              <w:tabs>
                <w:tab w:val="left" w:pos="360"/>
              </w:tabs>
              <w:rPr>
                <w:b/>
                <w:bCs/>
                <w:u w:val="single"/>
              </w:rPr>
            </w:pPr>
            <w:r w:rsidRPr="004A57A5">
              <w:rPr>
                <w:b/>
                <w:bCs/>
                <w:u w:val="single"/>
              </w:rPr>
              <w:t xml:space="preserve">For best results, use an insulated preparation container to prevent thermal transfer from ambient air.  Monitor the water temperature throughout this procedure by placing the thermometer in the center position of the pitcher.   </w:t>
            </w:r>
          </w:p>
          <w:p w14:paraId="681322E2" w14:textId="77777777" w:rsidR="006E782B" w:rsidRPr="004A57A5" w:rsidRDefault="006E782B" w:rsidP="00B129A1">
            <w:pPr>
              <w:tabs>
                <w:tab w:val="left" w:pos="360"/>
              </w:tabs>
              <w:rPr>
                <w:b/>
                <w:bCs/>
                <w:u w:val="single"/>
              </w:rPr>
            </w:pPr>
            <w:r w:rsidRPr="004A57A5">
              <w:rPr>
                <w:b/>
                <w:bCs/>
                <w:u w:val="single"/>
              </w:rPr>
              <w:t>Note: Be cautious while handling dry ice due to its very low temperature (-109 ˚F); handle it with cryogenic gloves to prevent frostbite or freezer burns to skin.</w:t>
            </w:r>
          </w:p>
          <w:p w14:paraId="412E1D41" w14:textId="77777777" w:rsidR="006E782B" w:rsidRPr="004A57A5" w:rsidRDefault="006E782B" w:rsidP="00B129A1">
            <w:pPr>
              <w:tabs>
                <w:tab w:val="left" w:pos="360"/>
              </w:tabs>
              <w:rPr>
                <w:b/>
                <w:bCs/>
                <w:u w:val="single"/>
              </w:rPr>
            </w:pPr>
            <w:r w:rsidRPr="004A57A5">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approximate ratio to make the prepared, chilled water (can reach as low as 31.6 °F) are as follows:</w:t>
            </w:r>
          </w:p>
          <w:p w14:paraId="212528B2" w14:textId="77777777" w:rsidR="006E782B" w:rsidRPr="004A57A5" w:rsidRDefault="006E782B" w:rsidP="00B129A1">
            <w:pPr>
              <w:rPr>
                <w:b/>
                <w:bCs/>
                <w:u w:val="single"/>
              </w:rPr>
            </w:pPr>
            <w:r w:rsidRPr="004A57A5">
              <w:rPr>
                <w:b/>
                <w:bCs/>
                <w:u w:val="single"/>
              </w:rPr>
              <w:t>Water : Dry ice : Ice cubes = 6 parts : 1 part : 2 parts</w:t>
            </w:r>
          </w:p>
          <w:p w14:paraId="29970597" w14:textId="77777777" w:rsidR="006E782B" w:rsidRPr="004A57A5" w:rsidRDefault="006E782B" w:rsidP="00B129A1">
            <w:pPr>
              <w:rPr>
                <w:b/>
                <w:bCs/>
                <w:u w:val="single"/>
              </w:rPr>
            </w:pPr>
            <w:r w:rsidRPr="004A57A5">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6E782B" w:rsidRPr="004A57A5" w14:paraId="214F03FE" w14:textId="77777777" w:rsidTr="00B129A1">
        <w:tc>
          <w:tcPr>
            <w:tcW w:w="8753" w:type="dxa"/>
            <w:tcMar>
              <w:top w:w="0" w:type="dxa"/>
              <w:left w:w="115" w:type="dxa"/>
              <w:bottom w:w="0" w:type="dxa"/>
              <w:right w:w="115" w:type="dxa"/>
            </w:tcMar>
            <w:hideMark/>
          </w:tcPr>
          <w:p w14:paraId="17A7F42C" w14:textId="77777777" w:rsidR="006E782B" w:rsidRPr="004A57A5" w:rsidRDefault="006E782B" w:rsidP="00167F76">
            <w:pPr>
              <w:pStyle w:val="ListParagraph"/>
              <w:numPr>
                <w:ilvl w:val="0"/>
                <w:numId w:val="71"/>
              </w:numPr>
              <w:rPr>
                <w:b/>
                <w:bCs/>
              </w:rPr>
            </w:pPr>
            <w:r w:rsidRPr="004A57A5">
              <w:rPr>
                <w:b/>
                <w:bCs/>
                <w:u w:val="single"/>
              </w:rPr>
              <w:t>When the displacement vessel and the insulation shield are both chilled and ready to be used, remove from freezer and set up on testing surface.</w:t>
            </w:r>
            <w:r w:rsidRPr="004A57A5">
              <w:rPr>
                <w:b/>
                <w:bCs/>
              </w:rPr>
              <w:t xml:space="preserve">  </w:t>
            </w:r>
          </w:p>
        </w:tc>
      </w:tr>
      <w:tr w:rsidR="006E782B" w:rsidRPr="004A57A5" w14:paraId="15BBF08A" w14:textId="77777777" w:rsidTr="00B129A1">
        <w:tc>
          <w:tcPr>
            <w:tcW w:w="8753" w:type="dxa"/>
            <w:tcMar>
              <w:top w:w="0" w:type="dxa"/>
              <w:left w:w="115" w:type="dxa"/>
              <w:bottom w:w="0" w:type="dxa"/>
              <w:right w:w="115" w:type="dxa"/>
            </w:tcMar>
            <w:hideMark/>
          </w:tcPr>
          <w:p w14:paraId="6F58F01A" w14:textId="77777777" w:rsidR="006E782B" w:rsidRPr="004A57A5" w:rsidRDefault="006E782B" w:rsidP="00B129A1">
            <w:pPr>
              <w:tabs>
                <w:tab w:val="left" w:pos="360"/>
              </w:tabs>
              <w:spacing w:after="0"/>
            </w:pPr>
            <w:r w:rsidRPr="004A57A5">
              <w:rPr>
                <w:b/>
                <w:bCs/>
                <w:u w:val="single"/>
              </w:rPr>
              <w:t>6.</w:t>
            </w:r>
            <w:r w:rsidRPr="004A57A5">
              <w:rPr>
                <w:b/>
                <w:bCs/>
              </w:rPr>
              <w:t xml:space="preserve"> </w:t>
            </w:r>
            <w:r w:rsidRPr="004A57A5">
              <w:rPr>
                <w:b/>
                <w:bCs/>
                <w:strike/>
              </w:rPr>
              <w:t>4.</w:t>
            </w:r>
            <w:r w:rsidRPr="004A57A5">
              <w:t xml:space="preserve"> Fill the displacement vessel with </w:t>
            </w:r>
            <w:r w:rsidRPr="004A57A5">
              <w:rPr>
                <w:b/>
                <w:bCs/>
                <w:strike/>
                <w:u w:val="single"/>
              </w:rPr>
              <w:t xml:space="preserve">ice </w:t>
            </w:r>
            <w:r w:rsidRPr="004A57A5">
              <w:rPr>
                <w:b/>
                <w:bCs/>
                <w:u w:val="single"/>
              </w:rPr>
              <w:t>prepared, chilled</w:t>
            </w:r>
            <w:r w:rsidRPr="004A57A5">
              <w:t xml:space="preserve"> water until it overflows the spout.  </w:t>
            </w:r>
            <w:r w:rsidRPr="004A57A5">
              <w:rPr>
                <w:b/>
                <w:bCs/>
                <w:u w:val="single"/>
              </w:rPr>
              <w:t>Use a strainer to prevent ice cubes or dry ice chunks from flowing into the displacement vessel</w:t>
            </w:r>
            <w:r w:rsidRPr="004A57A5">
              <w:rPr>
                <w:b/>
                <w:bCs/>
              </w:rPr>
              <w:t>.</w:t>
            </w:r>
            <w:r w:rsidRPr="004A57A5">
              <w:t xml:space="preserve">  Allow it to sit until dripping stops.  Raise the displacement vessel </w:t>
            </w:r>
            <w:r w:rsidRPr="004A57A5">
              <w:rPr>
                <w:b/>
                <w:bCs/>
                <w:u w:val="single"/>
              </w:rPr>
              <w:t>with a tabletop laboratory-type jack</w:t>
            </w:r>
            <w:r w:rsidRPr="004A57A5">
              <w:rPr>
                <w:u w:val="single"/>
              </w:rPr>
              <w:t xml:space="preserve"> </w:t>
            </w:r>
            <w:r w:rsidRPr="004A57A5">
              <w:t>as necessary and place the graduate</w:t>
            </w:r>
            <w:r w:rsidRPr="004A57A5">
              <w:rPr>
                <w:b/>
                <w:bCs/>
                <w:u w:val="single"/>
              </w:rPr>
              <w:t xml:space="preserve"> of appropriate capacity</w:t>
            </w:r>
            <w:r w:rsidRPr="004A57A5">
              <w:t xml:space="preserve"> beneath the spout.</w:t>
            </w:r>
          </w:p>
          <w:p w14:paraId="42000490" w14:textId="77777777" w:rsidR="006E782B" w:rsidRPr="004A57A5" w:rsidRDefault="006E782B" w:rsidP="00B129A1">
            <w:pPr>
              <w:tabs>
                <w:tab w:val="left" w:pos="360"/>
              </w:tabs>
              <w:spacing w:after="0"/>
            </w:pPr>
          </w:p>
        </w:tc>
      </w:tr>
      <w:tr w:rsidR="006E782B" w:rsidRPr="004A57A5" w14:paraId="3EE8454B" w14:textId="77777777" w:rsidTr="00B129A1">
        <w:tc>
          <w:tcPr>
            <w:tcW w:w="8753" w:type="dxa"/>
            <w:tcMar>
              <w:top w:w="0" w:type="dxa"/>
              <w:left w:w="115" w:type="dxa"/>
              <w:bottom w:w="0" w:type="dxa"/>
              <w:right w:w="115" w:type="dxa"/>
            </w:tcMar>
            <w:hideMark/>
          </w:tcPr>
          <w:p w14:paraId="6607AB02" w14:textId="77777777" w:rsidR="006E782B" w:rsidRPr="004A57A5" w:rsidRDefault="006E782B" w:rsidP="00B129A1">
            <w:pPr>
              <w:tabs>
                <w:tab w:val="left" w:pos="360"/>
              </w:tabs>
              <w:spacing w:after="0"/>
            </w:pPr>
            <w:r w:rsidRPr="004A57A5">
              <w:rPr>
                <w:b/>
                <w:bCs/>
                <w:u w:val="single"/>
              </w:rPr>
              <w:t>7.</w:t>
            </w:r>
            <w:r w:rsidRPr="004A57A5">
              <w:rPr>
                <w:b/>
                <w:bCs/>
                <w:strike/>
              </w:rPr>
              <w:t>5.</w:t>
            </w:r>
            <w:r w:rsidRPr="004A57A5">
              <w:rPr>
                <w:b/>
                <w:bCs/>
              </w:rPr>
              <w:t xml:space="preserve"> </w:t>
            </w:r>
            <w:r w:rsidRPr="004A57A5">
              <w:t xml:space="preserve"> Remove a package from the freezer, determine its gross weight, and record it.</w:t>
            </w:r>
          </w:p>
          <w:p w14:paraId="4F385380" w14:textId="77777777" w:rsidR="006E782B" w:rsidRPr="004A57A5" w:rsidRDefault="006E782B" w:rsidP="00B129A1">
            <w:pPr>
              <w:tabs>
                <w:tab w:val="left" w:pos="360"/>
              </w:tabs>
              <w:spacing w:after="0"/>
            </w:pPr>
          </w:p>
        </w:tc>
      </w:tr>
      <w:tr w:rsidR="006E782B" w:rsidRPr="004A57A5" w14:paraId="60952525" w14:textId="77777777" w:rsidTr="00B129A1">
        <w:tc>
          <w:tcPr>
            <w:tcW w:w="8753" w:type="dxa"/>
            <w:tcMar>
              <w:top w:w="0" w:type="dxa"/>
              <w:left w:w="115" w:type="dxa"/>
              <w:bottom w:w="0" w:type="dxa"/>
              <w:right w:w="115" w:type="dxa"/>
            </w:tcMar>
            <w:hideMark/>
          </w:tcPr>
          <w:p w14:paraId="6FB72862" w14:textId="77777777" w:rsidR="006E782B" w:rsidRPr="004A57A5" w:rsidRDefault="006E782B" w:rsidP="00B129A1">
            <w:pPr>
              <w:tabs>
                <w:tab w:val="left" w:pos="360"/>
              </w:tabs>
            </w:pPr>
            <w:r w:rsidRPr="004A57A5">
              <w:rPr>
                <w:b/>
                <w:bCs/>
                <w:u w:val="single"/>
              </w:rPr>
              <w:t>8.</w:t>
            </w:r>
            <w:r w:rsidRPr="004A57A5">
              <w:rPr>
                <w:b/>
                <w:bCs/>
                <w:strike/>
              </w:rPr>
              <w:t>6.</w:t>
            </w:r>
            <w:r w:rsidRPr="004A57A5">
              <w:t xml:space="preserve"> Submerge the novelty as suggested until it is below the surface level of the water.</w:t>
            </w:r>
          </w:p>
        </w:tc>
      </w:tr>
      <w:tr w:rsidR="006E782B" w:rsidRPr="004A57A5" w14:paraId="3B6B3495" w14:textId="77777777" w:rsidTr="00B129A1">
        <w:tc>
          <w:tcPr>
            <w:tcW w:w="8753" w:type="dxa"/>
            <w:tcMar>
              <w:top w:w="0" w:type="dxa"/>
              <w:left w:w="115" w:type="dxa"/>
              <w:bottom w:w="0" w:type="dxa"/>
              <w:right w:w="115" w:type="dxa"/>
            </w:tcMar>
            <w:hideMark/>
          </w:tcPr>
          <w:p w14:paraId="54BEEBDC" w14:textId="77777777" w:rsidR="006E782B" w:rsidRPr="004A57A5" w:rsidRDefault="006E782B" w:rsidP="00B129A1">
            <w:pPr>
              <w:numPr>
                <w:ilvl w:val="1"/>
                <w:numId w:val="45"/>
              </w:numPr>
              <w:ind w:left="706"/>
            </w:pPr>
            <w:r w:rsidRPr="004A57A5">
              <w:rPr>
                <w:b/>
              </w:rPr>
              <w:t>Ice-pop</w:t>
            </w:r>
            <w:r w:rsidRPr="004A57A5">
              <w:t>.  Use a clamp, tongs, or your fingers to hold the stick(s) and submerge the ice-pop to the level marked in Step 3 of the Test Procedure.</w:t>
            </w:r>
          </w:p>
        </w:tc>
      </w:tr>
      <w:tr w:rsidR="006E782B" w:rsidRPr="004A57A5" w14:paraId="4881E567" w14:textId="77777777" w:rsidTr="00B129A1">
        <w:tc>
          <w:tcPr>
            <w:tcW w:w="8753" w:type="dxa"/>
            <w:tcMar>
              <w:top w:w="0" w:type="dxa"/>
              <w:left w:w="115" w:type="dxa"/>
              <w:bottom w:w="0" w:type="dxa"/>
              <w:right w:w="115" w:type="dxa"/>
            </w:tcMar>
            <w:hideMark/>
          </w:tcPr>
          <w:p w14:paraId="1ACD13EB" w14:textId="77777777" w:rsidR="006E782B" w:rsidRPr="004A57A5" w:rsidRDefault="006E782B" w:rsidP="00B129A1">
            <w:pPr>
              <w:numPr>
                <w:ilvl w:val="1"/>
                <w:numId w:val="45"/>
              </w:numPr>
              <w:ind w:left="702"/>
            </w:pPr>
            <w:r w:rsidRPr="004A57A5">
              <w:rPr>
                <w:b/>
              </w:rPr>
              <w:t>Cone</w:t>
            </w:r>
            <w:r w:rsidRPr="004A57A5">
              <w:t xml:space="preserve">.  Shape the wire into a loop, and use it to push the cone, headfirst (ice cream portion first) into the </w:t>
            </w:r>
            <w:r w:rsidRPr="004A57A5">
              <w:rPr>
                <w:b/>
                <w:bCs/>
                <w:u w:val="single"/>
              </w:rPr>
              <w:t>prepared, chilled</w:t>
            </w:r>
            <w:r w:rsidRPr="004A57A5">
              <w:t xml:space="preserve"> water.  Do not completely submerge the cone immediately: let water fill the cone through the hole made in Step 3 of the Test Procedure before completely submerging the novelty.</w:t>
            </w:r>
          </w:p>
        </w:tc>
      </w:tr>
      <w:tr w:rsidR="006E782B" w:rsidRPr="004A57A5" w14:paraId="2B50A1C3" w14:textId="77777777" w:rsidTr="00B129A1">
        <w:tc>
          <w:tcPr>
            <w:tcW w:w="8753" w:type="dxa"/>
            <w:tcMar>
              <w:top w:w="0" w:type="dxa"/>
              <w:left w:w="115" w:type="dxa"/>
              <w:bottom w:w="0" w:type="dxa"/>
              <w:right w:w="115" w:type="dxa"/>
            </w:tcMar>
            <w:hideMark/>
          </w:tcPr>
          <w:p w14:paraId="3A4A81C0" w14:textId="77777777" w:rsidR="006E782B" w:rsidRPr="004A57A5" w:rsidRDefault="006E782B" w:rsidP="00B129A1">
            <w:pPr>
              <w:numPr>
                <w:ilvl w:val="1"/>
                <w:numId w:val="45"/>
              </w:numPr>
              <w:spacing w:after="0"/>
              <w:ind w:left="702"/>
            </w:pPr>
            <w:r w:rsidRPr="004A57A5">
              <w:rPr>
                <w:b/>
              </w:rPr>
              <w:t>Sandwich or cup</w:t>
            </w:r>
            <w:r w:rsidRPr="004A57A5">
              <w:t>.  Skewer the novelty with the thin wire or form a loop on the end of the wire to push the sandwich or ice cream portion or cup completely below the liquid level.</w:t>
            </w:r>
          </w:p>
          <w:p w14:paraId="57607AB7" w14:textId="77777777" w:rsidR="006E782B" w:rsidRPr="004A57A5" w:rsidRDefault="006E782B" w:rsidP="00B129A1">
            <w:pPr>
              <w:spacing w:after="0"/>
              <w:ind w:left="702"/>
            </w:pPr>
          </w:p>
        </w:tc>
      </w:tr>
      <w:tr w:rsidR="006E782B" w:rsidRPr="004A57A5" w14:paraId="10D3A824" w14:textId="77777777" w:rsidTr="00B129A1">
        <w:tc>
          <w:tcPr>
            <w:tcW w:w="8753" w:type="dxa"/>
            <w:tcMar>
              <w:top w:w="0" w:type="dxa"/>
              <w:left w:w="115" w:type="dxa"/>
              <w:bottom w:w="0" w:type="dxa"/>
              <w:right w:w="115" w:type="dxa"/>
            </w:tcMar>
            <w:hideMark/>
          </w:tcPr>
          <w:p w14:paraId="4F5A832A" w14:textId="77777777" w:rsidR="006E782B" w:rsidRPr="004A57A5" w:rsidRDefault="006E782B" w:rsidP="00B129A1">
            <w:pPr>
              <w:tabs>
                <w:tab w:val="left" w:pos="360"/>
              </w:tabs>
            </w:pPr>
            <w:r w:rsidRPr="004A57A5">
              <w:rPr>
                <w:b/>
                <w:bCs/>
                <w:u w:val="single"/>
              </w:rPr>
              <w:t>9.</w:t>
            </w:r>
            <w:r w:rsidRPr="004A57A5">
              <w:rPr>
                <w:b/>
                <w:bCs/>
                <w:strike/>
              </w:rPr>
              <w:t>7.</w:t>
            </w:r>
            <w:r w:rsidRPr="004A57A5">
              <w:t xml:space="preserve"> Record the total water volume in the graduate.  </w:t>
            </w:r>
          </w:p>
          <w:p w14:paraId="5E66CD7B" w14:textId="77777777" w:rsidR="006E782B" w:rsidRPr="004A57A5" w:rsidRDefault="006E782B" w:rsidP="00B129A1">
            <w:pPr>
              <w:pStyle w:val="ListParagraph"/>
              <w:numPr>
                <w:ilvl w:val="0"/>
                <w:numId w:val="46"/>
              </w:numPr>
              <w:tabs>
                <w:tab w:val="left" w:pos="360"/>
              </w:tabs>
              <w:contextualSpacing/>
            </w:pPr>
            <w:r w:rsidRPr="004A57A5">
              <w:t xml:space="preserve">For a cone or sandwich, record the water volume as the net volume and go to Step 9.  </w:t>
            </w:r>
          </w:p>
          <w:p w14:paraId="28E5BEC1" w14:textId="77777777" w:rsidR="006E782B" w:rsidRPr="004A57A5" w:rsidRDefault="006E782B" w:rsidP="00B129A1">
            <w:pPr>
              <w:pStyle w:val="ListParagraph"/>
              <w:numPr>
                <w:ilvl w:val="0"/>
                <w:numId w:val="46"/>
              </w:numPr>
              <w:tabs>
                <w:tab w:val="left" w:pos="360"/>
              </w:tabs>
              <w:contextualSpacing/>
            </w:pPr>
            <w:r w:rsidRPr="004A57A5">
              <w:lastRenderedPageBreak/>
              <w:t>For ice-pops or cups, record the water volume in the graduate as the gross volume and go to Step 8.</w:t>
            </w:r>
          </w:p>
        </w:tc>
      </w:tr>
      <w:tr w:rsidR="006E782B" w:rsidRPr="004A57A5" w14:paraId="03451673" w14:textId="77777777" w:rsidTr="00B129A1">
        <w:tc>
          <w:tcPr>
            <w:tcW w:w="8753" w:type="dxa"/>
            <w:tcMar>
              <w:top w:w="0" w:type="dxa"/>
              <w:left w:w="115" w:type="dxa"/>
              <w:bottom w:w="0" w:type="dxa"/>
              <w:right w:w="115" w:type="dxa"/>
            </w:tcMar>
            <w:hideMark/>
          </w:tcPr>
          <w:p w14:paraId="22E61F22" w14:textId="77777777" w:rsidR="006E782B" w:rsidRPr="004A57A5" w:rsidRDefault="006E782B" w:rsidP="00B129A1">
            <w:pPr>
              <w:tabs>
                <w:tab w:val="left" w:pos="360"/>
              </w:tabs>
              <w:spacing w:after="0"/>
            </w:pPr>
            <w:r w:rsidRPr="004A57A5">
              <w:rPr>
                <w:b/>
                <w:bCs/>
                <w:u w:val="single"/>
              </w:rPr>
              <w:lastRenderedPageBreak/>
              <w:t>10.</w:t>
            </w:r>
            <w:r w:rsidRPr="004A57A5">
              <w:rPr>
                <w:b/>
                <w:bCs/>
                <w:strike/>
              </w:rPr>
              <w:t>8.</w:t>
            </w:r>
            <w:r w:rsidRPr="004A57A5">
              <w:t xml:space="preserve"> Refill the displacement vessel with</w:t>
            </w:r>
            <w:r w:rsidRPr="004A57A5">
              <w:rPr>
                <w:b/>
                <w:bCs/>
                <w:u w:val="single"/>
              </w:rPr>
              <w:t xml:space="preserve"> prepared, chilled</w:t>
            </w:r>
            <w:r w:rsidRPr="004A57A5">
              <w:t xml:space="preserve"> water to overflowing and reposition the empty graduate under the spout.  After the cup and novelty contents have been submerged, remove the novelty from the cup to determine the volume of the cup.  </w:t>
            </w:r>
          </w:p>
          <w:p w14:paraId="71451BB6" w14:textId="77777777" w:rsidR="006E782B" w:rsidRPr="004A57A5" w:rsidRDefault="006E782B" w:rsidP="00B129A1">
            <w:pPr>
              <w:tabs>
                <w:tab w:val="left" w:pos="360"/>
              </w:tabs>
              <w:spacing w:after="0"/>
            </w:pPr>
          </w:p>
        </w:tc>
      </w:tr>
      <w:tr w:rsidR="006E782B" w:rsidRPr="004A57A5" w14:paraId="57CA5404" w14:textId="77777777" w:rsidTr="00B129A1">
        <w:tc>
          <w:tcPr>
            <w:tcW w:w="8753" w:type="dxa"/>
            <w:tcMar>
              <w:top w:w="0" w:type="dxa"/>
              <w:left w:w="115" w:type="dxa"/>
              <w:bottom w:w="0" w:type="dxa"/>
              <w:right w:w="115" w:type="dxa"/>
            </w:tcMar>
            <w:hideMark/>
          </w:tcPr>
          <w:p w14:paraId="0C7ADAAD" w14:textId="77777777" w:rsidR="006E782B" w:rsidRPr="004A57A5" w:rsidRDefault="006E782B" w:rsidP="00B129A1">
            <w:pPr>
              <w:numPr>
                <w:ilvl w:val="0"/>
                <w:numId w:val="47"/>
              </w:numPr>
              <w:spacing w:after="0"/>
              <w:ind w:left="702"/>
            </w:pPr>
            <w:r w:rsidRPr="004A57A5">
              <w:rPr>
                <w:b/>
              </w:rPr>
              <w:t>Ice-pop</w:t>
            </w:r>
            <w:r w:rsidRPr="004A57A5">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023C85C" w14:textId="77777777" w:rsidR="006E782B" w:rsidRPr="004A57A5" w:rsidRDefault="006E782B" w:rsidP="00B129A1">
            <w:pPr>
              <w:spacing w:after="0"/>
              <w:ind w:left="702"/>
            </w:pPr>
          </w:p>
        </w:tc>
      </w:tr>
      <w:tr w:rsidR="006E782B" w:rsidRPr="004A57A5" w14:paraId="4C42C1E6" w14:textId="77777777" w:rsidTr="00B129A1">
        <w:tc>
          <w:tcPr>
            <w:tcW w:w="8753" w:type="dxa"/>
            <w:tcMar>
              <w:top w:w="0" w:type="dxa"/>
              <w:left w:w="115" w:type="dxa"/>
              <w:bottom w:w="0" w:type="dxa"/>
              <w:right w:w="115" w:type="dxa"/>
            </w:tcMar>
            <w:hideMark/>
          </w:tcPr>
          <w:p w14:paraId="08060FDF" w14:textId="77777777" w:rsidR="006E782B" w:rsidRPr="004A57A5" w:rsidRDefault="006E782B" w:rsidP="00B129A1">
            <w:pPr>
              <w:numPr>
                <w:ilvl w:val="0"/>
                <w:numId w:val="48"/>
              </w:numPr>
              <w:spacing w:after="0"/>
              <w:ind w:left="702"/>
            </w:pPr>
            <w:r w:rsidRPr="004A57A5">
              <w:rPr>
                <w:b/>
              </w:rPr>
              <w:t>Cup</w:t>
            </w:r>
            <w:r w:rsidRPr="004A57A5">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6B9B9F7F" w14:textId="77777777" w:rsidR="006E782B" w:rsidRPr="004A57A5" w:rsidRDefault="006E782B" w:rsidP="00B129A1">
            <w:pPr>
              <w:spacing w:after="0"/>
              <w:ind w:left="702"/>
            </w:pPr>
          </w:p>
        </w:tc>
      </w:tr>
      <w:tr w:rsidR="006E782B" w:rsidRPr="004A57A5" w14:paraId="7DC31CA3" w14:textId="77777777" w:rsidTr="00B129A1">
        <w:tc>
          <w:tcPr>
            <w:tcW w:w="8753" w:type="dxa"/>
            <w:tcMar>
              <w:top w:w="0" w:type="dxa"/>
              <w:left w:w="115" w:type="dxa"/>
              <w:bottom w:w="0" w:type="dxa"/>
              <w:right w:w="115" w:type="dxa"/>
            </w:tcMar>
            <w:hideMark/>
          </w:tcPr>
          <w:p w14:paraId="38156AA6" w14:textId="77777777" w:rsidR="006E782B" w:rsidRPr="004A57A5" w:rsidRDefault="006E782B" w:rsidP="00B129A1">
            <w:pPr>
              <w:tabs>
                <w:tab w:val="left" w:pos="360"/>
              </w:tabs>
              <w:spacing w:after="0"/>
            </w:pPr>
            <w:r w:rsidRPr="004A57A5">
              <w:rPr>
                <w:b/>
                <w:bCs/>
                <w:u w:val="single"/>
              </w:rPr>
              <w:t>11.</w:t>
            </w:r>
            <w:r w:rsidRPr="004A57A5">
              <w:rPr>
                <w:b/>
                <w:bCs/>
                <w:strike/>
              </w:rPr>
              <w:t>9.</w:t>
            </w:r>
            <w:r w:rsidRPr="004A57A5">
              <w:t xml:space="preserve"> Clean and air-dry the tare materials (sticks, wrappers, cup, lid, etc.).  Weigh and record the weight of these materials for the package.</w:t>
            </w:r>
          </w:p>
          <w:p w14:paraId="28A930D5" w14:textId="77777777" w:rsidR="006E782B" w:rsidRPr="004A57A5" w:rsidRDefault="006E782B" w:rsidP="00B129A1">
            <w:pPr>
              <w:tabs>
                <w:tab w:val="left" w:pos="360"/>
              </w:tabs>
              <w:spacing w:after="0"/>
            </w:pPr>
          </w:p>
        </w:tc>
      </w:tr>
      <w:tr w:rsidR="006E782B" w:rsidRPr="004A57A5" w14:paraId="0FF802EE" w14:textId="77777777" w:rsidTr="00B129A1">
        <w:tc>
          <w:tcPr>
            <w:tcW w:w="8753" w:type="dxa"/>
            <w:tcMar>
              <w:top w:w="0" w:type="dxa"/>
              <w:left w:w="115" w:type="dxa"/>
              <w:bottom w:w="0" w:type="dxa"/>
              <w:right w:w="115" w:type="dxa"/>
            </w:tcMar>
            <w:hideMark/>
          </w:tcPr>
          <w:p w14:paraId="412EA16F" w14:textId="77777777" w:rsidR="006E782B" w:rsidRPr="004A57A5" w:rsidRDefault="006E782B" w:rsidP="00B129A1">
            <w:pPr>
              <w:tabs>
                <w:tab w:val="left" w:pos="360"/>
              </w:tabs>
              <w:spacing w:after="0"/>
            </w:pPr>
            <w:r w:rsidRPr="004A57A5">
              <w:rPr>
                <w:b/>
                <w:bCs/>
                <w:u w:val="single"/>
              </w:rPr>
              <w:t>12.</w:t>
            </w:r>
            <w:r w:rsidRPr="004A57A5">
              <w:rPr>
                <w:b/>
                <w:bCs/>
                <w:strike/>
              </w:rPr>
              <w:t>10.</w:t>
            </w:r>
            <w:r w:rsidRPr="004A57A5">
              <w:t xml:space="preserve">  Subtract the tare weight from the gross weight to obtain the net weight and record this value.</w:t>
            </w:r>
          </w:p>
          <w:p w14:paraId="34F401DB" w14:textId="77777777" w:rsidR="006E782B" w:rsidRPr="004A57A5" w:rsidRDefault="006E782B" w:rsidP="00B129A1">
            <w:pPr>
              <w:tabs>
                <w:tab w:val="left" w:pos="360"/>
              </w:tabs>
              <w:spacing w:after="0"/>
            </w:pPr>
          </w:p>
        </w:tc>
      </w:tr>
      <w:tr w:rsidR="006E782B" w:rsidRPr="004A57A5" w14:paraId="6116CA08" w14:textId="77777777" w:rsidTr="00B129A1">
        <w:trPr>
          <w:trHeight w:val="1270"/>
        </w:trPr>
        <w:tc>
          <w:tcPr>
            <w:tcW w:w="8753" w:type="dxa"/>
            <w:tcMar>
              <w:top w:w="0" w:type="dxa"/>
              <w:left w:w="115" w:type="dxa"/>
              <w:bottom w:w="0" w:type="dxa"/>
              <w:right w:w="115" w:type="dxa"/>
            </w:tcMar>
            <w:hideMark/>
          </w:tcPr>
          <w:p w14:paraId="38952C2B" w14:textId="77777777" w:rsidR="006E782B" w:rsidRPr="004A57A5" w:rsidRDefault="006E782B" w:rsidP="00B129A1">
            <w:pPr>
              <w:tabs>
                <w:tab w:val="left" w:pos="360"/>
              </w:tabs>
            </w:pPr>
            <w:r w:rsidRPr="004A57A5">
              <w:rPr>
                <w:b/>
                <w:bCs/>
                <w:u w:val="single"/>
              </w:rPr>
              <w:t>13.</w:t>
            </w:r>
            <w:r w:rsidRPr="004A57A5">
              <w:rPr>
                <w:b/>
                <w:bCs/>
                <w:strike/>
              </w:rPr>
              <w:t>11.</w:t>
            </w:r>
            <w:r w:rsidRPr="004A57A5">
              <w:t xml:space="preserve"> Compute the weight of the labeled volume for the package using the following formula and then record the weight:</w:t>
            </w:r>
          </w:p>
          <w:p w14:paraId="4DCC40F1" w14:textId="77777777" w:rsidR="006E782B" w:rsidRPr="004A57A5" w:rsidRDefault="006E782B" w:rsidP="00B129A1">
            <w:pPr>
              <w:keepNext/>
              <w:ind w:left="340"/>
              <w:jc w:val="center"/>
              <w:rPr>
                <w:i/>
              </w:rPr>
            </w:pPr>
            <w:r w:rsidRPr="004A57A5">
              <w:rPr>
                <w:i/>
              </w:rPr>
              <w:t xml:space="preserve">Product Density </w:t>
            </w:r>
            <w:r w:rsidRPr="004A57A5">
              <w:t>=</w:t>
            </w:r>
            <w:r w:rsidRPr="004A57A5">
              <w:rPr>
                <w:i/>
              </w:rPr>
              <w:t xml:space="preserve"> (product net weight in Step 10) </w:t>
            </w:r>
            <w:r w:rsidRPr="004A57A5">
              <w:t>÷</w:t>
            </w:r>
            <w:r w:rsidRPr="004A57A5">
              <w:rPr>
                <w:i/>
              </w:rPr>
              <w:t xml:space="preserve"> (the total water volume in Step 7 </w:t>
            </w:r>
            <w:r w:rsidRPr="004A57A5">
              <w:t>–</w:t>
            </w:r>
            <w:r w:rsidRPr="004A57A5">
              <w:rPr>
                <w:i/>
              </w:rPr>
              <w:t xml:space="preserve"> volume of tare material in Step 8)</w:t>
            </w:r>
          </w:p>
          <w:p w14:paraId="2FE436CB" w14:textId="77777777" w:rsidR="006E782B" w:rsidRPr="004A57A5" w:rsidRDefault="006E782B" w:rsidP="00B129A1">
            <w:pPr>
              <w:ind w:left="340"/>
              <w:jc w:val="center"/>
            </w:pPr>
            <w:r w:rsidRPr="004A57A5">
              <w:rPr>
                <w:i/>
              </w:rPr>
              <w:t xml:space="preserve">Weight of labeled volume </w:t>
            </w:r>
            <w:r w:rsidRPr="004A57A5">
              <w:t>=</w:t>
            </w:r>
            <w:r w:rsidRPr="004A57A5">
              <w:rPr>
                <w:i/>
              </w:rPr>
              <w:t xml:space="preserve"> (labeled volume) </w:t>
            </w:r>
            <w:r w:rsidRPr="004A57A5">
              <w:t>×</w:t>
            </w:r>
            <w:r w:rsidRPr="004A57A5">
              <w:rPr>
                <w:i/>
              </w:rPr>
              <w:t xml:space="preserve"> (Product Density)</w:t>
            </w:r>
          </w:p>
        </w:tc>
      </w:tr>
      <w:tr w:rsidR="006E782B" w:rsidRPr="004A57A5" w14:paraId="646BAFC6" w14:textId="77777777" w:rsidTr="00B129A1">
        <w:tc>
          <w:tcPr>
            <w:tcW w:w="8753" w:type="dxa"/>
            <w:tcMar>
              <w:top w:w="0" w:type="dxa"/>
              <w:left w:w="115" w:type="dxa"/>
              <w:bottom w:w="0" w:type="dxa"/>
              <w:right w:w="115" w:type="dxa"/>
            </w:tcMar>
            <w:hideMark/>
          </w:tcPr>
          <w:p w14:paraId="42518F44" w14:textId="77777777" w:rsidR="006E782B" w:rsidRPr="004A57A5" w:rsidRDefault="006E782B" w:rsidP="00B129A1">
            <w:pPr>
              <w:tabs>
                <w:tab w:val="left" w:pos="360"/>
              </w:tabs>
              <w:spacing w:after="0"/>
            </w:pPr>
            <w:r w:rsidRPr="004A57A5">
              <w:rPr>
                <w:b/>
                <w:bCs/>
                <w:u w:val="single"/>
              </w:rPr>
              <w:t>14.</w:t>
            </w:r>
            <w:r w:rsidRPr="004A57A5">
              <w:rPr>
                <w:b/>
                <w:bCs/>
                <w:strike/>
              </w:rPr>
              <w:t>12.</w:t>
            </w:r>
            <w:r w:rsidRPr="004A57A5">
              <w:t xml:space="preserve"> Repeat Steps 3 through 11 for a second package.</w:t>
            </w:r>
          </w:p>
          <w:p w14:paraId="4DF1EEEE" w14:textId="77777777" w:rsidR="006E782B" w:rsidRPr="004A57A5" w:rsidRDefault="006E782B" w:rsidP="00B129A1">
            <w:pPr>
              <w:tabs>
                <w:tab w:val="left" w:pos="360"/>
              </w:tabs>
              <w:spacing w:after="0"/>
              <w:rPr>
                <w:b/>
                <w:bCs/>
                <w:u w:val="single"/>
              </w:rPr>
            </w:pPr>
            <w:r w:rsidRPr="004A57A5">
              <w:rPr>
                <w:b/>
                <w:bCs/>
                <w:u w:val="single"/>
              </w:rPr>
              <w:t xml:space="preserve">Note: Monitoring of the temperature of the prepared, chilled water should be conducted throughout the testing. At any time that the chilled water temperature exceeds 1 °C (33 °F), a new batch of chilled water at the required temperature will need to be prepared to validate the testing procedure.  </w:t>
            </w:r>
          </w:p>
          <w:p w14:paraId="55680863" w14:textId="77777777" w:rsidR="006E782B" w:rsidRPr="004A57A5" w:rsidRDefault="006E782B" w:rsidP="00B129A1">
            <w:pPr>
              <w:tabs>
                <w:tab w:val="left" w:pos="360"/>
              </w:tabs>
              <w:spacing w:after="0"/>
              <w:rPr>
                <w:b/>
                <w:bCs/>
                <w:u w:val="single"/>
              </w:rPr>
            </w:pPr>
          </w:p>
          <w:p w14:paraId="13169556" w14:textId="77777777" w:rsidR="006E782B" w:rsidRPr="004A57A5" w:rsidRDefault="006E782B" w:rsidP="00B129A1">
            <w:pPr>
              <w:tabs>
                <w:tab w:val="left" w:pos="360"/>
              </w:tabs>
              <w:spacing w:after="0"/>
              <w:rPr>
                <w:b/>
                <w:bCs/>
                <w:u w:val="single"/>
              </w:rPr>
            </w:pPr>
            <w:r w:rsidRPr="004A57A5">
              <w:rPr>
                <w:b/>
                <w:bCs/>
                <w:u w:val="single"/>
              </w:rPr>
              <w:t>Repeat prepared, chilled water preparation and freezing of insulation shield and displacement vessel as needed throughout the inspection time period.</w:t>
            </w:r>
          </w:p>
        </w:tc>
      </w:tr>
      <w:tr w:rsidR="006E782B" w:rsidRPr="004A57A5" w14:paraId="362ACBEF" w14:textId="77777777" w:rsidTr="00B129A1">
        <w:trPr>
          <w:trHeight w:val="1566"/>
        </w:trPr>
        <w:tc>
          <w:tcPr>
            <w:tcW w:w="8753" w:type="dxa"/>
            <w:tcMar>
              <w:top w:w="0" w:type="dxa"/>
              <w:left w:w="115" w:type="dxa"/>
              <w:bottom w:w="0" w:type="dxa"/>
              <w:right w:w="115" w:type="dxa"/>
            </w:tcMar>
            <w:hideMark/>
          </w:tcPr>
          <w:p w14:paraId="12432D3A" w14:textId="77777777" w:rsidR="006E782B" w:rsidRPr="004A57A5" w:rsidRDefault="006E782B" w:rsidP="00B129A1">
            <w:pPr>
              <w:tabs>
                <w:tab w:val="left" w:pos="360"/>
              </w:tabs>
              <w:spacing w:after="0"/>
            </w:pPr>
            <w:r w:rsidRPr="004A57A5">
              <w:rPr>
                <w:b/>
                <w:bCs/>
                <w:u w:val="single"/>
              </w:rPr>
              <w:t>15.</w:t>
            </w:r>
            <w:r w:rsidRPr="004A57A5">
              <w:rPr>
                <w:b/>
                <w:bCs/>
                <w:strike/>
              </w:rPr>
              <w:t>13.</w:t>
            </w:r>
            <w:r w:rsidRPr="004A57A5">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6E782B" w:rsidRPr="004A57A5" w14:paraId="0CB87645" w14:textId="77777777" w:rsidTr="00B129A1">
        <w:trPr>
          <w:cantSplit/>
        </w:trPr>
        <w:tc>
          <w:tcPr>
            <w:tcW w:w="8753" w:type="dxa"/>
            <w:tcMar>
              <w:top w:w="0" w:type="dxa"/>
              <w:left w:w="115" w:type="dxa"/>
              <w:bottom w:w="0" w:type="dxa"/>
              <w:right w:w="115" w:type="dxa"/>
            </w:tcMar>
            <w:hideMark/>
          </w:tcPr>
          <w:p w14:paraId="22DE5CB4" w14:textId="77777777" w:rsidR="006E782B" w:rsidRPr="004A57A5" w:rsidRDefault="006E782B" w:rsidP="00B129A1">
            <w:pPr>
              <w:tabs>
                <w:tab w:val="left" w:pos="360"/>
              </w:tabs>
              <w:spacing w:after="0"/>
            </w:pPr>
            <w:r w:rsidRPr="004A57A5">
              <w:rPr>
                <w:b/>
                <w:bCs/>
                <w:u w:val="single"/>
              </w:rPr>
              <w:t>16.</w:t>
            </w:r>
            <w:r w:rsidRPr="004A57A5">
              <w:rPr>
                <w:b/>
                <w:bCs/>
                <w:strike/>
              </w:rPr>
              <w:t>14.</w:t>
            </w:r>
            <w:r w:rsidRPr="004A57A5">
              <w:t xml:space="preserve"> Use Section 2.3.5.1. “Determination of Tare Sample and Average Tare Weight” to determine the Average Used Dry tare Weight of the sample.</w:t>
            </w:r>
          </w:p>
          <w:p w14:paraId="479726CE" w14:textId="77777777" w:rsidR="006E782B" w:rsidRPr="004A57A5" w:rsidRDefault="006E782B" w:rsidP="00B129A1">
            <w:pPr>
              <w:tabs>
                <w:tab w:val="left" w:pos="360"/>
              </w:tabs>
              <w:spacing w:after="0"/>
            </w:pPr>
          </w:p>
        </w:tc>
      </w:tr>
      <w:tr w:rsidR="006E782B" w:rsidRPr="004A57A5" w14:paraId="094D6894" w14:textId="77777777" w:rsidTr="00B129A1">
        <w:trPr>
          <w:cantSplit/>
        </w:trPr>
        <w:tc>
          <w:tcPr>
            <w:tcW w:w="8753" w:type="dxa"/>
            <w:tcMar>
              <w:top w:w="0" w:type="dxa"/>
              <w:left w:w="115" w:type="dxa"/>
              <w:bottom w:w="0" w:type="dxa"/>
              <w:right w:w="115" w:type="dxa"/>
            </w:tcMar>
            <w:hideMark/>
          </w:tcPr>
          <w:p w14:paraId="1B9DE8D8" w14:textId="77777777" w:rsidR="006E782B" w:rsidRPr="004A57A5" w:rsidRDefault="006E782B" w:rsidP="00B129A1">
            <w:pPr>
              <w:tabs>
                <w:tab w:val="left" w:pos="360"/>
              </w:tabs>
              <w:spacing w:after="0"/>
            </w:pPr>
            <w:r w:rsidRPr="004A57A5">
              <w:rPr>
                <w:b/>
                <w:bCs/>
                <w:u w:val="single"/>
              </w:rPr>
              <w:t>17.</w:t>
            </w:r>
            <w:r w:rsidRPr="004A57A5">
              <w:rPr>
                <w:b/>
                <w:bCs/>
                <w:strike/>
              </w:rPr>
              <w:t>15.</w:t>
            </w:r>
            <w:r w:rsidRPr="004A57A5">
              <w:t xml:space="preserve"> Find the Average Product Density by adding the densities of the product from the two packages and dividing the sum by two.</w:t>
            </w:r>
          </w:p>
          <w:p w14:paraId="13FA6DA7" w14:textId="77777777" w:rsidR="006E782B" w:rsidRPr="004A57A5" w:rsidRDefault="006E782B" w:rsidP="00B129A1">
            <w:pPr>
              <w:tabs>
                <w:tab w:val="left" w:pos="360"/>
              </w:tabs>
              <w:spacing w:after="0"/>
            </w:pPr>
          </w:p>
        </w:tc>
      </w:tr>
      <w:tr w:rsidR="006E782B" w:rsidRPr="004A57A5" w14:paraId="60655D63" w14:textId="77777777" w:rsidTr="00B129A1">
        <w:trPr>
          <w:cantSplit/>
        </w:trPr>
        <w:tc>
          <w:tcPr>
            <w:tcW w:w="8753" w:type="dxa"/>
            <w:tcMar>
              <w:top w:w="0" w:type="dxa"/>
              <w:left w:w="115" w:type="dxa"/>
              <w:bottom w:w="0" w:type="dxa"/>
              <w:right w:w="115" w:type="dxa"/>
            </w:tcMar>
            <w:hideMark/>
          </w:tcPr>
          <w:p w14:paraId="79B19F1F" w14:textId="77777777" w:rsidR="006E782B" w:rsidRPr="004A57A5" w:rsidRDefault="006E782B" w:rsidP="00B129A1">
            <w:pPr>
              <w:tabs>
                <w:tab w:val="left" w:pos="360"/>
              </w:tabs>
            </w:pPr>
            <w:r w:rsidRPr="004A57A5">
              <w:rPr>
                <w:b/>
                <w:bCs/>
                <w:u w:val="single"/>
              </w:rPr>
              <w:t>18.</w:t>
            </w:r>
            <w:r w:rsidRPr="004A57A5">
              <w:rPr>
                <w:b/>
                <w:bCs/>
                <w:strike/>
              </w:rPr>
              <w:t>16.</w:t>
            </w:r>
            <w:r w:rsidRPr="004A57A5">
              <w:t xml:space="preserve"> Using the weight of labeled volume determined in Step 11, calculate the Average Product Weight by multiplying the weight of the labeled volume by the average product density. </w:t>
            </w:r>
          </w:p>
          <w:p w14:paraId="2E3272A8" w14:textId="77777777" w:rsidR="006E782B" w:rsidRPr="004A57A5" w:rsidRDefault="006E782B" w:rsidP="00B129A1">
            <w:pPr>
              <w:tabs>
                <w:tab w:val="left" w:pos="360"/>
              </w:tabs>
              <w:ind w:left="340"/>
              <w:jc w:val="center"/>
              <w:rPr>
                <w:i/>
              </w:rPr>
            </w:pPr>
            <w:r w:rsidRPr="004A57A5">
              <w:rPr>
                <w:i/>
              </w:rPr>
              <w:t xml:space="preserve">*Average Product Weight </w:t>
            </w:r>
            <w:r w:rsidRPr="004A57A5">
              <w:t>=</w:t>
            </w:r>
            <w:r w:rsidRPr="004A57A5">
              <w:rPr>
                <w:i/>
              </w:rPr>
              <w:t xml:space="preserve"> Labeled Volume </w:t>
            </w:r>
            <w:r w:rsidRPr="004A57A5">
              <w:t>×</w:t>
            </w:r>
            <w:r w:rsidRPr="004A57A5">
              <w:rPr>
                <w:i/>
              </w:rPr>
              <w:t xml:space="preserve"> Average Product Density</w:t>
            </w:r>
          </w:p>
        </w:tc>
      </w:tr>
      <w:tr w:rsidR="006E782B" w:rsidRPr="004A57A5" w14:paraId="1AA2333D" w14:textId="77777777" w:rsidTr="00B129A1">
        <w:tc>
          <w:tcPr>
            <w:tcW w:w="8753" w:type="dxa"/>
            <w:tcMar>
              <w:top w:w="0" w:type="dxa"/>
              <w:left w:w="115" w:type="dxa"/>
              <w:bottom w:w="0" w:type="dxa"/>
              <w:right w:w="115" w:type="dxa"/>
            </w:tcMar>
            <w:hideMark/>
          </w:tcPr>
          <w:p w14:paraId="2BBC8E4F" w14:textId="77777777" w:rsidR="006E782B" w:rsidRPr="004A57A5" w:rsidRDefault="006E782B" w:rsidP="00B129A1">
            <w:pPr>
              <w:tabs>
                <w:tab w:val="left" w:pos="360"/>
              </w:tabs>
            </w:pPr>
            <w:r w:rsidRPr="004A57A5">
              <w:rPr>
                <w:b/>
                <w:bCs/>
                <w:u w:val="single"/>
              </w:rPr>
              <w:t>19.</w:t>
            </w:r>
            <w:r w:rsidRPr="004A57A5">
              <w:rPr>
                <w:b/>
                <w:bCs/>
                <w:strike/>
              </w:rPr>
              <w:t>17.</w:t>
            </w:r>
            <w:r w:rsidRPr="004A57A5">
              <w:t xml:space="preserve"> Calculate the “nominal gross weight”</w:t>
            </w:r>
            <w:r w:rsidRPr="004A57A5">
              <w:fldChar w:fldCharType="begin"/>
            </w:r>
            <w:r w:rsidRPr="004A57A5">
              <w:instrText xml:space="preserve"> XE "Nominal Gross Weight" </w:instrText>
            </w:r>
            <w:r w:rsidRPr="004A57A5">
              <w:fldChar w:fldCharType="end"/>
            </w:r>
            <w:r w:rsidRPr="004A57A5">
              <w:t xml:space="preserve"> using the formula:</w:t>
            </w:r>
          </w:p>
          <w:p w14:paraId="7BAC4363" w14:textId="77777777" w:rsidR="006E782B" w:rsidRPr="004A57A5" w:rsidRDefault="006E782B" w:rsidP="00B129A1">
            <w:pPr>
              <w:tabs>
                <w:tab w:val="left" w:pos="360"/>
              </w:tabs>
              <w:ind w:left="340"/>
              <w:jc w:val="center"/>
              <w:rPr>
                <w:i/>
              </w:rPr>
            </w:pPr>
            <w:r w:rsidRPr="004A57A5">
              <w:rPr>
                <w:i/>
              </w:rPr>
              <w:t xml:space="preserve">Nominal Gross Weight </w:t>
            </w:r>
            <w:r w:rsidRPr="004A57A5">
              <w:t>=</w:t>
            </w:r>
            <w:r w:rsidRPr="004A57A5">
              <w:rPr>
                <w:i/>
              </w:rPr>
              <w:t xml:space="preserve"> Average Product Weight </w:t>
            </w:r>
            <w:r w:rsidRPr="004A57A5">
              <w:t>+</w:t>
            </w:r>
            <w:r w:rsidRPr="004A57A5">
              <w:rPr>
                <w:i/>
              </w:rPr>
              <w:t xml:space="preserve"> Average Used Dry Tare Weight</w:t>
            </w:r>
          </w:p>
        </w:tc>
      </w:tr>
      <w:tr w:rsidR="006E782B" w:rsidRPr="004A57A5" w14:paraId="583815DD" w14:textId="77777777" w:rsidTr="00B129A1">
        <w:tc>
          <w:tcPr>
            <w:tcW w:w="8760" w:type="dxa"/>
            <w:hideMark/>
          </w:tcPr>
          <w:p w14:paraId="5B9471D1" w14:textId="77777777" w:rsidR="006E782B" w:rsidRPr="004A57A5" w:rsidRDefault="006E782B" w:rsidP="00B129A1">
            <w:pPr>
              <w:keepNext/>
              <w:tabs>
                <w:tab w:val="left" w:pos="360"/>
                <w:tab w:val="left" w:pos="582"/>
              </w:tabs>
              <w:spacing w:after="0"/>
            </w:pPr>
            <w:r w:rsidRPr="004A57A5">
              <w:rPr>
                <w:b/>
                <w:bCs/>
                <w:u w:val="single"/>
              </w:rPr>
              <w:lastRenderedPageBreak/>
              <w:t>20.</w:t>
            </w:r>
            <w:r w:rsidRPr="004A57A5">
              <w:rPr>
                <w:b/>
                <w:bCs/>
                <w:strike/>
              </w:rPr>
              <w:t>18.</w:t>
            </w:r>
            <w:r w:rsidRPr="004A57A5">
              <w:t xml:space="preserve"> Weigh the remaining packages in the sample.</w:t>
            </w:r>
          </w:p>
          <w:p w14:paraId="68DF43C7" w14:textId="77777777" w:rsidR="006E782B" w:rsidRPr="004A57A5" w:rsidRDefault="006E782B" w:rsidP="00B129A1">
            <w:pPr>
              <w:keepNext/>
              <w:tabs>
                <w:tab w:val="left" w:pos="360"/>
                <w:tab w:val="left" w:pos="582"/>
              </w:tabs>
              <w:spacing w:after="0"/>
            </w:pPr>
          </w:p>
        </w:tc>
      </w:tr>
      <w:tr w:rsidR="006E782B" w:rsidRPr="004A57A5" w14:paraId="37442E08" w14:textId="77777777" w:rsidTr="00B129A1">
        <w:tc>
          <w:tcPr>
            <w:tcW w:w="8760" w:type="dxa"/>
            <w:hideMark/>
          </w:tcPr>
          <w:p w14:paraId="7AABA0B0" w14:textId="77777777" w:rsidR="006E782B" w:rsidRPr="004A57A5" w:rsidRDefault="006E782B" w:rsidP="00B129A1">
            <w:pPr>
              <w:tabs>
                <w:tab w:val="left" w:pos="360"/>
                <w:tab w:val="left" w:pos="582"/>
              </w:tabs>
              <w:spacing w:after="0"/>
            </w:pPr>
            <w:r w:rsidRPr="004A57A5">
              <w:rPr>
                <w:b/>
                <w:bCs/>
                <w:u w:val="single"/>
              </w:rPr>
              <w:t>21.</w:t>
            </w:r>
            <w:r w:rsidRPr="004A57A5">
              <w:rPr>
                <w:b/>
                <w:bCs/>
                <w:strike/>
              </w:rPr>
              <w:t>19.</w:t>
            </w:r>
            <w:r w:rsidRPr="004A57A5">
              <w:t xml:space="preserve"> Subtract the nominal gross weight</w:t>
            </w:r>
            <w:r w:rsidRPr="004A57A5">
              <w:fldChar w:fldCharType="begin"/>
            </w:r>
            <w:r w:rsidRPr="004A57A5">
              <w:instrText xml:space="preserve"> XE "Nominal Gross Weight" </w:instrText>
            </w:r>
            <w:r w:rsidRPr="004A57A5">
              <w:fldChar w:fldCharType="end"/>
            </w:r>
            <w:r w:rsidRPr="004A57A5">
              <w:t xml:space="preserve"> from the gross weight of each package to obtain package errors in terms of weight.</w:t>
            </w:r>
          </w:p>
          <w:p w14:paraId="2540853D" w14:textId="77777777" w:rsidR="006E782B" w:rsidRPr="004A57A5" w:rsidRDefault="006E782B" w:rsidP="00B129A1">
            <w:pPr>
              <w:tabs>
                <w:tab w:val="left" w:pos="360"/>
                <w:tab w:val="left" w:pos="582"/>
              </w:tabs>
              <w:spacing w:after="0"/>
            </w:pPr>
          </w:p>
        </w:tc>
      </w:tr>
      <w:tr w:rsidR="006E782B" w:rsidRPr="004A57A5" w14:paraId="10C393FC" w14:textId="77777777" w:rsidTr="00B129A1">
        <w:tc>
          <w:tcPr>
            <w:tcW w:w="8760" w:type="dxa"/>
            <w:hideMark/>
          </w:tcPr>
          <w:p w14:paraId="4DA6BD93" w14:textId="77777777" w:rsidR="006E782B" w:rsidRPr="004A57A5" w:rsidRDefault="006E782B" w:rsidP="00B129A1">
            <w:r w:rsidRPr="004A57A5">
              <w:rPr>
                <w:b/>
              </w:rPr>
              <w:t xml:space="preserve">Note:  </w:t>
            </w:r>
            <w:r w:rsidRPr="004A57A5">
              <w:t>Compare the sample packages to the nominal gross weight</w:t>
            </w:r>
            <w:r w:rsidRPr="004A57A5">
              <w:fldChar w:fldCharType="begin"/>
            </w:r>
            <w:r w:rsidRPr="004A57A5">
              <w:instrText xml:space="preserve"> XE "Nominal Gross Weight" </w:instrText>
            </w:r>
            <w:r w:rsidRPr="004A57A5">
              <w:fldChar w:fldCharType="end"/>
            </w:r>
            <w:r w:rsidRPr="004A57A5">
              <w:t>.</w:t>
            </w:r>
          </w:p>
        </w:tc>
      </w:tr>
      <w:tr w:rsidR="006E782B" w:rsidRPr="004A57A5" w14:paraId="73DA192B" w14:textId="77777777" w:rsidTr="00B129A1">
        <w:tc>
          <w:tcPr>
            <w:tcW w:w="8760" w:type="dxa"/>
            <w:hideMark/>
          </w:tcPr>
          <w:p w14:paraId="3A10ED62" w14:textId="77777777" w:rsidR="006E782B" w:rsidRPr="004A57A5" w:rsidRDefault="006E782B" w:rsidP="00B129A1">
            <w:pPr>
              <w:tabs>
                <w:tab w:val="left" w:pos="360"/>
                <w:tab w:val="left" w:pos="582"/>
              </w:tabs>
              <w:spacing w:after="0"/>
            </w:pPr>
            <w:r w:rsidRPr="004A57A5">
              <w:rPr>
                <w:b/>
                <w:bCs/>
                <w:u w:val="single"/>
              </w:rPr>
              <w:t>22.</w:t>
            </w:r>
            <w:r w:rsidRPr="004A57A5">
              <w:rPr>
                <w:b/>
                <w:bCs/>
                <w:strike/>
              </w:rPr>
              <w:t>20.</w:t>
            </w:r>
            <w:r w:rsidRPr="004A57A5">
              <w:t xml:space="preserve"> Determine the average package error by totaling all package errors and dividing by the number of packages in the sample.</w:t>
            </w:r>
          </w:p>
          <w:p w14:paraId="366FA357" w14:textId="77777777" w:rsidR="006E782B" w:rsidRPr="004A57A5" w:rsidRDefault="006E782B" w:rsidP="00B129A1">
            <w:pPr>
              <w:tabs>
                <w:tab w:val="left" w:pos="360"/>
                <w:tab w:val="left" w:pos="582"/>
              </w:tabs>
              <w:spacing w:after="0"/>
            </w:pPr>
          </w:p>
        </w:tc>
      </w:tr>
      <w:tr w:rsidR="006E782B" w:rsidRPr="004A57A5" w14:paraId="73FA7250" w14:textId="77777777" w:rsidTr="00B129A1">
        <w:tc>
          <w:tcPr>
            <w:tcW w:w="8760" w:type="dxa"/>
            <w:hideMark/>
          </w:tcPr>
          <w:p w14:paraId="11047B4A" w14:textId="77777777" w:rsidR="006E782B" w:rsidRPr="004A57A5" w:rsidRDefault="006E782B" w:rsidP="00B129A1">
            <w:pPr>
              <w:ind w:left="360"/>
            </w:pPr>
            <w:r w:rsidRPr="004A57A5">
              <w:t>To convert the average error or package error from weight to volume, use the following formula:</w:t>
            </w:r>
          </w:p>
        </w:tc>
      </w:tr>
      <w:tr w:rsidR="006E782B" w:rsidRPr="004A57A5" w14:paraId="2ADFE063" w14:textId="77777777" w:rsidTr="00B129A1">
        <w:tc>
          <w:tcPr>
            <w:tcW w:w="8760" w:type="dxa"/>
            <w:hideMark/>
          </w:tcPr>
          <w:p w14:paraId="6A005C40" w14:textId="77777777" w:rsidR="006E782B" w:rsidRPr="004A57A5" w:rsidRDefault="006E782B" w:rsidP="00B129A1">
            <w:pPr>
              <w:keepNext/>
              <w:tabs>
                <w:tab w:val="left" w:pos="360"/>
                <w:tab w:val="left" w:pos="582"/>
              </w:tabs>
              <w:jc w:val="center"/>
              <w:rPr>
                <w:i/>
              </w:rPr>
            </w:pPr>
            <w:r w:rsidRPr="004A57A5">
              <w:rPr>
                <w:i/>
              </w:rPr>
              <w:t xml:space="preserve">Package Error in Volume </w:t>
            </w:r>
            <w:r w:rsidRPr="004A57A5">
              <w:t>=</w:t>
            </w:r>
            <w:r w:rsidRPr="004A57A5">
              <w:rPr>
                <w:i/>
              </w:rPr>
              <w:t xml:space="preserve"> (Package Error in Weight) </w:t>
            </w:r>
            <w:r w:rsidRPr="004A57A5">
              <w:t>÷</w:t>
            </w:r>
            <w:r w:rsidRPr="004A57A5">
              <w:rPr>
                <w:i/>
              </w:rPr>
              <w:t xml:space="preserve"> (Average Product Density)</w:t>
            </w:r>
          </w:p>
        </w:tc>
      </w:tr>
    </w:tbl>
    <w:p w14:paraId="69B00756" w14:textId="77777777" w:rsidR="006E782B" w:rsidRPr="004A57A5" w:rsidRDefault="006E782B" w:rsidP="006E782B">
      <w:pPr>
        <w:pStyle w:val="Heading3"/>
        <w:numPr>
          <w:ilvl w:val="2"/>
          <w:numId w:val="49"/>
        </w:numPr>
        <w:spacing w:before="240"/>
        <w:ind w:left="360" w:hanging="360"/>
      </w:pPr>
      <w:r w:rsidRPr="004A57A5">
        <w:t xml:space="preserve">Evaluation of Results </w:t>
      </w:r>
      <w:r w:rsidRPr="004A57A5">
        <w:fldChar w:fldCharType="begin"/>
      </w:r>
      <w:r w:rsidRPr="004A57A5">
        <w:instrText xml:space="preserve"> XE "Ice Cream:Evaluating Results" </w:instrText>
      </w:r>
      <w:r w:rsidRPr="004A57A5">
        <w:fldChar w:fldCharType="end"/>
      </w:r>
      <w:r w:rsidRPr="004A57A5">
        <w:fldChar w:fldCharType="begin"/>
      </w:r>
      <w:r w:rsidRPr="004A57A5">
        <w:instrText xml:space="preserve"> XE "Evaluating Results" </w:instrText>
      </w:r>
      <w:r w:rsidRPr="004A57A5">
        <w:fldChar w:fldCharType="end"/>
      </w:r>
    </w:p>
    <w:p w14:paraId="21165220" w14:textId="77777777" w:rsidR="006E782B" w:rsidRPr="004A57A5" w:rsidRDefault="006E782B" w:rsidP="006E782B">
      <w:pPr>
        <w:ind w:left="360"/>
      </w:pPr>
      <w:r w:rsidRPr="004A57A5">
        <w:t>Follow the procedures in Section 2.3.7. “Evaluate for Compliance”</w:t>
      </w:r>
      <w:r w:rsidRPr="004A57A5">
        <w:fldChar w:fldCharType="begin"/>
      </w:r>
      <w:r w:rsidRPr="004A57A5">
        <w:instrText xml:space="preserve"> XE "Evaluating Results" \b </w:instrText>
      </w:r>
      <w:r w:rsidRPr="004A57A5">
        <w:fldChar w:fldCharType="end"/>
      </w:r>
      <w:r w:rsidRPr="004A57A5">
        <w:t xml:space="preserve"> to determine lot conformance.</w:t>
      </w:r>
    </w:p>
    <w:p w14:paraId="70594DF8" w14:textId="77777777" w:rsidR="006E782B" w:rsidRPr="004A57A5" w:rsidRDefault="006E782B" w:rsidP="006E782B">
      <w:pPr>
        <w:jc w:val="center"/>
        <w:rPr>
          <w:b/>
          <w:bCs/>
        </w:rPr>
      </w:pPr>
      <w:r w:rsidRPr="004A57A5">
        <w:rPr>
          <w:b/>
          <w:bCs/>
        </w:rPr>
        <w:t>Testing Data</w:t>
      </w:r>
    </w:p>
    <w:p w14:paraId="2D1113B6" w14:textId="77777777" w:rsidR="006E782B" w:rsidRPr="004A57A5" w:rsidRDefault="006E782B" w:rsidP="006E782B">
      <w:pPr>
        <w:ind w:hanging="90"/>
        <w:rPr>
          <w:b/>
          <w:bCs/>
        </w:rPr>
      </w:pPr>
      <w:r w:rsidRPr="004A57A5">
        <w:rPr>
          <w:b/>
          <w:bCs/>
        </w:rPr>
        <w:t>Data Analysis and Summary Justification</w:t>
      </w:r>
    </w:p>
    <w:p w14:paraId="032E0743" w14:textId="77777777" w:rsidR="006E782B" w:rsidRPr="004A57A5" w:rsidRDefault="006E782B" w:rsidP="006E782B">
      <w:pPr>
        <w:spacing w:after="0"/>
      </w:pPr>
      <w:r w:rsidRPr="004A57A5">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17D93629" w14:textId="77777777" w:rsidR="006E782B" w:rsidRPr="004A57A5" w:rsidRDefault="006E782B" w:rsidP="006E782B">
      <w:pPr>
        <w:keepNext/>
        <w:spacing w:before="240"/>
      </w:pPr>
      <w:r w:rsidRPr="004A57A5">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02FF8BCE" w14:textId="77777777" w:rsidR="006E782B" w:rsidRPr="004A57A5" w:rsidRDefault="006E782B" w:rsidP="006E782B">
      <w:pPr>
        <w:pStyle w:val="ListParagraph"/>
        <w:numPr>
          <w:ilvl w:val="0"/>
          <w:numId w:val="50"/>
        </w:numPr>
        <w:spacing w:after="160" w:line="256" w:lineRule="auto"/>
        <w:contextualSpacing/>
        <w:jc w:val="left"/>
        <w:rPr>
          <w:b/>
          <w:bCs/>
        </w:rPr>
      </w:pPr>
      <w:r w:rsidRPr="004A57A5">
        <w:rPr>
          <w:b/>
          <w:bCs/>
        </w:rPr>
        <w:t>Displacement Vessel at Room Temperature (Without Insulation Shield)</w:t>
      </w:r>
    </w:p>
    <w:p w14:paraId="20A31E34" w14:textId="77777777" w:rsidR="006E782B" w:rsidRPr="004A57A5" w:rsidRDefault="006E782B" w:rsidP="006E782B">
      <w:pPr>
        <w:pStyle w:val="ListParagraph"/>
        <w:ind w:left="1080"/>
        <w:rPr>
          <w:b/>
          <w:bCs/>
        </w:rPr>
      </w:pPr>
    </w:p>
    <w:p w14:paraId="2CCA657E" w14:textId="77777777" w:rsidR="006E782B" w:rsidRPr="004A57A5" w:rsidRDefault="006E782B" w:rsidP="006E782B">
      <w:pPr>
        <w:pStyle w:val="ListParagraph"/>
        <w:ind w:left="1080"/>
      </w:pPr>
      <w:r w:rsidRPr="004A57A5">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5EE50F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BA470E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B6D56" w14:textId="77777777" w:rsidR="006E782B" w:rsidRPr="004A57A5" w:rsidRDefault="006E782B" w:rsidP="00B129A1">
            <w:pPr>
              <w:pStyle w:val="ListParagraph"/>
              <w:spacing w:after="0"/>
              <w:ind w:left="0"/>
              <w:jc w:val="center"/>
            </w:pPr>
            <w:r w:rsidRPr="004A57A5">
              <w:t>Time (min: sec)</w:t>
            </w:r>
          </w:p>
        </w:tc>
      </w:tr>
      <w:tr w:rsidR="006E782B" w:rsidRPr="004A57A5" w14:paraId="161F04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02A5BE1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B7A83CC" w14:textId="77777777" w:rsidR="006E782B" w:rsidRPr="004A57A5" w:rsidRDefault="006E782B" w:rsidP="00B129A1">
            <w:pPr>
              <w:pStyle w:val="ListParagraph"/>
              <w:spacing w:after="0"/>
              <w:ind w:left="0"/>
              <w:jc w:val="center"/>
            </w:pPr>
            <w:r w:rsidRPr="004A57A5">
              <w:t>00:00</w:t>
            </w:r>
          </w:p>
        </w:tc>
      </w:tr>
      <w:tr w:rsidR="006E782B" w:rsidRPr="004A57A5" w14:paraId="47E172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EF1EAC1"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61C7C51A" w14:textId="77777777" w:rsidR="006E782B" w:rsidRPr="004A57A5" w:rsidRDefault="006E782B" w:rsidP="00B129A1">
            <w:pPr>
              <w:pStyle w:val="ListParagraph"/>
              <w:spacing w:after="0"/>
              <w:ind w:left="0"/>
              <w:jc w:val="center"/>
            </w:pPr>
            <w:r w:rsidRPr="004A57A5">
              <w:t>00:53</w:t>
            </w:r>
          </w:p>
        </w:tc>
      </w:tr>
    </w:tbl>
    <w:p w14:paraId="2EE7F79C" w14:textId="77777777" w:rsidR="006E782B" w:rsidRPr="004A57A5" w:rsidRDefault="006E782B" w:rsidP="006E782B">
      <w:pPr>
        <w:rPr>
          <w:rFonts w:asciiTheme="minorHAnsi" w:hAnsiTheme="minorHAnsi" w:cstheme="minorBidi"/>
          <w:noProof/>
        </w:rPr>
      </w:pPr>
    </w:p>
    <w:p w14:paraId="1412DBAA" w14:textId="77777777" w:rsidR="006E782B" w:rsidRPr="004A57A5" w:rsidRDefault="006E782B" w:rsidP="006E782B">
      <w:pPr>
        <w:jc w:val="center"/>
        <w:rPr>
          <w:b/>
          <w:bCs/>
        </w:rPr>
      </w:pPr>
      <w:r w:rsidRPr="004A57A5">
        <w:rPr>
          <w:noProof/>
        </w:rPr>
        <w:lastRenderedPageBreak/>
        <w:drawing>
          <wp:inline distT="0" distB="0" distL="0" distR="0" wp14:anchorId="41838639" wp14:editId="6DC106DB">
            <wp:extent cx="6143625" cy="2962275"/>
            <wp:effectExtent l="0" t="0" r="9525" b="9525"/>
            <wp:docPr id="1130270827"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281C0E1" w14:textId="77777777" w:rsidR="006E782B" w:rsidRPr="004A57A5" w:rsidRDefault="006E782B" w:rsidP="006E782B">
      <w:pPr>
        <w:pStyle w:val="ListParagraph"/>
        <w:numPr>
          <w:ilvl w:val="0"/>
          <w:numId w:val="51"/>
        </w:numPr>
        <w:spacing w:after="160" w:line="256" w:lineRule="auto"/>
        <w:ind w:left="720"/>
        <w:contextualSpacing/>
        <w:rPr>
          <w:b/>
          <w:bCs/>
        </w:rPr>
      </w:pPr>
      <w:r w:rsidRPr="004A57A5">
        <w:rPr>
          <w:b/>
          <w:bCs/>
        </w:rPr>
        <w:t>Displacement Vessel at Room Temperature (With Insulation Shield)</w:t>
      </w:r>
    </w:p>
    <w:p w14:paraId="36D15374" w14:textId="77777777" w:rsidR="006E782B" w:rsidRPr="004A57A5" w:rsidRDefault="006E782B" w:rsidP="006E782B">
      <w:pPr>
        <w:pStyle w:val="ListParagraph"/>
        <w:rPr>
          <w:b/>
          <w:bCs/>
        </w:rPr>
      </w:pPr>
    </w:p>
    <w:p w14:paraId="177B4935"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1B3F7CD4"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FB43557"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6F6F488F" w14:textId="77777777" w:rsidR="006E782B" w:rsidRPr="004A57A5" w:rsidRDefault="006E782B" w:rsidP="00B129A1">
            <w:pPr>
              <w:pStyle w:val="ListParagraph"/>
              <w:spacing w:after="0"/>
              <w:ind w:left="0"/>
              <w:jc w:val="center"/>
            </w:pPr>
            <w:r w:rsidRPr="004A57A5">
              <w:t>Time (min: sec)</w:t>
            </w:r>
          </w:p>
        </w:tc>
      </w:tr>
      <w:tr w:rsidR="006E782B" w:rsidRPr="004A57A5" w14:paraId="356327B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DA493A0"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5DC04D52" w14:textId="77777777" w:rsidR="006E782B" w:rsidRPr="004A57A5" w:rsidRDefault="006E782B" w:rsidP="00B129A1">
            <w:pPr>
              <w:pStyle w:val="ListParagraph"/>
              <w:spacing w:after="0"/>
              <w:ind w:left="0"/>
              <w:jc w:val="center"/>
            </w:pPr>
            <w:r w:rsidRPr="004A57A5">
              <w:t>00:00</w:t>
            </w:r>
          </w:p>
        </w:tc>
      </w:tr>
      <w:tr w:rsidR="006E782B" w:rsidRPr="004A57A5" w14:paraId="5C4BF0C1"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7F78B05"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2E9D1C1B" w14:textId="77777777" w:rsidR="006E782B" w:rsidRPr="004A57A5" w:rsidRDefault="006E782B" w:rsidP="00B129A1">
            <w:pPr>
              <w:pStyle w:val="ListParagraph"/>
              <w:spacing w:after="0"/>
              <w:ind w:left="0"/>
              <w:jc w:val="center"/>
            </w:pPr>
            <w:r w:rsidRPr="004A57A5">
              <w:t>00:52</w:t>
            </w:r>
          </w:p>
        </w:tc>
      </w:tr>
    </w:tbl>
    <w:p w14:paraId="685FF7C0" w14:textId="77777777" w:rsidR="006E782B" w:rsidRPr="004A57A5" w:rsidRDefault="006E782B" w:rsidP="006E782B">
      <w:pPr>
        <w:pStyle w:val="ListParagraph"/>
        <w:ind w:left="0"/>
        <w:rPr>
          <w:b/>
          <w:bCs/>
        </w:rPr>
      </w:pPr>
      <w:r w:rsidRPr="004A57A5">
        <w:rPr>
          <w:b/>
          <w:bCs/>
        </w:rPr>
        <w:t xml:space="preserve">   </w:t>
      </w:r>
    </w:p>
    <w:p w14:paraId="44B06035" w14:textId="77777777" w:rsidR="006E782B" w:rsidRPr="004A57A5" w:rsidRDefault="006E782B" w:rsidP="006E782B">
      <w:pPr>
        <w:keepNext/>
        <w:spacing w:before="240" w:after="0"/>
        <w:rPr>
          <w:b/>
          <w:szCs w:val="20"/>
        </w:rPr>
      </w:pPr>
      <w:r w:rsidRPr="004A57A5">
        <w:rPr>
          <w:noProof/>
        </w:rPr>
        <w:drawing>
          <wp:inline distT="0" distB="0" distL="0" distR="0" wp14:anchorId="2130EAB5" wp14:editId="6CA8F200">
            <wp:extent cx="5943600" cy="2529983"/>
            <wp:effectExtent l="0" t="0" r="0" b="3810"/>
            <wp:docPr id="1344606326"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D67BAD4" w14:textId="77777777" w:rsidR="006E782B" w:rsidRPr="004A57A5" w:rsidRDefault="006E782B" w:rsidP="006E782B">
      <w:pPr>
        <w:pStyle w:val="ListParagraph"/>
        <w:spacing w:after="160" w:line="256" w:lineRule="auto"/>
        <w:ind w:left="1080"/>
        <w:contextualSpacing/>
        <w:jc w:val="left"/>
        <w:rPr>
          <w:b/>
          <w:bCs/>
        </w:rPr>
      </w:pPr>
    </w:p>
    <w:p w14:paraId="4F772E3B" w14:textId="77777777" w:rsidR="006E782B" w:rsidRPr="004A57A5" w:rsidRDefault="006E782B" w:rsidP="006E782B">
      <w:pPr>
        <w:pStyle w:val="ListParagraph"/>
        <w:numPr>
          <w:ilvl w:val="0"/>
          <w:numId w:val="52"/>
        </w:numPr>
        <w:spacing w:after="160" w:line="256" w:lineRule="auto"/>
        <w:ind w:left="720"/>
        <w:contextualSpacing/>
        <w:jc w:val="left"/>
        <w:rPr>
          <w:b/>
          <w:bCs/>
        </w:rPr>
      </w:pPr>
      <w:r w:rsidRPr="004A57A5">
        <w:rPr>
          <w:b/>
          <w:bCs/>
        </w:rPr>
        <w:t>Displacement Vessel Chilled in Freezer for 30 minutes Prior to Test (Without Insulation Shield)</w:t>
      </w:r>
    </w:p>
    <w:p w14:paraId="2A3577C2" w14:textId="77777777" w:rsidR="006E782B" w:rsidRPr="004A57A5" w:rsidRDefault="006E782B" w:rsidP="006E782B">
      <w:pPr>
        <w:pStyle w:val="ListParagraph"/>
        <w:spacing w:before="240" w:after="0"/>
      </w:pPr>
      <w:r w:rsidRPr="004A57A5">
        <w:t>Prior to the testing, the displacement vessel was chilled in freezer prior to test for half an hour (30 mins).</w:t>
      </w:r>
    </w:p>
    <w:p w14:paraId="60401DA6"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073DE06"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16BE50C9"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2DDC94" w14:textId="77777777" w:rsidR="006E782B" w:rsidRPr="004A57A5" w:rsidRDefault="006E782B" w:rsidP="00B129A1">
            <w:pPr>
              <w:pStyle w:val="ListParagraph"/>
              <w:spacing w:after="0"/>
              <w:ind w:left="0"/>
              <w:jc w:val="center"/>
            </w:pPr>
            <w:r w:rsidRPr="004A57A5">
              <w:t>Time (min: sec)</w:t>
            </w:r>
          </w:p>
        </w:tc>
      </w:tr>
      <w:tr w:rsidR="006E782B" w:rsidRPr="004A57A5" w14:paraId="25A8DB3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819783A" w14:textId="77777777" w:rsidR="006E782B" w:rsidRPr="004A57A5" w:rsidRDefault="006E782B" w:rsidP="00B129A1">
            <w:pPr>
              <w:pStyle w:val="ListParagraph"/>
              <w:spacing w:after="0"/>
              <w:ind w:left="0"/>
              <w:jc w:val="center"/>
            </w:pPr>
            <w:r w:rsidRPr="004A57A5">
              <w:lastRenderedPageBreak/>
              <w:t>Metal</w:t>
            </w:r>
          </w:p>
        </w:tc>
        <w:tc>
          <w:tcPr>
            <w:tcW w:w="2160" w:type="dxa"/>
            <w:tcBorders>
              <w:top w:val="single" w:sz="4" w:space="0" w:color="auto"/>
              <w:left w:val="single" w:sz="4" w:space="0" w:color="auto"/>
              <w:bottom w:val="single" w:sz="4" w:space="0" w:color="auto"/>
              <w:right w:val="single" w:sz="4" w:space="0" w:color="auto"/>
            </w:tcBorders>
            <w:hideMark/>
          </w:tcPr>
          <w:p w14:paraId="6426200F" w14:textId="77777777" w:rsidR="006E782B" w:rsidRPr="004A57A5" w:rsidRDefault="006E782B" w:rsidP="00B129A1">
            <w:pPr>
              <w:pStyle w:val="ListParagraph"/>
              <w:spacing w:after="0"/>
              <w:ind w:left="0"/>
              <w:jc w:val="center"/>
            </w:pPr>
            <w:r w:rsidRPr="004A57A5">
              <w:t>06:30</w:t>
            </w:r>
          </w:p>
        </w:tc>
      </w:tr>
      <w:tr w:rsidR="006E782B" w:rsidRPr="004A57A5" w14:paraId="694295E5"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EF42F8"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4AE90A72" w14:textId="77777777" w:rsidR="006E782B" w:rsidRPr="004A57A5" w:rsidRDefault="006E782B" w:rsidP="00B129A1">
            <w:pPr>
              <w:pStyle w:val="ListParagraph"/>
              <w:spacing w:after="0"/>
              <w:ind w:left="0"/>
              <w:jc w:val="center"/>
            </w:pPr>
            <w:r w:rsidRPr="004A57A5">
              <w:t>13:22</w:t>
            </w:r>
          </w:p>
        </w:tc>
      </w:tr>
    </w:tbl>
    <w:p w14:paraId="3A7D7445" w14:textId="77777777" w:rsidR="006E782B" w:rsidRPr="004A57A5" w:rsidRDefault="006E782B" w:rsidP="006E782B">
      <w:pPr>
        <w:rPr>
          <w:b/>
          <w:bCs/>
          <w:sz w:val="16"/>
          <w:szCs w:val="16"/>
        </w:rPr>
      </w:pPr>
      <w:r w:rsidRPr="004A57A5">
        <w:rPr>
          <w:b/>
          <w:bCs/>
        </w:rPr>
        <w:t xml:space="preserve">                                       </w:t>
      </w:r>
    </w:p>
    <w:p w14:paraId="79E23B20" w14:textId="77777777" w:rsidR="006E782B" w:rsidRPr="004A57A5" w:rsidRDefault="006E782B" w:rsidP="006E782B">
      <w:pPr>
        <w:jc w:val="center"/>
        <w:rPr>
          <w:b/>
          <w:bCs/>
        </w:rPr>
      </w:pPr>
      <w:r w:rsidRPr="004A57A5">
        <w:rPr>
          <w:noProof/>
        </w:rPr>
        <w:drawing>
          <wp:inline distT="0" distB="0" distL="0" distR="0" wp14:anchorId="2858D872" wp14:editId="73745D5C">
            <wp:extent cx="6276975" cy="2733675"/>
            <wp:effectExtent l="0" t="0" r="9525" b="9525"/>
            <wp:docPr id="144861683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7034670" w14:textId="77777777" w:rsidR="006E782B" w:rsidRPr="004A57A5" w:rsidRDefault="006E782B" w:rsidP="006E782B">
      <w:pPr>
        <w:pStyle w:val="ListParagraph"/>
        <w:keepNext/>
        <w:numPr>
          <w:ilvl w:val="0"/>
          <w:numId w:val="52"/>
        </w:numPr>
        <w:spacing w:before="240"/>
        <w:ind w:left="720"/>
        <w:rPr>
          <w:b/>
          <w:szCs w:val="20"/>
        </w:rPr>
      </w:pPr>
      <w:r w:rsidRPr="004A57A5">
        <w:rPr>
          <w:b/>
          <w:bCs/>
        </w:rPr>
        <w:t>Displacement Vessel and Insulation Shield Chilled in Freezer for 30 minutes Prior to Test</w:t>
      </w:r>
    </w:p>
    <w:p w14:paraId="53B234CA" w14:textId="77777777" w:rsidR="006E782B" w:rsidRPr="004A57A5" w:rsidRDefault="006E782B" w:rsidP="006E782B">
      <w:pPr>
        <w:pStyle w:val="ListParagraph"/>
        <w:spacing w:after="0"/>
      </w:pPr>
      <w:r w:rsidRPr="004A57A5">
        <w:t>Prior to the testing, displacement vessel and insulation shield chilled in freezer for half an hour (30 mins).</w:t>
      </w:r>
    </w:p>
    <w:p w14:paraId="76A01E31"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21235C87"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77B344D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3364126B" w14:textId="77777777" w:rsidR="006E782B" w:rsidRPr="004A57A5" w:rsidRDefault="006E782B" w:rsidP="00B129A1">
            <w:pPr>
              <w:pStyle w:val="ListParagraph"/>
              <w:spacing w:after="0"/>
              <w:ind w:left="0"/>
              <w:jc w:val="center"/>
            </w:pPr>
            <w:r w:rsidRPr="004A57A5">
              <w:t>Time (min: sec)</w:t>
            </w:r>
          </w:p>
        </w:tc>
      </w:tr>
      <w:tr w:rsidR="006E782B" w:rsidRPr="004A57A5" w14:paraId="026ADF5D"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4A16FB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047ED64" w14:textId="77777777" w:rsidR="006E782B" w:rsidRPr="004A57A5" w:rsidRDefault="006E782B" w:rsidP="00B129A1">
            <w:pPr>
              <w:pStyle w:val="ListParagraph"/>
              <w:spacing w:after="0"/>
              <w:ind w:left="0"/>
              <w:jc w:val="center"/>
            </w:pPr>
            <w:r w:rsidRPr="004A57A5">
              <w:t>36:16</w:t>
            </w:r>
          </w:p>
        </w:tc>
      </w:tr>
      <w:tr w:rsidR="006E782B" w14:paraId="59A87BA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079194"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268CDB6" w14:textId="77777777" w:rsidR="006E782B" w:rsidRDefault="006E782B" w:rsidP="00B129A1">
            <w:pPr>
              <w:pStyle w:val="ListParagraph"/>
              <w:spacing w:after="0"/>
              <w:ind w:left="0"/>
              <w:jc w:val="center"/>
            </w:pPr>
            <w:r w:rsidRPr="004A57A5">
              <w:t>93:50</w:t>
            </w:r>
          </w:p>
        </w:tc>
      </w:tr>
    </w:tbl>
    <w:p w14:paraId="2F9CD33E" w14:textId="77777777" w:rsidR="006E782B" w:rsidRPr="00057037" w:rsidRDefault="006E782B" w:rsidP="006E782B">
      <w:pPr>
        <w:rPr>
          <w:sz w:val="16"/>
          <w:szCs w:val="16"/>
        </w:rPr>
      </w:pPr>
    </w:p>
    <w:p w14:paraId="2E60CAFD" w14:textId="77777777" w:rsidR="006E782B" w:rsidRPr="00DD479B" w:rsidRDefault="006E782B" w:rsidP="006E782B">
      <w:pPr>
        <w:keepNext/>
        <w:spacing w:before="240" w:after="0"/>
        <w:rPr>
          <w:b/>
          <w:szCs w:val="20"/>
        </w:rPr>
      </w:pPr>
      <w:r>
        <w:rPr>
          <w:noProof/>
        </w:rPr>
        <w:drawing>
          <wp:inline distT="0" distB="0" distL="0" distR="0" wp14:anchorId="522E8B5B" wp14:editId="5EA5027D">
            <wp:extent cx="5943600" cy="2415837"/>
            <wp:effectExtent l="0" t="0" r="0" b="3810"/>
            <wp:docPr id="2113775226"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258211A" w14:textId="77777777" w:rsidR="006E782B" w:rsidRPr="00E807A8" w:rsidRDefault="006E782B" w:rsidP="006E782B">
      <w:pPr>
        <w:spacing w:before="240" w:after="0"/>
        <w:rPr>
          <w:b/>
          <w:szCs w:val="20"/>
        </w:rPr>
      </w:pPr>
      <w:bookmarkStart w:id="194" w:name="_Hlk159925898"/>
      <w:r w:rsidRPr="00E807A8">
        <w:rPr>
          <w:b/>
          <w:szCs w:val="20"/>
        </w:rPr>
        <w:t>Previous Action:</w:t>
      </w:r>
    </w:p>
    <w:p w14:paraId="19FAD071" w14:textId="77777777" w:rsidR="006E782B" w:rsidRPr="00307D56" w:rsidRDefault="006E782B" w:rsidP="006E782B">
      <w:pPr>
        <w:ind w:left="360"/>
        <w:rPr>
          <w:bCs/>
          <w:szCs w:val="20"/>
        </w:rPr>
      </w:pPr>
      <w:r w:rsidRPr="00E807A8">
        <w:t>2024: New Proposal</w:t>
      </w:r>
    </w:p>
    <w:p w14:paraId="461B4B67" w14:textId="77777777" w:rsidR="006E782B" w:rsidRPr="00F759CF" w:rsidRDefault="006E782B" w:rsidP="006E782B">
      <w:pPr>
        <w:spacing w:before="240" w:after="0"/>
        <w:rPr>
          <w:b/>
          <w:szCs w:val="20"/>
        </w:rPr>
      </w:pPr>
      <w:r w:rsidRPr="00F759CF">
        <w:rPr>
          <w:b/>
          <w:szCs w:val="20"/>
        </w:rPr>
        <w:t>Original Justification:</w:t>
      </w:r>
    </w:p>
    <w:p w14:paraId="20288BC8" w14:textId="77777777" w:rsidR="006E782B" w:rsidRPr="00C72E74" w:rsidRDefault="006E782B" w:rsidP="006E782B">
      <w:pPr>
        <w:rPr>
          <w:b/>
          <w:bCs/>
        </w:rPr>
      </w:pPr>
      <w:r w:rsidRPr="00381B4D">
        <w:rPr>
          <w:szCs w:val="20"/>
        </w:rPr>
        <w:lastRenderedPageBreak/>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4E873792" w14:textId="77777777" w:rsidR="006E782B" w:rsidRPr="002758E3" w:rsidRDefault="006E782B" w:rsidP="006E782B">
      <w:pPr>
        <w:keepNext/>
        <w:rPr>
          <w:szCs w:val="20"/>
        </w:rPr>
      </w:pPr>
      <w:r w:rsidRPr="00FD6593">
        <w:rPr>
          <w:rFonts w:asciiTheme="minorHAnsi" w:hAnsiTheme="minorHAnsi"/>
        </w:rPr>
        <w:t xml:space="preserve">  </w:t>
      </w:r>
      <w:r w:rsidRPr="002758E3">
        <w:rPr>
          <w:szCs w:val="20"/>
        </w:rPr>
        <w:t>The submitter asked that this be an Informational Item in 2024</w:t>
      </w:r>
    </w:p>
    <w:bookmarkEnd w:id="194"/>
    <w:p w14:paraId="346BB38E" w14:textId="77777777" w:rsidR="006E782B" w:rsidRDefault="006E782B" w:rsidP="006E782B">
      <w:pPr>
        <w:keepNext/>
        <w:spacing w:before="40" w:after="0"/>
        <w:rPr>
          <w:b/>
        </w:rPr>
      </w:pPr>
      <w:r w:rsidRPr="002758E3">
        <w:rPr>
          <w:b/>
        </w:rPr>
        <w:t>Comments in Favor:</w:t>
      </w:r>
    </w:p>
    <w:p w14:paraId="22D42E6C" w14:textId="77777777" w:rsidR="006E782B" w:rsidRPr="002758E3" w:rsidRDefault="006E782B" w:rsidP="006E782B">
      <w:pPr>
        <w:keepNext/>
        <w:spacing w:before="40" w:after="0"/>
        <w:rPr>
          <w:b/>
        </w:rPr>
      </w:pPr>
    </w:p>
    <w:p w14:paraId="4105A4EC" w14:textId="77777777" w:rsidR="006E782B" w:rsidRPr="002758E3" w:rsidRDefault="006E782B" w:rsidP="006E782B">
      <w:pPr>
        <w:keepNext/>
        <w:spacing w:after="0"/>
        <w:ind w:left="720"/>
        <w:rPr>
          <w:b/>
        </w:rPr>
      </w:pPr>
      <w:r w:rsidRPr="002758E3">
        <w:rPr>
          <w:b/>
        </w:rPr>
        <w:t>Regulatory:</w:t>
      </w:r>
    </w:p>
    <w:p w14:paraId="1094DAB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w:t>
      </w:r>
      <w:r w:rsidRPr="008A4E36">
        <w:t>Mr. Matthew Douglas, CA- believes the item is complete and supports Voting Status. Regarding previous negative comments about the cost of the apparatus, he stated its cost is comparable to others. He also posed the question What happens if the ice cream melts?</w:t>
      </w:r>
    </w:p>
    <w:p w14:paraId="39973DF3" w14:textId="77777777" w:rsidR="006E782B" w:rsidRDefault="006E782B" w:rsidP="006E782B">
      <w:pPr>
        <w:pStyle w:val="ListParagraph"/>
        <w:spacing w:after="0" w:line="259" w:lineRule="auto"/>
        <w:ind w:left="1080"/>
        <w:contextualSpacing/>
        <w:jc w:val="left"/>
      </w:pPr>
    </w:p>
    <w:p w14:paraId="7A307834"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Jim Willis, NY- also expressed his support of this item and added this is a laboratory procedure not a field procedure.</w:t>
      </w:r>
    </w:p>
    <w:p w14:paraId="3080566E" w14:textId="77777777" w:rsidR="006E782B" w:rsidRDefault="006E782B" w:rsidP="006E782B">
      <w:pPr>
        <w:spacing w:after="0" w:line="259" w:lineRule="auto"/>
        <w:contextualSpacing/>
        <w:jc w:val="left"/>
      </w:pPr>
    </w:p>
    <w:p w14:paraId="46809765"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t>: Mr. Austin Shepard, San Diego County- explained when the ice cream melts, its volume changes. He explained this proposal only adds Styrofoam (insulation), dry ice (temperature control) and updates the methods for their use, increasing control of water temperature for an extended period in which to perform the tests, up to a half an hour. He supports the voting status of the item with the changes offered by the submitter.</w:t>
      </w:r>
    </w:p>
    <w:p w14:paraId="4E3CEAF0" w14:textId="77777777" w:rsidR="006E782B" w:rsidRDefault="006E782B" w:rsidP="006E782B">
      <w:pPr>
        <w:spacing w:after="0" w:line="259" w:lineRule="auto"/>
        <w:contextualSpacing/>
        <w:jc w:val="left"/>
      </w:pPr>
    </w:p>
    <w:p w14:paraId="120DCC9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Kurt Floren, County of Los Angeles, expressed the importance of and the need for more package inspections. He said the costs may be a high investment for those that don’t do a lot of inspections and explained the procedure has been in place for at least 30 years. This is just un update including insulation and chilling procedure. Water must be maintained at no more than 33 degrees (just above freezing). Regarding the term “Parts” he stated in that context it is by all known as equivalent volume. He suggested a title clean up by the committee to include popsicles and other frozen novelties and supported the item moving forward with voting status.</w:t>
      </w:r>
    </w:p>
    <w:p w14:paraId="366E5056" w14:textId="77777777" w:rsidR="006E782B" w:rsidRDefault="006E782B" w:rsidP="006E782B">
      <w:pPr>
        <w:spacing w:after="0" w:line="259" w:lineRule="auto"/>
        <w:contextualSpacing/>
        <w:jc w:val="left"/>
      </w:pPr>
    </w:p>
    <w:p w14:paraId="410CD5C6" w14:textId="77777777" w:rsidR="006E782B" w:rsidRPr="002758E3" w:rsidRDefault="006E782B" w:rsidP="006E782B">
      <w:pPr>
        <w:pStyle w:val="ListParagraph"/>
        <w:numPr>
          <w:ilvl w:val="0"/>
          <w:numId w:val="26"/>
        </w:numPr>
        <w:spacing w:after="0" w:line="259" w:lineRule="auto"/>
        <w:contextualSpacing/>
        <w:jc w:val="left"/>
      </w:pPr>
      <w:r>
        <w:t xml:space="preserve">2924 Interim: Mr. </w:t>
      </w:r>
      <w:r w:rsidRPr="003B6189">
        <w:t xml:space="preserve">Jose Arriaga, </w:t>
      </w:r>
      <w:r>
        <w:t>Orange County California supported the item.</w:t>
      </w:r>
    </w:p>
    <w:p w14:paraId="2471E14D" w14:textId="77777777" w:rsidR="006E782B" w:rsidRPr="002758E3" w:rsidRDefault="006E782B" w:rsidP="006E782B">
      <w:pPr>
        <w:spacing w:before="240" w:after="0"/>
        <w:ind w:left="720"/>
        <w:rPr>
          <w:b/>
        </w:rPr>
      </w:pPr>
      <w:r w:rsidRPr="002758E3">
        <w:rPr>
          <w:b/>
        </w:rPr>
        <w:t>Industry:</w:t>
      </w:r>
    </w:p>
    <w:p w14:paraId="3FDD0EAE"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1E88FC89" w14:textId="77777777" w:rsidR="006E782B" w:rsidRPr="002758E3" w:rsidRDefault="006E782B" w:rsidP="006E782B">
      <w:pPr>
        <w:spacing w:before="240" w:after="0"/>
        <w:ind w:left="720"/>
        <w:rPr>
          <w:b/>
        </w:rPr>
      </w:pPr>
      <w:r w:rsidRPr="002758E3">
        <w:rPr>
          <w:b/>
        </w:rPr>
        <w:t>Advisory:</w:t>
      </w:r>
    </w:p>
    <w:p w14:paraId="084CC6A6"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046D8E99" w14:textId="77777777" w:rsidR="006E782B" w:rsidRPr="002758E3" w:rsidRDefault="006E782B" w:rsidP="006E782B">
      <w:pPr>
        <w:spacing w:before="240"/>
        <w:rPr>
          <w:b/>
        </w:rPr>
      </w:pPr>
      <w:r w:rsidRPr="002758E3">
        <w:rPr>
          <w:b/>
        </w:rPr>
        <w:t>Comments Against:</w:t>
      </w:r>
    </w:p>
    <w:p w14:paraId="7A043136" w14:textId="77777777" w:rsidR="006E782B" w:rsidRPr="002758E3" w:rsidRDefault="006E782B" w:rsidP="006E782B">
      <w:pPr>
        <w:spacing w:after="0"/>
        <w:ind w:left="720"/>
        <w:rPr>
          <w:b/>
        </w:rPr>
      </w:pPr>
      <w:r w:rsidRPr="002758E3">
        <w:rPr>
          <w:b/>
        </w:rPr>
        <w:t>Regulatory:</w:t>
      </w:r>
    </w:p>
    <w:p w14:paraId="0DE0D636"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0586972F" w14:textId="77777777" w:rsidR="006E782B" w:rsidRPr="002758E3" w:rsidRDefault="006E782B" w:rsidP="006E782B">
      <w:pPr>
        <w:spacing w:before="240" w:after="0"/>
        <w:ind w:left="720"/>
        <w:rPr>
          <w:b/>
        </w:rPr>
      </w:pPr>
      <w:r w:rsidRPr="002758E3">
        <w:rPr>
          <w:b/>
        </w:rPr>
        <w:t>Industry:</w:t>
      </w:r>
    </w:p>
    <w:p w14:paraId="17629715"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3C4AAC2A" w14:textId="77777777" w:rsidR="006E782B" w:rsidRPr="002758E3" w:rsidRDefault="006E782B" w:rsidP="006E782B">
      <w:pPr>
        <w:spacing w:before="240" w:after="0"/>
        <w:ind w:left="720"/>
        <w:rPr>
          <w:b/>
        </w:rPr>
      </w:pPr>
      <w:r w:rsidRPr="002758E3">
        <w:rPr>
          <w:b/>
        </w:rPr>
        <w:t>Advisory:</w:t>
      </w:r>
    </w:p>
    <w:p w14:paraId="17BB8F31" w14:textId="77777777" w:rsidR="006E782B" w:rsidRPr="002758E3" w:rsidRDefault="006E782B" w:rsidP="006E782B">
      <w:pPr>
        <w:pStyle w:val="ListParagraph"/>
        <w:numPr>
          <w:ilvl w:val="0"/>
          <w:numId w:val="27"/>
        </w:numPr>
        <w:spacing w:after="0" w:line="259" w:lineRule="auto"/>
        <w:contextualSpacing/>
        <w:jc w:val="left"/>
      </w:pPr>
      <w:r>
        <w:t>None</w:t>
      </w:r>
    </w:p>
    <w:p w14:paraId="11710CAA" w14:textId="77777777" w:rsidR="006E782B" w:rsidRPr="002758E3" w:rsidRDefault="006E782B" w:rsidP="006E782B">
      <w:pPr>
        <w:spacing w:before="240"/>
        <w:rPr>
          <w:b/>
        </w:rPr>
      </w:pPr>
      <w:r w:rsidRPr="002758E3">
        <w:rPr>
          <w:b/>
        </w:rPr>
        <w:t>Neutral Comments:</w:t>
      </w:r>
    </w:p>
    <w:p w14:paraId="38FFA2A3" w14:textId="77777777" w:rsidR="006E782B" w:rsidRPr="002758E3" w:rsidRDefault="006E782B" w:rsidP="006E782B">
      <w:pPr>
        <w:spacing w:after="0"/>
        <w:ind w:left="720"/>
        <w:rPr>
          <w:b/>
        </w:rPr>
      </w:pPr>
      <w:r w:rsidRPr="002758E3">
        <w:rPr>
          <w:b/>
        </w:rPr>
        <w:lastRenderedPageBreak/>
        <w:t>Regulatory:</w:t>
      </w:r>
    </w:p>
    <w:p w14:paraId="420F08A1"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55CAD1EB" w14:textId="77777777" w:rsidR="006E782B" w:rsidRPr="002758E3" w:rsidRDefault="006E782B" w:rsidP="006E782B">
      <w:pPr>
        <w:spacing w:before="240" w:after="0"/>
        <w:ind w:left="720"/>
        <w:rPr>
          <w:b/>
        </w:rPr>
      </w:pPr>
      <w:r w:rsidRPr="002758E3">
        <w:rPr>
          <w:b/>
        </w:rPr>
        <w:t>Industry:</w:t>
      </w:r>
    </w:p>
    <w:p w14:paraId="60E3FE82" w14:textId="77777777" w:rsidR="006E782B" w:rsidRPr="00E807A8" w:rsidRDefault="006E782B" w:rsidP="006E782B">
      <w:pPr>
        <w:pStyle w:val="ListParagraph"/>
        <w:numPr>
          <w:ilvl w:val="0"/>
          <w:numId w:val="27"/>
        </w:numPr>
        <w:spacing w:after="0" w:line="259" w:lineRule="auto"/>
        <w:contextualSpacing/>
        <w:jc w:val="left"/>
      </w:pPr>
      <w:r w:rsidRPr="00E807A8">
        <w:rPr>
          <w:bCs/>
          <w:szCs w:val="20"/>
        </w:rPr>
        <w:t>None</w:t>
      </w:r>
    </w:p>
    <w:p w14:paraId="25A7AEC6" w14:textId="77777777" w:rsidR="006E782B" w:rsidRPr="002758E3" w:rsidRDefault="006E782B" w:rsidP="006E782B">
      <w:pPr>
        <w:spacing w:before="240" w:after="0"/>
        <w:ind w:left="720"/>
        <w:rPr>
          <w:b/>
        </w:rPr>
      </w:pPr>
      <w:r w:rsidRPr="002758E3">
        <w:rPr>
          <w:b/>
        </w:rPr>
        <w:t>Advisory:</w:t>
      </w:r>
    </w:p>
    <w:p w14:paraId="2CE8AAD6" w14:textId="77777777" w:rsidR="006E782B" w:rsidRDefault="006E782B" w:rsidP="006E782B">
      <w:pPr>
        <w:pStyle w:val="ListParagraph"/>
        <w:numPr>
          <w:ilvl w:val="0"/>
          <w:numId w:val="27"/>
        </w:numPr>
        <w:spacing w:after="0" w:line="259" w:lineRule="auto"/>
        <w:contextualSpacing/>
        <w:jc w:val="left"/>
      </w:pPr>
      <w:r w:rsidRPr="00B66B4F">
        <w:rPr>
          <w:bCs/>
          <w:szCs w:val="20"/>
        </w:rPr>
        <w:t>2024 Interim</w:t>
      </w:r>
      <w:r>
        <w:t>: Mr. John McGuire, NIST OWN, recommended developing status. He shared concerns with the submitter and said he may have more after hearings and review of suggested editorial changes by the submitter.</w:t>
      </w:r>
    </w:p>
    <w:p w14:paraId="74EEA377" w14:textId="77777777" w:rsidR="006E782B" w:rsidRDefault="006E782B" w:rsidP="006E782B">
      <w:pPr>
        <w:pStyle w:val="ListParagraph"/>
        <w:spacing w:after="0" w:line="259" w:lineRule="auto"/>
        <w:ind w:left="1080"/>
        <w:contextualSpacing/>
        <w:jc w:val="left"/>
      </w:pPr>
    </w:p>
    <w:p w14:paraId="0201F044" w14:textId="77777777" w:rsidR="006E782B" w:rsidRPr="002758E3" w:rsidRDefault="006E782B" w:rsidP="006E782B">
      <w:pPr>
        <w:pStyle w:val="ListParagraph"/>
        <w:numPr>
          <w:ilvl w:val="0"/>
          <w:numId w:val="27"/>
        </w:numPr>
        <w:spacing w:after="0" w:line="259" w:lineRule="auto"/>
        <w:contextualSpacing/>
        <w:jc w:val="left"/>
      </w:pPr>
      <w:r w:rsidRPr="00B66B4F">
        <w:rPr>
          <w:bCs/>
          <w:szCs w:val="20"/>
        </w:rPr>
        <w:t>2024 Interim</w:t>
      </w:r>
      <w:r>
        <w:t>: Mr. David Sefcik, NIST OWM, suggested clarification on making the chilled water, 1 to 6; what is a “part”, as in, how much is a part.</w:t>
      </w:r>
    </w:p>
    <w:p w14:paraId="1F6B00B3" w14:textId="77777777" w:rsidR="006E782B" w:rsidRPr="00E025F9" w:rsidRDefault="006E782B" w:rsidP="006E782B">
      <w:pPr>
        <w:spacing w:before="240" w:after="0"/>
        <w:rPr>
          <w:b/>
        </w:rPr>
      </w:pPr>
      <w:r w:rsidRPr="002A7C3B">
        <w:rPr>
          <w:b/>
        </w:rPr>
        <w:t>Item Develop</w:t>
      </w:r>
      <w:r w:rsidRPr="00E025F9">
        <w:rPr>
          <w:b/>
        </w:rPr>
        <w:t>ment:</w:t>
      </w:r>
    </w:p>
    <w:p w14:paraId="67069C02" w14:textId="23E293EC" w:rsidR="006E782B" w:rsidRDefault="006E782B" w:rsidP="006E782B">
      <w:pPr>
        <w:rPr>
          <w:bCs/>
          <w:szCs w:val="20"/>
        </w:rPr>
      </w:pPr>
      <w:r w:rsidRPr="00AD2591">
        <w:rPr>
          <w:bCs/>
          <w:szCs w:val="20"/>
          <w:u w:val="single"/>
        </w:rPr>
        <w:t>NCWM 2024 Interim:</w:t>
      </w:r>
      <w:r>
        <w:rPr>
          <w:bCs/>
          <w:szCs w:val="20"/>
        </w:rPr>
        <w:t xml:space="preserve"> </w:t>
      </w:r>
      <w:r w:rsidRPr="00EF3FC6">
        <w:rPr>
          <w:bCs/>
          <w:szCs w:val="20"/>
        </w:rPr>
        <w:t xml:space="preserve">The Submitter gave a presentation and provided the Committee with some suggested edits. During the Open Hearing the Committee heard comments from several regulators in support of this item moving forward with a </w:t>
      </w:r>
      <w:r w:rsidR="00127CD1">
        <w:rPr>
          <w:bCs/>
          <w:szCs w:val="20"/>
        </w:rPr>
        <w:t>Voting</w:t>
      </w:r>
      <w:r w:rsidRPr="00EF3FC6">
        <w:rPr>
          <w:bCs/>
          <w:szCs w:val="20"/>
        </w:rPr>
        <w:t xml:space="preserve"> status. A</w:t>
      </w:r>
      <w:r>
        <w:rPr>
          <w:bCs/>
          <w:szCs w:val="20"/>
        </w:rPr>
        <w:t xml:space="preserve">t the Interim, the </w:t>
      </w:r>
      <w:r w:rsidRPr="00EF3FC6">
        <w:rPr>
          <w:bCs/>
          <w:szCs w:val="20"/>
        </w:rPr>
        <w:t xml:space="preserve">Committee assigned </w:t>
      </w:r>
      <w:r w:rsidR="00127CD1">
        <w:rPr>
          <w:bCs/>
          <w:szCs w:val="20"/>
        </w:rPr>
        <w:t>Voting</w:t>
      </w:r>
      <w:r w:rsidRPr="00EF3FC6">
        <w:rPr>
          <w:bCs/>
          <w:szCs w:val="20"/>
        </w:rPr>
        <w:t xml:space="preserve"> status to the item including all suggested language changes provided by the submitter.</w:t>
      </w:r>
    </w:p>
    <w:p w14:paraId="039BE66D" w14:textId="30CD9CAE" w:rsidR="006E782B" w:rsidRDefault="006E782B" w:rsidP="006E782B">
      <w:pPr>
        <w:rPr>
          <w:color w:val="242424"/>
          <w:szCs w:val="20"/>
          <w:shd w:val="clear" w:color="auto" w:fill="FFFFFF"/>
        </w:rPr>
      </w:pPr>
      <w:r>
        <w:rPr>
          <w:bCs/>
          <w:szCs w:val="20"/>
        </w:rPr>
        <w:t>After the Interim meeting, the Committee received additional information and edits from NIST</w:t>
      </w:r>
      <w:r w:rsidR="00756E53">
        <w:rPr>
          <w:bCs/>
          <w:szCs w:val="20"/>
        </w:rPr>
        <w:t xml:space="preserve"> </w:t>
      </w:r>
      <w:r>
        <w:rPr>
          <w:bCs/>
          <w:szCs w:val="20"/>
        </w:rPr>
        <w:t xml:space="preserve">OWM regarding the item.  The concern raised was that the language provided by the submitter was limiting regarding products to be tested with this test method. </w:t>
      </w:r>
      <w:r>
        <w:rPr>
          <w:color w:val="242424"/>
          <w:szCs w:val="20"/>
          <w:shd w:val="clear" w:color="auto" w:fill="FFFFFF"/>
        </w:rPr>
        <w:t xml:space="preserve">Mr. John McGuire, NIST OWM, worked with the submitter on developing  edits </w:t>
      </w:r>
      <w:r w:rsidR="006419FA">
        <w:rPr>
          <w:color w:val="242424"/>
          <w:szCs w:val="20"/>
          <w:shd w:val="clear" w:color="auto" w:fill="FFFFFF"/>
        </w:rPr>
        <w:t xml:space="preserve">to address the concern </w:t>
      </w:r>
      <w:r>
        <w:rPr>
          <w:color w:val="242424"/>
          <w:szCs w:val="20"/>
          <w:shd w:val="clear" w:color="auto" w:fill="FFFFFF"/>
        </w:rPr>
        <w:t xml:space="preserve">and provided the Committee with them.  </w:t>
      </w:r>
    </w:p>
    <w:p w14:paraId="45773C6D" w14:textId="12659F8C" w:rsidR="00D071EF" w:rsidRPr="00D071EF" w:rsidRDefault="00D071EF" w:rsidP="006E782B">
      <w:pPr>
        <w:rPr>
          <w:szCs w:val="20"/>
        </w:rPr>
      </w:pPr>
      <w:r w:rsidRPr="00D071EF">
        <w:rPr>
          <w:szCs w:val="20"/>
          <w:shd w:val="clear" w:color="auto" w:fill="FFFFFF"/>
        </w:rPr>
        <w:t>One of the edits was to the title of the section.  This change prompted the need to align its title with the title in the Method of Sale of these commodities. In response, the committee created item MOS 24.5 to align the title of both sections and blocked it with NET 24.1. in Item Block 3 (B3). The status assigned to these items are Voting for NET 24.1 and Informational for MOS 24.5</w:t>
      </w:r>
    </w:p>
    <w:p w14:paraId="0EE39414" w14:textId="77777777" w:rsidR="006E782B" w:rsidRDefault="006E782B" w:rsidP="006E782B">
      <w:pPr>
        <w:spacing w:after="0"/>
        <w:rPr>
          <w:b/>
        </w:rPr>
      </w:pPr>
      <w:r w:rsidRPr="00E025F9">
        <w:rPr>
          <w:b/>
        </w:rPr>
        <w:t>Regional Associations’ Comments:</w:t>
      </w:r>
    </w:p>
    <w:p w14:paraId="4BB48ABF" w14:textId="77777777" w:rsidR="006E782B" w:rsidRDefault="006E782B" w:rsidP="006E782B">
      <w:pPr>
        <w:rPr>
          <w:bCs/>
        </w:rPr>
      </w:pPr>
      <w:r w:rsidRPr="000E02AA">
        <w:rPr>
          <w:bCs/>
        </w:rPr>
        <w:t>New Proposal</w:t>
      </w:r>
    </w:p>
    <w:p w14:paraId="683BA62A" w14:textId="77777777" w:rsidR="006E782B" w:rsidRDefault="006E782B" w:rsidP="006E782B">
      <w:pPr>
        <w:spacing w:after="0"/>
        <w:rPr>
          <w:rFonts w:eastAsia="Times New Roman"/>
          <w:szCs w:val="24"/>
        </w:rPr>
      </w:pPr>
      <w:r w:rsidRPr="00CD6DEB">
        <w:rPr>
          <w:bCs/>
          <w:u w:val="single"/>
        </w:rPr>
        <w:t>CWMA 2023 Interi</w:t>
      </w:r>
      <w:r>
        <w:rPr>
          <w:bCs/>
          <w:u w:val="single"/>
        </w:rPr>
        <w:t>m</w:t>
      </w:r>
      <w:r w:rsidRPr="00CD6DEB">
        <w:rPr>
          <w:bCs/>
          <w:u w:val="single"/>
        </w:rPr>
        <w:t>:</w:t>
      </w:r>
      <w:r>
        <w:rPr>
          <w:bCs/>
        </w:rPr>
        <w:t xml:space="preserve"> </w:t>
      </w:r>
      <w:r>
        <w:rPr>
          <w:rFonts w:eastAsia="Times New Roman"/>
          <w:szCs w:val="24"/>
        </w:rPr>
        <w:t>No comments were heard.</w:t>
      </w:r>
    </w:p>
    <w:p w14:paraId="53627EDC" w14:textId="77777777" w:rsidR="006E782B" w:rsidRDefault="006E782B" w:rsidP="006E782B">
      <w:pPr>
        <w:spacing w:after="0"/>
        <w:rPr>
          <w:rFonts w:eastAsia="Times New Roman"/>
          <w:szCs w:val="24"/>
        </w:rPr>
      </w:pPr>
    </w:p>
    <w:p w14:paraId="04A9A374" w14:textId="77777777" w:rsidR="006E782B" w:rsidRDefault="006E782B" w:rsidP="006E782B">
      <w:pPr>
        <w:rPr>
          <w:rFonts w:eastAsia="Times New Roman"/>
          <w:szCs w:val="24"/>
        </w:rPr>
      </w:pPr>
      <w:r>
        <w:rPr>
          <w:rFonts w:eastAsia="Times New Roman"/>
          <w:szCs w:val="24"/>
        </w:rPr>
        <w:t>The committee recommends this item be informational for more comments to come in.</w:t>
      </w:r>
    </w:p>
    <w:p w14:paraId="7AF05155" w14:textId="77777777" w:rsidR="006E782B" w:rsidRPr="00594368" w:rsidRDefault="006E782B" w:rsidP="006E782B">
      <w:pPr>
        <w:rPr>
          <w:rFonts w:eastAsia="Times New Roman"/>
          <w:szCs w:val="20"/>
        </w:rPr>
      </w:pPr>
      <w:r w:rsidRPr="00BD4057">
        <w:rPr>
          <w:rFonts w:eastAsia="Times New Roman"/>
          <w:szCs w:val="24"/>
          <w:u w:val="single"/>
        </w:rPr>
        <w:t xml:space="preserve">WWMA 2023 Annual: </w:t>
      </w:r>
      <w:r w:rsidRPr="00594368">
        <w:rPr>
          <w:rFonts w:eastAsia="Times New Roman"/>
          <w:szCs w:val="20"/>
        </w:rPr>
        <w:t>A presentation was given by the submitter of this item during open hearings and is available on the WWMA website.  The submitter recognized editorial changes submitted by Matt Douglas, CDFA-DMS.  The submitter stated that this item is fully developed and would like</w:t>
      </w:r>
      <w:r>
        <w:rPr>
          <w:rFonts w:eastAsia="Times New Roman"/>
          <w:szCs w:val="20"/>
        </w:rPr>
        <w:t xml:space="preserve"> a</w:t>
      </w:r>
      <w:r w:rsidRPr="00594368">
        <w:rPr>
          <w:rFonts w:eastAsia="Times New Roman"/>
          <w:szCs w:val="20"/>
        </w:rPr>
        <w:t xml:space="preserve"> Voting status.</w:t>
      </w:r>
    </w:p>
    <w:p w14:paraId="706D32EC" w14:textId="77777777" w:rsidR="006E782B" w:rsidRPr="00594368" w:rsidRDefault="006E782B" w:rsidP="006E782B">
      <w:pPr>
        <w:rPr>
          <w:rFonts w:eastAsia="Times New Roman"/>
          <w:szCs w:val="20"/>
        </w:rPr>
      </w:pPr>
      <w:r w:rsidRPr="00594368">
        <w:rPr>
          <w:rFonts w:eastAsia="Times New Roman"/>
          <w:szCs w:val="20"/>
        </w:rPr>
        <w:t>Austin Shepherd, County of San Diego, California voiced his support for the proposal</w:t>
      </w:r>
      <w:r>
        <w:rPr>
          <w:rFonts w:eastAsia="Times New Roman"/>
          <w:szCs w:val="20"/>
        </w:rPr>
        <w:t xml:space="preserve"> as voting.</w:t>
      </w:r>
    </w:p>
    <w:p w14:paraId="28476A1E" w14:textId="77777777" w:rsidR="006E782B" w:rsidRDefault="006E782B" w:rsidP="006E782B">
      <w:pPr>
        <w:rPr>
          <w:rFonts w:eastAsia="Times New Roman"/>
          <w:szCs w:val="20"/>
        </w:rPr>
      </w:pPr>
      <w:r w:rsidRPr="00594368">
        <w:rPr>
          <w:rFonts w:eastAsia="Times New Roman"/>
          <w:szCs w:val="20"/>
        </w:rPr>
        <w:t>Matt Douglas, California Department of Food and Agriculture, Division of Measurement Standards echoed the comments of Mr. Shepherd, voicing support for the item with the adoption of his editorial changes.</w:t>
      </w:r>
    </w:p>
    <w:p w14:paraId="56BEC768" w14:textId="77777777" w:rsidR="006E782B" w:rsidRPr="00594368" w:rsidRDefault="006E782B" w:rsidP="006E782B">
      <w:pPr>
        <w:rPr>
          <w:rFonts w:eastAsia="Times New Roman"/>
          <w:szCs w:val="20"/>
        </w:rPr>
      </w:pPr>
      <w:r w:rsidRPr="00594368">
        <w:rPr>
          <w:rFonts w:eastAsia="Times New Roman"/>
          <w:szCs w:val="20"/>
        </w:rPr>
        <w:t xml:space="preserve">Kurt Floren, County of Los Angeles, California stood </w:t>
      </w:r>
      <w:r>
        <w:rPr>
          <w:rFonts w:eastAsia="Times New Roman"/>
          <w:szCs w:val="20"/>
        </w:rPr>
        <w:t>to thank</w:t>
      </w:r>
      <w:r w:rsidRPr="00594368">
        <w:rPr>
          <w:rFonts w:eastAsia="Times New Roman"/>
          <w:szCs w:val="20"/>
        </w:rPr>
        <w:t xml:space="preserve"> Annie Tsou and Lina Ng</w:t>
      </w:r>
      <w:r>
        <w:rPr>
          <w:rFonts w:eastAsia="Times New Roman"/>
          <w:szCs w:val="20"/>
        </w:rPr>
        <w:t xml:space="preserve"> of LA County</w:t>
      </w:r>
      <w:r w:rsidRPr="00594368">
        <w:rPr>
          <w:rFonts w:eastAsia="Times New Roman"/>
          <w:szCs w:val="20"/>
        </w:rPr>
        <w:t xml:space="preserve"> for their hard work on this submission. Mr. Floren stated that it is absolutely critical to maintain the temperature of the water during this test procedure.  Mr. Floren also stated that this item also cleans up code, and fully supports this as a voting item.</w:t>
      </w:r>
    </w:p>
    <w:p w14:paraId="6FF4B7B2" w14:textId="77777777" w:rsidR="006E782B" w:rsidRDefault="006E782B" w:rsidP="006E782B">
      <w:pPr>
        <w:rPr>
          <w:rFonts w:eastAsia="Times New Roman"/>
          <w:szCs w:val="20"/>
        </w:rPr>
      </w:pPr>
      <w:r w:rsidRPr="00594368">
        <w:rPr>
          <w:rFonts w:eastAsia="Times New Roman"/>
          <w:szCs w:val="20"/>
        </w:rPr>
        <w:t>Jose Arriaga, County of Orange, California also voiced support for this item with the editorial changes.</w:t>
      </w:r>
    </w:p>
    <w:p w14:paraId="1A381C7B" w14:textId="77777777" w:rsidR="006E782B" w:rsidRPr="00594368" w:rsidRDefault="006E782B" w:rsidP="006E782B">
      <w:pPr>
        <w:rPr>
          <w:rFonts w:eastAsia="Times New Roman"/>
          <w:szCs w:val="20"/>
        </w:rPr>
      </w:pPr>
      <w:r>
        <w:rPr>
          <w:rFonts w:eastAsia="Times New Roman"/>
          <w:szCs w:val="24"/>
        </w:rPr>
        <w:t>The WWMA L&amp;R Committee recommends this item as a Voting item.</w:t>
      </w:r>
    </w:p>
    <w:p w14:paraId="035F03B3" w14:textId="77777777" w:rsidR="002754BF" w:rsidRDefault="002754BF" w:rsidP="0074577C">
      <w:pPr>
        <w:spacing w:after="0"/>
        <w:jc w:val="left"/>
      </w:pPr>
    </w:p>
    <w:p w14:paraId="57414B65" w14:textId="4D02A999" w:rsidR="00773504" w:rsidRPr="00773504" w:rsidRDefault="00773504" w:rsidP="00773504">
      <w:pPr>
        <w:pStyle w:val="ItemHeading"/>
        <w:rPr>
          <w:u w:val="single"/>
        </w:rPr>
      </w:pPr>
      <w:bookmarkStart w:id="195" w:name="_Toc161125490"/>
      <w:r>
        <w:t>B3: MOS-24.5</w:t>
      </w:r>
      <w:r w:rsidRPr="003C355F">
        <w:t xml:space="preserve"> </w:t>
      </w:r>
      <w:r w:rsidRPr="003C355F">
        <w:tab/>
      </w:r>
      <w:r w:rsidR="00AE4D99">
        <w:t>I</w:t>
      </w:r>
      <w:r w:rsidRPr="003C355F">
        <w:tab/>
      </w:r>
      <w:r w:rsidRPr="00103CAB">
        <w:t>Section 1.7.1. Factory Packaged Ice Cream and Similar Frozen Products</w:t>
      </w:r>
      <w:bookmarkEnd w:id="195"/>
    </w:p>
    <w:p w14:paraId="06296786" w14:textId="77777777" w:rsidR="00B76D5F" w:rsidRPr="00281428" w:rsidRDefault="00B76D5F" w:rsidP="00B76D5F">
      <w:pPr>
        <w:keepNext/>
        <w:keepLines/>
        <w:spacing w:after="0"/>
        <w:rPr>
          <w:b/>
          <w:szCs w:val="20"/>
        </w:rPr>
      </w:pPr>
      <w:r w:rsidRPr="00281428">
        <w:rPr>
          <w:b/>
          <w:szCs w:val="20"/>
        </w:rPr>
        <w:t>Source:</w:t>
      </w:r>
    </w:p>
    <w:p w14:paraId="7D7542AA" w14:textId="0FE56D7C" w:rsidR="00B76D5F" w:rsidRPr="00281428" w:rsidRDefault="00B76D5F" w:rsidP="00B76D5F">
      <w:pPr>
        <w:keepNext/>
        <w:keepLines/>
        <w:rPr>
          <w:bCs/>
          <w:szCs w:val="20"/>
        </w:rPr>
      </w:pPr>
      <w:r>
        <w:rPr>
          <w:bCs/>
          <w:szCs w:val="20"/>
        </w:rPr>
        <w:t>Laws and Regulations Committee</w:t>
      </w:r>
    </w:p>
    <w:p w14:paraId="3803BC7A" w14:textId="77777777" w:rsidR="00FD5640" w:rsidRDefault="00B76D5F" w:rsidP="00FD5640">
      <w:pPr>
        <w:keepNext/>
        <w:keepLines/>
        <w:spacing w:after="0"/>
        <w:rPr>
          <w:b/>
        </w:rPr>
      </w:pPr>
      <w:r w:rsidRPr="00AC6AD6">
        <w:rPr>
          <w:b/>
        </w:rPr>
        <w:t>Purpose:</w:t>
      </w:r>
    </w:p>
    <w:p w14:paraId="3A82F61B" w14:textId="6D49E21A" w:rsidR="00B76D5F" w:rsidRDefault="00B76D5F" w:rsidP="000231AE">
      <w:pPr>
        <w:keepNext/>
        <w:keepLines/>
        <w:spacing w:after="0"/>
        <w:rPr>
          <w:b/>
        </w:rPr>
      </w:pPr>
      <w:r>
        <w:rPr>
          <w:szCs w:val="20"/>
        </w:rPr>
        <w:t xml:space="preserve">To amend </w:t>
      </w:r>
      <w:r>
        <w:rPr>
          <w:bCs/>
          <w:szCs w:val="20"/>
        </w:rPr>
        <w:t>the language in NIST Handbook 130, section 1.7.1. to align with Section 3.11 Ice Cream Novelties.</w:t>
      </w:r>
    </w:p>
    <w:p w14:paraId="7AAF8ADB" w14:textId="77777777" w:rsidR="000231AE" w:rsidRPr="000231AE" w:rsidRDefault="000231AE" w:rsidP="000231AE">
      <w:pPr>
        <w:keepNext/>
        <w:keepLines/>
        <w:spacing w:after="0"/>
        <w:rPr>
          <w:b/>
        </w:rPr>
      </w:pPr>
    </w:p>
    <w:p w14:paraId="1DF71AA0" w14:textId="0707A378" w:rsidR="00B76D5F" w:rsidRPr="00281428" w:rsidRDefault="00B76D5F" w:rsidP="000231AE">
      <w:pPr>
        <w:keepNext/>
        <w:keepLines/>
        <w:spacing w:after="0"/>
        <w:rPr>
          <w:b/>
          <w:bCs/>
        </w:rPr>
      </w:pPr>
      <w:r w:rsidRPr="00281428">
        <w:rPr>
          <w:b/>
          <w:bCs/>
        </w:rPr>
        <w:t>Item Under Consideration:</w:t>
      </w:r>
    </w:p>
    <w:p w14:paraId="7DFF8BEE" w14:textId="77777777" w:rsidR="00116C91" w:rsidRPr="00A94B07" w:rsidRDefault="00116C91" w:rsidP="00116C91">
      <w:pPr>
        <w:spacing w:before="240" w:after="0"/>
        <w:rPr>
          <w:bCs/>
          <w:szCs w:val="20"/>
        </w:rPr>
      </w:pPr>
      <w:r>
        <w:rPr>
          <w:bCs/>
          <w:szCs w:val="20"/>
        </w:rPr>
        <w:t>Amend the language in NIST Handbook 130, section 1.7.1. as follows:</w:t>
      </w:r>
    </w:p>
    <w:p w14:paraId="4FA82EFC" w14:textId="77777777" w:rsidR="00116C91" w:rsidRDefault="00116C91" w:rsidP="00116C91">
      <w:pPr>
        <w:spacing w:before="240" w:after="0"/>
        <w:rPr>
          <w:color w:val="242424"/>
          <w:szCs w:val="20"/>
          <w:shd w:val="clear" w:color="auto" w:fill="FFFFFF"/>
        </w:rPr>
      </w:pPr>
      <w:r>
        <w:rPr>
          <w:rFonts w:ascii="Calibri" w:hAnsi="Calibri" w:cs="Calibri"/>
          <w:color w:val="242424"/>
          <w:sz w:val="22"/>
          <w:bdr w:val="none" w:sz="0" w:space="0" w:color="auto" w:frame="1"/>
          <w:shd w:val="clear" w:color="auto" w:fill="FFFFFF"/>
        </w:rPr>
        <w:t>1.7.</w:t>
      </w:r>
      <w:r w:rsidRPr="00FA3286">
        <w:rPr>
          <w:color w:val="242424"/>
          <w:szCs w:val="20"/>
          <w:bdr w:val="none" w:sz="0" w:space="0" w:color="auto" w:frame="1"/>
          <w:shd w:val="clear" w:color="auto" w:fill="FFFFFF"/>
        </w:rPr>
        <w:t>1        </w:t>
      </w:r>
      <w:r w:rsidRPr="00FA3286">
        <w:rPr>
          <w:strike/>
          <w:color w:val="242424"/>
          <w:szCs w:val="20"/>
          <w:u w:val="single"/>
          <w:shd w:val="clear" w:color="auto" w:fill="FFFFFF"/>
        </w:rPr>
        <w:t>Factory Packaged</w:t>
      </w:r>
      <w:r w:rsidRPr="00FA3286">
        <w:rPr>
          <w:color w:val="242424"/>
          <w:szCs w:val="20"/>
          <w:u w:val="single"/>
          <w:shd w:val="clear" w:color="auto" w:fill="FFFFFF"/>
        </w:rPr>
        <w:t> Ice Cream</w:t>
      </w:r>
      <w:r w:rsidRPr="00FA3286">
        <w:rPr>
          <w:b/>
          <w:bCs/>
          <w:color w:val="242424"/>
          <w:szCs w:val="20"/>
          <w:u w:val="single"/>
          <w:shd w:val="clear" w:color="auto" w:fill="FFFFFF"/>
        </w:rPr>
        <w:t>, Ice Pops</w:t>
      </w:r>
      <w:r w:rsidRPr="00FA3286">
        <w:rPr>
          <w:color w:val="242424"/>
          <w:szCs w:val="20"/>
          <w:u w:val="single"/>
          <w:shd w:val="clear" w:color="auto" w:fill="FFFFFF"/>
        </w:rPr>
        <w:t>, and Similar Frozen </w:t>
      </w:r>
      <w:r w:rsidRPr="00FA3286">
        <w:rPr>
          <w:strike/>
          <w:color w:val="242424"/>
          <w:szCs w:val="20"/>
          <w:u w:val="single"/>
          <w:shd w:val="clear" w:color="auto" w:fill="FFFFFF"/>
        </w:rPr>
        <w:t>Products</w:t>
      </w:r>
      <w:r w:rsidRPr="00FA3286">
        <w:rPr>
          <w:color w:val="242424"/>
          <w:szCs w:val="20"/>
          <w:u w:val="single"/>
          <w:shd w:val="clear" w:color="auto" w:fill="FFFFFF"/>
        </w:rPr>
        <w:t>. </w:t>
      </w:r>
      <w:r w:rsidRPr="00FA3286">
        <w:rPr>
          <w:b/>
          <w:bCs/>
          <w:color w:val="242424"/>
          <w:szCs w:val="20"/>
          <w:u w:val="single"/>
          <w:shd w:val="clear" w:color="auto" w:fill="FFFFFF"/>
        </w:rPr>
        <w:t>Novelties</w:t>
      </w:r>
      <w:r w:rsidRPr="00FA3286">
        <w:rPr>
          <w:color w:val="242424"/>
          <w:szCs w:val="20"/>
          <w:shd w:val="clear" w:color="auto" w:fill="FFFFFF"/>
        </w:rPr>
        <w:t> – Ice cream, ice milk, frozen yogurt and similar products shall be kept, offered, or exposed for sale in terms of fluid volume.</w:t>
      </w:r>
    </w:p>
    <w:p w14:paraId="496A9E30" w14:textId="77777777" w:rsidR="00B942E2" w:rsidRPr="00E807A8" w:rsidRDefault="00B942E2" w:rsidP="00B942E2">
      <w:pPr>
        <w:spacing w:before="240" w:after="0"/>
        <w:rPr>
          <w:b/>
          <w:szCs w:val="20"/>
        </w:rPr>
      </w:pPr>
      <w:r w:rsidRPr="00E807A8">
        <w:rPr>
          <w:b/>
          <w:szCs w:val="20"/>
        </w:rPr>
        <w:t>Previous Action:</w:t>
      </w:r>
    </w:p>
    <w:p w14:paraId="1A437E51" w14:textId="77777777" w:rsidR="00B942E2" w:rsidRPr="00307D56" w:rsidRDefault="00B942E2" w:rsidP="00B942E2">
      <w:pPr>
        <w:ind w:left="360"/>
        <w:rPr>
          <w:bCs/>
          <w:szCs w:val="20"/>
        </w:rPr>
      </w:pPr>
      <w:r w:rsidRPr="00E807A8">
        <w:t>2024: New Proposal</w:t>
      </w:r>
    </w:p>
    <w:p w14:paraId="2A51ABF7" w14:textId="77777777" w:rsidR="00B942E2" w:rsidRPr="00F759CF" w:rsidRDefault="00B942E2" w:rsidP="00B942E2">
      <w:pPr>
        <w:spacing w:before="240" w:after="0"/>
        <w:rPr>
          <w:b/>
          <w:szCs w:val="20"/>
        </w:rPr>
      </w:pPr>
      <w:r w:rsidRPr="00F759CF">
        <w:rPr>
          <w:b/>
          <w:szCs w:val="20"/>
        </w:rPr>
        <w:t>Original Justification:</w:t>
      </w:r>
    </w:p>
    <w:p w14:paraId="564E838D" w14:textId="3106AB33" w:rsidR="00B942E2" w:rsidRDefault="00B942E2" w:rsidP="00637A2B">
      <w:pPr>
        <w:rPr>
          <w:szCs w:val="20"/>
        </w:rPr>
      </w:pPr>
      <w:r w:rsidRPr="00381B4D">
        <w:rPr>
          <w:szCs w:val="20"/>
        </w:rPr>
        <w:t>The existing Handbook 13</w:t>
      </w:r>
      <w:r w:rsidR="001E6E7F">
        <w:rPr>
          <w:szCs w:val="20"/>
        </w:rPr>
        <w:t>0 Section 1.7.1 title does not align with the test method</w:t>
      </w:r>
      <w:r w:rsidR="00637A2B">
        <w:rPr>
          <w:szCs w:val="20"/>
        </w:rPr>
        <w:t xml:space="preserve">s in Item 24.1 This item aligns the two sections. </w:t>
      </w:r>
      <w:r w:rsidRPr="00381B4D">
        <w:rPr>
          <w:szCs w:val="20"/>
        </w:rPr>
        <w:t xml:space="preserve"> </w:t>
      </w:r>
    </w:p>
    <w:p w14:paraId="7A982FE4" w14:textId="169E584D" w:rsidR="00637A2B" w:rsidRPr="00637A2B" w:rsidRDefault="00637A2B" w:rsidP="00637A2B">
      <w:pPr>
        <w:rPr>
          <w:szCs w:val="20"/>
        </w:rPr>
      </w:pPr>
      <w:r w:rsidRPr="00637A2B">
        <w:rPr>
          <w:b/>
          <w:bCs/>
          <w:szCs w:val="20"/>
        </w:rPr>
        <w:t>Comments:</w:t>
      </w:r>
      <w:r>
        <w:rPr>
          <w:b/>
          <w:bCs/>
          <w:szCs w:val="20"/>
        </w:rPr>
        <w:t xml:space="preserve">  </w:t>
      </w:r>
      <w:r>
        <w:rPr>
          <w:szCs w:val="20"/>
        </w:rPr>
        <w:t xml:space="preserve">The Committee developed </w:t>
      </w:r>
      <w:r w:rsidR="00F45259">
        <w:rPr>
          <w:szCs w:val="20"/>
        </w:rPr>
        <w:t xml:space="preserve">and included </w:t>
      </w:r>
      <w:r>
        <w:rPr>
          <w:szCs w:val="20"/>
        </w:rPr>
        <w:t xml:space="preserve">this item after the 2024 Interim </w:t>
      </w:r>
      <w:r w:rsidR="00AE4D99">
        <w:rPr>
          <w:szCs w:val="20"/>
        </w:rPr>
        <w:t>meeting;</w:t>
      </w:r>
      <w:r w:rsidR="00F45259">
        <w:rPr>
          <w:szCs w:val="20"/>
        </w:rPr>
        <w:t xml:space="preserve"> thus,</w:t>
      </w:r>
      <w:r>
        <w:rPr>
          <w:szCs w:val="20"/>
        </w:rPr>
        <w:t xml:space="preserve"> no comments were heard</w:t>
      </w:r>
      <w:r w:rsidR="00F45259">
        <w:rPr>
          <w:szCs w:val="20"/>
        </w:rPr>
        <w:t xml:space="preserve"> on it during the Interim meeting</w:t>
      </w:r>
      <w:r w:rsidR="0069682A">
        <w:rPr>
          <w:szCs w:val="20"/>
        </w:rPr>
        <w:t>.</w:t>
      </w:r>
    </w:p>
    <w:p w14:paraId="7C988A2F" w14:textId="77777777" w:rsidR="00B1192E" w:rsidRPr="00E025F9" w:rsidRDefault="00B1192E" w:rsidP="00B1192E">
      <w:pPr>
        <w:spacing w:before="240" w:after="0"/>
        <w:rPr>
          <w:b/>
        </w:rPr>
      </w:pPr>
      <w:r w:rsidRPr="002A7C3B">
        <w:rPr>
          <w:b/>
        </w:rPr>
        <w:t>Item Develop</w:t>
      </w:r>
      <w:r w:rsidRPr="00E025F9">
        <w:rPr>
          <w:b/>
        </w:rPr>
        <w:t>ment:</w:t>
      </w:r>
    </w:p>
    <w:p w14:paraId="50C4E444" w14:textId="7F9A1DD1" w:rsidR="00B1192E" w:rsidRDefault="00B1192E" w:rsidP="00B1192E">
      <w:pPr>
        <w:rPr>
          <w:color w:val="242424"/>
          <w:szCs w:val="20"/>
          <w:shd w:val="clear" w:color="auto" w:fill="FFFFFF"/>
        </w:rPr>
      </w:pPr>
      <w:r w:rsidRPr="00AD2591">
        <w:rPr>
          <w:bCs/>
          <w:szCs w:val="20"/>
          <w:u w:val="single"/>
        </w:rPr>
        <w:t>NCWM 2024 Interim:</w:t>
      </w:r>
      <w:r>
        <w:rPr>
          <w:bCs/>
          <w:szCs w:val="20"/>
        </w:rPr>
        <w:t xml:space="preserve">  After the Interim meeting, the Committee received additional information</w:t>
      </w:r>
      <w:r w:rsidR="00F90BBA">
        <w:rPr>
          <w:bCs/>
          <w:szCs w:val="20"/>
        </w:rPr>
        <w:t xml:space="preserve"> regarding</w:t>
      </w:r>
      <w:r w:rsidR="002F6850">
        <w:rPr>
          <w:bCs/>
          <w:szCs w:val="20"/>
        </w:rPr>
        <w:t xml:space="preserve"> </w:t>
      </w:r>
      <w:r w:rsidR="00F90BBA">
        <w:rPr>
          <w:bCs/>
          <w:szCs w:val="20"/>
        </w:rPr>
        <w:t>NET 24.1</w:t>
      </w:r>
      <w:r w:rsidR="00650C8A">
        <w:rPr>
          <w:bCs/>
          <w:szCs w:val="20"/>
        </w:rPr>
        <w:t xml:space="preserve"> </w:t>
      </w:r>
      <w:r w:rsidR="002F6850">
        <w:rPr>
          <w:bCs/>
          <w:szCs w:val="20"/>
        </w:rPr>
        <w:t xml:space="preserve">that </w:t>
      </w:r>
      <w:r w:rsidR="0069682A">
        <w:rPr>
          <w:bCs/>
          <w:szCs w:val="20"/>
        </w:rPr>
        <w:t xml:space="preserve">it </w:t>
      </w:r>
      <w:r>
        <w:rPr>
          <w:bCs/>
          <w:szCs w:val="20"/>
        </w:rPr>
        <w:t xml:space="preserve">conflicted with NIST Handbook 130 </w:t>
      </w:r>
      <w:r w:rsidRPr="00FA3286">
        <w:rPr>
          <w:bCs/>
          <w:szCs w:val="20"/>
        </w:rPr>
        <w:t xml:space="preserve">Section </w:t>
      </w:r>
      <w:r w:rsidRPr="00FA3286">
        <w:rPr>
          <w:color w:val="242424"/>
          <w:szCs w:val="20"/>
          <w:bdr w:val="none" w:sz="0" w:space="0" w:color="auto" w:frame="1"/>
          <w:shd w:val="clear" w:color="auto" w:fill="FFFFFF"/>
        </w:rPr>
        <w:t xml:space="preserve">1.7.1 </w:t>
      </w:r>
      <w:r w:rsidRPr="00FA3286">
        <w:rPr>
          <w:color w:val="242424"/>
          <w:szCs w:val="20"/>
          <w:shd w:val="clear" w:color="auto" w:fill="FFFFFF"/>
        </w:rPr>
        <w:t>Factory Packaged Ice Cream</w:t>
      </w:r>
      <w:r w:rsidRPr="00FA3286">
        <w:rPr>
          <w:b/>
          <w:bCs/>
          <w:color w:val="242424"/>
          <w:szCs w:val="20"/>
          <w:shd w:val="clear" w:color="auto" w:fill="FFFFFF"/>
        </w:rPr>
        <w:t xml:space="preserve">, </w:t>
      </w:r>
      <w:r w:rsidRPr="00FA3286">
        <w:rPr>
          <w:color w:val="242424"/>
          <w:szCs w:val="20"/>
          <w:shd w:val="clear" w:color="auto" w:fill="FFFFFF"/>
        </w:rPr>
        <w:t>and Similar Frozen Products</w:t>
      </w:r>
      <w:r>
        <w:rPr>
          <w:color w:val="242424"/>
          <w:szCs w:val="20"/>
          <w:shd w:val="clear" w:color="auto" w:fill="FFFFFF"/>
        </w:rPr>
        <w:t xml:space="preserve">.  </w:t>
      </w:r>
      <w:r w:rsidR="00126681">
        <w:rPr>
          <w:color w:val="242424"/>
          <w:szCs w:val="20"/>
          <w:shd w:val="clear" w:color="auto" w:fill="FFFFFF"/>
        </w:rPr>
        <w:t>The Committee added MOS 24.5 to amend the title of NIST Handbook 130 section 1.7.1.</w:t>
      </w:r>
      <w:r w:rsidR="00A30B0A">
        <w:rPr>
          <w:color w:val="242424"/>
          <w:szCs w:val="20"/>
          <w:shd w:val="clear" w:color="auto" w:fill="FFFFFF"/>
        </w:rPr>
        <w:t xml:space="preserve"> to resolve the conflict.</w:t>
      </w:r>
    </w:p>
    <w:p w14:paraId="58A9ACD8" w14:textId="79279C48" w:rsidR="00C61D2A" w:rsidRDefault="00C61D2A" w:rsidP="00B1192E">
      <w:pPr>
        <w:rPr>
          <w:color w:val="242424"/>
          <w:szCs w:val="20"/>
          <w:shd w:val="clear" w:color="auto" w:fill="FFFFFF"/>
        </w:rPr>
      </w:pPr>
      <w:r>
        <w:rPr>
          <w:color w:val="242424"/>
          <w:szCs w:val="20"/>
          <w:shd w:val="clear" w:color="auto" w:fill="FFFFFF"/>
        </w:rPr>
        <w:t xml:space="preserve">The Committee has worked with the submitter to resolve the </w:t>
      </w:r>
      <w:r w:rsidR="00A30B0A">
        <w:rPr>
          <w:color w:val="242424"/>
          <w:szCs w:val="20"/>
          <w:shd w:val="clear" w:color="auto" w:fill="FFFFFF"/>
        </w:rPr>
        <w:t>issue,</w:t>
      </w:r>
      <w:r>
        <w:rPr>
          <w:color w:val="242424"/>
          <w:szCs w:val="20"/>
          <w:shd w:val="clear" w:color="auto" w:fill="FFFFFF"/>
        </w:rPr>
        <w:t xml:space="preserve"> and both </w:t>
      </w:r>
      <w:r w:rsidR="00AE4D99">
        <w:rPr>
          <w:color w:val="242424"/>
          <w:szCs w:val="20"/>
          <w:shd w:val="clear" w:color="auto" w:fill="FFFFFF"/>
        </w:rPr>
        <w:t>agree</w:t>
      </w:r>
      <w:r>
        <w:rPr>
          <w:color w:val="242424"/>
          <w:szCs w:val="20"/>
          <w:shd w:val="clear" w:color="auto" w:fill="FFFFFF"/>
        </w:rPr>
        <w:t xml:space="preserve"> with the proposed item</w:t>
      </w:r>
      <w:r w:rsidR="00A30B0A">
        <w:rPr>
          <w:color w:val="242424"/>
          <w:szCs w:val="20"/>
          <w:shd w:val="clear" w:color="auto" w:fill="FFFFFF"/>
        </w:rPr>
        <w:t xml:space="preserve"> </w:t>
      </w:r>
      <w:r w:rsidR="008B16AA">
        <w:rPr>
          <w:color w:val="242424"/>
          <w:szCs w:val="20"/>
          <w:shd w:val="clear" w:color="auto" w:fill="FFFFFF"/>
        </w:rPr>
        <w:t>as it appears here</w:t>
      </w:r>
      <w:r>
        <w:rPr>
          <w:color w:val="242424"/>
          <w:szCs w:val="20"/>
          <w:shd w:val="clear" w:color="auto" w:fill="FFFFFF"/>
        </w:rPr>
        <w:t>.</w:t>
      </w:r>
    </w:p>
    <w:p w14:paraId="0FF75C4E" w14:textId="66DEE5BB" w:rsidR="00880194" w:rsidRPr="00B1192E" w:rsidRDefault="00880194" w:rsidP="00B1192E">
      <w:pPr>
        <w:rPr>
          <w:bCs/>
          <w:szCs w:val="20"/>
        </w:rPr>
      </w:pPr>
      <w:r>
        <w:rPr>
          <w:color w:val="242424"/>
          <w:szCs w:val="20"/>
          <w:shd w:val="clear" w:color="auto" w:fill="FFFFFF"/>
        </w:rPr>
        <w:t xml:space="preserve">The Committee blocked this item with </w:t>
      </w:r>
      <w:r w:rsidR="00D3010B">
        <w:rPr>
          <w:color w:val="242424"/>
          <w:szCs w:val="20"/>
          <w:shd w:val="clear" w:color="auto" w:fill="FFFFFF"/>
        </w:rPr>
        <w:t>NET 24.1</w:t>
      </w:r>
      <w:r>
        <w:rPr>
          <w:color w:val="242424"/>
          <w:szCs w:val="20"/>
          <w:shd w:val="clear" w:color="auto" w:fill="FFFFFF"/>
        </w:rPr>
        <w:t xml:space="preserve"> and assigne</w:t>
      </w:r>
      <w:r w:rsidR="00842E48">
        <w:rPr>
          <w:color w:val="242424"/>
          <w:szCs w:val="20"/>
          <w:shd w:val="clear" w:color="auto" w:fill="FFFFFF"/>
        </w:rPr>
        <w:t>d I</w:t>
      </w:r>
      <w:r w:rsidR="00117BD7">
        <w:rPr>
          <w:color w:val="242424"/>
          <w:szCs w:val="20"/>
          <w:shd w:val="clear" w:color="auto" w:fill="FFFFFF"/>
        </w:rPr>
        <w:t>nformational</w:t>
      </w:r>
      <w:r>
        <w:rPr>
          <w:color w:val="242424"/>
          <w:szCs w:val="20"/>
          <w:shd w:val="clear" w:color="auto" w:fill="FFFFFF"/>
        </w:rPr>
        <w:t xml:space="preserve"> status to </w:t>
      </w:r>
      <w:r w:rsidR="006C65BE">
        <w:rPr>
          <w:color w:val="242424"/>
          <w:szCs w:val="20"/>
          <w:shd w:val="clear" w:color="auto" w:fill="FFFFFF"/>
        </w:rPr>
        <w:t>it</w:t>
      </w:r>
      <w:r>
        <w:rPr>
          <w:color w:val="242424"/>
          <w:szCs w:val="20"/>
          <w:shd w:val="clear" w:color="auto" w:fill="FFFFFF"/>
        </w:rPr>
        <w:t>.</w:t>
      </w:r>
      <w:r w:rsidR="006C65BE">
        <w:rPr>
          <w:color w:val="242424"/>
          <w:szCs w:val="20"/>
          <w:shd w:val="clear" w:color="auto" w:fill="FFFFFF"/>
        </w:rPr>
        <w:t xml:space="preserve">  NET 24.1 was assigned </w:t>
      </w:r>
      <w:r w:rsidR="00842E48">
        <w:rPr>
          <w:color w:val="242424"/>
          <w:szCs w:val="20"/>
          <w:shd w:val="clear" w:color="auto" w:fill="FFFFFF"/>
        </w:rPr>
        <w:t>V</w:t>
      </w:r>
      <w:r w:rsidR="006C65BE">
        <w:rPr>
          <w:color w:val="242424"/>
          <w:szCs w:val="20"/>
          <w:shd w:val="clear" w:color="auto" w:fill="FFFFFF"/>
        </w:rPr>
        <w:t>oting status.</w:t>
      </w:r>
    </w:p>
    <w:p w14:paraId="58030F0B" w14:textId="77777777" w:rsidR="00B1192E" w:rsidRPr="00FA3286" w:rsidRDefault="00B1192E" w:rsidP="00116C91">
      <w:pPr>
        <w:spacing w:before="240" w:after="0"/>
        <w:rPr>
          <w:b/>
          <w:szCs w:val="20"/>
        </w:rPr>
      </w:pPr>
    </w:p>
    <w:p w14:paraId="36AC930D" w14:textId="133F65B6" w:rsidR="00537E02" w:rsidRPr="0005249C" w:rsidRDefault="0074577C" w:rsidP="0074577C">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7568B1BB" w:rsidR="00255E68" w:rsidRPr="00281428" w:rsidRDefault="00255E68" w:rsidP="00255E68">
      <w:pPr>
        <w:pStyle w:val="CommitteeMemberNames"/>
        <w:spacing w:before="120"/>
        <w:rPr>
          <w:strike/>
        </w:rPr>
      </w:pPr>
      <w:r w:rsidRPr="00281428">
        <w:t>M</w:t>
      </w:r>
      <w:bookmarkStart w:id="196" w:name="_Hlk62757050"/>
      <w:r w:rsidR="002C180F">
        <w:t>r</w:t>
      </w:r>
      <w:r w:rsidR="00307E00">
        <w:t>. Sandy Wyss, Colorado</w:t>
      </w:r>
      <w:r w:rsidR="00EA2E9D" w:rsidRPr="00281428">
        <w:t xml:space="preserve"> </w:t>
      </w:r>
      <w:r w:rsidRPr="00281428">
        <w:t>|</w:t>
      </w:r>
      <w:bookmarkEnd w:id="196"/>
      <w:r w:rsidRPr="00281428">
        <w:t xml:space="preserve"> Committee Chair </w:t>
      </w:r>
      <w:r>
        <w:tab/>
      </w:r>
    </w:p>
    <w:p w14:paraId="39B7FFE0" w14:textId="0A1B68B2" w:rsidR="00255E68" w:rsidRDefault="00255E68" w:rsidP="002C180F">
      <w:pPr>
        <w:pStyle w:val="CommitteeMemberNames"/>
      </w:pPr>
      <w:r w:rsidRPr="00281428">
        <w:t xml:space="preserve">Mr. </w:t>
      </w:r>
      <w:r w:rsidR="002C180F">
        <w:t>Wyatt Spieker</w:t>
      </w:r>
      <w:r w:rsidR="001E3440">
        <w:t>, Iowa</w:t>
      </w:r>
      <w:r w:rsidR="002C180F">
        <w:t xml:space="preserve"> | Member</w:t>
      </w:r>
    </w:p>
    <w:p w14:paraId="23819214" w14:textId="689706DC" w:rsidR="002C180F" w:rsidRDefault="002C180F" w:rsidP="002C180F">
      <w:pPr>
        <w:pStyle w:val="CommitteeMemberNames"/>
      </w:pPr>
      <w:r>
        <w:t>Mr. Tim White</w:t>
      </w:r>
      <w:r w:rsidR="001E3440">
        <w:t>, Michigan</w:t>
      </w:r>
      <w:r>
        <w:t xml:space="preserve"> | </w:t>
      </w:r>
      <w:r w:rsidR="001E3440">
        <w:t>Member</w:t>
      </w:r>
    </w:p>
    <w:p w14:paraId="1366FA0A" w14:textId="18CF8F2B" w:rsidR="001E3440" w:rsidRDefault="001E3440" w:rsidP="002C180F">
      <w:pPr>
        <w:pStyle w:val="CommitteeMemberNames"/>
      </w:pPr>
      <w:r>
        <w:t xml:space="preserve">Mrs. Brenda Geist, Kansas | Member </w:t>
      </w:r>
    </w:p>
    <w:p w14:paraId="1F7F09EA" w14:textId="50FF67C3" w:rsidR="001E3440" w:rsidRDefault="00883369" w:rsidP="002C180F">
      <w:pPr>
        <w:pStyle w:val="CommitteeMemberNames"/>
      </w:pPr>
      <w:r>
        <w:t xml:space="preserve">Scott Fenwick, Clean Fuels Alliance America | Associate Member </w:t>
      </w:r>
    </w:p>
    <w:p w14:paraId="5AB73C20" w14:textId="75D691C3" w:rsidR="00883369" w:rsidRPr="00281428" w:rsidRDefault="00883369" w:rsidP="002C180F">
      <w:pPr>
        <w:pStyle w:val="CommitteeMemberNames"/>
      </w:pPr>
      <w:r>
        <w:t xml:space="preserve">Mike Harrington, Iowa | NCWM Representative </w:t>
      </w:r>
    </w:p>
    <w:p w14:paraId="0C532DCB" w14:textId="090B80D5" w:rsidR="00B7785C" w:rsidRDefault="00FB1EAB" w:rsidP="00255E68">
      <w:pPr>
        <w:suppressLineNumbers/>
        <w:spacing w:before="120" w:after="0"/>
        <w:jc w:val="left"/>
        <w:rPr>
          <w:b/>
          <w:bCs/>
        </w:rPr>
      </w:pPr>
      <w:r>
        <w:rPr>
          <w:b/>
          <w:bCs/>
        </w:rPr>
        <w:t xml:space="preserve">CWMA </w:t>
      </w:r>
      <w:r w:rsidR="00255E68" w:rsidRPr="00281428">
        <w:rPr>
          <w:b/>
          <w:bCs/>
        </w:rPr>
        <w:t>Laws and Regulations Co</w:t>
      </w:r>
      <w:r w:rsidR="00255E68" w:rsidRPr="00602408">
        <w:rPr>
          <w:b/>
          <w:bCs/>
        </w:rPr>
        <w:t>mmittee</w:t>
      </w:r>
      <w:bookmarkEnd w:id="12"/>
      <w:bookmarkEnd w:id="13"/>
      <w:bookmarkEnd w:id="14"/>
      <w:bookmarkEnd w:id="15"/>
      <w:bookmarkEnd w:id="16"/>
      <w:bookmarkEnd w:id="17"/>
      <w:bookmarkEnd w:id="18"/>
      <w:bookmarkEnd w:id="19"/>
      <w:bookmarkEnd w:id="164"/>
    </w:p>
    <w:sectPr w:rsidR="00B7785C" w:rsidSect="00E1444D">
      <w:headerReference w:type="even" r:id="rId45"/>
      <w:headerReference w:type="default" r:id="rId46"/>
      <w:footerReference w:type="even" r:id="rId47"/>
      <w:footerReference w:type="default" r:id="rId48"/>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2BAC7C" w14:textId="77777777" w:rsidR="00E1444D" w:rsidRDefault="00E1444D" w:rsidP="0082263A">
      <w:r>
        <w:separator/>
      </w:r>
    </w:p>
    <w:p w14:paraId="1C84F2C1" w14:textId="77777777" w:rsidR="00E1444D" w:rsidRDefault="00E1444D"/>
  </w:endnote>
  <w:endnote w:type="continuationSeparator" w:id="0">
    <w:p w14:paraId="44D8FEA0" w14:textId="77777777" w:rsidR="00E1444D" w:rsidRDefault="00E1444D" w:rsidP="0082263A">
      <w:r>
        <w:continuationSeparator/>
      </w:r>
    </w:p>
    <w:p w14:paraId="53AD0F53" w14:textId="77777777" w:rsidR="00E1444D" w:rsidRDefault="00E1444D"/>
  </w:endnote>
  <w:endnote w:type="continuationNotice" w:id="1">
    <w:p w14:paraId="5C238E55" w14:textId="77777777" w:rsidR="00E1444D" w:rsidRDefault="00E144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65275" w14:textId="77777777" w:rsidR="00E1444D" w:rsidRDefault="00E1444D" w:rsidP="0082263A">
      <w:r>
        <w:separator/>
      </w:r>
    </w:p>
    <w:p w14:paraId="5D66539B" w14:textId="77777777" w:rsidR="00E1444D" w:rsidRDefault="00E1444D"/>
  </w:footnote>
  <w:footnote w:type="continuationSeparator" w:id="0">
    <w:p w14:paraId="1F95F48C" w14:textId="77777777" w:rsidR="00E1444D" w:rsidRDefault="00E1444D" w:rsidP="0082263A">
      <w:r>
        <w:continuationSeparator/>
      </w:r>
    </w:p>
    <w:p w14:paraId="56D36D75" w14:textId="77777777" w:rsidR="00E1444D" w:rsidRDefault="00E1444D"/>
  </w:footnote>
  <w:footnote w:type="continuationNotice" w:id="1">
    <w:p w14:paraId="11456CD2" w14:textId="77777777" w:rsidR="00E1444D" w:rsidRDefault="00E144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5E4A0602" w:rsidR="003B12F2" w:rsidRDefault="007F2A96">
    <w:pPr>
      <w:pStyle w:val="Header"/>
    </w:pPr>
    <w:r>
      <w:rPr>
        <w:szCs w:val="20"/>
      </w:rPr>
      <w:t xml:space="preserve">CWMA </w:t>
    </w:r>
    <w:r w:rsidR="003B12F2" w:rsidRPr="003B12F2">
      <w:rPr>
        <w:szCs w:val="20"/>
      </w:rPr>
      <w:t xml:space="preserve">L&amp;R 2024 </w:t>
    </w:r>
    <w:r>
      <w:rPr>
        <w:szCs w:val="20"/>
      </w:rPr>
      <w:t>Annual</w:t>
    </w:r>
    <w:r w:rsidR="003B12F2" w:rsidRPr="003B12F2">
      <w:rPr>
        <w:szCs w:val="20"/>
      </w:rPr>
      <w:t xml:space="preserve"> Meeting </w:t>
    </w:r>
    <w:r>
      <w:rPr>
        <w:szCs w:val="20"/>
      </w:rP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5F7AC8B8" w:rsidR="00B63703" w:rsidRPr="003B12F2" w:rsidRDefault="00565E81" w:rsidP="008F01A9">
    <w:pPr>
      <w:pStyle w:val="Header"/>
      <w:tabs>
        <w:tab w:val="clear" w:pos="4680"/>
      </w:tabs>
      <w:spacing w:after="0"/>
      <w:jc w:val="right"/>
      <w:rPr>
        <w:szCs w:val="20"/>
      </w:rPr>
    </w:pPr>
    <w:r>
      <w:rPr>
        <w:szCs w:val="20"/>
      </w:rPr>
      <w:t xml:space="preserve">CWMA </w:t>
    </w:r>
    <w:r w:rsidR="00B63703" w:rsidRPr="003B12F2">
      <w:rPr>
        <w:szCs w:val="20"/>
      </w:rPr>
      <w:t>L&amp;R 202</w:t>
    </w:r>
    <w:r w:rsidR="00E530EC" w:rsidRPr="003B12F2">
      <w:rPr>
        <w:szCs w:val="20"/>
      </w:rPr>
      <w:t>4</w:t>
    </w:r>
    <w:r w:rsidR="00B63703" w:rsidRPr="003B12F2">
      <w:rPr>
        <w:szCs w:val="20"/>
      </w:rPr>
      <w:t xml:space="preserve"> </w:t>
    </w:r>
    <w:r w:rsidR="007D0C61">
      <w:rPr>
        <w:szCs w:val="20"/>
      </w:rPr>
      <w:t>Annual</w:t>
    </w:r>
    <w:r w:rsidR="00B63703" w:rsidRPr="003B12F2">
      <w:rPr>
        <w:szCs w:val="20"/>
      </w:rPr>
      <w:t xml:space="preserve"> Meeting </w:t>
    </w:r>
    <w:r w:rsidR="007D0C61">
      <w:rPr>
        <w:szCs w:val="20"/>
      </w:rPr>
      <w:t>Agenda</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5"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8"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5"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1"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2"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5"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7"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1"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2"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4"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5"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6"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7"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58"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59"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0"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1"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3"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4"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1"/>
  </w:num>
  <w:num w:numId="2" w16cid:durableId="1455713274">
    <w:abstractNumId w:val="37"/>
  </w:num>
  <w:num w:numId="3" w16cid:durableId="1553613286">
    <w:abstractNumId w:val="65"/>
  </w:num>
  <w:num w:numId="4" w16cid:durableId="320038670">
    <w:abstractNumId w:val="27"/>
  </w:num>
  <w:num w:numId="5" w16cid:durableId="1976712958">
    <w:abstractNumId w:val="26"/>
  </w:num>
  <w:num w:numId="6" w16cid:durableId="470951782">
    <w:abstractNumId w:val="55"/>
  </w:num>
  <w:num w:numId="7" w16cid:durableId="10969496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6"/>
  </w:num>
  <w:num w:numId="10" w16cid:durableId="659381644">
    <w:abstractNumId w:val="8"/>
  </w:num>
  <w:num w:numId="11" w16cid:durableId="1796604494">
    <w:abstractNumId w:val="48"/>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9"/>
  </w:num>
  <w:num w:numId="21" w16cid:durableId="1714040926">
    <w:abstractNumId w:val="40"/>
  </w:num>
  <w:num w:numId="22" w16cid:durableId="1978563621">
    <w:abstractNumId w:val="61"/>
  </w:num>
  <w:num w:numId="23" w16cid:durableId="557322368">
    <w:abstractNumId w:val="30"/>
  </w:num>
  <w:num w:numId="24" w16cid:durableId="1712070654">
    <w:abstractNumId w:val="18"/>
  </w:num>
  <w:num w:numId="25" w16cid:durableId="1318457612">
    <w:abstractNumId w:val="62"/>
  </w:num>
  <w:num w:numId="26" w16cid:durableId="1986616016">
    <w:abstractNumId w:val="23"/>
  </w:num>
  <w:num w:numId="27" w16cid:durableId="1240674324">
    <w:abstractNumId w:val="20"/>
  </w:num>
  <w:num w:numId="28" w16cid:durableId="1460345235">
    <w:abstractNumId w:val="33"/>
  </w:num>
  <w:num w:numId="29" w16cid:durableId="546648985">
    <w:abstractNumId w:val="57"/>
  </w:num>
  <w:num w:numId="30" w16cid:durableId="1654872336">
    <w:abstractNumId w:val="66"/>
  </w:num>
  <w:num w:numId="31" w16cid:durableId="161239115">
    <w:abstractNumId w:val="13"/>
  </w:num>
  <w:num w:numId="32" w16cid:durableId="26084428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5"/>
  </w:num>
  <w:num w:numId="35" w16cid:durableId="1871411499">
    <w:abstractNumId w:val="24"/>
  </w:num>
  <w:num w:numId="36" w16cid:durableId="103157294">
    <w:abstractNumId w:val="38"/>
  </w:num>
  <w:num w:numId="37" w16cid:durableId="889343977">
    <w:abstractNumId w:val="17"/>
  </w:num>
  <w:num w:numId="38" w16cid:durableId="405419509">
    <w:abstractNumId w:val="67"/>
  </w:num>
  <w:num w:numId="39" w16cid:durableId="963192701">
    <w:abstractNumId w:val="12"/>
  </w:num>
  <w:num w:numId="40" w16cid:durableId="1464539415">
    <w:abstractNumId w:val="47"/>
  </w:num>
  <w:num w:numId="41" w16cid:durableId="1805077566">
    <w:abstractNumId w:val="60"/>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4"/>
  </w:num>
  <w:num w:numId="43" w16cid:durableId="1645037810">
    <w:abstractNumId w:val="53"/>
  </w:num>
  <w:num w:numId="44" w16cid:durableId="512916655">
    <w:abstractNumId w:val="46"/>
  </w:num>
  <w:num w:numId="45" w16cid:durableId="607397565">
    <w:abstractNumId w:val="39"/>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5"/>
  </w:num>
  <w:num w:numId="47" w16cid:durableId="1176651514">
    <w:abstractNumId w:val="44"/>
  </w:num>
  <w:num w:numId="48" w16cid:durableId="436367444">
    <w:abstractNumId w:val="31"/>
  </w:num>
  <w:num w:numId="49" w16cid:durableId="74983681">
    <w:abstractNumId w:val="14"/>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5"/>
  </w:num>
  <w:num w:numId="52" w16cid:durableId="1211184085">
    <w:abstractNumId w:val="49"/>
  </w:num>
  <w:num w:numId="53" w16cid:durableId="1994523446">
    <w:abstractNumId w:val="63"/>
  </w:num>
  <w:num w:numId="54" w16cid:durableId="1347710725">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2"/>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28"/>
  </w:num>
  <w:num w:numId="58" w16cid:durableId="1877429063">
    <w:abstractNumId w:val="36"/>
  </w:num>
  <w:num w:numId="59" w16cid:durableId="186956145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2"/>
  </w:num>
  <w:num w:numId="62" w16cid:durableId="807671258">
    <w:abstractNumId w:val="16"/>
  </w:num>
  <w:num w:numId="63" w16cid:durableId="1208683299">
    <w:abstractNumId w:val="43"/>
  </w:num>
  <w:num w:numId="64" w16cid:durableId="1681463419">
    <w:abstractNumId w:val="21"/>
  </w:num>
  <w:num w:numId="65" w16cid:durableId="1132940968">
    <w:abstractNumId w:val="64"/>
  </w:num>
  <w:num w:numId="66" w16cid:durableId="293100430">
    <w:abstractNumId w:val="22"/>
  </w:num>
  <w:num w:numId="67" w16cid:durableId="29498192">
    <w:abstractNumId w:val="11"/>
  </w:num>
  <w:num w:numId="68" w16cid:durableId="2111926999">
    <w:abstractNumId w:val="9"/>
  </w:num>
  <w:num w:numId="69" w16cid:durableId="1415124282">
    <w:abstractNumId w:val="42"/>
  </w:num>
  <w:num w:numId="70" w16cid:durableId="562831389">
    <w:abstractNumId w:val="25"/>
  </w:num>
  <w:num w:numId="71" w16cid:durableId="534387462">
    <w:abstractNumId w:val="5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44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E95"/>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0F"/>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07E00"/>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754"/>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EF1"/>
    <w:rsid w:val="00443F3C"/>
    <w:rsid w:val="00443F58"/>
    <w:rsid w:val="00444276"/>
    <w:rsid w:val="004442EE"/>
    <w:rsid w:val="004444BA"/>
    <w:rsid w:val="004448EE"/>
    <w:rsid w:val="004449EE"/>
    <w:rsid w:val="00444CDB"/>
    <w:rsid w:val="0044528D"/>
    <w:rsid w:val="00445312"/>
    <w:rsid w:val="0044535F"/>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5E81"/>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8C3"/>
    <w:rsid w:val="00692B92"/>
    <w:rsid w:val="00692D52"/>
    <w:rsid w:val="00692D64"/>
    <w:rsid w:val="006932D6"/>
    <w:rsid w:val="0069360A"/>
    <w:rsid w:val="00693C05"/>
    <w:rsid w:val="00693CA1"/>
    <w:rsid w:val="00693D64"/>
    <w:rsid w:val="00694466"/>
    <w:rsid w:val="00694644"/>
    <w:rsid w:val="00694C07"/>
    <w:rsid w:val="00694DEE"/>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301"/>
    <w:rsid w:val="007B33D1"/>
    <w:rsid w:val="007B342D"/>
    <w:rsid w:val="007B36F7"/>
    <w:rsid w:val="007B3725"/>
    <w:rsid w:val="007B374E"/>
    <w:rsid w:val="007B3BE0"/>
    <w:rsid w:val="007B3F8F"/>
    <w:rsid w:val="007B3FD5"/>
    <w:rsid w:val="007B49A1"/>
    <w:rsid w:val="007B4EE2"/>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C61"/>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A96"/>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5E28"/>
    <w:rsid w:val="008266C8"/>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369"/>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66D"/>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FF3"/>
    <w:rsid w:val="00A925D5"/>
    <w:rsid w:val="00A92CA1"/>
    <w:rsid w:val="00A93585"/>
    <w:rsid w:val="00A939AF"/>
    <w:rsid w:val="00A93A19"/>
    <w:rsid w:val="00A93DC7"/>
    <w:rsid w:val="00A9499F"/>
    <w:rsid w:val="00A94A82"/>
    <w:rsid w:val="00A94B07"/>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5AE"/>
    <w:rsid w:val="00B6467D"/>
    <w:rsid w:val="00B64A57"/>
    <w:rsid w:val="00B64EF1"/>
    <w:rsid w:val="00B64FAF"/>
    <w:rsid w:val="00B65FC8"/>
    <w:rsid w:val="00B6613F"/>
    <w:rsid w:val="00B66885"/>
    <w:rsid w:val="00B66B4F"/>
    <w:rsid w:val="00B6721D"/>
    <w:rsid w:val="00B672C9"/>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14B"/>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9"/>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1EAB"/>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8.jpeg"/><Relationship Id="rId39" Type="http://schemas.openxmlformats.org/officeDocument/2006/relationships/image" Target="media/image17.jpeg"/><Relationship Id="rId21" Type="http://schemas.openxmlformats.org/officeDocument/2006/relationships/hyperlink" Target="https://www.agri-instrument.com/wp-content/uploads/2018/05/SLY-E-High-Accuracy-Automatic-Seed-Counter.pdf" TargetMode="External"/><Relationship Id="rId34" Type="http://schemas.openxmlformats.org/officeDocument/2006/relationships/image" Target="media/image12.jpeg"/><Relationship Id="rId42" Type="http://schemas.openxmlformats.org/officeDocument/2006/relationships/chart" Target="charts/chart2.xm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pfeuffer.com/product/contador" TargetMode="Externa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hyperlink" Target="mailto:chuckcorrconsulting@gmail.com"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hyperlink" Target="https://data-technologies.com/wp-content/uploads/2017/09/Seed-Counter-S-25.pdf" TargetMode="External"/><Relationship Id="rId28" Type="http://schemas.openxmlformats.org/officeDocument/2006/relationships/image" Target="media/image9.jpeg"/><Relationship Id="rId36" Type="http://schemas.openxmlformats.org/officeDocument/2006/relationships/image" Target="media/image14.jpe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wintersteiger.com/us/Plant-Breeding-and-Research/Products/Product-range/Laboratory-preparation/66-Seed-Count-S-25plus" TargetMode="External"/><Relationship Id="rId31" Type="http://schemas.openxmlformats.org/officeDocument/2006/relationships/hyperlink" Target="mailto:guay.cb@gmail.com" TargetMode="External"/><Relationship Id="rId44"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urrent/title-49/subtitle-B/chapter-I/subchapter-C/part-178" TargetMode="External"/><Relationship Id="rId22" Type="http://schemas.openxmlformats.org/officeDocument/2006/relationships/image" Target="media/image6.png"/><Relationship Id="rId27" Type="http://schemas.openxmlformats.org/officeDocument/2006/relationships/hyperlink" Target="http://www.seedcounters.com/index.php/counting/summary?id=148" TargetMode="External"/><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chart" Target="charts/chart3.xml"/><Relationship Id="rId48"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png"/><Relationship Id="rId25" Type="http://schemas.openxmlformats.org/officeDocument/2006/relationships/hyperlink" Target="https://cdn.shopify.com/s/files/1/0070/8041/1191/files/801_Manual.pdf?v=1614276180" TargetMode="Externa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header" Target="header2.xml"/><Relationship Id="rId20" Type="http://schemas.openxmlformats.org/officeDocument/2006/relationships/image" Target="media/image5.png"/><Relationship Id="rId41"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atsou\AppData\Local\Microsoft\Windows\INetCache\Content.Outlook\01OF91OI\trial%204-25-23.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atsou\AppData\Local\Microsoft\Windows\INetCache\Content.Outlook\01OF91OI\Trial%205-4-23.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tsou\AppData\Local\Microsoft\Windows\INetCache\Content.Outlook\01OF91OI\trial%204-25-23.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tsou\AppData\Local\Microsoft\Windows\INetCache\Content.Outlook\01OF91OI\Trial%205-4-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4032-4D73-9856-BF117CCDFBB9}"/>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4032-4D73-9856-BF117CCDFBB9}"/>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4032-4D73-9856-BF117CCDFB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4032-4D73-9856-BF117CCDFBB9}"/>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13-4E6E-8DE1-4021779D186D}"/>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13-4E6E-8DE1-4021779D186D}"/>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13-4E6E-8DE1-4021779D186D}"/>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13-4E6E-8DE1-4021779D18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13-4E6E-8DE1-4021779D186D}"/>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CF-43AF-8FC6-75BBDA280F93}"/>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ECF-43AF-8FC6-75BBDA280F93}"/>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7ECF-43AF-8FC6-75BBDA280F93}"/>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ECF-43AF-8FC6-75BBDA280F93}"/>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CF-43AF-8FC6-75BBDA280F93}"/>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7ECF-43AF-8FC6-75BBDA280F93}"/>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7ECF-43AF-8FC6-75BBDA280F93}"/>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7ECF-43AF-8FC6-75BBDA280F93}"/>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7ECF-43AF-8FC6-75BBDA280F93}"/>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50" baseline="0"/>
              <a:t>Displacement Vessel and Insulation Shield Chilled in Freezer Prior for 30 mins</a:t>
            </a:r>
          </a:p>
        </c:rich>
      </c:tx>
      <c:layout>
        <c:manualLayout>
          <c:xMode val="edge"/>
          <c:yMode val="edge"/>
          <c:x val="0.1045169594185342"/>
          <c:y val="1.6861240136781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501-4198-B945-F1DD3F4F6E45}"/>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01-4198-B945-F1DD3F4F6E45}"/>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7501-4198-B945-F1DD3F4F6E45}"/>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01-4198-B945-F1DD3F4F6E45}"/>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01-4198-B945-F1DD3F4F6E45}"/>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7501-4198-B945-F1DD3F4F6E45}"/>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7501-4198-B945-F1DD3F4F6E45}"/>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7501-4198-B945-F1DD3F4F6E45}"/>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7501-4198-B945-F1DD3F4F6E45}"/>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4</Pages>
  <Words>23731</Words>
  <Characters>145715</Characters>
  <Application>Microsoft Office Word</Application>
  <DocSecurity>0</DocSecurity>
  <Lines>16190</Lines>
  <Paragraphs>1303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156412</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4</cp:revision>
  <cp:lastPrinted>2023-05-05T21:14:00Z</cp:lastPrinted>
  <dcterms:created xsi:type="dcterms:W3CDTF">2024-04-17T21:39:00Z</dcterms:created>
  <dcterms:modified xsi:type="dcterms:W3CDTF">2024-04-1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